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5F08A0E"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In parallel, the chapter addresses the critical aspects of continuous integration (CI) and continuous deployment (CD) methodologies, elucidating how cloud-native services such as AWS CodeBuild, AWS CodeCommit, and AWS CodePipelin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IaC)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r w:rsidRPr="001F0F2A">
        <w:rPr>
          <w:rFonts w:eastAsiaTheme="majorEastAsia" w:cstheme="majorBidi"/>
          <w:sz w:val="36"/>
          <w:szCs w:val="26"/>
        </w:rPr>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Skills will be acquired in managing artifacts, version control, and dependencies using AWS tools like CodeArtifac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Techniques for automating build, test, and deployment pipelines using AWS CodeBuild, CodeCommit, and CodePipelin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IaC)</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ll discover how services like AWS CloudShell and AWS CodePipeline provide a seamless and integrated development experience, while AWS CodeCommit and AWS CodeDeploy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and AWS Fargate. You</w:t>
      </w:r>
      <w:r w:rsidR="00DC7D67">
        <w:t xml:space="preserve"> wi</w:t>
      </w:r>
      <w:r w:rsidRPr="009F5D45">
        <w:t>ll also explore AWS RoboMaker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0"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0"/>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End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End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End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End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End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1"/>
      <w:r w:rsidRPr="00AA52E0">
        <w:t>AWS,</w:t>
      </w:r>
      <w:commentRangeEnd w:id="11"/>
      <w:r w:rsidR="00DC7D67">
        <w:rPr>
          <w:rStyle w:val="CommentReference"/>
          <w:rFonts w:eastAsiaTheme="minorHAnsi" w:cstheme="minorBidi"/>
        </w:rPr>
        <w:commentReference w:id="11"/>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39275EB0" w:rsidR="00AA52E0" w:rsidRDefault="00AA52E0" w:rsidP="00DC7D67">
      <w:pPr>
        <w:pStyle w:val="NormalBPBHEB"/>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End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End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End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2"/>
      <w:commentRangeEnd w:id="12"/>
      <w:r w:rsidR="00DC7D67">
        <w:rPr>
          <w:rStyle w:val="CommentReference"/>
        </w:rPr>
        <w:commentReference w:id="12"/>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3"/>
      <w:commentRangeEnd w:id="13"/>
      <w:r w:rsidR="00CD05F2">
        <w:rPr>
          <w:rStyle w:val="CommentReference"/>
          <w:rFonts w:eastAsiaTheme="minorHAnsi" w:cstheme="minorBidi"/>
        </w:rPr>
        <w:commentReference w:id="13"/>
      </w:r>
      <w:r w:rsidRPr="00AA52E0">
        <w:t>.</w:t>
      </w:r>
      <w:sdt>
        <w:sdtPr>
          <w:id w:val="-127778942"/>
          <w:citation/>
        </w:sdtPr>
        <w:sdtEnd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End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Corretto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Corretto is made available under </w:t>
      </w:r>
      <w:r w:rsidRPr="00555FFB">
        <w:rPr>
          <w:b/>
          <w:bCs/>
        </w:rPr>
        <w:t xml:space="preserve">long-term support (LTS) </w:t>
      </w:r>
      <w:r w:rsidRPr="00C664F4">
        <w:t>and offers features like performance enhancements, monitoring, and security updates</w:t>
      </w:r>
      <w:bookmarkStart w:id="14" w:name="_Ref150858608"/>
      <w:sdt>
        <w:sdtPr>
          <w:id w:val="1416981612"/>
          <w:citation/>
        </w:sdtPr>
        <w:sdtEnd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4"/>
      <w:r w:rsidRPr="00C664F4">
        <w:t>. It is a testament to AWS's commitment to supporting the Java development community and ensuring a seamless Java experience for AWS users</w:t>
      </w:r>
      <w:sdt>
        <w:sdtPr>
          <w:id w:val="1549262459"/>
          <w:citation/>
        </w:sdtPr>
        <w:sdtEnd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End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End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End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End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5"/>
      <w:commentRangeStart w:id="16"/>
      <w:r w:rsidRPr="00AE4A6A">
        <w:t>nuances</w:t>
      </w:r>
      <w:commentRangeEnd w:id="15"/>
      <w:r w:rsidR="00CD05F2">
        <w:rPr>
          <w:rStyle w:val="CommentReference"/>
          <w:rFonts w:eastAsiaTheme="minorHAnsi" w:cstheme="minorBidi"/>
        </w:rPr>
        <w:commentReference w:id="15"/>
      </w:r>
      <w:commentRangeEnd w:id="16"/>
      <w:r w:rsidR="00AD46F1">
        <w:rPr>
          <w:rStyle w:val="CommentReference"/>
          <w:rFonts w:eastAsiaTheme="minorHAnsi" w:cstheme="minorBidi"/>
        </w:rPr>
        <w:commentReference w:id="16"/>
      </w:r>
      <w:r w:rsidRPr="00AE4A6A">
        <w:t>.</w:t>
      </w:r>
    </w:p>
    <w:p w14:paraId="56FA9A59" w14:textId="54940A8A" w:rsidR="00EC0DDC" w:rsidRDefault="00D66E3D" w:rsidP="00555FFB">
      <w:pPr>
        <w:pStyle w:val="FigureBPBHEB"/>
      </w:pPr>
      <w:r>
        <w:rPr>
          <w:noProof/>
        </w:rPr>
        <w:drawing>
          <wp:inline distT="0" distB="0" distL="0" distR="0" wp14:anchorId="0BE938A1" wp14:editId="48346DC2">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End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End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End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r w:rsidRPr="00C31CD4">
        <w:rPr>
          <w:b/>
          <w:bCs/>
        </w:rPr>
        <w:t>IaC</w:t>
      </w:r>
      <w:r w:rsidRPr="00C31CD4">
        <w:t>: The AWS Cloud Control API is particularly beneficial in IaC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End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End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End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End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End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End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7" w:name="_Ref150863476"/>
      <w:sdt>
        <w:sdtPr>
          <w:id w:val="-490566452"/>
          <w:citation/>
        </w:sdtPr>
        <w:sdtEnd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7"/>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8" w:name="_Ref150863658"/>
      <w:sdt>
        <w:sdtPr>
          <w:id w:val="507637864"/>
          <w:citation/>
        </w:sdtPr>
        <w:sdtEnd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8"/>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End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End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19" w:name="_Ref150864158"/>
      <w:sdt>
        <w:sdtPr>
          <w:id w:val="-755589244"/>
          <w:citation/>
        </w:sdtPr>
        <w:sdtEnd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19"/>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End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End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CodeArtifact is designed for scalability, allowing organizations to handle the growing volume of artifacts. It also provides high availability across multiple AWS Availability Zones</w:t>
      </w:r>
      <w:sdt>
        <w:sdtPr>
          <w:id w:val="-24409752"/>
          <w:citation/>
        </w:sdtPr>
        <w:sdtEnd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End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w:t>
      </w:r>
      <w:commentRangeStart w:id="20"/>
      <w:commentRangeStart w:id="21"/>
      <w:r w:rsidRPr="00DD0D0F">
        <w:t>CodeBuild</w:t>
      </w:r>
      <w:commentRangeEnd w:id="20"/>
      <w:r w:rsidR="00BE4976">
        <w:rPr>
          <w:rStyle w:val="CommentReference"/>
          <w:rFonts w:eastAsiaTheme="minorHAnsi" w:cstheme="minorBidi"/>
        </w:rPr>
        <w:commentReference w:id="20"/>
      </w:r>
      <w:commentRangeEnd w:id="21"/>
      <w:r w:rsidR="00120911">
        <w:rPr>
          <w:rStyle w:val="CommentReference"/>
          <w:rFonts w:eastAsiaTheme="minorHAnsi" w:cstheme="minorBidi"/>
        </w:rPr>
        <w:commentReference w:id="21"/>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2" w:name="_Ref150865512"/>
      <w:sdt>
        <w:sdtPr>
          <w:rPr>
            <w:rFonts w:eastAsia="Palatino Linotype" w:cs="Palatino Linotype"/>
          </w:rPr>
          <w:id w:val="-584074880"/>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2"/>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With its ability to scale automatically, CodeBuild is well-suited for projects with varying build workloads. Whether handling small code changes or large feature additions, CodeBuild adapts to the demands of the development pipeline</w:t>
      </w:r>
      <w:sdt>
        <w:sdtPr>
          <w:id w:val="-1352714520"/>
          <w:citation/>
        </w:sdtPr>
        <w:sdtEnd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CodeBuild easily integrates with version control systems like AWS CodeCommit, GitHub, and Bitbucket. This ensures that builds are triggered automatically when changes are pushed to the repository</w:t>
      </w:r>
      <w:sdt>
        <w:sdtPr>
          <w:id w:val="-1685586971"/>
          <w:citation/>
        </w:sdtPr>
        <w:sdtEnd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End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3" w:name="_Ref150866867"/>
      <w:sdt>
        <w:sdtPr>
          <w:id w:val="1305582639"/>
          <w:citation/>
        </w:sdtPr>
        <w:sdtEnd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3"/>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4" w:name="_Ref150866893"/>
      <w:sdt>
        <w:sdtPr>
          <w:id w:val="1388457351"/>
          <w:citation/>
        </w:sdtPr>
        <w:sdtEnd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4"/>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5" w:name="_Ref150866828"/>
      <w:sdt>
        <w:sdtPr>
          <w:id w:val="519135085"/>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5"/>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End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End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6" w:name="_Ref150866969"/>
      <w:sdt>
        <w:sdtPr>
          <w:id w:val="-783497564"/>
          <w:citation/>
        </w:sdtPr>
        <w:sdtEnd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6"/>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End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End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7"/>
      <w:commentRangeStart w:id="28"/>
      <w:r w:rsidRPr="0096252F">
        <w:t>users</w:t>
      </w:r>
      <w:sdt>
        <w:sdtPr>
          <w:id w:val="-1081981206"/>
          <w:citation/>
        </w:sdtPr>
        <w:sdtEnd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7"/>
      <w:r w:rsidR="005012B1">
        <w:rPr>
          <w:rStyle w:val="CommentReference"/>
          <w:rFonts w:eastAsiaTheme="minorHAnsi" w:cstheme="minorBidi"/>
        </w:rPr>
        <w:commentReference w:id="27"/>
      </w:r>
      <w:commentRangeEnd w:id="28"/>
      <w:r w:rsidR="00BE0D16">
        <w:rPr>
          <w:rStyle w:val="CommentReference"/>
          <w:rFonts w:eastAsiaTheme="minorHAnsi" w:cstheme="minorBidi"/>
        </w:rPr>
        <w:commentReference w:id="28"/>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End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End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End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End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End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End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29"/>
      <w:commentRangeStart w:id="30"/>
      <w:commentRangeEnd w:id="29"/>
      <w:r>
        <w:rPr>
          <w:rStyle w:val="CommentReference"/>
          <w:rFonts w:eastAsiaTheme="minorHAnsi" w:cstheme="minorBidi"/>
          <w:b w:val="0"/>
          <w:color w:val="000000" w:themeColor="text1"/>
        </w:rPr>
        <w:commentReference w:id="29"/>
      </w:r>
      <w:commentRangeEnd w:id="30"/>
      <w:r>
        <w:rPr>
          <w:rStyle w:val="CommentReference"/>
          <w:rFonts w:eastAsiaTheme="minorHAnsi" w:cstheme="minorBidi"/>
          <w:b w:val="0"/>
          <w:color w:val="000000" w:themeColor="text1"/>
        </w:rPr>
        <w:commentReference w:id="30"/>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CodeStar is an </w:t>
      </w:r>
      <w:r w:rsidRPr="00555FFB">
        <w:rPr>
          <w:b/>
          <w:bCs/>
        </w:rPr>
        <w:t>integrated development environment (IDE)</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End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End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End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End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End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1" w:name="_Ref150868953"/>
      <w:sdt>
        <w:sdtPr>
          <w:id w:val="-559401470"/>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1"/>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End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End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End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2" w:name="_Ref150869851"/>
      <w:sdt>
        <w:sdtPr>
          <w:id w:val="-1375377562"/>
          <w:citation/>
        </w:sdtPr>
        <w:sdtEnd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2"/>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End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End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End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End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End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End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3"/>
      <w:commentRangeStart w:id="34"/>
      <w:r w:rsidRPr="00A66E30">
        <w:rPr>
          <w:rFonts w:eastAsia="Palatino Linotype" w:cs="Palatino Linotype"/>
          <w:b/>
          <w:color w:val="auto"/>
          <w:sz w:val="40"/>
          <w:szCs w:val="40"/>
        </w:rPr>
        <w:t xml:space="preserve">ools </w:t>
      </w:r>
      <w:commentRangeEnd w:id="33"/>
      <w:r w:rsidR="009F2610">
        <w:rPr>
          <w:rStyle w:val="CommentReference"/>
        </w:rPr>
        <w:commentReference w:id="33"/>
      </w:r>
      <w:commentRangeEnd w:id="34"/>
      <w:r w:rsidR="002D15DF">
        <w:rPr>
          <w:rStyle w:val="CommentReference"/>
        </w:rPr>
        <w:commentReference w:id="34"/>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5" w:name="_Ref150870021"/>
      <w:sdt>
        <w:sdtPr>
          <w:id w:val="1675147870"/>
          <w:citation/>
        </w:sdtPr>
        <w:sdtEnd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5"/>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End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6" w:name="_Ref150870189"/>
      <w:sdt>
        <w:sdtPr>
          <w:id w:val="2045481601"/>
          <w:citation/>
        </w:sdtPr>
        <w:sdtEnd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6"/>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7"/>
      <w:commentRangeStart w:id="38"/>
      <w:r w:rsidRPr="00A66E30">
        <w:t>improvements</w:t>
      </w:r>
      <w:sdt>
        <w:sdtPr>
          <w:id w:val="1518187864"/>
          <w:citation/>
        </w:sdtPr>
        <w:sdtEnd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7"/>
      <w:r w:rsidR="006F260A">
        <w:rPr>
          <w:rStyle w:val="CommentReference"/>
          <w:rFonts w:eastAsiaTheme="minorHAnsi" w:cstheme="minorBidi"/>
        </w:rPr>
        <w:commentReference w:id="37"/>
      </w:r>
      <w:commentRangeEnd w:id="38"/>
      <w:r w:rsidR="00217F02">
        <w:rPr>
          <w:rStyle w:val="CommentReference"/>
          <w:rFonts w:eastAsiaTheme="minorHAnsi" w:cstheme="minorBidi"/>
        </w:rPr>
        <w:commentReference w:id="38"/>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39"/>
      <w:commentRangeStart w:id="40"/>
      <w:r>
        <w:t>S</w:t>
      </w:r>
      <w:r w:rsidR="002349B9">
        <w:t>ervices</w:t>
      </w:r>
      <w:commentRangeEnd w:id="39"/>
      <w:r w:rsidR="006F260A">
        <w:rPr>
          <w:rStyle w:val="CommentReference"/>
          <w:rFonts w:eastAsiaTheme="minorHAnsi" w:cstheme="minorBidi"/>
          <w:bCs w:val="0"/>
          <w:i w:val="0"/>
          <w:iCs w:val="0"/>
        </w:rPr>
        <w:commentReference w:id="39"/>
      </w:r>
      <w:commentRangeEnd w:id="40"/>
      <w:r w:rsidR="00CB09AF">
        <w:rPr>
          <w:rStyle w:val="CommentReference"/>
          <w:rFonts w:eastAsiaTheme="minorHAnsi" w:cstheme="minorBidi"/>
          <w:bCs w:val="0"/>
          <w:i w:val="0"/>
          <w:iCs w:val="0"/>
        </w:rPr>
        <w:commentReference w:id="40"/>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End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End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End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1" w:name="_Ref150870435"/>
      <w:sdt>
        <w:sdtPr>
          <w:id w:val="-382399715"/>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1"/>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2" w:name="_Ref150870572"/>
      <w:sdt>
        <w:sdtPr>
          <w:id w:val="904268815"/>
          <w:citation/>
        </w:sdtPr>
        <w:sdtEnd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2"/>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End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End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End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End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End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43"/>
      <w:commentRangeStart w:id="44"/>
      <w:r w:rsidRPr="00A66E30">
        <w:t>lifecycle</w:t>
      </w:r>
      <w:commentRangeEnd w:id="43"/>
      <w:r w:rsidR="003A2F8A">
        <w:rPr>
          <w:rStyle w:val="CommentReference"/>
          <w:rFonts w:eastAsiaTheme="minorHAnsi" w:cstheme="minorBidi"/>
        </w:rPr>
        <w:commentReference w:id="43"/>
      </w:r>
      <w:commentRangeEnd w:id="44"/>
      <w:r w:rsidR="00263CA9">
        <w:rPr>
          <w:rStyle w:val="CommentReference"/>
          <w:rFonts w:eastAsiaTheme="minorHAnsi" w:cstheme="minorBidi"/>
        </w:rPr>
        <w:commentReference w:id="44"/>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5"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5"/>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6" w:name="_Ref150870833"/>
      <w:sdt>
        <w:sdtPr>
          <w:id w:val="-2110266474"/>
          <w:citation/>
        </w:sdtPr>
        <w:sdtEnd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6"/>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7" w:name="_Ref150870847"/>
      <w:sdt>
        <w:sdtPr>
          <w:id w:val="-1741395155"/>
          <w:citation/>
        </w:sdtPr>
        <w:sdtEnd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7"/>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End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End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End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End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End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End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5D75CC0A" w14:textId="77777777" w:rsidR="0011769E" w:rsidRDefault="0011769E" w:rsidP="0011769E">
      <w:pPr>
        <w:pStyle w:val="NormalBPBHEB"/>
      </w:pPr>
    </w:p>
    <w:p w14:paraId="217AF8E4" w14:textId="77777777" w:rsidR="0011769E" w:rsidRDefault="0011769E" w:rsidP="0011769E">
      <w:pPr>
        <w:pStyle w:val="NormalBPBHEB"/>
      </w:pP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22095649" w:rsidR="0011769E" w:rsidRDefault="00027CD5" w:rsidP="00AB7239">
      <w:pPr>
        <w:pStyle w:val="NormalBPBHEB"/>
      </w:pPr>
      <w:r>
        <w:rPr>
          <w:noProof/>
        </w:rPr>
        <mc:AlternateContent>
          <mc:Choice Requires="wps">
            <w:drawing>
              <wp:anchor distT="0" distB="0" distL="114300" distR="114300" simplePos="0" relativeHeight="251666432" behindDoc="0" locked="0" layoutInCell="1" allowOverlap="1" wp14:anchorId="4A0A4034" wp14:editId="357D2DF1">
                <wp:simplePos x="0" y="0"/>
                <wp:positionH relativeFrom="column">
                  <wp:posOffset>4714875</wp:posOffset>
                </wp:positionH>
                <wp:positionV relativeFrom="paragraph">
                  <wp:posOffset>1373505</wp:posOffset>
                </wp:positionV>
                <wp:extent cx="640080" cy="731520"/>
                <wp:effectExtent l="19050" t="0" r="26670" b="30480"/>
                <wp:wrapNone/>
                <wp:docPr id="1051509117" name="Arrow: Down 6"/>
                <wp:cNvGraphicFramePr/>
                <a:graphic xmlns:a="http://schemas.openxmlformats.org/drawingml/2006/main">
                  <a:graphicData uri="http://schemas.microsoft.com/office/word/2010/wordprocessingShape">
                    <wps:wsp>
                      <wps:cNvSpPr/>
                      <wps:spPr>
                        <a:xfrm>
                          <a:off x="0" y="0"/>
                          <a:ext cx="640080" cy="73152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D4522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26" type="#_x0000_t67" style="position:absolute;margin-left:371.25pt;margin-top:108.15pt;width:50.4pt;height:5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" adj="12150" fillcolor="#4472c4 [3204]" strokecolor="#09101d [484]" strokeweight="1pt"/>
            </w:pict>
          </mc:Fallback>
        </mc:AlternateContent>
      </w:r>
      <w:r w:rsidR="00B365BD">
        <w:rPr>
          <w:noProof/>
        </w:rPr>
        <mc:AlternateContent>
          <mc:Choice Requires="wps">
            <w:drawing>
              <wp:anchor distT="0" distB="0" distL="114300" distR="114300" simplePos="0" relativeHeight="251665408" behindDoc="0" locked="0" layoutInCell="1" allowOverlap="1" wp14:anchorId="528589F6" wp14:editId="19847F29">
                <wp:simplePos x="0" y="0"/>
                <wp:positionH relativeFrom="column">
                  <wp:posOffset>4419600</wp:posOffset>
                </wp:positionH>
                <wp:positionV relativeFrom="paragraph">
                  <wp:posOffset>144780</wp:posOffset>
                </wp:positionV>
                <wp:extent cx="640080" cy="731520"/>
                <wp:effectExtent l="19050" t="19050" r="45720" b="11430"/>
                <wp:wrapNone/>
                <wp:docPr id="1932280920" name="Arrow: Up 5"/>
                <wp:cNvGraphicFramePr/>
                <a:graphic xmlns:a="http://schemas.openxmlformats.org/drawingml/2006/main">
                  <a:graphicData uri="http://schemas.microsoft.com/office/word/2010/wordprocessingShape">
                    <wps:wsp>
                      <wps:cNvSpPr/>
                      <wps:spPr>
                        <a:xfrm>
                          <a:off x="0" y="0"/>
                          <a:ext cx="640080" cy="731520"/>
                        </a:xfrm>
                        <a:prstGeom prst="up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5AFB0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5" o:spid="_x0000_s1026" type="#_x0000_t68" style="position:absolute;margin-left:348pt;margin-top:11.4pt;width:50.4pt;height:5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" adj="9450" fillcolor="#4472c4 [3204]" strokecolor="#09101d [484]" strokeweight="1pt"/>
            </w:pict>
          </mc:Fallback>
        </mc:AlternateContent>
      </w:r>
      <w:r w:rsidR="00B365BD">
        <w:rPr>
          <w:noProof/>
        </w:rPr>
        <mc:AlternateContent>
          <mc:Choice Requires="wps">
            <w:drawing>
              <wp:anchor distT="0" distB="0" distL="114300" distR="114300" simplePos="0" relativeHeight="251664384" behindDoc="0" locked="0" layoutInCell="1" allowOverlap="1" wp14:anchorId="48CF7306" wp14:editId="5B3FF2DA">
                <wp:simplePos x="0" y="0"/>
                <wp:positionH relativeFrom="margin">
                  <wp:align>right</wp:align>
                </wp:positionH>
                <wp:positionV relativeFrom="paragraph">
                  <wp:posOffset>935355</wp:posOffset>
                </wp:positionV>
                <wp:extent cx="5553075" cy="371475"/>
                <wp:effectExtent l="0" t="0" r="9525" b="9525"/>
                <wp:wrapNone/>
                <wp:docPr id="1379865700" name="Rectangle 4"/>
                <wp:cNvGraphicFramePr/>
                <a:graphic xmlns:a="http://schemas.openxmlformats.org/drawingml/2006/main">
                  <a:graphicData uri="http://schemas.microsoft.com/office/word/2010/wordprocessingShape">
                    <wps:wsp>
                      <wps:cNvSpPr/>
                      <wps:spPr>
                        <a:xfrm>
                          <a:off x="0" y="0"/>
                          <a:ext cx="5553075" cy="371475"/>
                        </a:xfrm>
                        <a:prstGeom prst="rect">
                          <a:avLst/>
                        </a:prstGeom>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D55A70" id="Rectangle 4" o:spid="_x0000_s1026" style="position:absolute;margin-left:386.05pt;margin-top:73.65pt;width:437.25pt;height:29.25pt;z-index:25166438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" fillcolor="black [3200]" stroked="f" strokeweight="1pt">
                <w10:wrap anchorx="margin"/>
              </v:rect>
            </w:pict>
          </mc:Fallback>
        </mc:AlternateContent>
      </w:r>
      <w:r w:rsidR="000011C4">
        <w:rPr>
          <w:noProof/>
        </w:rPr>
        <mc:AlternateContent>
          <mc:Choice Requires="wps">
            <w:drawing>
              <wp:anchor distT="0" distB="0" distL="114300" distR="114300" simplePos="0" relativeHeight="251661312" behindDoc="0" locked="0" layoutInCell="1" allowOverlap="1" wp14:anchorId="2238F60B" wp14:editId="2B0DA6CC">
                <wp:simplePos x="0" y="0"/>
                <wp:positionH relativeFrom="column">
                  <wp:posOffset>161925</wp:posOffset>
                </wp:positionH>
                <wp:positionV relativeFrom="paragraph">
                  <wp:posOffset>87630</wp:posOffset>
                </wp:positionV>
                <wp:extent cx="3840480" cy="2133600"/>
                <wp:effectExtent l="0" t="0" r="0" b="0"/>
                <wp:wrapNone/>
                <wp:docPr id="2058321959" name="Text Box 1"/>
                <wp:cNvGraphicFramePr/>
                <a:graphic xmlns:a="http://schemas.openxmlformats.org/drawingml/2006/main">
                  <a:graphicData uri="http://schemas.microsoft.com/office/word/2010/wordprocessingShape">
                    <wps:wsp>
                      <wps:cNvSpPr txBox="1"/>
                      <wps:spPr>
                        <a:xfrm>
                          <a:off x="0" y="0"/>
                          <a:ext cx="3840480" cy="2133600"/>
                        </a:xfrm>
                        <a:prstGeom prst="rect">
                          <a:avLst/>
                        </a:prstGeom>
                        <a:noFill/>
                        <a:ln>
                          <a:noFill/>
                        </a:ln>
                      </wps:spPr>
                      <wps:txbx>
                        <w:txbxContent>
                          <w:p w14:paraId="6EBE2087" w14:textId="399A38A4" w:rsidR="00EA7641" w:rsidRPr="00EA7641" w:rsidRDefault="00EA7641" w:rsidP="00EA7641">
                            <w:pPr>
                              <w:pStyle w:val="NormalBPBHEB"/>
                              <w:jc w:val="cente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ART 1 EN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238F60B" id="_x0000_t202" coordsize="21600,21600" o:spt="202" path="m,l,21600r21600,l21600,xe">
                <v:stroke joinstyle="miter"/>
                <v:path gradientshapeok="t" o:connecttype="rect"/>
              </v:shapetype>
              <v:shape id="Text Box 1" o:spid="_x0000_s1026" type="#_x0000_t202" style="position:absolute;left:0;text-align:left;margin-left:12.75pt;margin-top:6.9pt;width:302.4pt;height:16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" filled="f" stroked="f">
                <v:fill o:detectmouseclick="t"/>
                <v:textbox style="mso-fit-shape-to-text:t">
                  <w:txbxContent>
                    <w:p w14:paraId="6EBE2087" w14:textId="399A38A4" w:rsidR="00EA7641" w:rsidRPr="00EA7641" w:rsidRDefault="00EA7641" w:rsidP="00EA7641">
                      <w:pPr>
                        <w:pStyle w:val="NormalBPBHEB"/>
                        <w:jc w:val="cente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ART 1 ENDS</w:t>
                      </w:r>
                    </w:p>
                  </w:txbxContent>
                </v:textbox>
              </v:shape>
            </w:pict>
          </mc:Fallback>
        </mc:AlternateContent>
      </w:r>
      <w:r w:rsidR="00B25EF7">
        <w:rPr>
          <w:noProof/>
        </w:rPr>
        <mc:AlternateContent>
          <mc:Choice Requires="wps">
            <w:drawing>
              <wp:anchor distT="0" distB="0" distL="114300" distR="114300" simplePos="0" relativeHeight="251663360" behindDoc="0" locked="0" layoutInCell="1" allowOverlap="1" wp14:anchorId="50C7D109" wp14:editId="5C6DA8AF">
                <wp:simplePos x="0" y="0"/>
                <wp:positionH relativeFrom="column">
                  <wp:posOffset>161925</wp:posOffset>
                </wp:positionH>
                <wp:positionV relativeFrom="paragraph">
                  <wp:posOffset>1344930</wp:posOffset>
                </wp:positionV>
                <wp:extent cx="3840480" cy="2133600"/>
                <wp:effectExtent l="0" t="0" r="0" b="0"/>
                <wp:wrapNone/>
                <wp:docPr id="598410364" name="Text Box 1"/>
                <wp:cNvGraphicFramePr/>
                <a:graphic xmlns:a="http://schemas.openxmlformats.org/drawingml/2006/main">
                  <a:graphicData uri="http://schemas.microsoft.com/office/word/2010/wordprocessingShape">
                    <wps:wsp>
                      <wps:cNvSpPr txBox="1"/>
                      <wps:spPr>
                        <a:xfrm>
                          <a:off x="0" y="0"/>
                          <a:ext cx="3840480" cy="2133600"/>
                        </a:xfrm>
                        <a:prstGeom prst="rect">
                          <a:avLst/>
                        </a:prstGeom>
                        <a:noFill/>
                        <a:ln>
                          <a:noFill/>
                        </a:ln>
                      </wps:spPr>
                      <wps:txbx>
                        <w:txbxContent>
                          <w:p w14:paraId="2386E6C1" w14:textId="0DBA2C0F" w:rsidR="00B25EF7" w:rsidRPr="00EA7641" w:rsidRDefault="00B25EF7" w:rsidP="00B25EF7">
                            <w:pPr>
                              <w:pStyle w:val="NormalBPBHEB"/>
                              <w:jc w:val="cente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PART </w:t>
                            </w:r>
                            <w:r w:rsidR="00583D44">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w:t>
                            </w: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00583D44">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BEGI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C7D109" id="_x0000_s1027" type="#_x0000_t202" style="position:absolute;left:0;text-align:left;margin-left:12.75pt;margin-top:105.9pt;width:302.4pt;height:168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" filled="f" stroked="f">
                <v:fill o:detectmouseclick="t"/>
                <v:textbox style="mso-fit-shape-to-text:t">
                  <w:txbxContent>
                    <w:p w14:paraId="2386E6C1" w14:textId="0DBA2C0F" w:rsidR="00B25EF7" w:rsidRPr="00EA7641" w:rsidRDefault="00B25EF7" w:rsidP="00B25EF7">
                      <w:pPr>
                        <w:pStyle w:val="NormalBPBHEB"/>
                        <w:jc w:val="cente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PART </w:t>
                      </w:r>
                      <w:r w:rsidR="00583D44">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2</w:t>
                      </w:r>
                      <w:r>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00583D44">
                        <w:rPr>
                          <w:b/>
                          <w:noProof/>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BEGINS</w:t>
                      </w:r>
                    </w:p>
                  </w:txbxContent>
                </v:textbox>
              </v:shape>
            </w:pict>
          </mc:Fallback>
        </mc:AlternateContent>
      </w:r>
      <w:r w:rsidR="0011769E">
        <w:rPr>
          <w:noProof/>
        </w:rPr>
        <mc:AlternateContent>
          <mc:Choice Requires="wps">
            <w:drawing>
              <wp:anchor distT="0" distB="0" distL="114300" distR="114300" simplePos="0" relativeHeight="251659264" behindDoc="0" locked="0" layoutInCell="1" allowOverlap="1" wp14:anchorId="7824461E" wp14:editId="28D7BE84">
                <wp:simplePos x="0" y="0"/>
                <wp:positionH relativeFrom="column">
                  <wp:posOffset>9525</wp:posOffset>
                </wp:positionH>
                <wp:positionV relativeFrom="paragraph">
                  <wp:posOffset>59055</wp:posOffset>
                </wp:positionV>
                <wp:extent cx="6010275" cy="2133600"/>
                <wp:effectExtent l="38100" t="38100" r="47625" b="38100"/>
                <wp:wrapNone/>
                <wp:docPr id="1722875992" name="Rectangle 3"/>
                <wp:cNvGraphicFramePr/>
                <a:graphic xmlns:a="http://schemas.openxmlformats.org/drawingml/2006/main">
                  <a:graphicData uri="http://schemas.microsoft.com/office/word/2010/wordprocessingShape">
                    <wps:wsp>
                      <wps:cNvSpPr/>
                      <wps:spPr>
                        <a:xfrm>
                          <a:off x="0" y="0"/>
                          <a:ext cx="6010275" cy="2133600"/>
                        </a:xfrm>
                        <a:prstGeom prst="rect">
                          <a:avLst/>
                        </a:prstGeom>
                        <a:solidFill>
                          <a:srgbClr val="C00000"/>
                        </a:solidFill>
                        <a:ln w="76200" cmpd="thickThin">
                          <a:solidFill>
                            <a:srgbClr val="7030A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A8D3A3" id="Rectangle 3" o:spid="_x0000_s1026" style="position:absolute;margin-left:.75pt;margin-top:4.65pt;width:473.25pt;height:16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" fillcolor="#c00000" strokecolor="#7030a0" strokeweight="6pt">
                <v:stroke linestyle="thickThin"/>
              </v:rect>
            </w:pict>
          </mc:Fallback>
        </mc:AlternateContent>
      </w:r>
      <w:r w:rsidR="0011769E">
        <w:br w:type="page"/>
      </w:r>
    </w:p>
    <w:p w14:paraId="1B79FFAE" w14:textId="77777777" w:rsidR="00600D5E" w:rsidRPr="00600D5E" w:rsidRDefault="00600D5E" w:rsidP="00600D5E">
      <w:pPr>
        <w:pStyle w:val="Heading1BPBHEB"/>
      </w:pPr>
      <w:r w:rsidRPr="00600D5E">
        <w:t>AWS application integration services</w:t>
      </w:r>
    </w:p>
    <w:p w14:paraId="32527E71" w14:textId="77777777" w:rsidR="00600D5E" w:rsidRPr="00DA3801" w:rsidRDefault="00600D5E" w:rsidP="00600D5E">
      <w:pPr>
        <w:pStyle w:val="NormalBPBHEB"/>
      </w:pPr>
      <w:r>
        <w:t>In this section, we will go through the AWS application integration services:</w:t>
      </w:r>
    </w:p>
    <w:p w14:paraId="21C992CA" w14:textId="689750E8" w:rsidR="00600D5E" w:rsidRDefault="00600D5E" w:rsidP="00600D5E">
      <w:pPr>
        <w:pStyle w:val="NormalBPBHEB"/>
        <w:numPr>
          <w:ilvl w:val="0"/>
          <w:numId w:val="53"/>
        </w:numPr>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48" w:name="_Ref150873099"/>
      <w:sdt>
        <w:sdtPr>
          <w:id w:val="-780181832"/>
          <w:citation/>
        </w:sdtPr>
        <w:sdtEndPr/>
        <w:sdtContent>
          <w:r>
            <w:fldChar w:fldCharType="begin"/>
          </w:r>
          <w:r>
            <w:instrText xml:space="preserve"> CITATION a2023g \l 1033 </w:instrText>
          </w:r>
          <w:r>
            <w:fldChar w:fldCharType="separate"/>
          </w:r>
          <w:r w:rsidR="00D34F43">
            <w:rPr>
              <w:noProof/>
            </w:rPr>
            <w:t xml:space="preserve"> </w:t>
          </w:r>
          <w:r w:rsidR="00D34F43" w:rsidRPr="00D34F43">
            <w:rPr>
              <w:noProof/>
            </w:rPr>
            <w:t>[54]</w:t>
          </w:r>
          <w:r>
            <w:fldChar w:fldCharType="end"/>
          </w:r>
        </w:sdtContent>
      </w:sdt>
      <w:bookmarkEnd w:id="48"/>
      <w:r w:rsidRPr="00DA3801">
        <w:t>.</w:t>
      </w:r>
    </w:p>
    <w:p w14:paraId="4D110BC6" w14:textId="1D370484" w:rsidR="00600D5E" w:rsidRDefault="00600D5E" w:rsidP="00600D5E">
      <w:pPr>
        <w:pStyle w:val="NormalBPBHEB"/>
        <w:numPr>
          <w:ilvl w:val="0"/>
          <w:numId w:val="53"/>
        </w:numPr>
      </w:pPr>
      <w:r w:rsidRPr="00E6681F">
        <w:rPr>
          <w:b/>
          <w:bCs/>
        </w:rPr>
        <w:t>Amazon Simple Notification Service (SNS):</w:t>
      </w:r>
      <w:r w:rsidRPr="00DA3801">
        <w:t xml:space="preserve"> SNS is a flexible, fully managed messaging service facilitating communication between distributed microservices and components</w:t>
      </w:r>
      <w:sdt>
        <w:sdtPr>
          <w:id w:val="397946239"/>
          <w:citation/>
        </w:sdtPr>
        <w:sdtEndPr/>
        <w:sdtContent>
          <w:r>
            <w:fldChar w:fldCharType="begin"/>
          </w:r>
          <w:r>
            <w:instrText xml:space="preserve"> CITATION a2023b \l 1033 </w:instrText>
          </w:r>
          <w:r>
            <w:fldChar w:fldCharType="separate"/>
          </w:r>
          <w:r w:rsidR="00D34F43">
            <w:rPr>
              <w:noProof/>
            </w:rPr>
            <w:t xml:space="preserve"> </w:t>
          </w:r>
          <w:r w:rsidR="00D34F43" w:rsidRPr="00D34F43">
            <w:rPr>
              <w:noProof/>
            </w:rPr>
            <w:t>[55]</w:t>
          </w:r>
          <w:r>
            <w:fldChar w:fldCharType="end"/>
          </w:r>
        </w:sdtContent>
      </w:sdt>
      <w:r w:rsidRPr="00DA3801">
        <w:t>.</w:t>
      </w:r>
    </w:p>
    <w:p w14:paraId="21FD9435" w14:textId="583F0936" w:rsidR="00600D5E" w:rsidRPr="000760BB" w:rsidRDefault="00600D5E" w:rsidP="00600D5E">
      <w:pPr>
        <w:pStyle w:val="NormalBPBHEB"/>
        <w:numPr>
          <w:ilvl w:val="0"/>
          <w:numId w:val="53"/>
        </w:numPr>
      </w:pPr>
      <w:r w:rsidRPr="000760BB">
        <w:rPr>
          <w:b/>
          <w:bCs/>
        </w:rPr>
        <w:t>Amazon AppFlow:</w:t>
      </w:r>
      <w:r w:rsidRPr="000760BB">
        <w:t xml:space="preserve"> Amazon AppFlow allows secure and seamless integration between AWS services and SaaS applications, automating data flows</w:t>
      </w:r>
      <w:sdt>
        <w:sdtPr>
          <w:id w:val="-1206174232"/>
          <w:citation/>
        </w:sdtPr>
        <w:sdtEndPr/>
        <w:sdtContent>
          <w:r>
            <w:fldChar w:fldCharType="begin"/>
          </w:r>
          <w:r>
            <w:instrText xml:space="preserve"> CITATION a2023c \l 1033 </w:instrText>
          </w:r>
          <w:r>
            <w:fldChar w:fldCharType="separate"/>
          </w:r>
          <w:r w:rsidR="00D34F43">
            <w:rPr>
              <w:noProof/>
            </w:rPr>
            <w:t xml:space="preserve"> </w:t>
          </w:r>
          <w:r w:rsidR="00D34F43" w:rsidRPr="00D34F43">
            <w:rPr>
              <w:noProof/>
            </w:rPr>
            <w:t>[56]</w:t>
          </w:r>
          <w:r>
            <w:fldChar w:fldCharType="end"/>
          </w:r>
        </w:sdtContent>
      </w:sdt>
      <w:r w:rsidRPr="000760BB">
        <w:t>.</w:t>
      </w:r>
    </w:p>
    <w:p w14:paraId="182B709A" w14:textId="13B42892" w:rsidR="00600D5E" w:rsidRPr="000760BB" w:rsidRDefault="00600D5E" w:rsidP="00600D5E">
      <w:pPr>
        <w:pStyle w:val="NormalBPBHEB"/>
        <w:numPr>
          <w:ilvl w:val="0"/>
          <w:numId w:val="53"/>
        </w:numPr>
      </w:pPr>
      <w:r w:rsidRPr="000760BB">
        <w:rPr>
          <w:b/>
          <w:bCs/>
        </w:rPr>
        <w:t>Amazon EventBridge:</w:t>
      </w:r>
      <w:r w:rsidRPr="000760BB">
        <w:t xml:space="preserve"> Amazon EventBridge simplifies event-driven integration by connecting application data with various AWS services</w:t>
      </w:r>
      <w:sdt>
        <w:sdtPr>
          <w:id w:val="967939299"/>
          <w:citation/>
        </w:sdtPr>
        <w:sdtEndPr/>
        <w:sdtContent>
          <w:r>
            <w:fldChar w:fldCharType="begin"/>
          </w:r>
          <w:r>
            <w:instrText xml:space="preserve"> CITATION unknown2023k \l 1033 </w:instrText>
          </w:r>
          <w:r>
            <w:fldChar w:fldCharType="separate"/>
          </w:r>
          <w:r w:rsidR="00D34F43">
            <w:rPr>
              <w:noProof/>
            </w:rPr>
            <w:t xml:space="preserve"> </w:t>
          </w:r>
          <w:r w:rsidR="00D34F43" w:rsidRPr="00D34F43">
            <w:rPr>
              <w:noProof/>
            </w:rPr>
            <w:t>[57]</w:t>
          </w:r>
          <w:r>
            <w:fldChar w:fldCharType="end"/>
          </w:r>
        </w:sdtContent>
      </w:sdt>
      <w:r w:rsidRPr="000760BB">
        <w:t>.</w:t>
      </w:r>
    </w:p>
    <w:p w14:paraId="6C1D8708" w14:textId="77777777" w:rsidR="00600D5E" w:rsidRPr="00600D5E" w:rsidRDefault="00600D5E" w:rsidP="008541CC">
      <w:pPr>
        <w:keepNext/>
        <w:keepLines/>
        <w:spacing w:before="40" w:after="0"/>
        <w:outlineLvl w:val="1"/>
        <w:rPr>
          <w:rFonts w:eastAsiaTheme="majorEastAsia" w:cstheme="majorBidi"/>
          <w:sz w:val="36"/>
          <w:szCs w:val="26"/>
        </w:rPr>
      </w:pPr>
      <w:commentRangeStart w:id="49"/>
      <w:commentRangeStart w:id="50"/>
      <w:r w:rsidRPr="00600D5E">
        <w:rPr>
          <w:rFonts w:eastAsiaTheme="majorEastAsia" w:cstheme="majorBidi"/>
          <w:sz w:val="36"/>
          <w:szCs w:val="26"/>
        </w:rPr>
        <w:t>Overview</w:t>
      </w:r>
      <w:commentRangeEnd w:id="49"/>
      <w:r w:rsidRPr="008541CC">
        <w:rPr>
          <w:rFonts w:eastAsiaTheme="majorEastAsia" w:cstheme="majorBidi"/>
          <w:sz w:val="36"/>
          <w:szCs w:val="26"/>
        </w:rPr>
        <w:commentReference w:id="49"/>
      </w:r>
      <w:commentRangeEnd w:id="50"/>
      <w:r w:rsidR="005C0326" w:rsidRPr="008541CC">
        <w:rPr>
          <w:rFonts w:eastAsiaTheme="majorEastAsia" w:cstheme="majorBidi"/>
          <w:sz w:val="36"/>
          <w:szCs w:val="26"/>
        </w:rPr>
        <w:commentReference w:id="50"/>
      </w:r>
    </w:p>
    <w:p w14:paraId="43D23139" w14:textId="77777777" w:rsidR="00600D5E" w:rsidRPr="000760BB" w:rsidRDefault="00600D5E" w:rsidP="008541CC">
      <w:pPr>
        <w:pStyle w:val="NormalBPBHEB"/>
        <w:ind w:left="360"/>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51254E3F" w14:textId="77777777" w:rsidR="00262988" w:rsidRPr="00A66E30" w:rsidRDefault="00262988" w:rsidP="00523422">
      <w:pPr>
        <w:pStyle w:val="NormalBPBHEB"/>
      </w:pPr>
    </w:p>
    <w:p w14:paraId="2E803BCB" w14:textId="77777777" w:rsidR="00D466CB" w:rsidRDefault="00D81278" w:rsidP="00555FFB">
      <w:pPr>
        <w:pStyle w:val="FigureBPBHEB"/>
      </w:pPr>
      <w:bookmarkStart w:id="51" w:name="_Hlk151458501"/>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rsidP="00555FFB">
      <w:pPr>
        <w:pStyle w:val="FigureCaptionBPBHEB"/>
      </w:pPr>
      <w:commentRangeStart w:id="52"/>
      <w:commentRangeStart w:id="53"/>
      <w:r w:rsidRPr="00555FFB">
        <w:rPr>
          <w:b/>
          <w:bCs w:val="0"/>
        </w:rPr>
        <w:t>Figure</w:t>
      </w:r>
      <w:commentRangeEnd w:id="52"/>
      <w:r w:rsidR="009F125F">
        <w:rPr>
          <w:rStyle w:val="CommentReference"/>
          <w:rFonts w:eastAsiaTheme="minorHAnsi" w:cstheme="minorBidi"/>
          <w:bCs w:val="0"/>
          <w:i w:val="0"/>
          <w:iCs w:val="0"/>
        </w:rPr>
        <w:commentReference w:id="52"/>
      </w:r>
      <w:commentRangeEnd w:id="53"/>
      <w:r w:rsidR="005C0326">
        <w:rPr>
          <w:rStyle w:val="CommentReference"/>
          <w:rFonts w:eastAsiaTheme="minorHAnsi" w:cstheme="minorBidi"/>
          <w:bCs w:val="0"/>
          <w:i w:val="0"/>
          <w:iCs w:val="0"/>
        </w:rPr>
        <w:commentReference w:id="53"/>
      </w:r>
      <w:r w:rsidRPr="00555FFB">
        <w:rPr>
          <w:b/>
          <w:bCs w:val="0"/>
        </w:rPr>
        <w:t xml:space="preserve"> </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7</w:t>
      </w:r>
      <w:r w:rsidRPr="00555FFB">
        <w:rPr>
          <w:b/>
          <w:bCs w:val="0"/>
        </w:rPr>
        <w:fldChar w:fldCharType="end"/>
      </w:r>
      <w:r w:rsidRPr="00555FFB">
        <w:rPr>
          <w:b/>
          <w:bCs w:val="0"/>
        </w:rPr>
        <w:t>.</w:t>
      </w:r>
      <w:r w:rsidR="009F125F" w:rsidRPr="00555FFB">
        <w:rPr>
          <w:b/>
          <w:bCs w:val="0"/>
        </w:rPr>
        <w:t>7:</w:t>
      </w:r>
      <w:r>
        <w:t xml:space="preserve">  </w:t>
      </w:r>
      <w:r w:rsidRPr="006551FA">
        <w:t>AWS Application Integration Services</w:t>
      </w:r>
      <w:r w:rsidR="00DF5456">
        <w:t xml:space="preserve"> (AWS Training Blog)</w:t>
      </w:r>
    </w:p>
    <w:bookmarkEnd w:id="51"/>
    <w:p w14:paraId="153F6B04" w14:textId="77777777" w:rsidR="009F125F" w:rsidRDefault="009F125F" w:rsidP="00355E7B">
      <w:pPr>
        <w:keepNext/>
        <w:keepLines/>
        <w:spacing w:before="40" w:after="0"/>
        <w:outlineLvl w:val="1"/>
        <w:rPr>
          <w:rFonts w:eastAsiaTheme="majorEastAsia" w:cstheme="majorBidi"/>
          <w:sz w:val="36"/>
          <w:szCs w:val="26"/>
        </w:rPr>
      </w:pPr>
    </w:p>
    <w:p w14:paraId="7F911BD9" w14:textId="01924DEC" w:rsidR="00355E7B" w:rsidRDefault="00355E7B" w:rsidP="00555FFB">
      <w:pPr>
        <w:pStyle w:val="NormalBPBHEB"/>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3E5BFEBA" w14:textId="0176813D" w:rsidR="009F125F" w:rsidRPr="000760BB" w:rsidRDefault="005F4F4B" w:rsidP="00555FFB">
      <w:pPr>
        <w:pStyle w:val="NormalBPBHEB"/>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A7C364A"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ignificance of </w:t>
      </w:r>
      <w:r w:rsidR="009F125F" w:rsidRPr="008F4306">
        <w:rPr>
          <w:rFonts w:eastAsiaTheme="majorEastAsia" w:cstheme="majorBidi"/>
          <w:sz w:val="36"/>
          <w:szCs w:val="26"/>
        </w:rPr>
        <w:t>application integration</w:t>
      </w:r>
    </w:p>
    <w:p w14:paraId="690F737E" w14:textId="17702E0E" w:rsidR="009F125F" w:rsidRPr="000760BB" w:rsidRDefault="009F125F" w:rsidP="00555FFB">
      <w:pPr>
        <w:pStyle w:val="NormalBPBHEB"/>
      </w:pPr>
      <w:r>
        <w:t>In this section, the</w:t>
      </w:r>
      <w:r w:rsidRPr="009F125F">
        <w:t xml:space="preserve"> significance of application integration</w:t>
      </w:r>
      <w:r>
        <w:t xml:space="preserve"> will be discussed:</w:t>
      </w:r>
    </w:p>
    <w:p w14:paraId="2A63B854" w14:textId="7B0A151A" w:rsidR="00355E7B" w:rsidRPr="000760BB" w:rsidRDefault="00355E7B" w:rsidP="008A12F7">
      <w:pPr>
        <w:pStyle w:val="NormalBPBHEB"/>
        <w:numPr>
          <w:ilvl w:val="0"/>
          <w:numId w:val="51"/>
        </w:numPr>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54" w:name="_Ref151397553"/>
      <w:sdt>
        <w:sdtPr>
          <w:id w:val="-98800723"/>
          <w:citation/>
        </w:sdtPr>
        <w:sdtEndPr/>
        <w:sdtContent>
          <w:r w:rsidR="008F4306">
            <w:fldChar w:fldCharType="begin"/>
          </w:r>
          <w:r w:rsidR="008F4306">
            <w:instrText xml:space="preserve"> CITATION linthicum2009a \l 1033 </w:instrText>
          </w:r>
          <w:r w:rsidR="008F4306">
            <w:fldChar w:fldCharType="separate"/>
          </w:r>
          <w:r w:rsidR="00D34F43">
            <w:rPr>
              <w:noProof/>
            </w:rPr>
            <w:t xml:space="preserve"> </w:t>
          </w:r>
          <w:r w:rsidR="00D34F43" w:rsidRPr="00D34F43">
            <w:rPr>
              <w:noProof/>
            </w:rPr>
            <w:t>[58]</w:t>
          </w:r>
          <w:r w:rsidR="008F4306">
            <w:fldChar w:fldCharType="end"/>
          </w:r>
        </w:sdtContent>
      </w:sdt>
      <w:bookmarkEnd w:id="54"/>
      <w:r w:rsidRPr="000760BB">
        <w:t>.</w:t>
      </w:r>
    </w:p>
    <w:p w14:paraId="4EA344C2" w14:textId="05C63F9D" w:rsidR="00355E7B" w:rsidRPr="000760BB" w:rsidRDefault="00355E7B" w:rsidP="008A12F7">
      <w:pPr>
        <w:pStyle w:val="NormalBPBHEB"/>
        <w:numPr>
          <w:ilvl w:val="0"/>
          <w:numId w:val="51"/>
        </w:numPr>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sdt>
        <w:sdtPr>
          <w:id w:val="-2061242021"/>
          <w:citation/>
        </w:sdtPr>
        <w:sdtEndPr/>
        <w:sdtContent>
          <w:r w:rsidR="007738EF">
            <w:fldChar w:fldCharType="begin"/>
          </w:r>
          <w:r w:rsidR="007738EF">
            <w:instrText xml:space="preserve"> CITATION mclaren2020a \l 1033 </w:instrText>
          </w:r>
          <w:r w:rsidR="007738EF">
            <w:fldChar w:fldCharType="separate"/>
          </w:r>
          <w:r w:rsidR="00D34F43">
            <w:rPr>
              <w:noProof/>
            </w:rPr>
            <w:t xml:space="preserve"> </w:t>
          </w:r>
          <w:r w:rsidR="00D34F43" w:rsidRPr="00D34F43">
            <w:rPr>
              <w:noProof/>
            </w:rPr>
            <w:t>[59]</w:t>
          </w:r>
          <w:r w:rsidR="007738EF">
            <w:fldChar w:fldCharType="end"/>
          </w:r>
        </w:sdtContent>
      </w:sdt>
      <w:r w:rsidRPr="000760BB">
        <w:t>.</w:t>
      </w:r>
    </w:p>
    <w:p w14:paraId="6891A2F0" w14:textId="1F879FDE" w:rsidR="00355E7B" w:rsidRPr="000760BB" w:rsidRDefault="00355E7B" w:rsidP="008A12F7">
      <w:pPr>
        <w:pStyle w:val="NormalBPBHEB"/>
        <w:numPr>
          <w:ilvl w:val="0"/>
          <w:numId w:val="51"/>
        </w:numPr>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sdt>
        <w:sdtPr>
          <w:id w:val="993608299"/>
          <w:citation/>
        </w:sdtPr>
        <w:sdtEndPr/>
        <w:sdtContent>
          <w:r w:rsidR="00C85D30">
            <w:fldChar w:fldCharType="begin"/>
          </w:r>
          <w:r w:rsidR="00C85D30">
            <w:instrText xml:space="preserve"> CITATION leukert2009a \l 1033 </w:instrText>
          </w:r>
          <w:r w:rsidR="00C85D30">
            <w:fldChar w:fldCharType="separate"/>
          </w:r>
          <w:r w:rsidR="00D34F43">
            <w:rPr>
              <w:noProof/>
            </w:rPr>
            <w:t xml:space="preserve"> </w:t>
          </w:r>
          <w:r w:rsidR="00D34F43" w:rsidRPr="00D34F43">
            <w:rPr>
              <w:noProof/>
            </w:rPr>
            <w:t>[60]</w:t>
          </w:r>
          <w:r w:rsidR="00C85D30">
            <w:fldChar w:fldCharType="end"/>
          </w:r>
        </w:sdtContent>
      </w:sdt>
      <w:r w:rsidRPr="000760BB">
        <w:t>.</w:t>
      </w:r>
    </w:p>
    <w:p w14:paraId="3624B092" w14:textId="5704C1B5"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Strategies for </w:t>
      </w:r>
      <w:r w:rsidR="009F125F" w:rsidRPr="008F4306">
        <w:rPr>
          <w:rFonts w:eastAsiaTheme="majorEastAsia" w:cstheme="majorBidi"/>
          <w:sz w:val="36"/>
          <w:szCs w:val="26"/>
        </w:rPr>
        <w:t>application integration</w:t>
      </w:r>
    </w:p>
    <w:p w14:paraId="639E2CFE" w14:textId="650EB87F" w:rsidR="009F125F" w:rsidRPr="000760BB" w:rsidRDefault="009F125F" w:rsidP="00555FFB">
      <w:pPr>
        <w:pStyle w:val="NormalBPBHEB"/>
      </w:pPr>
      <w:r>
        <w:t xml:space="preserve">The following are the </w:t>
      </w:r>
      <w:r w:rsidRPr="009F125F">
        <w:t>strategies for application integration</w:t>
      </w:r>
      <w:r>
        <w:t>:</w:t>
      </w:r>
    </w:p>
    <w:p w14:paraId="3896B3A5" w14:textId="4B2E67EF" w:rsidR="00355E7B" w:rsidRPr="000760BB" w:rsidRDefault="00355E7B" w:rsidP="008A12F7">
      <w:pPr>
        <w:pStyle w:val="NormalBPBHEB"/>
        <w:numPr>
          <w:ilvl w:val="0"/>
          <w:numId w:val="52"/>
        </w:numPr>
      </w:pPr>
      <w:r w:rsidRPr="000760BB">
        <w:rPr>
          <w:b/>
          <w:bCs/>
        </w:rPr>
        <w:t>Enterprise Service Bus (ESB):</w:t>
      </w:r>
      <w:r w:rsidRPr="000760BB">
        <w:t xml:space="preserve"> ESB serves as a middleware solution, facilitating communication between applications through a centralized hub</w:t>
      </w:r>
      <w:sdt>
        <w:sdtPr>
          <w:id w:val="-111364640"/>
          <w:citation/>
        </w:sdtPr>
        <w:sdtEndPr/>
        <w:sdtContent>
          <w:r w:rsidR="00792B9D">
            <w:fldChar w:fldCharType="begin"/>
          </w:r>
          <w:r w:rsidR="00792B9D">
            <w:instrText xml:space="preserve"> CITATION chappell2004a \l 1033 </w:instrText>
          </w:r>
          <w:r w:rsidR="00792B9D">
            <w:fldChar w:fldCharType="separate"/>
          </w:r>
          <w:r w:rsidR="00D34F43">
            <w:rPr>
              <w:noProof/>
            </w:rPr>
            <w:t xml:space="preserve"> </w:t>
          </w:r>
          <w:r w:rsidR="00D34F43" w:rsidRPr="00D34F43">
            <w:rPr>
              <w:noProof/>
            </w:rPr>
            <w:t>[61]</w:t>
          </w:r>
          <w:r w:rsidR="00792B9D">
            <w:fldChar w:fldCharType="end"/>
          </w:r>
        </w:sdtContent>
      </w:sdt>
      <w:r w:rsidRPr="000760BB">
        <w:t>.</w:t>
      </w:r>
    </w:p>
    <w:p w14:paraId="08769C48" w14:textId="7C939405" w:rsidR="00355E7B" w:rsidRPr="000760BB" w:rsidRDefault="00355E7B" w:rsidP="008A12F7">
      <w:pPr>
        <w:pStyle w:val="NormalBPBHEB"/>
        <w:numPr>
          <w:ilvl w:val="0"/>
          <w:numId w:val="52"/>
        </w:numPr>
      </w:pPr>
      <w:r w:rsidRPr="000760BB">
        <w:rPr>
          <w:b/>
          <w:bCs/>
        </w:rPr>
        <w:t xml:space="preserve">API-based </w:t>
      </w:r>
      <w:r w:rsidR="009F125F" w:rsidRPr="000760BB">
        <w:rPr>
          <w:b/>
          <w:bCs/>
        </w:rPr>
        <w:t>integration</w:t>
      </w:r>
      <w:r w:rsidRPr="000760BB">
        <w:rPr>
          <w:b/>
          <w:bCs/>
        </w:rPr>
        <w:t>:</w:t>
      </w:r>
      <w:r w:rsidRPr="000760BB">
        <w:t xml:space="preserve"> Utilizing </w:t>
      </w:r>
      <w:r w:rsidRPr="00555FFB">
        <w:rPr>
          <w:b/>
          <w:bCs/>
        </w:rPr>
        <w:t>Application Programming Interfaces</w:t>
      </w:r>
      <w:r w:rsidR="009F125F" w:rsidRPr="00555FFB">
        <w:rPr>
          <w:b/>
          <w:bCs/>
        </w:rPr>
        <w:t xml:space="preserve"> (APIs</w:t>
      </w:r>
      <w:r w:rsidRPr="00555FFB">
        <w:rPr>
          <w:b/>
          <w:bCs/>
        </w:rPr>
        <w:t>)</w:t>
      </w:r>
      <w:r w:rsidRPr="000760BB">
        <w:t xml:space="preserve"> for seamless connectivity between applications, enabling data exchange and functionality sharing</w:t>
      </w:r>
      <w:sdt>
        <w:sdtPr>
          <w:id w:val="2032609095"/>
          <w:citation/>
        </w:sdtPr>
        <w:sdtEndPr/>
        <w:sdtContent>
          <w:r w:rsidR="00AF3C6E">
            <w:fldChar w:fldCharType="begin"/>
          </w:r>
          <w:r w:rsidR="00AF3C6E">
            <w:instrText xml:space="preserve"> CITATION mclaren2020a \l 1033 </w:instrText>
          </w:r>
          <w:r w:rsidR="00AF3C6E">
            <w:fldChar w:fldCharType="separate"/>
          </w:r>
          <w:r w:rsidR="00D34F43">
            <w:rPr>
              <w:noProof/>
            </w:rPr>
            <w:t xml:space="preserve"> </w:t>
          </w:r>
          <w:r w:rsidR="00D34F43" w:rsidRPr="00D34F43">
            <w:rPr>
              <w:noProof/>
            </w:rPr>
            <w:t>[59]</w:t>
          </w:r>
          <w:r w:rsidR="00AF3C6E">
            <w:fldChar w:fldCharType="end"/>
          </w:r>
        </w:sdtContent>
      </w:sdt>
      <w:r w:rsidRPr="000760BB">
        <w:t>.</w:t>
      </w:r>
    </w:p>
    <w:p w14:paraId="495639BE" w14:textId="724E54E8" w:rsidR="00355E7B" w:rsidRPr="000760BB" w:rsidRDefault="00355E7B" w:rsidP="008A12F7">
      <w:pPr>
        <w:pStyle w:val="NormalBPBHEB"/>
        <w:numPr>
          <w:ilvl w:val="0"/>
          <w:numId w:val="52"/>
        </w:numPr>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sdt>
        <w:sdtPr>
          <w:id w:val="1257944784"/>
          <w:citation/>
        </w:sdtPr>
        <w:sdtEndPr/>
        <w:sdtContent>
          <w:r w:rsidR="00AF3C6E">
            <w:fldChar w:fldCharType="begin"/>
          </w:r>
          <w:r w:rsidR="00AF3C6E">
            <w:instrText xml:space="preserve"> CITATION hohpe2004a \l 1033 </w:instrText>
          </w:r>
          <w:r w:rsidR="00AF3C6E">
            <w:fldChar w:fldCharType="separate"/>
          </w:r>
          <w:r w:rsidR="00D34F43">
            <w:rPr>
              <w:noProof/>
            </w:rPr>
            <w:t xml:space="preserve"> </w:t>
          </w:r>
          <w:r w:rsidR="00D34F43" w:rsidRPr="00D34F43">
            <w:rPr>
              <w:noProof/>
            </w:rPr>
            <w:t>[62]</w:t>
          </w:r>
          <w:r w:rsidR="00AF3C6E">
            <w:fldChar w:fldCharType="end"/>
          </w:r>
        </w:sdtContent>
      </w:sdt>
      <w:r w:rsidRPr="000760BB">
        <w:t>.</w:t>
      </w:r>
    </w:p>
    <w:p w14:paraId="70C15A49" w14:textId="35190D7E" w:rsidR="00355E7B" w:rsidRPr="008F4306" w:rsidRDefault="00355E7B"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Best </w:t>
      </w:r>
      <w:r w:rsidR="009F125F" w:rsidRPr="008F4306">
        <w:rPr>
          <w:rFonts w:eastAsiaTheme="majorEastAsia" w:cstheme="majorBidi"/>
          <w:sz w:val="36"/>
          <w:szCs w:val="26"/>
        </w:rPr>
        <w:t>practices for effective application integration</w:t>
      </w:r>
    </w:p>
    <w:p w14:paraId="22FC85AC" w14:textId="06126901" w:rsidR="009F125F" w:rsidRPr="000760BB" w:rsidRDefault="009F125F" w:rsidP="00555FFB">
      <w:pPr>
        <w:pStyle w:val="NormalBPBHEB"/>
      </w:pPr>
      <w:r>
        <w:t>The following are the best practices for effective application integration:</w:t>
      </w:r>
    </w:p>
    <w:p w14:paraId="1CC2C039" w14:textId="2F354B5D" w:rsidR="005553A4" w:rsidRDefault="00355E7B" w:rsidP="008A12F7">
      <w:pPr>
        <w:pStyle w:val="NormalBPBHEB"/>
        <w:numPr>
          <w:ilvl w:val="0"/>
          <w:numId w:val="54"/>
        </w:numPr>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w:t>
      </w:r>
      <w:sdt>
        <w:sdtPr>
          <w:id w:val="-1841075620"/>
          <w:citation/>
        </w:sdtPr>
        <w:sdtEndPr/>
        <w:sdtContent>
          <w:r w:rsidR="00B32FCF">
            <w:fldChar w:fldCharType="begin"/>
          </w:r>
          <w:r w:rsidR="00B32FCF">
            <w:instrText xml:space="preserve"> CITATION linthicum2009a \l 1033 </w:instrText>
          </w:r>
          <w:r w:rsidR="00B32FCF">
            <w:fldChar w:fldCharType="separate"/>
          </w:r>
          <w:r w:rsidR="00D34F43">
            <w:rPr>
              <w:noProof/>
            </w:rPr>
            <w:t xml:space="preserve"> </w:t>
          </w:r>
          <w:r w:rsidR="00D34F43" w:rsidRPr="00D34F43">
            <w:rPr>
              <w:noProof/>
            </w:rPr>
            <w:t>[58]</w:t>
          </w:r>
          <w:r w:rsidR="00B32FCF">
            <w:fldChar w:fldCharType="end"/>
          </w:r>
        </w:sdtContent>
      </w:sdt>
      <w:r w:rsidRPr="000760BB">
        <w:t>.</w:t>
      </w:r>
    </w:p>
    <w:p w14:paraId="683FFB8D" w14:textId="7D44D739" w:rsidR="005553A4" w:rsidRDefault="00355E7B" w:rsidP="008A12F7">
      <w:pPr>
        <w:pStyle w:val="NormalBPBHEB"/>
        <w:numPr>
          <w:ilvl w:val="0"/>
          <w:numId w:val="54"/>
        </w:numPr>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w:t>
      </w:r>
      <w:sdt>
        <w:sdtPr>
          <w:id w:val="1464473367"/>
          <w:citation/>
        </w:sdtPr>
        <w:sdtEndPr/>
        <w:sdtContent>
          <w:r w:rsidR="009D43B9">
            <w:fldChar w:fldCharType="begin"/>
          </w:r>
          <w:r w:rsidR="009D43B9">
            <w:instrText xml:space="preserve"> CITATION leukert2009a \l 1033 </w:instrText>
          </w:r>
          <w:r w:rsidR="009D43B9">
            <w:fldChar w:fldCharType="separate"/>
          </w:r>
          <w:r w:rsidR="00D34F43">
            <w:rPr>
              <w:noProof/>
            </w:rPr>
            <w:t xml:space="preserve"> </w:t>
          </w:r>
          <w:r w:rsidR="00D34F43" w:rsidRPr="00D34F43">
            <w:rPr>
              <w:noProof/>
            </w:rPr>
            <w:t>[60]</w:t>
          </w:r>
          <w:r w:rsidR="009D43B9">
            <w:fldChar w:fldCharType="end"/>
          </w:r>
        </w:sdtContent>
      </w:sdt>
      <w:r w:rsidRPr="000760BB">
        <w:t>.</w:t>
      </w:r>
    </w:p>
    <w:p w14:paraId="07246FE8" w14:textId="2388304F" w:rsidR="00DE5FD4" w:rsidRPr="00DA3801" w:rsidRDefault="00DE5FD4" w:rsidP="008A12F7">
      <w:pPr>
        <w:pStyle w:val="NormalBPBHEB"/>
        <w:numPr>
          <w:ilvl w:val="0"/>
          <w:numId w:val="54"/>
        </w:numPr>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sdt>
        <w:sdtPr>
          <w:id w:val="567845776"/>
          <w:citation/>
        </w:sdtPr>
        <w:sdtEndPr/>
        <w:sdtContent>
          <w:r w:rsidR="009D43B9">
            <w:fldChar w:fldCharType="begin"/>
          </w:r>
          <w:r w:rsidR="009D43B9">
            <w:instrText xml:space="preserve"> CITATION mclaren2020a \l 1033 </w:instrText>
          </w:r>
          <w:r w:rsidR="009D43B9">
            <w:fldChar w:fldCharType="separate"/>
          </w:r>
          <w:r w:rsidR="00D34F43">
            <w:rPr>
              <w:noProof/>
            </w:rPr>
            <w:t xml:space="preserve"> </w:t>
          </w:r>
          <w:r w:rsidR="00D34F43" w:rsidRPr="00D34F43">
            <w:rPr>
              <w:noProof/>
            </w:rPr>
            <w:t>[59]</w:t>
          </w:r>
          <w:r w:rsidR="009D43B9">
            <w:fldChar w:fldCharType="end"/>
          </w:r>
        </w:sdtContent>
      </w:sdt>
      <w:r w:rsidRPr="00DA3801">
        <w:t>.</w:t>
      </w:r>
    </w:p>
    <w:p w14:paraId="1BE5D1F4" w14:textId="7CDF9C0C" w:rsidR="00DE5FD4" w:rsidRPr="00DA3801" w:rsidRDefault="00DE5FD4" w:rsidP="008A12F7">
      <w:pPr>
        <w:pStyle w:val="NormalBPBHEB"/>
        <w:numPr>
          <w:ilvl w:val="0"/>
          <w:numId w:val="54"/>
        </w:numPr>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interdependencies and allowing for independent scaling and development</w:t>
      </w:r>
      <w:sdt>
        <w:sdtPr>
          <w:id w:val="-1384403565"/>
          <w:citation/>
        </w:sdtPr>
        <w:sdtEndPr/>
        <w:sdtContent>
          <w:r w:rsidR="004167F5">
            <w:fldChar w:fldCharType="begin"/>
          </w:r>
          <w:r w:rsidR="004167F5">
            <w:instrText xml:space="preserve"> CITATION hohpe2004a \l 1033 </w:instrText>
          </w:r>
          <w:r w:rsidR="004167F5">
            <w:fldChar w:fldCharType="separate"/>
          </w:r>
          <w:r w:rsidR="00D34F43">
            <w:rPr>
              <w:noProof/>
            </w:rPr>
            <w:t xml:space="preserve"> </w:t>
          </w:r>
          <w:r w:rsidR="00D34F43" w:rsidRPr="00D34F43">
            <w:rPr>
              <w:noProof/>
            </w:rPr>
            <w:t>[62]</w:t>
          </w:r>
          <w:r w:rsidR="004167F5">
            <w:fldChar w:fldCharType="end"/>
          </w:r>
        </w:sdtContent>
      </w:sdt>
      <w:r w:rsidRPr="00DA3801">
        <w:t>.</w:t>
      </w:r>
    </w:p>
    <w:p w14:paraId="21BF636D" w14:textId="06C7D3C7" w:rsidR="005553A4" w:rsidRPr="008F4306" w:rsidRDefault="005553A4" w:rsidP="008F4306">
      <w:pPr>
        <w:keepNext/>
        <w:keepLines/>
        <w:spacing w:before="40" w:after="0"/>
        <w:outlineLvl w:val="1"/>
        <w:rPr>
          <w:rFonts w:eastAsiaTheme="majorEastAsia" w:cstheme="majorBidi"/>
          <w:sz w:val="36"/>
          <w:szCs w:val="26"/>
        </w:rPr>
      </w:pPr>
      <w:r w:rsidRPr="008F4306">
        <w:rPr>
          <w:rFonts w:eastAsiaTheme="majorEastAsia" w:cstheme="majorBidi"/>
          <w:sz w:val="36"/>
          <w:szCs w:val="26"/>
        </w:rPr>
        <w:t xml:space="preserve">Use </w:t>
      </w:r>
      <w:r w:rsidR="009F125F" w:rsidRPr="008F4306">
        <w:rPr>
          <w:rFonts w:eastAsiaTheme="majorEastAsia" w:cstheme="majorBidi"/>
          <w:sz w:val="36"/>
          <w:szCs w:val="26"/>
        </w:rPr>
        <w:t>cases</w:t>
      </w:r>
    </w:p>
    <w:p w14:paraId="17B6CB12" w14:textId="709A9993" w:rsidR="009F125F" w:rsidRPr="00DA3801" w:rsidRDefault="009F125F" w:rsidP="00555FFB">
      <w:pPr>
        <w:pStyle w:val="NormalBPBHEB"/>
      </w:pPr>
      <w:r>
        <w:t>The following are the use cases:</w:t>
      </w:r>
    </w:p>
    <w:p w14:paraId="70E27214" w14:textId="2ECD2196" w:rsidR="009F125F" w:rsidRDefault="005553A4" w:rsidP="008A12F7">
      <w:pPr>
        <w:pStyle w:val="NormalBPBHEB"/>
        <w:numPr>
          <w:ilvl w:val="0"/>
          <w:numId w:val="55"/>
        </w:num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55" w:name="_Ref150873061"/>
      <w:sdt>
        <w:sdtPr>
          <w:id w:val="2061443282"/>
          <w:citation/>
        </w:sdtPr>
        <w:sdtEndPr/>
        <w:sdtContent>
          <w:r w:rsidR="00E10554">
            <w:fldChar w:fldCharType="begin"/>
          </w:r>
          <w:r w:rsidR="00E10554">
            <w:instrText xml:space="preserve"> CITATION doe2019a \l 1033 </w:instrText>
          </w:r>
          <w:r w:rsidR="00E10554">
            <w:fldChar w:fldCharType="separate"/>
          </w:r>
          <w:r w:rsidR="00D34F43">
            <w:rPr>
              <w:noProof/>
            </w:rPr>
            <w:t xml:space="preserve"> </w:t>
          </w:r>
          <w:r w:rsidR="00D34F43" w:rsidRPr="00D34F43">
            <w:rPr>
              <w:noProof/>
            </w:rPr>
            <w:t>[63]</w:t>
          </w:r>
          <w:r w:rsidR="00E10554">
            <w:fldChar w:fldCharType="end"/>
          </w:r>
        </w:sdtContent>
      </w:sdt>
      <w:bookmarkEnd w:id="55"/>
      <w:commentRangeStart w:id="56"/>
      <w:commentRangeEnd w:id="56"/>
      <w:r w:rsidR="009F125F">
        <w:rPr>
          <w:rStyle w:val="CommentReference"/>
          <w:rFonts w:eastAsiaTheme="minorHAnsi" w:cstheme="minorBidi"/>
        </w:rPr>
        <w:commentReference w:id="56"/>
      </w:r>
      <w:r w:rsidRPr="00DA3801">
        <w:t>.</w:t>
      </w:r>
    </w:p>
    <w:p w14:paraId="6CC20484" w14:textId="2CB81C09" w:rsidR="006D64F3" w:rsidRDefault="006D64F3" w:rsidP="008541CC">
      <w:pPr>
        <w:pStyle w:val="NormalBPBHEB"/>
      </w:pPr>
      <w:r w:rsidRPr="006D64F3">
        <w:t>Figure 7.8</w:t>
      </w:r>
      <w:r>
        <w:t xml:space="preserve"> below depicts a t</w:t>
      </w:r>
      <w:r w:rsidRPr="006D64F3">
        <w:t xml:space="preserve">ypical microservices application on </w:t>
      </w:r>
      <w:r w:rsidR="00A01259" w:rsidRPr="006D64F3">
        <w:t>AWS</w:t>
      </w:r>
      <w:r w:rsidR="00A01259">
        <w:t>.</w:t>
      </w:r>
    </w:p>
    <w:p w14:paraId="2C427474" w14:textId="30C7BB4B" w:rsidR="00F95F26" w:rsidRDefault="000E07E1" w:rsidP="00555FFB">
      <w:pPr>
        <w:pStyle w:val="FigureBPBHEB"/>
      </w:pPr>
      <w:r>
        <w:t xml:space="preserve"> </w:t>
      </w:r>
      <w:r>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775D8477" w:rsidR="005553A4" w:rsidRDefault="00F95F26" w:rsidP="009F125F">
      <w:pPr>
        <w:pStyle w:val="FigureCaptionBPBHEB"/>
      </w:pPr>
      <w:r w:rsidRPr="00555FFB">
        <w:rPr>
          <w:b/>
          <w:bCs w:val="0"/>
        </w:rPr>
        <w:t xml:space="preserve">Figure </w:t>
      </w:r>
      <w:r w:rsidR="009F125F"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8</w:t>
      </w:r>
      <w:r w:rsidRPr="00555FFB">
        <w:rPr>
          <w:b/>
          <w:bCs w:val="0"/>
        </w:rPr>
        <w:fldChar w:fldCharType="end"/>
      </w:r>
      <w:r w:rsidR="009F125F" w:rsidRPr="00555FFB">
        <w:rPr>
          <w:b/>
          <w:bCs w:val="0"/>
        </w:rPr>
        <w:t>:</w:t>
      </w:r>
      <w:r>
        <w:t xml:space="preserve"> </w:t>
      </w:r>
      <w:r w:rsidRPr="00C93985">
        <w:t>Typical microservices application on AWS</w:t>
      </w:r>
      <w:r w:rsidR="001351C7">
        <w:t xml:space="preserve"> (AWS Documentation)</w:t>
      </w:r>
    </w:p>
    <w:p w14:paraId="08D8924A" w14:textId="77777777" w:rsidR="009F125F" w:rsidRPr="00DA3801" w:rsidRDefault="009F125F" w:rsidP="00555FFB">
      <w:pPr>
        <w:pStyle w:val="NormalBPBHEB"/>
      </w:pPr>
    </w:p>
    <w:p w14:paraId="714CD106" w14:textId="5C10EF7A" w:rsidR="005553A4" w:rsidRDefault="005553A4" w:rsidP="008A12F7">
      <w:pPr>
        <w:pStyle w:val="NormalBPBHEB"/>
        <w:numPr>
          <w:ilvl w:val="0"/>
          <w:numId w:val="55"/>
        </w:num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operation and reducing dependencies</w:t>
      </w:r>
      <w:bookmarkStart w:id="57" w:name="_Ref150873084"/>
      <w:sdt>
        <w:sdtPr>
          <w:id w:val="1986045106"/>
          <w:citation/>
        </w:sdtPr>
        <w:sdtEndPr/>
        <w:sdtContent>
          <w:r w:rsidR="00C44DC9">
            <w:fldChar w:fldCharType="begin"/>
          </w:r>
          <w:r w:rsidR="00C44DC9">
            <w:instrText xml:space="preserve"> CITATION smith2018i \l 1033 </w:instrText>
          </w:r>
          <w:r w:rsidR="00C44DC9">
            <w:fldChar w:fldCharType="separate"/>
          </w:r>
          <w:r w:rsidR="00D34F43">
            <w:rPr>
              <w:noProof/>
            </w:rPr>
            <w:t xml:space="preserve"> </w:t>
          </w:r>
          <w:r w:rsidR="00D34F43" w:rsidRPr="00D34F43">
            <w:rPr>
              <w:noProof/>
            </w:rPr>
            <w:t>[64]</w:t>
          </w:r>
          <w:r w:rsidR="00C44DC9">
            <w:fldChar w:fldCharType="end"/>
          </w:r>
        </w:sdtContent>
      </w:sdt>
      <w:bookmarkEnd w:id="57"/>
      <w:r w:rsidRPr="00DA3801">
        <w:t>.</w:t>
      </w:r>
    </w:p>
    <w:p w14:paraId="1A2F653B" w14:textId="5E9B1603" w:rsidR="005553A4" w:rsidRPr="00470873" w:rsidRDefault="005553A4"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hallenges and </w:t>
      </w:r>
      <w:r w:rsidR="009F125F" w:rsidRPr="00470873">
        <w:rPr>
          <w:rFonts w:eastAsiaTheme="majorEastAsia" w:cstheme="majorBidi"/>
          <w:sz w:val="36"/>
          <w:szCs w:val="26"/>
        </w:rPr>
        <w:t>considerations</w:t>
      </w:r>
    </w:p>
    <w:p w14:paraId="5B425795" w14:textId="151E33BA" w:rsidR="009F125F" w:rsidRPr="00DA3801" w:rsidRDefault="009F125F" w:rsidP="00555FFB">
      <w:pPr>
        <w:pStyle w:val="NormalBPBHEB"/>
      </w:pPr>
      <w:r>
        <w:t>The following are the challenges and considerations:</w:t>
      </w:r>
    </w:p>
    <w:p w14:paraId="274B4FB1" w14:textId="1426F2B6" w:rsidR="005553A4" w:rsidRPr="00DA3801" w:rsidRDefault="005553A4" w:rsidP="008A12F7">
      <w:pPr>
        <w:pStyle w:val="NormalBPBHEB"/>
        <w:numPr>
          <w:ilvl w:val="0"/>
          <w:numId w:val="56"/>
        </w:numPr>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sdt>
        <w:sdtPr>
          <w:id w:val="834809663"/>
          <w:citation/>
        </w:sdtPr>
        <w:sdtEndPr/>
        <w:sdtContent>
          <w:r w:rsidR="004771EA">
            <w:fldChar w:fldCharType="begin"/>
          </w:r>
          <w:r w:rsidR="004771EA">
            <w:instrText xml:space="preserve"> CITATION linthicum2009a \l 1033 </w:instrText>
          </w:r>
          <w:r w:rsidR="004771EA">
            <w:fldChar w:fldCharType="separate"/>
          </w:r>
          <w:r w:rsidR="00D34F43">
            <w:rPr>
              <w:noProof/>
            </w:rPr>
            <w:t xml:space="preserve"> </w:t>
          </w:r>
          <w:r w:rsidR="00D34F43" w:rsidRPr="00D34F43">
            <w:rPr>
              <w:noProof/>
            </w:rPr>
            <w:t>[58]</w:t>
          </w:r>
          <w:r w:rsidR="004771EA">
            <w:fldChar w:fldCharType="end"/>
          </w:r>
        </w:sdtContent>
      </w:sdt>
      <w:r w:rsidRPr="00DA3801">
        <w:t>.</w:t>
      </w:r>
    </w:p>
    <w:p w14:paraId="0F3D092D" w14:textId="07D39F24" w:rsidR="005553A4" w:rsidRPr="00DA3801" w:rsidRDefault="005553A4" w:rsidP="008A12F7">
      <w:pPr>
        <w:pStyle w:val="NormalBPBHEB"/>
        <w:numPr>
          <w:ilvl w:val="0"/>
          <w:numId w:val="56"/>
        </w:numPr>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sdt>
        <w:sdtPr>
          <w:id w:val="-257907560"/>
          <w:citation/>
        </w:sdtPr>
        <w:sdtEndPr/>
        <w:sdtContent>
          <w:r w:rsidR="00DB4067">
            <w:fldChar w:fldCharType="begin"/>
          </w:r>
          <w:r w:rsidR="00DB4067">
            <w:instrText xml:space="preserve"> CITATION chappell2004a \l 1033 </w:instrText>
          </w:r>
          <w:r w:rsidR="00DB4067">
            <w:fldChar w:fldCharType="separate"/>
          </w:r>
          <w:r w:rsidR="00D34F43">
            <w:rPr>
              <w:noProof/>
            </w:rPr>
            <w:t xml:space="preserve"> </w:t>
          </w:r>
          <w:r w:rsidR="00D34F43" w:rsidRPr="00D34F43">
            <w:rPr>
              <w:noProof/>
            </w:rPr>
            <w:t>[61]</w:t>
          </w:r>
          <w:r w:rsidR="00DB4067">
            <w:fldChar w:fldCharType="end"/>
          </w:r>
        </w:sdtContent>
      </w:sdt>
      <w:r w:rsidRPr="00DA3801">
        <w:t>.</w:t>
      </w:r>
    </w:p>
    <w:p w14:paraId="2285F5C9" w14:textId="00C6FC94" w:rsidR="000760BB" w:rsidRPr="000760BB" w:rsidRDefault="000760BB" w:rsidP="00555FFB">
      <w:pPr>
        <w:pStyle w:val="Heading1BPBHEB"/>
      </w:pPr>
      <w:r w:rsidRPr="000760BB">
        <w:t>Amazon AppFlow</w:t>
      </w:r>
    </w:p>
    <w:p w14:paraId="0832EBDA" w14:textId="77777777" w:rsidR="000760BB" w:rsidRDefault="000760BB" w:rsidP="009F125F">
      <w:pPr>
        <w:pStyle w:val="NormalBPBHEB"/>
      </w:pPr>
      <w:r w:rsidRPr="000760BB">
        <w: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t>
      </w:r>
    </w:p>
    <w:p w14:paraId="248ECDC8" w14:textId="5A100F2B"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Key </w:t>
      </w:r>
      <w:r w:rsidR="009F125F" w:rsidRPr="00470873">
        <w:rPr>
          <w:rFonts w:eastAsiaTheme="majorEastAsia" w:cstheme="majorBidi"/>
          <w:sz w:val="36"/>
          <w:szCs w:val="26"/>
        </w:rPr>
        <w:t xml:space="preserve">features </w:t>
      </w:r>
    </w:p>
    <w:p w14:paraId="3229B980" w14:textId="75836B8C" w:rsidR="009F125F" w:rsidRPr="000760BB" w:rsidRDefault="009F125F" w:rsidP="00555FFB">
      <w:pPr>
        <w:pStyle w:val="NormalBPBHEB"/>
      </w:pPr>
      <w:r>
        <w:t>The following are the key features of Amazon AppFlow</w:t>
      </w:r>
      <w:sdt>
        <w:sdtPr>
          <w:id w:val="-199563514"/>
          <w:citation/>
        </w:sdtPr>
        <w:sdtEndPr/>
        <w:sdtContent>
          <w:r w:rsidR="00CD4C7F">
            <w:fldChar w:fldCharType="begin"/>
          </w:r>
          <w:r w:rsidR="00CD4C7F">
            <w:instrText xml:space="preserve"> CITATION a2023c \l 1033 </w:instrText>
          </w:r>
          <w:r w:rsidR="00CD4C7F">
            <w:fldChar w:fldCharType="separate"/>
          </w:r>
          <w:r w:rsidR="00D34F43">
            <w:rPr>
              <w:noProof/>
            </w:rPr>
            <w:t xml:space="preserve"> </w:t>
          </w:r>
          <w:r w:rsidR="00D34F43" w:rsidRPr="00D34F43">
            <w:rPr>
              <w:noProof/>
            </w:rPr>
            <w:t>[56]</w:t>
          </w:r>
          <w:r w:rsidR="00CD4C7F">
            <w:fldChar w:fldCharType="end"/>
          </w:r>
        </w:sdtContent>
      </w:sdt>
      <w:r>
        <w:t xml:space="preserve">: </w:t>
      </w:r>
    </w:p>
    <w:p w14:paraId="1579455B" w14:textId="0765A7C6" w:rsidR="000760BB" w:rsidRPr="000760BB" w:rsidRDefault="000760BB" w:rsidP="008A12F7">
      <w:pPr>
        <w:pStyle w:val="NormalBPBHEB"/>
        <w:numPr>
          <w:ilvl w:val="0"/>
          <w:numId w:val="57"/>
        </w:numPr>
      </w:pPr>
      <w:r w:rsidRPr="000760BB">
        <w:rPr>
          <w:b/>
          <w:bCs/>
        </w:rPr>
        <w:t>Bi-</w:t>
      </w:r>
      <w:r w:rsidR="00884272" w:rsidRPr="000760BB">
        <w:rPr>
          <w:b/>
          <w:bCs/>
        </w:rPr>
        <w:t>directional data flow</w:t>
      </w:r>
      <w:r w:rsidRPr="000760BB">
        <w:rPr>
          <w:b/>
          <w:bCs/>
        </w:rPr>
        <w:t>:</w:t>
      </w:r>
      <w:r w:rsidRPr="000760BB">
        <w:t xml:space="preserve"> Amazon AppFlow supports bidirectional data transfer, allowing organizations to move data both to and from AWS services and various SaaS applications.</w:t>
      </w:r>
    </w:p>
    <w:p w14:paraId="68666369" w14:textId="61E211D2" w:rsidR="000760BB" w:rsidRPr="000760BB" w:rsidRDefault="000760BB" w:rsidP="008A12F7">
      <w:pPr>
        <w:pStyle w:val="NormalBPBHEB"/>
        <w:numPr>
          <w:ilvl w:val="0"/>
          <w:numId w:val="57"/>
        </w:numPr>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p>
    <w:p w14:paraId="3B00AB8E" w14:textId="11F3B3B5" w:rsidR="000760BB" w:rsidRPr="000760BB" w:rsidRDefault="000760BB" w:rsidP="008A12F7">
      <w:pPr>
        <w:pStyle w:val="NormalBPBHEB"/>
        <w:numPr>
          <w:ilvl w:val="0"/>
          <w:numId w:val="57"/>
        </w:numPr>
      </w:pPr>
      <w:r w:rsidRPr="000760BB">
        <w:rPr>
          <w:b/>
          <w:bCs/>
        </w:rPr>
        <w:t xml:space="preserve">Data </w:t>
      </w:r>
      <w:r w:rsidR="00884272" w:rsidRPr="000760BB">
        <w:rPr>
          <w:b/>
          <w:bCs/>
        </w:rPr>
        <w:t>mapping and transformation</w:t>
      </w:r>
      <w:r w:rsidRPr="000760BB">
        <w:rPr>
          <w:b/>
          <w:bCs/>
        </w:rPr>
        <w:t>:</w:t>
      </w:r>
      <w:r w:rsidRPr="000760BB">
        <w:t xml:space="preserve"> Amazon AppFlow enables data mapping and transformation, ensuring that data formats are compatible between source and destination systems.</w:t>
      </w:r>
    </w:p>
    <w:p w14:paraId="23C23C75" w14:textId="30B9FB85"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Use </w:t>
      </w:r>
      <w:r w:rsidR="007562A6" w:rsidRPr="00470873">
        <w:rPr>
          <w:rFonts w:eastAsiaTheme="majorEastAsia" w:cstheme="majorBidi"/>
          <w:sz w:val="36"/>
          <w:szCs w:val="26"/>
        </w:rPr>
        <w:t>cases</w:t>
      </w:r>
    </w:p>
    <w:p w14:paraId="5D6690ED" w14:textId="564D6214" w:rsidR="007562A6" w:rsidRPr="000760BB" w:rsidRDefault="007562A6" w:rsidP="00555FFB">
      <w:pPr>
        <w:pStyle w:val="NormalBPBHEB"/>
      </w:pPr>
      <w:r>
        <w:t xml:space="preserve">In the following section, we will go through the use cases: </w:t>
      </w:r>
    </w:p>
    <w:p w14:paraId="6D960E1F" w14:textId="4AB38BDE" w:rsidR="000760BB" w:rsidRPr="000760BB" w:rsidRDefault="000760BB" w:rsidP="008A12F7">
      <w:pPr>
        <w:pStyle w:val="NormalBPBHEB"/>
        <w:numPr>
          <w:ilvl w:val="0"/>
          <w:numId w:val="58"/>
        </w:numPr>
      </w:pPr>
      <w:r w:rsidRPr="000760BB">
        <w:rPr>
          <w:b/>
          <w:bCs/>
        </w:rPr>
        <w:t xml:space="preserve">Sales and </w:t>
      </w:r>
      <w:r w:rsidR="007562A6" w:rsidRPr="000760BB">
        <w:rPr>
          <w:b/>
          <w:bCs/>
        </w:rPr>
        <w:t>marketing automation</w:t>
      </w:r>
      <w:r w:rsidRPr="000760BB">
        <w:rPr>
          <w:b/>
          <w:bCs/>
        </w:rPr>
        <w:t>:</w:t>
      </w:r>
      <w:r w:rsidRPr="000760BB">
        <w:t xml:space="preserve"> Organizations can use Amazon AppFlow to automate the flow of data between CRM systems like Salesforce and marketing platforms, streamlining sales and marketing processes</w:t>
      </w:r>
      <w:sdt>
        <w:sdtPr>
          <w:id w:val="-733385263"/>
          <w:citation/>
        </w:sdtPr>
        <w:sdtEndPr/>
        <w:sdtContent>
          <w:r w:rsidR="00CA448E">
            <w:fldChar w:fldCharType="begin"/>
          </w:r>
          <w:r w:rsidR="00CA448E">
            <w:instrText xml:space="preserve"> CITATION doe2020a \l 1033 </w:instrText>
          </w:r>
          <w:r w:rsidR="00CA448E">
            <w:fldChar w:fldCharType="separate"/>
          </w:r>
          <w:r w:rsidR="00D34F43">
            <w:rPr>
              <w:noProof/>
            </w:rPr>
            <w:t xml:space="preserve"> </w:t>
          </w:r>
          <w:r w:rsidR="00D34F43" w:rsidRPr="00D34F43">
            <w:rPr>
              <w:noProof/>
            </w:rPr>
            <w:t>[65]</w:t>
          </w:r>
          <w:r w:rsidR="00CA448E">
            <w:fldChar w:fldCharType="end"/>
          </w:r>
        </w:sdtContent>
      </w:sdt>
      <w:r w:rsidRPr="000760BB">
        <w:t>.</w:t>
      </w:r>
    </w:p>
    <w:p w14:paraId="30A8AF41" w14:textId="467FC6F0" w:rsidR="000760BB" w:rsidRPr="000760BB" w:rsidRDefault="000760BB" w:rsidP="008A12F7">
      <w:pPr>
        <w:pStyle w:val="NormalBPBHEB"/>
        <w:numPr>
          <w:ilvl w:val="0"/>
          <w:numId w:val="58"/>
        </w:numPr>
      </w:pPr>
      <w:r w:rsidRPr="000760BB">
        <w:rPr>
          <w:b/>
          <w:bCs/>
        </w:rPr>
        <w:t xml:space="preserve">Data </w:t>
      </w:r>
      <w:r w:rsidR="007562A6" w:rsidRPr="000760BB">
        <w:rPr>
          <w:b/>
          <w:bCs/>
        </w:rPr>
        <w:t>warehousing</w:t>
      </w:r>
      <w:r w:rsidRPr="000760BB">
        <w:rPr>
          <w:b/>
          <w:bCs/>
        </w:rPr>
        <w:t>:</w:t>
      </w:r>
      <w:r w:rsidRPr="000760BB">
        <w:t xml:space="preserve"> Amazon AppFlow can facilitate the transfer of data from SaaS applications to data warehouses on AWS, supporting analytics and reporting requirements</w:t>
      </w:r>
      <w:sdt>
        <w:sdtPr>
          <w:id w:val="-1254194856"/>
          <w:citation/>
        </w:sdtPr>
        <w:sdtEndPr/>
        <w:sdtContent>
          <w:r w:rsidR="00B9645F">
            <w:fldChar w:fldCharType="begin"/>
          </w:r>
          <w:r w:rsidR="00B9645F">
            <w:instrText xml:space="preserve"> CITATION a2023c \l 1033 </w:instrText>
          </w:r>
          <w:r w:rsidR="00B9645F">
            <w:fldChar w:fldCharType="separate"/>
          </w:r>
          <w:r w:rsidR="00D34F43">
            <w:rPr>
              <w:noProof/>
            </w:rPr>
            <w:t xml:space="preserve"> </w:t>
          </w:r>
          <w:r w:rsidR="00D34F43" w:rsidRPr="00D34F43">
            <w:rPr>
              <w:noProof/>
            </w:rPr>
            <w:t>[56]</w:t>
          </w:r>
          <w:r w:rsidR="00B9645F">
            <w:fldChar w:fldCharType="end"/>
          </w:r>
        </w:sdtContent>
      </w:sdt>
      <w:r w:rsidRPr="000760BB">
        <w:t>.</w:t>
      </w:r>
    </w:p>
    <w:p w14:paraId="52580AFB" w14:textId="7E4E6690" w:rsidR="000760BB" w:rsidRPr="00470873" w:rsidRDefault="000760BB" w:rsidP="00470873">
      <w:pPr>
        <w:keepNext/>
        <w:keepLines/>
        <w:spacing w:before="40" w:after="0"/>
        <w:outlineLvl w:val="1"/>
        <w:rPr>
          <w:rFonts w:eastAsiaTheme="majorEastAsia" w:cstheme="majorBidi"/>
          <w:sz w:val="36"/>
          <w:szCs w:val="26"/>
        </w:rPr>
      </w:pPr>
      <w:r w:rsidRPr="00470873">
        <w:rPr>
          <w:rFonts w:eastAsiaTheme="majorEastAsia" w:cstheme="majorBidi"/>
          <w:sz w:val="36"/>
          <w:szCs w:val="26"/>
        </w:rPr>
        <w:t xml:space="preserve">Considerations for </w:t>
      </w:r>
      <w:r w:rsidR="000E4263" w:rsidRPr="00470873">
        <w:rPr>
          <w:rFonts w:eastAsiaTheme="majorEastAsia" w:cstheme="majorBidi"/>
          <w:sz w:val="36"/>
          <w:szCs w:val="26"/>
        </w:rPr>
        <w:t>implementation</w:t>
      </w:r>
    </w:p>
    <w:p w14:paraId="338B3B48" w14:textId="795698BA" w:rsidR="000E4263" w:rsidRPr="000760BB" w:rsidRDefault="000E4263" w:rsidP="00555FFB">
      <w:pPr>
        <w:pStyle w:val="NormalBPBHEB"/>
      </w:pPr>
      <w:r>
        <w:t>The following are the considerations for implementation</w:t>
      </w:r>
      <w:sdt>
        <w:sdtPr>
          <w:id w:val="1706451398"/>
          <w:citation/>
        </w:sdtPr>
        <w:sdtEndPr/>
        <w:sdtContent>
          <w:r w:rsidR="00F726E3">
            <w:fldChar w:fldCharType="begin"/>
          </w:r>
          <w:r w:rsidR="00F726E3">
            <w:instrText xml:space="preserve"> CITATION a2023c \l 1033 </w:instrText>
          </w:r>
          <w:r w:rsidR="00F726E3">
            <w:fldChar w:fldCharType="separate"/>
          </w:r>
          <w:r w:rsidR="00D34F43">
            <w:rPr>
              <w:noProof/>
            </w:rPr>
            <w:t xml:space="preserve"> </w:t>
          </w:r>
          <w:r w:rsidR="00D34F43" w:rsidRPr="00D34F43">
            <w:rPr>
              <w:noProof/>
            </w:rPr>
            <w:t>[56]</w:t>
          </w:r>
          <w:r w:rsidR="00F726E3">
            <w:fldChar w:fldCharType="end"/>
          </w:r>
        </w:sdtContent>
      </w:sdt>
      <w:r>
        <w:t>:</w:t>
      </w:r>
    </w:p>
    <w:p w14:paraId="16AA2C22" w14:textId="23E4446F" w:rsidR="000760BB" w:rsidRPr="000760BB" w:rsidRDefault="000760BB" w:rsidP="008A12F7">
      <w:pPr>
        <w:pStyle w:val="NormalBPBHEB"/>
        <w:numPr>
          <w:ilvl w:val="0"/>
          <w:numId w:val="59"/>
        </w:numPr>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AppFlow complies with security and compliance standards, especially when dealing with sensitive information.</w:t>
      </w:r>
    </w:p>
    <w:p w14:paraId="196BCBE0" w14:textId="072222AE" w:rsidR="000760BB" w:rsidRPr="000760BB" w:rsidRDefault="000760BB" w:rsidP="008A12F7">
      <w:pPr>
        <w:pStyle w:val="NormalBPBHEB"/>
        <w:numPr>
          <w:ilvl w:val="0"/>
          <w:numId w:val="59"/>
        </w:numPr>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p>
    <w:p w14:paraId="57791AB4" w14:textId="7DF3DB4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6B5D3249" w14:textId="3DF4D139" w:rsidR="000E4263" w:rsidRPr="000760BB" w:rsidRDefault="000E4263" w:rsidP="00555FFB">
      <w:pPr>
        <w:pStyle w:val="NormalBPBHEB"/>
      </w:pPr>
      <w:r>
        <w:t xml:space="preserve">The following are the </w:t>
      </w:r>
      <w:commentRangeStart w:id="58"/>
      <w:r>
        <w:t>challenges</w:t>
      </w:r>
      <w:commentRangeEnd w:id="58"/>
      <w:r>
        <w:rPr>
          <w:rStyle w:val="CommentReference"/>
          <w:rFonts w:eastAsiaTheme="minorHAnsi" w:cstheme="minorBidi"/>
        </w:rPr>
        <w:commentReference w:id="58"/>
      </w:r>
      <w:r>
        <w:t xml:space="preserve">: </w:t>
      </w:r>
    </w:p>
    <w:p w14:paraId="5C024C6C" w14:textId="3624C943" w:rsidR="000760BB" w:rsidRPr="000760BB" w:rsidRDefault="000760BB" w:rsidP="008A12F7">
      <w:pPr>
        <w:pStyle w:val="NormalBPBHEB"/>
        <w:numPr>
          <w:ilvl w:val="0"/>
          <w:numId w:val="60"/>
        </w:numPr>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sdt>
        <w:sdtPr>
          <w:id w:val="-1058623272"/>
          <w:citation/>
        </w:sdtPr>
        <w:sdtEndPr/>
        <w:sdtContent>
          <w:r w:rsidR="003709EE">
            <w:fldChar w:fldCharType="begin"/>
          </w:r>
          <w:r w:rsidR="003709EE">
            <w:instrText xml:space="preserve"> CITATION smith2019c \l 1033 </w:instrText>
          </w:r>
          <w:r w:rsidR="003709EE">
            <w:fldChar w:fldCharType="separate"/>
          </w:r>
          <w:r w:rsidR="00D34F43">
            <w:rPr>
              <w:noProof/>
            </w:rPr>
            <w:t xml:space="preserve"> </w:t>
          </w:r>
          <w:r w:rsidR="00D34F43" w:rsidRPr="00D34F43">
            <w:rPr>
              <w:noProof/>
            </w:rPr>
            <w:t>[66]</w:t>
          </w:r>
          <w:r w:rsidR="003709EE">
            <w:fldChar w:fldCharType="end"/>
          </w:r>
        </w:sdtContent>
      </w:sdt>
      <w:r w:rsidRPr="000760BB">
        <w:t>.</w:t>
      </w:r>
    </w:p>
    <w:p w14:paraId="4B84289D" w14:textId="2FB942A9" w:rsidR="000760BB" w:rsidRPr="000760BB" w:rsidRDefault="000760BB" w:rsidP="00555FFB">
      <w:pPr>
        <w:pStyle w:val="Heading1BPBHEB"/>
      </w:pPr>
      <w:r w:rsidRPr="000760BB">
        <w:t>Amazon EventBridge</w:t>
      </w:r>
    </w:p>
    <w:p w14:paraId="2816F6AA" w14:textId="59AFB760" w:rsidR="000760BB" w:rsidRDefault="000760BB" w:rsidP="000E4263">
      <w:pPr>
        <w:pStyle w:val="NormalBPBHEB"/>
      </w:pPr>
      <w:r w:rsidRPr="000760BB">
        <w:t xml:space="preserve">Amazon EventBridge, a serverless event bus service provided by AWS, enables easy and scalable event-driven applications. This section </w:t>
      </w:r>
      <w:r w:rsidR="000E4263">
        <w:t xml:space="preserve">discusses </w:t>
      </w:r>
      <w:r w:rsidRPr="000760BB">
        <w:t>the features, use cases, and best practices for leveraging Amazon EventBridge in your cloud architecture.</w:t>
      </w:r>
    </w:p>
    <w:p w14:paraId="14019341" w14:textId="6F3F3E3A"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features</w:t>
      </w:r>
    </w:p>
    <w:p w14:paraId="6B02F383" w14:textId="6A51F471" w:rsidR="000E4263" w:rsidRPr="000760BB" w:rsidRDefault="000E4263" w:rsidP="00555FFB">
      <w:pPr>
        <w:pStyle w:val="NormalBPBHEB"/>
      </w:pPr>
      <w:r>
        <w:t xml:space="preserve">The following are the </w:t>
      </w:r>
      <w:r w:rsidRPr="000E4263">
        <w:t>key features of Amazon EventBridge</w:t>
      </w:r>
      <w:sdt>
        <w:sdtPr>
          <w:id w:val="-1043140646"/>
          <w:citation/>
        </w:sdtPr>
        <w:sdtEndPr/>
        <w:sdtContent>
          <w:r w:rsidR="00571BBD">
            <w:fldChar w:fldCharType="begin"/>
          </w:r>
          <w:r w:rsidR="00571BBD">
            <w:instrText xml:space="preserve"> CITATION unknown2023k \l 1033 </w:instrText>
          </w:r>
          <w:r w:rsidR="00571BBD">
            <w:fldChar w:fldCharType="separate"/>
          </w:r>
          <w:r w:rsidR="00D34F43">
            <w:rPr>
              <w:noProof/>
            </w:rPr>
            <w:t xml:space="preserve"> </w:t>
          </w:r>
          <w:r w:rsidR="00D34F43" w:rsidRPr="00D34F43">
            <w:rPr>
              <w:noProof/>
            </w:rPr>
            <w:t>[57]</w:t>
          </w:r>
          <w:r w:rsidR="00571BBD">
            <w:fldChar w:fldCharType="end"/>
          </w:r>
        </w:sdtContent>
      </w:sdt>
      <w:r>
        <w:t>:</w:t>
      </w:r>
    </w:p>
    <w:p w14:paraId="1B7AE0A2" w14:textId="48B21AE7" w:rsidR="000760BB" w:rsidRPr="000760BB" w:rsidRDefault="000760BB" w:rsidP="008A12F7">
      <w:pPr>
        <w:pStyle w:val="NormalBPBHEB"/>
        <w:numPr>
          <w:ilvl w:val="0"/>
          <w:numId w:val="61"/>
        </w:numPr>
      </w:pPr>
      <w:r w:rsidRPr="000760BB">
        <w:rPr>
          <w:b/>
          <w:bCs/>
        </w:rPr>
        <w:t xml:space="preserve">Event </w:t>
      </w:r>
      <w:r w:rsidR="000E4263" w:rsidRPr="000760BB">
        <w:rPr>
          <w:b/>
          <w:bCs/>
        </w:rPr>
        <w:t>routing</w:t>
      </w:r>
      <w:r w:rsidRPr="000760BB">
        <w:rPr>
          <w:b/>
          <w:bCs/>
        </w:rPr>
        <w:t>:</w:t>
      </w:r>
      <w:r w:rsidRPr="000760BB">
        <w:t xml:space="preserve"> Amazon EventBridge allows the definition of event rules to route events from a source to one or more targets, facilitating decoupled communication between services.</w:t>
      </w:r>
    </w:p>
    <w:p w14:paraId="54086D49" w14:textId="37880948" w:rsidR="000760BB" w:rsidRPr="000760BB" w:rsidRDefault="000760BB" w:rsidP="008A12F7">
      <w:pPr>
        <w:pStyle w:val="NormalBPBHEB"/>
        <w:numPr>
          <w:ilvl w:val="0"/>
          <w:numId w:val="61"/>
        </w:numPr>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p>
    <w:p w14:paraId="62555977" w14:textId="78D8D0A4" w:rsidR="000760BB" w:rsidRPr="000760BB" w:rsidRDefault="000760BB" w:rsidP="008A12F7">
      <w:pPr>
        <w:pStyle w:val="NormalBPBHEB"/>
        <w:numPr>
          <w:ilvl w:val="0"/>
          <w:numId w:val="61"/>
        </w:numPr>
      </w:pPr>
      <w:r w:rsidRPr="000760BB">
        <w:rPr>
          <w:b/>
          <w:bCs/>
        </w:rPr>
        <w:t xml:space="preserve">Managed </w:t>
      </w:r>
      <w:r w:rsidR="000E4263" w:rsidRPr="000760BB">
        <w:rPr>
          <w:b/>
          <w:bCs/>
        </w:rPr>
        <w:t>integrations</w:t>
      </w:r>
      <w:r w:rsidRPr="000760BB">
        <w:rPr>
          <w:b/>
          <w:bCs/>
        </w:rPr>
        <w:t>:</w:t>
      </w:r>
      <w:r w:rsidRPr="000760BB">
        <w:t xml:space="preserve"> Amazon EventBridge offers pre-built integrations with various AWS services, reducing the effort required for event-driven architectures.</w:t>
      </w:r>
    </w:p>
    <w:p w14:paraId="7F562329" w14:textId="04A966E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0E4263" w:rsidRPr="00FE2F39">
        <w:rPr>
          <w:rFonts w:eastAsiaTheme="majorEastAsia" w:cstheme="majorBidi"/>
          <w:sz w:val="36"/>
          <w:szCs w:val="26"/>
        </w:rPr>
        <w:t>cases</w:t>
      </w:r>
    </w:p>
    <w:p w14:paraId="51296012" w14:textId="33DB6A43" w:rsidR="000E4263" w:rsidRPr="000760BB" w:rsidRDefault="000E4263" w:rsidP="00555FFB">
      <w:pPr>
        <w:pStyle w:val="NormalBPBHEB"/>
      </w:pPr>
      <w:r>
        <w:t>The following are the use cases of Amazon EventBridge:</w:t>
      </w:r>
    </w:p>
    <w:p w14:paraId="268FE28B" w14:textId="4EFA8B66" w:rsidR="000760BB" w:rsidRPr="000760BB" w:rsidRDefault="000760BB" w:rsidP="008A12F7">
      <w:pPr>
        <w:pStyle w:val="NormalBPBHEB"/>
        <w:numPr>
          <w:ilvl w:val="0"/>
          <w:numId w:val="62"/>
        </w:numPr>
      </w:pPr>
      <w:r w:rsidRPr="000760BB">
        <w:rPr>
          <w:b/>
          <w:bCs/>
        </w:rPr>
        <w:t xml:space="preserve">Microservices </w:t>
      </w:r>
      <w:r w:rsidR="000E4263" w:rsidRPr="000760BB">
        <w:rPr>
          <w:b/>
          <w:bCs/>
        </w:rPr>
        <w:t>communication</w:t>
      </w:r>
      <w:r w:rsidRPr="000760BB">
        <w:rPr>
          <w:b/>
          <w:bCs/>
        </w:rPr>
        <w:t>:</w:t>
      </w:r>
      <w:r w:rsidRPr="000760BB">
        <w:t xml:space="preserve"> Amazon EventBridge supports communication between microservices by enabling them to produce and consume events, fostering a loosely coupled architecture</w:t>
      </w:r>
      <w:bookmarkStart w:id="59" w:name="_Ref151399311"/>
      <w:sdt>
        <w:sdtPr>
          <w:id w:val="-14458901"/>
          <w:citation/>
        </w:sdtPr>
        <w:sdtEndPr/>
        <w:sdtContent>
          <w:r w:rsidR="00B3545B">
            <w:fldChar w:fldCharType="begin"/>
          </w:r>
          <w:r w:rsidR="00B3545B">
            <w:instrText xml:space="preserve"> CITATION doe2021a \l 1033 </w:instrText>
          </w:r>
          <w:r w:rsidR="00B3545B">
            <w:fldChar w:fldCharType="separate"/>
          </w:r>
          <w:r w:rsidR="00D34F43">
            <w:rPr>
              <w:noProof/>
            </w:rPr>
            <w:t xml:space="preserve"> </w:t>
          </w:r>
          <w:r w:rsidR="00D34F43" w:rsidRPr="00D34F43">
            <w:rPr>
              <w:noProof/>
            </w:rPr>
            <w:t>[67]</w:t>
          </w:r>
          <w:r w:rsidR="00B3545B">
            <w:fldChar w:fldCharType="end"/>
          </w:r>
        </w:sdtContent>
      </w:sdt>
      <w:bookmarkEnd w:id="59"/>
      <w:r w:rsidRPr="000760BB">
        <w:t>.</w:t>
      </w:r>
    </w:p>
    <w:p w14:paraId="78F2B1B4" w14:textId="701262EF" w:rsidR="000760BB" w:rsidRDefault="000760BB" w:rsidP="008A12F7">
      <w:pPr>
        <w:pStyle w:val="NormalBPBHEB"/>
        <w:numPr>
          <w:ilvl w:val="0"/>
          <w:numId w:val="62"/>
        </w:numPr>
      </w:pPr>
      <w:r w:rsidRPr="000760BB">
        <w:rPr>
          <w:b/>
          <w:bCs/>
        </w:rPr>
        <w:t xml:space="preserve">Real-time </w:t>
      </w:r>
      <w:r w:rsidR="000E4263" w:rsidRPr="000760BB">
        <w:rPr>
          <w:b/>
          <w:bCs/>
        </w:rPr>
        <w:t>data processing</w:t>
      </w:r>
      <w:r w:rsidRPr="000760BB">
        <w:rPr>
          <w:b/>
          <w:bCs/>
        </w:rPr>
        <w:t>:</w:t>
      </w:r>
      <w:r w:rsidRPr="000760BB">
        <w:t xml:space="preserve"> Organizations can leverage Amazon EventBridge for real-time data processing by reacting to events generated by different services or applications</w:t>
      </w:r>
      <w:sdt>
        <w:sdtPr>
          <w:id w:val="-653074090"/>
          <w:citation/>
        </w:sdtPr>
        <w:sdtEndPr/>
        <w:sdtContent>
          <w:r w:rsidR="003F0E19">
            <w:fldChar w:fldCharType="begin"/>
          </w:r>
          <w:r w:rsidR="003F0E19">
            <w:instrText xml:space="preserve"> CITATION unknown2023k \l 1033 </w:instrText>
          </w:r>
          <w:r w:rsidR="003F0E19">
            <w:fldChar w:fldCharType="separate"/>
          </w:r>
          <w:r w:rsidR="00D34F43">
            <w:rPr>
              <w:noProof/>
            </w:rPr>
            <w:t xml:space="preserve"> </w:t>
          </w:r>
          <w:r w:rsidR="00D34F43" w:rsidRPr="00D34F43">
            <w:rPr>
              <w:noProof/>
            </w:rPr>
            <w:t>[57]</w:t>
          </w:r>
          <w:r w:rsidR="003F0E19">
            <w:fldChar w:fldCharType="end"/>
          </w:r>
        </w:sdtContent>
      </w:sdt>
      <w:r w:rsidRPr="000760BB">
        <w:t>.</w:t>
      </w:r>
    </w:p>
    <w:p w14:paraId="54305E42" w14:textId="1C1354E0" w:rsidR="000E4263"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0E4263" w:rsidRPr="00FE2F39">
        <w:rPr>
          <w:rFonts w:eastAsiaTheme="majorEastAsia" w:cstheme="majorBidi"/>
          <w:sz w:val="36"/>
          <w:szCs w:val="26"/>
        </w:rPr>
        <w:t>practices</w:t>
      </w:r>
    </w:p>
    <w:p w14:paraId="1987AC82" w14:textId="3EBAC3D0" w:rsidR="000E4263" w:rsidRPr="000760BB" w:rsidRDefault="000E4263" w:rsidP="00555FFB">
      <w:pPr>
        <w:pStyle w:val="NormalBPBHEB"/>
      </w:pPr>
      <w:r>
        <w:t>The following are the best practices of Amazon EventBridge</w:t>
      </w:r>
      <w:sdt>
        <w:sdtPr>
          <w:id w:val="-1454399589"/>
          <w:citation/>
        </w:sdtPr>
        <w:sdtEndPr/>
        <w:sdtContent>
          <w:r w:rsidR="002052FC">
            <w:fldChar w:fldCharType="begin"/>
          </w:r>
          <w:r w:rsidR="002052FC">
            <w:instrText xml:space="preserve"> CITATION unknown2023k \l 1033 </w:instrText>
          </w:r>
          <w:r w:rsidR="002052FC">
            <w:fldChar w:fldCharType="separate"/>
          </w:r>
          <w:r w:rsidR="00D34F43">
            <w:rPr>
              <w:noProof/>
            </w:rPr>
            <w:t xml:space="preserve"> </w:t>
          </w:r>
          <w:r w:rsidR="00D34F43" w:rsidRPr="00D34F43">
            <w:rPr>
              <w:noProof/>
            </w:rPr>
            <w:t>[57]</w:t>
          </w:r>
          <w:r w:rsidR="002052FC">
            <w:fldChar w:fldCharType="end"/>
          </w:r>
        </w:sdtContent>
      </w:sdt>
      <w:r>
        <w:t>:</w:t>
      </w:r>
    </w:p>
    <w:p w14:paraId="19746B6B" w14:textId="1D989F4E" w:rsidR="000760BB" w:rsidRPr="000760BB" w:rsidRDefault="000760BB" w:rsidP="008A12F7">
      <w:pPr>
        <w:pStyle w:val="NormalBPBHEB"/>
        <w:numPr>
          <w:ilvl w:val="0"/>
          <w:numId w:val="63"/>
        </w:numPr>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p>
    <w:p w14:paraId="2249B80C" w14:textId="0324466F" w:rsidR="000760BB" w:rsidRPr="000760BB" w:rsidRDefault="000760BB" w:rsidP="008A12F7">
      <w:pPr>
        <w:pStyle w:val="NormalBPBHEB"/>
        <w:numPr>
          <w:ilvl w:val="0"/>
          <w:numId w:val="63"/>
        </w:numPr>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p>
    <w:p w14:paraId="0126657A" w14:textId="51E59F0C"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Challenges</w:t>
      </w:r>
    </w:p>
    <w:p w14:paraId="0F160561" w14:textId="0BB08E1C" w:rsidR="000E4263" w:rsidRPr="000760BB" w:rsidRDefault="000E4263" w:rsidP="00555FFB">
      <w:pPr>
        <w:pStyle w:val="NormalBPBHEB"/>
      </w:pPr>
      <w:r>
        <w:t xml:space="preserve">The following are the challenges </w:t>
      </w:r>
      <w:commentRangeStart w:id="60"/>
      <w:r>
        <w:t>of</w:t>
      </w:r>
      <w:commentRangeEnd w:id="60"/>
      <w:r>
        <w:rPr>
          <w:rStyle w:val="CommentReference"/>
          <w:rFonts w:eastAsiaTheme="minorHAnsi" w:cstheme="minorBidi"/>
        </w:rPr>
        <w:commentReference w:id="60"/>
      </w:r>
      <w:r>
        <w:t xml:space="preserve">: </w:t>
      </w:r>
    </w:p>
    <w:p w14:paraId="390FA6E1" w14:textId="5D7A7AA6" w:rsidR="000760BB" w:rsidRPr="000760BB" w:rsidRDefault="000760BB" w:rsidP="008A12F7">
      <w:pPr>
        <w:numPr>
          <w:ilvl w:val="0"/>
          <w:numId w:val="3"/>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sdt>
        <w:sdtPr>
          <w:id w:val="-151528352"/>
          <w:citation/>
        </w:sdtPr>
        <w:sdtEndPr/>
        <w:sdtContent>
          <w:r w:rsidR="009F0897">
            <w:fldChar w:fldCharType="begin"/>
          </w:r>
          <w:r w:rsidR="009F0897">
            <w:instrText xml:space="preserve"> CITATION doe2021a \l 1033 </w:instrText>
          </w:r>
          <w:r w:rsidR="009F0897">
            <w:fldChar w:fldCharType="separate"/>
          </w:r>
          <w:r w:rsidR="00D34F43">
            <w:rPr>
              <w:noProof/>
            </w:rPr>
            <w:t xml:space="preserve"> </w:t>
          </w:r>
          <w:r w:rsidR="00D34F43" w:rsidRPr="00D34F43">
            <w:rPr>
              <w:noProof/>
            </w:rPr>
            <w:t>[67]</w:t>
          </w:r>
          <w:r w:rsidR="009F0897">
            <w:fldChar w:fldCharType="end"/>
          </w:r>
        </w:sdtContent>
      </w:sdt>
      <w:r w:rsidRPr="000760BB">
        <w:t>.</w:t>
      </w:r>
    </w:p>
    <w:p w14:paraId="5965888C" w14:textId="57D1A92E" w:rsidR="000760BB" w:rsidRPr="000760BB" w:rsidRDefault="000760BB" w:rsidP="00555FFB">
      <w:pPr>
        <w:pStyle w:val="Heading1BPBHEB"/>
      </w:pPr>
      <w:r w:rsidRPr="000760BB">
        <w:t xml:space="preserve">Amazon Managed Workflows for Apache Airflow </w:t>
      </w:r>
    </w:p>
    <w:p w14:paraId="273448C4" w14:textId="5BD901AF" w:rsidR="000760BB" w:rsidRDefault="000760BB" w:rsidP="00555FFB">
      <w:pPr>
        <w:pStyle w:val="NormalBPBHEB"/>
      </w:pPr>
      <w:r w:rsidRPr="00555FFB">
        <w:rPr>
          <w:b/>
          <w:bCs/>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61"/>
      <w:r w:rsidRPr="000760BB">
        <w:t>applications</w:t>
      </w:r>
      <w:commentRangeEnd w:id="61"/>
      <w:r w:rsidR="000E4263">
        <w:rPr>
          <w:rStyle w:val="CommentReference"/>
          <w:rFonts w:eastAsiaTheme="minorHAnsi" w:cstheme="minorBidi"/>
        </w:rPr>
        <w:commentReference w:id="61"/>
      </w:r>
      <w:r w:rsidRPr="000760BB">
        <w:t>.</w:t>
      </w:r>
      <w:r w:rsidR="00D8273A">
        <w:t xml:space="preserve"> </w:t>
      </w:r>
      <w:r w:rsidR="00D8273A" w:rsidRPr="00D8273A">
        <w:t>Figure 7.9</w:t>
      </w:r>
      <w:r w:rsidR="00D8273A">
        <w:t xml:space="preserve"> below </w:t>
      </w:r>
      <w:r w:rsidR="00FA357E">
        <w:t xml:space="preserve">shows the high-level architecture for </w:t>
      </w:r>
      <w:r w:rsidR="00D8273A" w:rsidRPr="00D8273A">
        <w:t>Amazon Managed Workflows for Apache Airflow</w:t>
      </w:r>
      <w:r w:rsidR="00FA357E">
        <w:t>.</w:t>
      </w:r>
    </w:p>
    <w:p w14:paraId="461F3204" w14:textId="77777777" w:rsidR="00C96C73" w:rsidRDefault="001B0CC2" w:rsidP="00555FFB">
      <w:pPr>
        <w:pStyle w:val="FigureBPBHEB"/>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82D35AE" w:rsidR="001B0CC2" w:rsidRDefault="00C96C73" w:rsidP="000E4263">
      <w:pPr>
        <w:pStyle w:val="FigureCaptionBPBHEB"/>
      </w:pPr>
      <w:bookmarkStart w:id="62" w:name="_Hlk169706596"/>
      <w:r w:rsidRPr="00555FFB">
        <w:rPr>
          <w:b/>
          <w:bCs w:val="0"/>
        </w:rPr>
        <w:t xml:space="preserve">Figure </w:t>
      </w:r>
      <w:r w:rsidR="000E4263"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9</w:t>
      </w:r>
      <w:r w:rsidRPr="00555FFB">
        <w:rPr>
          <w:b/>
          <w:bCs w:val="0"/>
        </w:rPr>
        <w:fldChar w:fldCharType="end"/>
      </w:r>
      <w:r w:rsidR="000E4263" w:rsidRPr="00555FFB">
        <w:rPr>
          <w:b/>
          <w:bCs w:val="0"/>
        </w:rPr>
        <w:t>:</w:t>
      </w:r>
      <w:r w:rsidRPr="00555FFB">
        <w:rPr>
          <w:b/>
          <w:bCs w:val="0"/>
        </w:rPr>
        <w:t xml:space="preserve"> </w:t>
      </w:r>
      <w:r w:rsidRPr="00D029FB">
        <w:t>Amazon Managed Workflows for Apache Airflow</w:t>
      </w:r>
      <w:r>
        <w:t xml:space="preserve"> Architecture (AWS Documentation)</w:t>
      </w:r>
    </w:p>
    <w:bookmarkEnd w:id="62"/>
    <w:p w14:paraId="519FD011" w14:textId="77777777" w:rsidR="000E4263" w:rsidRPr="000760BB" w:rsidRDefault="000E4263" w:rsidP="00555FFB">
      <w:pPr>
        <w:pStyle w:val="FigureCaptionBPBHEB"/>
      </w:pPr>
    </w:p>
    <w:p w14:paraId="1BD83BE1" w14:textId="6A23C446"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0E4263" w:rsidRPr="00FE2F39">
        <w:rPr>
          <w:rFonts w:eastAsiaTheme="majorEastAsia" w:cstheme="majorBidi"/>
          <w:sz w:val="36"/>
          <w:szCs w:val="26"/>
        </w:rPr>
        <w:t xml:space="preserve">features </w:t>
      </w:r>
    </w:p>
    <w:p w14:paraId="2E8543A6" w14:textId="28CEFDD8" w:rsidR="000E4263" w:rsidRPr="000760BB" w:rsidRDefault="000E4263" w:rsidP="00555FFB">
      <w:pPr>
        <w:pStyle w:val="NormalBPBHEB"/>
      </w:pPr>
      <w:r>
        <w:t>The following are the key features of Amazon MWAA</w:t>
      </w:r>
      <w:sdt>
        <w:sdtPr>
          <w:id w:val="1738659755"/>
          <w:citation/>
        </w:sdtPr>
        <w:sdtEndPr/>
        <w:sdtContent>
          <w:r w:rsidR="00DD49DA">
            <w:fldChar w:fldCharType="begin"/>
          </w:r>
          <w:r w:rsidR="00DD49DA">
            <w:instrText xml:space="preserve"> CITATION services2023c \l 1033 </w:instrText>
          </w:r>
          <w:r w:rsidR="00DD49DA">
            <w:fldChar w:fldCharType="separate"/>
          </w:r>
          <w:r w:rsidR="00D34F43">
            <w:rPr>
              <w:noProof/>
            </w:rPr>
            <w:t xml:space="preserve"> </w:t>
          </w:r>
          <w:r w:rsidR="00D34F43" w:rsidRPr="00D34F43">
            <w:rPr>
              <w:noProof/>
            </w:rPr>
            <w:t>[68]</w:t>
          </w:r>
          <w:r w:rsidR="00DD49DA">
            <w:fldChar w:fldCharType="end"/>
          </w:r>
        </w:sdtContent>
      </w:sdt>
      <w:r>
        <w:t xml:space="preserve">: </w:t>
      </w:r>
    </w:p>
    <w:p w14:paraId="517DF4D0" w14:textId="4B6050E7" w:rsidR="000760BB" w:rsidRPr="000760BB" w:rsidRDefault="000760BB" w:rsidP="008A12F7">
      <w:pPr>
        <w:pStyle w:val="NormalBPBHEB"/>
        <w:numPr>
          <w:ilvl w:val="0"/>
          <w:numId w:val="64"/>
        </w:numPr>
      </w:pPr>
      <w:r w:rsidRPr="000760BB">
        <w:rPr>
          <w:b/>
          <w:bCs/>
        </w:rPr>
        <w:t xml:space="preserve">Managed </w:t>
      </w:r>
      <w:r w:rsidR="00FA357E" w:rsidRPr="000760BB">
        <w:rPr>
          <w:b/>
          <w:bCs/>
        </w:rPr>
        <w:t>Apache</w:t>
      </w:r>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p>
    <w:p w14:paraId="6825B3BD" w14:textId="77EDDF0A" w:rsidR="000760BB" w:rsidRPr="000760BB" w:rsidRDefault="000760BB" w:rsidP="008A12F7">
      <w:pPr>
        <w:pStyle w:val="NormalBPBHEB"/>
        <w:numPr>
          <w:ilvl w:val="0"/>
          <w:numId w:val="64"/>
        </w:numPr>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p>
    <w:p w14:paraId="096D543F" w14:textId="7B927545" w:rsidR="000760BB" w:rsidRPr="000760BB" w:rsidRDefault="000760BB" w:rsidP="008A12F7">
      <w:pPr>
        <w:pStyle w:val="NormalBPBHEB"/>
        <w:numPr>
          <w:ilvl w:val="0"/>
          <w:numId w:val="64"/>
        </w:numPr>
      </w:pPr>
      <w:r w:rsidRPr="000760BB">
        <w:rPr>
          <w:b/>
          <w:bCs/>
        </w:rPr>
        <w:t>Integration with AWS Services:</w:t>
      </w:r>
      <w:r w:rsidRPr="000760BB">
        <w:t xml:space="preserve"> Amazon MWAA seamlessly integrates with various AWS services, allowing workflows to interact with and utilize other cloud resources.</w:t>
      </w:r>
    </w:p>
    <w:p w14:paraId="4245AEA8" w14:textId="46FBBB5F"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23FC7BE3" w14:textId="66418700" w:rsidR="0080773E" w:rsidRPr="000760BB" w:rsidRDefault="0080773E" w:rsidP="00555FFB">
      <w:pPr>
        <w:pStyle w:val="NormalBPBHEB"/>
      </w:pPr>
      <w:r>
        <w:t>The following are the use cases:</w:t>
      </w:r>
    </w:p>
    <w:p w14:paraId="064A3E99" w14:textId="73AA81BC" w:rsidR="000760BB" w:rsidRPr="000760BB" w:rsidRDefault="000760BB" w:rsidP="008A12F7">
      <w:pPr>
        <w:pStyle w:val="NormalBPBHEB"/>
        <w:numPr>
          <w:ilvl w:val="0"/>
          <w:numId w:val="65"/>
        </w:numPr>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sdt>
        <w:sdtPr>
          <w:id w:val="458463806"/>
          <w:citation/>
        </w:sdtPr>
        <w:sdtEndPr/>
        <w:sdtContent>
          <w:r w:rsidR="008F0CBC">
            <w:fldChar w:fldCharType="begin"/>
          </w:r>
          <w:r w:rsidR="008F0CBC">
            <w:instrText xml:space="preserve"> CITATION doe2020b \l 1033 </w:instrText>
          </w:r>
          <w:r w:rsidR="008F0CBC">
            <w:fldChar w:fldCharType="separate"/>
          </w:r>
          <w:r w:rsidR="00D34F43">
            <w:rPr>
              <w:noProof/>
            </w:rPr>
            <w:t xml:space="preserve"> </w:t>
          </w:r>
          <w:r w:rsidR="00D34F43" w:rsidRPr="00D34F43">
            <w:rPr>
              <w:noProof/>
            </w:rPr>
            <w:t>[69]</w:t>
          </w:r>
          <w:r w:rsidR="008F0CBC">
            <w:fldChar w:fldCharType="end"/>
          </w:r>
        </w:sdtContent>
      </w:sdt>
      <w:r w:rsidRPr="000760BB">
        <w:t>.</w:t>
      </w:r>
    </w:p>
    <w:p w14:paraId="695025B5" w14:textId="2A902264" w:rsidR="000760BB" w:rsidRPr="000760BB" w:rsidRDefault="000760BB" w:rsidP="008A12F7">
      <w:pPr>
        <w:pStyle w:val="NormalBPBHEB"/>
        <w:numPr>
          <w:ilvl w:val="0"/>
          <w:numId w:val="65"/>
        </w:numPr>
      </w:pPr>
      <w:r w:rsidRPr="000760BB">
        <w:rPr>
          <w:b/>
          <w:bCs/>
        </w:rPr>
        <w:t>Extract, Transform, Load</w:t>
      </w:r>
      <w:r w:rsidR="0080773E">
        <w:rPr>
          <w:b/>
          <w:bCs/>
        </w:rPr>
        <w:t xml:space="preserve"> (ETL</w:t>
      </w:r>
      <w:r w:rsidRPr="000760BB">
        <w:rPr>
          <w:b/>
          <w:bCs/>
        </w:rPr>
        <w:t>) Workflows:</w:t>
      </w:r>
      <w:r w:rsidRPr="000760BB">
        <w:t xml:space="preserve"> The service is well-suited for orchestrating ETL workflows, enabling the efficient processing and transformation of data for analytics and reporting</w:t>
      </w:r>
      <w:sdt>
        <w:sdtPr>
          <w:id w:val="-735400149"/>
          <w:citation/>
        </w:sdtPr>
        <w:sdtEndPr/>
        <w:sdtContent>
          <w:r w:rsidR="00292195">
            <w:fldChar w:fldCharType="begin"/>
          </w:r>
          <w:r w:rsidR="00292195">
            <w:instrText xml:space="preserve"> CITATION services2023c \l 1033 </w:instrText>
          </w:r>
          <w:r w:rsidR="00292195">
            <w:fldChar w:fldCharType="separate"/>
          </w:r>
          <w:r w:rsidR="00D34F43">
            <w:rPr>
              <w:noProof/>
            </w:rPr>
            <w:t xml:space="preserve"> </w:t>
          </w:r>
          <w:r w:rsidR="00D34F43" w:rsidRPr="00D34F43">
            <w:rPr>
              <w:noProof/>
            </w:rPr>
            <w:t>[68]</w:t>
          </w:r>
          <w:r w:rsidR="00292195">
            <w:fldChar w:fldCharType="end"/>
          </w:r>
        </w:sdtContent>
      </w:sdt>
      <w:r w:rsidRPr="000760BB">
        <w:t>.</w:t>
      </w:r>
    </w:p>
    <w:p w14:paraId="42C37E73" w14:textId="69743DA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793AC877" w14:textId="55367B8F" w:rsidR="0080773E" w:rsidRPr="000760BB" w:rsidRDefault="0080773E" w:rsidP="00555FFB">
      <w:pPr>
        <w:pStyle w:val="NormalBPBHEB"/>
      </w:pPr>
      <w:r>
        <w:t>The following are the best practices</w:t>
      </w:r>
      <w:sdt>
        <w:sdtPr>
          <w:id w:val="196512868"/>
          <w:citation/>
        </w:sdtPr>
        <w:sdtEndPr/>
        <w:sdtContent>
          <w:r w:rsidR="00EC75DB">
            <w:fldChar w:fldCharType="begin"/>
          </w:r>
          <w:r w:rsidR="00EC75DB">
            <w:instrText xml:space="preserve"> CITATION doe2020b \l 1033 </w:instrText>
          </w:r>
          <w:r w:rsidR="00EC75DB">
            <w:fldChar w:fldCharType="separate"/>
          </w:r>
          <w:r w:rsidR="00D34F43">
            <w:rPr>
              <w:noProof/>
            </w:rPr>
            <w:t xml:space="preserve"> </w:t>
          </w:r>
          <w:r w:rsidR="00D34F43" w:rsidRPr="00D34F43">
            <w:rPr>
              <w:noProof/>
            </w:rPr>
            <w:t>[69]</w:t>
          </w:r>
          <w:r w:rsidR="00EC75DB">
            <w:fldChar w:fldCharType="end"/>
          </w:r>
        </w:sdtContent>
      </w:sdt>
      <w:r>
        <w:t>:</w:t>
      </w:r>
    </w:p>
    <w:p w14:paraId="60D6D89E" w14:textId="773D8075" w:rsidR="000760BB" w:rsidRPr="000760BB" w:rsidRDefault="000760BB" w:rsidP="008A12F7">
      <w:pPr>
        <w:pStyle w:val="NormalBPBHEB"/>
        <w:numPr>
          <w:ilvl w:val="0"/>
          <w:numId w:val="66"/>
        </w:numPr>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p>
    <w:p w14:paraId="2D41133F" w14:textId="6CFA29B9" w:rsidR="000760BB" w:rsidRPr="000760BB" w:rsidRDefault="000760BB" w:rsidP="008A12F7">
      <w:pPr>
        <w:pStyle w:val="NormalBPBHEB"/>
        <w:numPr>
          <w:ilvl w:val="0"/>
          <w:numId w:val="66"/>
        </w:numPr>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p>
    <w:p w14:paraId="348C164E" w14:textId="698D9139" w:rsidR="000760BB" w:rsidRPr="00FE2F39" w:rsidRDefault="000760BB" w:rsidP="00FE2F39">
      <w:pPr>
        <w:keepNext/>
        <w:keepLines/>
        <w:spacing w:before="40" w:after="0"/>
        <w:outlineLvl w:val="1"/>
        <w:rPr>
          <w:rFonts w:eastAsiaTheme="majorEastAsia" w:cstheme="majorBidi"/>
          <w:sz w:val="36"/>
          <w:szCs w:val="26"/>
        </w:rPr>
      </w:pPr>
      <w:commentRangeStart w:id="63"/>
      <w:commentRangeStart w:id="64"/>
      <w:r w:rsidRPr="00FE2F39">
        <w:rPr>
          <w:rFonts w:eastAsiaTheme="majorEastAsia" w:cstheme="majorBidi"/>
          <w:sz w:val="36"/>
          <w:szCs w:val="26"/>
        </w:rPr>
        <w:t>Considerations</w:t>
      </w:r>
      <w:commentRangeEnd w:id="63"/>
      <w:r w:rsidR="0080773E" w:rsidRPr="00FE2F39">
        <w:rPr>
          <w:rFonts w:eastAsiaTheme="majorEastAsia" w:cstheme="majorBidi"/>
          <w:sz w:val="36"/>
          <w:szCs w:val="26"/>
        </w:rPr>
        <w:commentReference w:id="63"/>
      </w:r>
      <w:commentRangeEnd w:id="64"/>
      <w:r w:rsidR="0035436F">
        <w:rPr>
          <w:rStyle w:val="CommentReference"/>
        </w:rPr>
        <w:commentReference w:id="64"/>
      </w:r>
    </w:p>
    <w:p w14:paraId="463D20B2" w14:textId="15490073" w:rsidR="0080773E" w:rsidRPr="000760BB" w:rsidRDefault="0080773E" w:rsidP="00555FFB">
      <w:pPr>
        <w:pStyle w:val="NormalBPBHEB"/>
      </w:pPr>
      <w:r>
        <w:t>The following are the considerations:</w:t>
      </w:r>
    </w:p>
    <w:p w14:paraId="7D406D92" w14:textId="23E080E3" w:rsidR="000760BB" w:rsidRDefault="000760BB" w:rsidP="008A12F7">
      <w:pPr>
        <w:pStyle w:val="NormalBPBHEB"/>
        <w:numPr>
          <w:ilvl w:val="0"/>
          <w:numId w:val="67"/>
        </w:numPr>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sdt>
        <w:sdtPr>
          <w:id w:val="158125294"/>
          <w:citation/>
        </w:sdtPr>
        <w:sdtEndPr/>
        <w:sdtContent>
          <w:r w:rsidR="00CC50CE">
            <w:fldChar w:fldCharType="begin"/>
          </w:r>
          <w:r w:rsidR="00CC50CE">
            <w:instrText xml:space="preserve"> CITATION services2023c \l 1033 </w:instrText>
          </w:r>
          <w:r w:rsidR="00CC50CE">
            <w:fldChar w:fldCharType="separate"/>
          </w:r>
          <w:r w:rsidR="00D34F43">
            <w:rPr>
              <w:noProof/>
            </w:rPr>
            <w:t xml:space="preserve"> </w:t>
          </w:r>
          <w:r w:rsidR="00D34F43" w:rsidRPr="00D34F43">
            <w:rPr>
              <w:noProof/>
            </w:rPr>
            <w:t>[68]</w:t>
          </w:r>
          <w:r w:rsidR="00CC50CE">
            <w:fldChar w:fldCharType="end"/>
          </w:r>
        </w:sdtContent>
      </w:sdt>
      <w:r w:rsidRPr="000760BB">
        <w:t>.</w:t>
      </w:r>
    </w:p>
    <w:p w14:paraId="314313A3" w14:textId="1C77B63D" w:rsidR="0035436F" w:rsidRPr="0035436F" w:rsidRDefault="0035436F" w:rsidP="008541CC">
      <w:pPr>
        <w:pStyle w:val="NormalBPBHEB"/>
        <w:numPr>
          <w:ilvl w:val="0"/>
          <w:numId w:val="67"/>
        </w:numPr>
      </w:pPr>
      <w:r w:rsidRPr="008541CC">
        <w:rPr>
          <w:b/>
          <w:bCs/>
        </w:rPr>
        <w:t xml:space="preserve">Security Configuration: </w:t>
      </w:r>
      <w:r w:rsidRPr="0035436F">
        <w:t>Implementing robust security measures is crucial. This includes configuring IAM roles and policies properly to ensure least privilege access, encrypting sensitive data both in transit and at rest, and adhering to AWS security best practices.</w:t>
      </w:r>
    </w:p>
    <w:p w14:paraId="75551E77" w14:textId="6CD5F21D" w:rsidR="0035436F" w:rsidRPr="0035436F" w:rsidRDefault="0035436F" w:rsidP="008541CC">
      <w:pPr>
        <w:pStyle w:val="NormalBPBHEB"/>
        <w:numPr>
          <w:ilvl w:val="0"/>
          <w:numId w:val="67"/>
        </w:numPr>
      </w:pPr>
      <w:r w:rsidRPr="008541CC">
        <w:rPr>
          <w:b/>
          <w:bCs/>
        </w:rPr>
        <w:t xml:space="preserve">Performance Optimization: </w:t>
      </w:r>
      <w:r w:rsidRPr="0035436F">
        <w:t>Apart from environment configuration, optimize workflows for performance by tuning task concurrency, leveraging spot instances where applicable to reduce costs, and using appropriate instance types based on workload requirements.</w:t>
      </w:r>
    </w:p>
    <w:p w14:paraId="5D7EBBA8" w14:textId="3FFF8712" w:rsidR="0035436F" w:rsidRPr="008541CC" w:rsidRDefault="0035436F" w:rsidP="008541CC">
      <w:pPr>
        <w:pStyle w:val="NormalBPBHEB"/>
        <w:numPr>
          <w:ilvl w:val="0"/>
          <w:numId w:val="67"/>
        </w:numPr>
        <w:rPr>
          <w:b/>
          <w:bCs/>
        </w:rPr>
      </w:pPr>
      <w:r w:rsidRPr="008541CC">
        <w:rPr>
          <w:b/>
          <w:bCs/>
        </w:rPr>
        <w:t xml:space="preserve">Dependency Management: </w:t>
      </w:r>
      <w:r w:rsidRPr="0035436F">
        <w:t>Manage dependencies effectively by utilizing Amazon MWAA's support for Python packages and libraries. Ensure that dependencies are version-controlled and updated regularly to maintain compatibility and security.</w:t>
      </w:r>
    </w:p>
    <w:p w14:paraId="61F202C2" w14:textId="793D17F7" w:rsidR="0035436F" w:rsidRPr="0035436F" w:rsidRDefault="0035436F" w:rsidP="008541CC">
      <w:pPr>
        <w:pStyle w:val="NormalBPBHEB"/>
        <w:numPr>
          <w:ilvl w:val="0"/>
          <w:numId w:val="67"/>
        </w:numPr>
      </w:pPr>
      <w:r w:rsidRPr="008541CC">
        <w:rPr>
          <w:b/>
          <w:bCs/>
        </w:rPr>
        <w:t xml:space="preserve">Compliance and Governance: </w:t>
      </w:r>
      <w:r w:rsidRPr="0035436F">
        <w:t>Address compliance requirements and governance policies. This includes ensuring that workflows adhere to regulatory standards, implementing auditing mechanisms, and integrating with AWS services like AWS CloudTrail for logging API calls.</w:t>
      </w:r>
    </w:p>
    <w:p w14:paraId="1C60A771" w14:textId="5920B939" w:rsidR="0035436F" w:rsidRPr="0035436F" w:rsidRDefault="0035436F" w:rsidP="008541CC">
      <w:pPr>
        <w:pStyle w:val="NormalBPBHEB"/>
        <w:numPr>
          <w:ilvl w:val="0"/>
          <w:numId w:val="67"/>
        </w:numPr>
      </w:pPr>
      <w:r w:rsidRPr="008541CC">
        <w:rPr>
          <w:b/>
          <w:bCs/>
        </w:rPr>
        <w:t xml:space="preserve">Backup and Recovery: </w:t>
      </w:r>
      <w:r w:rsidRPr="0035436F">
        <w:t>Establish robust backup and recovery strategies for workflow definitions and data processed through Amazon MWAA. Implement automated backups using Amazon S3 or other suitable storage solutions, and regularly test recovery procedures to ensure reliability.</w:t>
      </w:r>
    </w:p>
    <w:p w14:paraId="43046128" w14:textId="692CCEB4" w:rsidR="0035436F" w:rsidRPr="008541CC" w:rsidRDefault="0035436F" w:rsidP="008541CC">
      <w:pPr>
        <w:pStyle w:val="NormalBPBHEB"/>
        <w:numPr>
          <w:ilvl w:val="0"/>
          <w:numId w:val="67"/>
        </w:numPr>
        <w:rPr>
          <w:b/>
          <w:bCs/>
        </w:rPr>
      </w:pPr>
      <w:r w:rsidRPr="008541CC">
        <w:rPr>
          <w:b/>
          <w:bCs/>
        </w:rPr>
        <w:t xml:space="preserve">Integration with CI/CD Pipelines: </w:t>
      </w:r>
      <w:r w:rsidRPr="0035436F">
        <w:t>Integrate MWAA workflows into CI/CD pipelines to automate deployment and updates of workflows. This helps in maintaining consistency and reliability across development, testing, and production environments.</w:t>
      </w:r>
    </w:p>
    <w:p w14:paraId="1A1023D6" w14:textId="46901E78" w:rsidR="0035436F" w:rsidRPr="008541CC" w:rsidRDefault="0035436F" w:rsidP="008541CC">
      <w:pPr>
        <w:pStyle w:val="NormalBPBHEB"/>
        <w:numPr>
          <w:ilvl w:val="0"/>
          <w:numId w:val="67"/>
        </w:numPr>
        <w:rPr>
          <w:b/>
          <w:bCs/>
        </w:rPr>
      </w:pPr>
      <w:r w:rsidRPr="008541CC">
        <w:rPr>
          <w:b/>
          <w:bCs/>
        </w:rPr>
        <w:t xml:space="preserve">Monitoring Alerts and Notifications: </w:t>
      </w:r>
      <w:r w:rsidRPr="0035436F">
        <w:t>Configure monitoring alerts and notifications to promptly respond to performance issues, failures, or resource constraints. Utilize Amazon CloudWatch metrics and alarms to monitor workflow execution, airflow scheduler health, and overall system performance.</w:t>
      </w:r>
    </w:p>
    <w:p w14:paraId="783B7638" w14:textId="4D3A9688" w:rsidR="0035436F" w:rsidRPr="008541CC" w:rsidRDefault="0035436F" w:rsidP="008541CC">
      <w:pPr>
        <w:pStyle w:val="NormalBPBHEB"/>
        <w:numPr>
          <w:ilvl w:val="0"/>
          <w:numId w:val="67"/>
        </w:numPr>
        <w:rPr>
          <w:b/>
          <w:bCs/>
        </w:rPr>
      </w:pPr>
      <w:r w:rsidRPr="008541CC">
        <w:rPr>
          <w:b/>
          <w:bCs/>
        </w:rPr>
        <w:t xml:space="preserve">Data Handling and Privacy: </w:t>
      </w:r>
      <w:r w:rsidRPr="0035436F">
        <w:t>Pay special attention to data handling practices within workflows. Ensure data privacy and compliance with data protection regulations (such as GDPR or CCPA), especially when dealing with sensitive or personally identifiable information (PII).</w:t>
      </w:r>
    </w:p>
    <w:p w14:paraId="1C334C5D" w14:textId="3DDB0F00" w:rsidR="0035436F" w:rsidRPr="008541CC" w:rsidRDefault="0035436F" w:rsidP="008541CC">
      <w:pPr>
        <w:pStyle w:val="NormalBPBHEB"/>
        <w:numPr>
          <w:ilvl w:val="0"/>
          <w:numId w:val="67"/>
        </w:numPr>
        <w:rPr>
          <w:b/>
          <w:bCs/>
        </w:rPr>
      </w:pPr>
      <w:r w:rsidRPr="008541CC">
        <w:rPr>
          <w:b/>
          <w:bCs/>
        </w:rPr>
        <w:t xml:space="preserve">Training and Documentation: </w:t>
      </w:r>
      <w:r w:rsidRPr="0035436F">
        <w:t>Provide adequate training and documentation for teams working with Amazon MWAA. This includes best practices, troubleshooting guides, and operational procedures to ensure effective usage and maintenance of the service.</w:t>
      </w:r>
    </w:p>
    <w:p w14:paraId="6D1B5972" w14:textId="3BA6EFA4" w:rsidR="0035436F" w:rsidRPr="008541CC" w:rsidRDefault="0035436F" w:rsidP="0035436F">
      <w:pPr>
        <w:pStyle w:val="NormalBPBHEB"/>
        <w:numPr>
          <w:ilvl w:val="0"/>
          <w:numId w:val="67"/>
        </w:numPr>
        <w:rPr>
          <w:b/>
          <w:bCs/>
        </w:rPr>
      </w:pPr>
      <w:r w:rsidRPr="008541CC">
        <w:rPr>
          <w:b/>
          <w:bCs/>
        </w:rPr>
        <w:t xml:space="preserve">Vendor Lock-in and Portability: </w:t>
      </w:r>
      <w:r w:rsidRPr="0035436F">
        <w:t>Evaluate the implications of using Amazon MWAA in terms of vendor lock-in versus portability to other cloud providers or self-managed Apache Airflow deployments. Consider using AWS CloudFormation or other infrastructure-as-code tools for defining and managing MWAA environments to mitigate some of these concerns.</w:t>
      </w:r>
    </w:p>
    <w:p w14:paraId="2CEDE5A3" w14:textId="090E360F" w:rsidR="000760BB" w:rsidRPr="000760BB" w:rsidRDefault="000760BB" w:rsidP="00555FFB">
      <w:pPr>
        <w:pStyle w:val="Heading1BPBHEB"/>
      </w:pPr>
      <w:r w:rsidRPr="000760BB">
        <w:t>Amazon MQ</w:t>
      </w:r>
    </w:p>
    <w:p w14:paraId="3D8F6C24" w14:textId="77777777" w:rsidR="000760BB" w:rsidRPr="000760BB" w:rsidRDefault="000760BB" w:rsidP="00555FFB">
      <w:pPr>
        <w:pStyle w:val="NormalBPBHEB"/>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Key </w:t>
      </w:r>
      <w:r w:rsidR="0080773E" w:rsidRPr="00FE2F39">
        <w:rPr>
          <w:rFonts w:eastAsiaTheme="majorEastAsia" w:cstheme="majorBidi"/>
          <w:sz w:val="36"/>
          <w:szCs w:val="26"/>
        </w:rPr>
        <w:t xml:space="preserve">features </w:t>
      </w:r>
      <w:r w:rsidRPr="00FE2F39">
        <w:rPr>
          <w:rFonts w:eastAsiaTheme="majorEastAsia" w:cstheme="majorBidi"/>
          <w:sz w:val="36"/>
          <w:szCs w:val="26"/>
        </w:rPr>
        <w:t>of Amazon MQ</w:t>
      </w:r>
    </w:p>
    <w:p w14:paraId="1C73299B" w14:textId="7CF05DFC" w:rsidR="0080773E" w:rsidRPr="000760BB" w:rsidRDefault="0080773E" w:rsidP="00555FFB">
      <w:pPr>
        <w:pStyle w:val="NormalBPBHEB"/>
      </w:pPr>
      <w:r>
        <w:t>The following are the k</w:t>
      </w:r>
      <w:r w:rsidRPr="0080773E">
        <w:t>ey features of Amazon MQ</w:t>
      </w:r>
      <w:sdt>
        <w:sdtPr>
          <w:id w:val="-1669395838"/>
          <w:citation/>
        </w:sdtPr>
        <w:sdtEndPr/>
        <w:sdtContent>
          <w:r w:rsidR="00B653DA">
            <w:fldChar w:fldCharType="begin"/>
          </w:r>
          <w:r w:rsidR="00B653DA">
            <w:instrText xml:space="preserve"> CITATION services2023d \l 1033 </w:instrText>
          </w:r>
          <w:r w:rsidR="00B653DA">
            <w:fldChar w:fldCharType="separate"/>
          </w:r>
          <w:r w:rsidR="00D34F43">
            <w:rPr>
              <w:noProof/>
            </w:rPr>
            <w:t xml:space="preserve"> </w:t>
          </w:r>
          <w:r w:rsidR="00D34F43" w:rsidRPr="00D34F43">
            <w:rPr>
              <w:noProof/>
            </w:rPr>
            <w:t>[70]</w:t>
          </w:r>
          <w:r w:rsidR="00B653DA">
            <w:fldChar w:fldCharType="end"/>
          </w:r>
        </w:sdtContent>
      </w:sdt>
      <w:r>
        <w:t>:</w:t>
      </w:r>
    </w:p>
    <w:p w14:paraId="71D2613F" w14:textId="53DEE6A3" w:rsidR="000760BB" w:rsidRPr="000760BB" w:rsidRDefault="000760BB" w:rsidP="004C399E">
      <w:pPr>
        <w:pStyle w:val="NormalBPBHEB"/>
        <w:numPr>
          <w:ilvl w:val="0"/>
          <w:numId w:val="68"/>
        </w:numPr>
      </w:pPr>
      <w:r w:rsidRPr="004C399E">
        <w:rPr>
          <w:b/>
          <w:bCs/>
        </w:rPr>
        <w:t xml:space="preserve">Compatibility with </w:t>
      </w:r>
      <w:r w:rsidR="0080773E" w:rsidRPr="004C399E">
        <w:rPr>
          <w:b/>
          <w:bCs/>
        </w:rPr>
        <w:t>industry standards</w:t>
      </w:r>
      <w:r w:rsidRPr="004C399E">
        <w:rPr>
          <w:b/>
          <w:bCs/>
        </w:rPr>
        <w:t>:</w:t>
      </w:r>
      <w:r w:rsidRPr="000760BB">
        <w:t xml:space="preserve"> Amazon MQ supports multiple messaging protocols, including</w:t>
      </w:r>
      <w:r w:rsidR="003E09B0">
        <w:t xml:space="preserve"> Message Queuing Telemetry Transport (MQTT)</w:t>
      </w:r>
      <w:r w:rsidR="004C399E">
        <w:t>; Advanced Message Queuing Protocol (</w:t>
      </w:r>
      <w:r w:rsidR="003E09B0">
        <w:t>AMQP</w:t>
      </w:r>
      <w:r w:rsidR="004C399E">
        <w:t>)</w:t>
      </w:r>
      <w:r w:rsidR="00BB1223">
        <w:t>, and</w:t>
      </w:r>
      <w:r w:rsidR="004C399E">
        <w:t xml:space="preserve"> </w:t>
      </w:r>
      <w:r w:rsidR="003E09B0">
        <w:t>Simple Text Oriented Messaging Protocol</w:t>
      </w:r>
      <w:r w:rsidR="004C399E">
        <w:t xml:space="preserve"> (STOMP)</w:t>
      </w:r>
      <w:commentRangeStart w:id="65"/>
      <w:commentRangeStart w:id="66"/>
      <w:commentRangeEnd w:id="65"/>
      <w:r w:rsidR="0080773E">
        <w:rPr>
          <w:rStyle w:val="CommentReference"/>
          <w:rFonts w:eastAsiaTheme="minorHAnsi" w:cstheme="minorBidi"/>
        </w:rPr>
        <w:commentReference w:id="65"/>
      </w:r>
      <w:commentRangeEnd w:id="66"/>
      <w:r w:rsidR="00BB1223">
        <w:rPr>
          <w:rStyle w:val="CommentReference"/>
          <w:rFonts w:eastAsiaTheme="minorHAnsi" w:cstheme="minorBidi"/>
        </w:rPr>
        <w:commentReference w:id="66"/>
      </w:r>
      <w:r w:rsidRPr="000760BB">
        <w:t>, ensuring compatibility with various applications and systems.</w:t>
      </w:r>
    </w:p>
    <w:p w14:paraId="2EE9B3A3" w14:textId="53C96448" w:rsidR="000760BB" w:rsidRPr="000760BB" w:rsidRDefault="000760BB" w:rsidP="008A12F7">
      <w:pPr>
        <w:pStyle w:val="NormalBPBHEB"/>
        <w:numPr>
          <w:ilvl w:val="0"/>
          <w:numId w:val="68"/>
        </w:numPr>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w:t>
      </w:r>
      <w:r w:rsidR="00B653DA">
        <w:t>s</w:t>
      </w:r>
      <w:r w:rsidRPr="000760BB">
        <w:t>.</w:t>
      </w:r>
    </w:p>
    <w:p w14:paraId="569D3088" w14:textId="4D7EA09B"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Use </w:t>
      </w:r>
      <w:r w:rsidR="0080773E" w:rsidRPr="00FE2F39">
        <w:rPr>
          <w:rFonts w:eastAsiaTheme="majorEastAsia" w:cstheme="majorBidi"/>
          <w:sz w:val="36"/>
          <w:szCs w:val="26"/>
        </w:rPr>
        <w:t>cases</w:t>
      </w:r>
    </w:p>
    <w:p w14:paraId="6C52FF20" w14:textId="000C79E6" w:rsidR="0080773E" w:rsidRPr="000760BB" w:rsidRDefault="0080773E" w:rsidP="00555FFB">
      <w:pPr>
        <w:pStyle w:val="NormalBPBHEB"/>
      </w:pPr>
      <w:r>
        <w:t>The following are the use cases:</w:t>
      </w:r>
    </w:p>
    <w:p w14:paraId="675BB3B6" w14:textId="151E1852" w:rsidR="000760BB" w:rsidRPr="000760BB" w:rsidRDefault="000760BB" w:rsidP="008A12F7">
      <w:pPr>
        <w:pStyle w:val="NormalBPBHEB"/>
        <w:numPr>
          <w:ilvl w:val="0"/>
          <w:numId w:val="69"/>
        </w:numPr>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67" w:name="_Ref151400309"/>
      <w:sdt>
        <w:sdtPr>
          <w:id w:val="-527179173"/>
          <w:citation/>
        </w:sdtPr>
        <w:sdtEndPr/>
        <w:sdtContent>
          <w:r w:rsidR="00473778">
            <w:fldChar w:fldCharType="begin"/>
          </w:r>
          <w:r w:rsidR="00473778">
            <w:instrText xml:space="preserve"> CITATION doe2019b \l 1033 </w:instrText>
          </w:r>
          <w:r w:rsidR="00473778">
            <w:fldChar w:fldCharType="separate"/>
          </w:r>
          <w:r w:rsidR="00D34F43">
            <w:rPr>
              <w:noProof/>
            </w:rPr>
            <w:t xml:space="preserve"> </w:t>
          </w:r>
          <w:r w:rsidR="00D34F43" w:rsidRPr="00D34F43">
            <w:rPr>
              <w:noProof/>
            </w:rPr>
            <w:t>[71]</w:t>
          </w:r>
          <w:r w:rsidR="00473778">
            <w:fldChar w:fldCharType="end"/>
          </w:r>
        </w:sdtContent>
      </w:sdt>
      <w:bookmarkEnd w:id="67"/>
      <w:r w:rsidRPr="000760BB">
        <w:t>.</w:t>
      </w:r>
    </w:p>
    <w:p w14:paraId="440A32F2" w14:textId="0E2E1DCA" w:rsidR="000760BB" w:rsidRDefault="000760BB" w:rsidP="008A12F7">
      <w:pPr>
        <w:pStyle w:val="NormalBPBHEB"/>
        <w:numPr>
          <w:ilvl w:val="0"/>
          <w:numId w:val="69"/>
        </w:num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sdt>
        <w:sdtPr>
          <w:id w:val="1874261693"/>
          <w:citation/>
        </w:sdtPr>
        <w:sdtEndPr/>
        <w:sdtContent>
          <w:r w:rsidR="00473778">
            <w:fldChar w:fldCharType="begin"/>
          </w:r>
          <w:r w:rsidR="00473778">
            <w:instrText xml:space="preserve"> CITATION services2023d \l 1033 </w:instrText>
          </w:r>
          <w:r w:rsidR="00473778">
            <w:fldChar w:fldCharType="separate"/>
          </w:r>
          <w:r w:rsidR="00D34F43">
            <w:rPr>
              <w:noProof/>
            </w:rPr>
            <w:t xml:space="preserve"> </w:t>
          </w:r>
          <w:r w:rsidR="00D34F43" w:rsidRPr="00D34F43">
            <w:rPr>
              <w:noProof/>
            </w:rPr>
            <w:t>[70]</w:t>
          </w:r>
          <w:r w:rsidR="00473778">
            <w:fldChar w:fldCharType="end"/>
          </w:r>
        </w:sdtContent>
      </w:sdt>
      <w:r w:rsidRPr="000760BB">
        <w:t>.</w:t>
      </w:r>
    </w:p>
    <w:p w14:paraId="565141FC" w14:textId="24D0E97E" w:rsidR="000760BB" w:rsidRPr="00FE2F39" w:rsidRDefault="000760BB" w:rsidP="00FE2F39">
      <w:pPr>
        <w:keepNext/>
        <w:keepLines/>
        <w:spacing w:before="40" w:after="0"/>
        <w:outlineLvl w:val="1"/>
        <w:rPr>
          <w:rFonts w:eastAsiaTheme="majorEastAsia" w:cstheme="majorBidi"/>
          <w:sz w:val="36"/>
          <w:szCs w:val="26"/>
        </w:rPr>
      </w:pPr>
      <w:r w:rsidRPr="00FE2F39">
        <w:rPr>
          <w:rFonts w:eastAsiaTheme="majorEastAsia" w:cstheme="majorBidi"/>
          <w:sz w:val="36"/>
          <w:szCs w:val="26"/>
        </w:rPr>
        <w:t xml:space="preserve">Best </w:t>
      </w:r>
      <w:r w:rsidR="0080773E" w:rsidRPr="00FE2F39">
        <w:rPr>
          <w:rFonts w:eastAsiaTheme="majorEastAsia" w:cstheme="majorBidi"/>
          <w:sz w:val="36"/>
          <w:szCs w:val="26"/>
        </w:rPr>
        <w:t>practices</w:t>
      </w:r>
    </w:p>
    <w:p w14:paraId="25E04BD2" w14:textId="3B874FEB" w:rsidR="0080773E" w:rsidRPr="000760BB" w:rsidRDefault="0080773E" w:rsidP="00555FFB">
      <w:pPr>
        <w:pStyle w:val="NormalBPBHEB"/>
      </w:pPr>
      <w:r>
        <w:t>The following are the best practices:</w:t>
      </w:r>
    </w:p>
    <w:p w14:paraId="065D32BF" w14:textId="22A57A03" w:rsidR="000760BB" w:rsidRPr="000760BB" w:rsidRDefault="000760BB" w:rsidP="008A12F7">
      <w:pPr>
        <w:pStyle w:val="NormalBPBHEB"/>
        <w:numPr>
          <w:ilvl w:val="0"/>
          <w:numId w:val="70"/>
        </w:numPr>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sdt>
        <w:sdtPr>
          <w:id w:val="384999576"/>
          <w:citation/>
        </w:sdtPr>
        <w:sdtEndPr/>
        <w:sdtContent>
          <w:r w:rsidR="004E2B8D">
            <w:fldChar w:fldCharType="begin"/>
          </w:r>
          <w:r w:rsidR="004E2B8D">
            <w:instrText xml:space="preserve"> CITATION services2023d \l 1033 </w:instrText>
          </w:r>
          <w:r w:rsidR="004E2B8D">
            <w:fldChar w:fldCharType="separate"/>
          </w:r>
          <w:r w:rsidR="00D34F43">
            <w:rPr>
              <w:noProof/>
            </w:rPr>
            <w:t xml:space="preserve"> </w:t>
          </w:r>
          <w:r w:rsidR="00D34F43" w:rsidRPr="00D34F43">
            <w:rPr>
              <w:noProof/>
            </w:rPr>
            <w:t>[70]</w:t>
          </w:r>
          <w:r w:rsidR="004E2B8D">
            <w:fldChar w:fldCharType="end"/>
          </w:r>
        </w:sdtContent>
      </w:sdt>
      <w:r w:rsidRPr="000760BB">
        <w:t>.</w:t>
      </w:r>
    </w:p>
    <w:p w14:paraId="407086D4" w14:textId="1D9587F5" w:rsidR="000760BB" w:rsidRPr="000760BB" w:rsidRDefault="000760BB" w:rsidP="008A12F7">
      <w:pPr>
        <w:pStyle w:val="NormalBPBHEB"/>
        <w:numPr>
          <w:ilvl w:val="0"/>
          <w:numId w:val="70"/>
        </w:numPr>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sdt>
        <w:sdtPr>
          <w:id w:val="-721666773"/>
          <w:citation/>
        </w:sdtPr>
        <w:sdtEndPr/>
        <w:sdtContent>
          <w:r w:rsidR="004E2B8D">
            <w:fldChar w:fldCharType="begin"/>
          </w:r>
          <w:r w:rsidR="004E2B8D">
            <w:instrText xml:space="preserve"> CITATION doe2019b \l 1033 </w:instrText>
          </w:r>
          <w:r w:rsidR="004E2B8D">
            <w:fldChar w:fldCharType="separate"/>
          </w:r>
          <w:r w:rsidR="00D34F43">
            <w:rPr>
              <w:noProof/>
            </w:rPr>
            <w:t xml:space="preserve"> </w:t>
          </w:r>
          <w:r w:rsidR="00D34F43" w:rsidRPr="00D34F43">
            <w:rPr>
              <w:noProof/>
            </w:rPr>
            <w:t>[71]</w:t>
          </w:r>
          <w:r w:rsidR="004E2B8D">
            <w:fldChar w:fldCharType="end"/>
          </w:r>
        </w:sdtContent>
      </w:sdt>
      <w:r w:rsidRPr="000760BB">
        <w:t>.</w:t>
      </w:r>
    </w:p>
    <w:p w14:paraId="37F14AC2" w14:textId="7B7CA9B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45A274D8" w14:textId="6EBB12FF" w:rsidR="0080773E" w:rsidRPr="000760BB" w:rsidRDefault="0080773E" w:rsidP="00555FFB">
      <w:pPr>
        <w:pStyle w:val="NormalBPBHEB"/>
      </w:pPr>
      <w:r>
        <w:t>The following are the considerations:</w:t>
      </w:r>
    </w:p>
    <w:p w14:paraId="3ECDC2DA" w14:textId="284D42CC" w:rsidR="000760BB" w:rsidRPr="000760BB" w:rsidRDefault="000760BB" w:rsidP="008A12F7">
      <w:pPr>
        <w:pStyle w:val="NormalBPBHEB"/>
        <w:numPr>
          <w:ilvl w:val="0"/>
          <w:numId w:val="71"/>
        </w:numPr>
      </w:pPr>
      <w:r w:rsidRPr="000760BB">
        <w:rPr>
          <w:b/>
          <w:bCs/>
        </w:rPr>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sdt>
        <w:sdtPr>
          <w:id w:val="93526193"/>
          <w:citation/>
        </w:sdtPr>
        <w:sdtEndPr/>
        <w:sdtContent>
          <w:r w:rsidR="004004E9">
            <w:fldChar w:fldCharType="begin"/>
          </w:r>
          <w:r w:rsidR="004004E9">
            <w:instrText xml:space="preserve"> CITATION services2023d \l 1033 </w:instrText>
          </w:r>
          <w:r w:rsidR="004004E9">
            <w:fldChar w:fldCharType="separate"/>
          </w:r>
          <w:r w:rsidR="00D34F43">
            <w:rPr>
              <w:noProof/>
            </w:rPr>
            <w:t xml:space="preserve"> </w:t>
          </w:r>
          <w:r w:rsidR="00D34F43" w:rsidRPr="00D34F43">
            <w:rPr>
              <w:noProof/>
            </w:rPr>
            <w:t>[70]</w:t>
          </w:r>
          <w:r w:rsidR="004004E9">
            <w:fldChar w:fldCharType="end"/>
          </w:r>
        </w:sdtContent>
      </w:sdt>
      <w:r w:rsidRPr="000760BB">
        <w:t>.</w:t>
      </w:r>
    </w:p>
    <w:p w14:paraId="368ABE84" w14:textId="7A75A70D" w:rsidR="000760BB" w:rsidRPr="000760BB" w:rsidRDefault="000760BB" w:rsidP="00555FFB">
      <w:pPr>
        <w:pStyle w:val="Heading1BPBHEB"/>
      </w:pPr>
      <w:r w:rsidRPr="000760BB">
        <w:t>Amazon Simple Notification Service</w:t>
      </w:r>
    </w:p>
    <w:p w14:paraId="03BBA819" w14:textId="77777777" w:rsidR="000760BB" w:rsidRDefault="000760BB" w:rsidP="0080773E">
      <w:pPr>
        <w:pStyle w:val="NormalBPBHEB"/>
      </w:pPr>
      <w:r w:rsidRPr="00555FFB">
        <w:rPr>
          <w:b/>
          <w:bCs/>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512C67E6" w14:textId="19C9F10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7E47A9" w:rsidRPr="00611C64">
        <w:rPr>
          <w:rFonts w:eastAsiaTheme="majorEastAsia" w:cstheme="majorBidi"/>
          <w:sz w:val="36"/>
          <w:szCs w:val="26"/>
        </w:rPr>
        <w:t xml:space="preserve">features </w:t>
      </w:r>
    </w:p>
    <w:p w14:paraId="3964D09B" w14:textId="7A2E404F" w:rsidR="007E47A9" w:rsidRPr="000760BB" w:rsidRDefault="007E47A9" w:rsidP="00555FFB">
      <w:pPr>
        <w:pStyle w:val="NormalBPBHEB"/>
      </w:pPr>
      <w:r>
        <w:t>The following are the k</w:t>
      </w:r>
      <w:r w:rsidRPr="007E47A9">
        <w:t>ey features of Amazon SNS</w:t>
      </w:r>
      <w:sdt>
        <w:sdtPr>
          <w:id w:val="-1560164059"/>
          <w:citation/>
        </w:sdtPr>
        <w:sdtEndPr/>
        <w:sdtContent>
          <w:r w:rsidR="00954E3F">
            <w:fldChar w:fldCharType="begin"/>
          </w:r>
          <w:r w:rsidR="00954E3F">
            <w:instrText xml:space="preserve"> CITATION a2023b \l 1033 </w:instrText>
          </w:r>
          <w:r w:rsidR="00954E3F">
            <w:fldChar w:fldCharType="separate"/>
          </w:r>
          <w:r w:rsidR="00D34F43">
            <w:rPr>
              <w:noProof/>
            </w:rPr>
            <w:t xml:space="preserve"> </w:t>
          </w:r>
          <w:r w:rsidR="00D34F43" w:rsidRPr="00D34F43">
            <w:rPr>
              <w:noProof/>
            </w:rPr>
            <w:t>[55]</w:t>
          </w:r>
          <w:r w:rsidR="00954E3F">
            <w:fldChar w:fldCharType="end"/>
          </w:r>
        </w:sdtContent>
      </w:sdt>
      <w:r>
        <w:t>:</w:t>
      </w:r>
    </w:p>
    <w:p w14:paraId="2F9AD1D3" w14:textId="0071FBF1" w:rsidR="000760BB" w:rsidRPr="000760BB" w:rsidRDefault="000760BB" w:rsidP="008A12F7">
      <w:pPr>
        <w:pStyle w:val="NormalBPBHEB"/>
        <w:numPr>
          <w:ilvl w:val="0"/>
          <w:numId w:val="72"/>
        </w:numPr>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p>
    <w:p w14:paraId="61705B60" w14:textId="6B3D83E4" w:rsidR="000760BB" w:rsidRPr="000760BB" w:rsidRDefault="000760BB" w:rsidP="008A12F7">
      <w:pPr>
        <w:pStyle w:val="NormalBPBHEB"/>
        <w:numPr>
          <w:ilvl w:val="0"/>
          <w:numId w:val="72"/>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7C80DDE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7E47A9" w:rsidRPr="00611C64">
        <w:rPr>
          <w:rFonts w:eastAsiaTheme="majorEastAsia" w:cstheme="majorBidi"/>
          <w:sz w:val="36"/>
          <w:szCs w:val="26"/>
        </w:rPr>
        <w:t>cases</w:t>
      </w:r>
    </w:p>
    <w:p w14:paraId="12E3B795" w14:textId="66EE3FB7" w:rsidR="007E47A9" w:rsidRPr="000760BB" w:rsidRDefault="007E47A9" w:rsidP="00555FFB">
      <w:pPr>
        <w:pStyle w:val="NormalBPBHEB"/>
      </w:pPr>
      <w:r>
        <w:t>The following are the use cases of Amazon SNS</w:t>
      </w:r>
      <w:sdt>
        <w:sdtPr>
          <w:id w:val="1396162231"/>
          <w:citation/>
        </w:sdtPr>
        <w:sdtEndPr/>
        <w:sdtContent>
          <w:r w:rsidR="001E6B8C">
            <w:fldChar w:fldCharType="begin"/>
          </w:r>
          <w:r w:rsidR="001E6B8C">
            <w:instrText xml:space="preserve"> CITATION a2023b \l 1033 </w:instrText>
          </w:r>
          <w:r w:rsidR="001E6B8C">
            <w:fldChar w:fldCharType="separate"/>
          </w:r>
          <w:r w:rsidR="00D34F43">
            <w:rPr>
              <w:noProof/>
            </w:rPr>
            <w:t xml:space="preserve"> </w:t>
          </w:r>
          <w:r w:rsidR="00D34F43" w:rsidRPr="00D34F43">
            <w:rPr>
              <w:noProof/>
            </w:rPr>
            <w:t>[55]</w:t>
          </w:r>
          <w:r w:rsidR="001E6B8C">
            <w:fldChar w:fldCharType="end"/>
          </w:r>
        </w:sdtContent>
      </w:sdt>
      <w:r>
        <w:t xml:space="preserve">: </w:t>
      </w:r>
    </w:p>
    <w:p w14:paraId="59E26B90" w14:textId="118A205D" w:rsidR="000760BB" w:rsidRPr="000760BB" w:rsidRDefault="000760BB" w:rsidP="008A12F7">
      <w:pPr>
        <w:pStyle w:val="NormalBPBHEB"/>
        <w:numPr>
          <w:ilvl w:val="0"/>
          <w:numId w:val="73"/>
        </w:numPr>
      </w:pPr>
      <w:r w:rsidRPr="000760BB">
        <w:rPr>
          <w:b/>
          <w:bCs/>
        </w:rPr>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p>
    <w:p w14:paraId="5E455BB0" w14:textId="06627A84" w:rsidR="000760BB" w:rsidRPr="000760BB" w:rsidRDefault="000760BB" w:rsidP="008A12F7">
      <w:pPr>
        <w:pStyle w:val="NormalBPBHEB"/>
        <w:numPr>
          <w:ilvl w:val="0"/>
          <w:numId w:val="73"/>
        </w:numPr>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w:t>
      </w:r>
      <w:r w:rsidR="001E6B8C">
        <w:t>s</w:t>
      </w:r>
      <w:r w:rsidRPr="000760BB">
        <w:t>.</w:t>
      </w:r>
    </w:p>
    <w:p w14:paraId="25DB49C1" w14:textId="02A7ED7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7E47A9" w:rsidRPr="00611C64">
        <w:rPr>
          <w:rFonts w:eastAsiaTheme="majorEastAsia" w:cstheme="majorBidi"/>
          <w:sz w:val="36"/>
          <w:szCs w:val="26"/>
        </w:rPr>
        <w:t>practices</w:t>
      </w:r>
    </w:p>
    <w:p w14:paraId="3A235F21" w14:textId="5EB7EEB6" w:rsidR="007E47A9" w:rsidRPr="000760BB" w:rsidRDefault="007E47A9" w:rsidP="00555FFB">
      <w:pPr>
        <w:pStyle w:val="NormalBPBHEB"/>
      </w:pPr>
      <w:r>
        <w:t>The following are the best practices of Amazon SNS</w:t>
      </w:r>
      <w:sdt>
        <w:sdtPr>
          <w:id w:val="1001623770"/>
          <w:citation/>
        </w:sdtPr>
        <w:sdtEndPr/>
        <w:sdtContent>
          <w:r w:rsidR="00AA0432">
            <w:fldChar w:fldCharType="begin"/>
          </w:r>
          <w:r w:rsidR="00AA0432">
            <w:instrText xml:space="preserve"> CITATION a2023b \l 1033 </w:instrText>
          </w:r>
          <w:r w:rsidR="00AA0432">
            <w:fldChar w:fldCharType="separate"/>
          </w:r>
          <w:r w:rsidR="00D34F43">
            <w:rPr>
              <w:noProof/>
            </w:rPr>
            <w:t xml:space="preserve"> </w:t>
          </w:r>
          <w:r w:rsidR="00D34F43" w:rsidRPr="00D34F43">
            <w:rPr>
              <w:noProof/>
            </w:rPr>
            <w:t>[55]</w:t>
          </w:r>
          <w:r w:rsidR="00AA0432">
            <w:fldChar w:fldCharType="end"/>
          </w:r>
        </w:sdtContent>
      </w:sdt>
      <w:r>
        <w:t>:</w:t>
      </w:r>
    </w:p>
    <w:p w14:paraId="68A92A48" w14:textId="2AEAE4F9" w:rsidR="000760BB" w:rsidRPr="000760BB" w:rsidRDefault="000760BB" w:rsidP="008A12F7">
      <w:pPr>
        <w:pStyle w:val="NormalBPBHEB"/>
        <w:numPr>
          <w:ilvl w:val="0"/>
          <w:numId w:val="74"/>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3A141FA6" w:rsidR="000760BB" w:rsidRPr="000760BB" w:rsidRDefault="000760BB" w:rsidP="008A12F7">
      <w:pPr>
        <w:pStyle w:val="NormalBPBHEB"/>
        <w:numPr>
          <w:ilvl w:val="0"/>
          <w:numId w:val="74"/>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558140CB" w14:textId="51143DA1" w:rsidR="001D25A0" w:rsidRPr="000760BB" w:rsidRDefault="001D25A0" w:rsidP="00555FFB">
      <w:pPr>
        <w:pStyle w:val="NormalBPBHEB"/>
      </w:pPr>
      <w:r>
        <w:t xml:space="preserve">The following are the considerations: </w:t>
      </w:r>
    </w:p>
    <w:p w14:paraId="3D2DB9F6" w14:textId="704790A5" w:rsidR="000760BB" w:rsidRPr="000760BB" w:rsidRDefault="000760BB" w:rsidP="008A12F7">
      <w:pPr>
        <w:pStyle w:val="NormalBPBHEB"/>
        <w:numPr>
          <w:ilvl w:val="0"/>
          <w:numId w:val="75"/>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0E9684A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1D25A0"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1D25A0" w:rsidRPr="00611C64">
        <w:rPr>
          <w:rFonts w:eastAsiaTheme="majorEastAsia" w:cstheme="majorBidi"/>
          <w:sz w:val="36"/>
          <w:szCs w:val="26"/>
        </w:rPr>
        <w:t>services</w:t>
      </w:r>
    </w:p>
    <w:p w14:paraId="2CCF95B0" w14:textId="77777777" w:rsidR="000760BB" w:rsidRPr="000760BB" w:rsidRDefault="000760BB" w:rsidP="00555FFB">
      <w:pPr>
        <w:pStyle w:val="NormalBPBHEB"/>
      </w:pPr>
      <w:r w:rsidRPr="000760BB">
        <w:t>Amazon SNS seamlessly integrates with other AWS services to enhance various aspects of application development and deployment. Notable integrations include:</w:t>
      </w:r>
    </w:p>
    <w:p w14:paraId="32AE56BB" w14:textId="2644F77E" w:rsidR="000760BB" w:rsidRPr="000760BB" w:rsidRDefault="000760BB" w:rsidP="008A12F7">
      <w:pPr>
        <w:pStyle w:val="NormalBPBHEB"/>
        <w:numPr>
          <w:ilvl w:val="0"/>
          <w:numId w:val="76"/>
        </w:numPr>
      </w:pPr>
      <w:r w:rsidRPr="000760BB">
        <w:rPr>
          <w:b/>
          <w:bCs/>
        </w:rPr>
        <w:t>Amazon Simple Queue Service (SQS):</w:t>
      </w:r>
      <w:r w:rsidRPr="000760BB">
        <w:t xml:space="preserve"> Enables asynchronous communication by allowing SNS messages to be sent to SQS queues</w:t>
      </w:r>
      <w:sdt>
        <w:sdtPr>
          <w:id w:val="-1801990603"/>
          <w:citation/>
        </w:sdtPr>
        <w:sdtEndPr/>
        <w:sdtContent>
          <w:r w:rsidR="00C9377B">
            <w:fldChar w:fldCharType="begin"/>
          </w:r>
          <w:r w:rsidR="00C9377B">
            <w:instrText xml:space="preserve"> CITATION a2023h \l 1033 </w:instrText>
          </w:r>
          <w:r w:rsidR="00C9377B">
            <w:fldChar w:fldCharType="separate"/>
          </w:r>
          <w:r w:rsidR="00D34F43">
            <w:rPr>
              <w:noProof/>
            </w:rPr>
            <w:t xml:space="preserve"> </w:t>
          </w:r>
          <w:r w:rsidR="00D34F43" w:rsidRPr="00D34F43">
            <w:rPr>
              <w:noProof/>
            </w:rPr>
            <w:t>[72]</w:t>
          </w:r>
          <w:r w:rsidR="00C9377B">
            <w:fldChar w:fldCharType="end"/>
          </w:r>
        </w:sdtContent>
      </w:sdt>
      <w:r w:rsidRPr="000760BB">
        <w:t>.</w:t>
      </w:r>
    </w:p>
    <w:p w14:paraId="559F518E" w14:textId="3D2F0823" w:rsidR="001D25A0" w:rsidRPr="000760BB" w:rsidRDefault="000760BB" w:rsidP="00567041">
      <w:pPr>
        <w:pStyle w:val="NormalBPBHEB"/>
        <w:numPr>
          <w:ilvl w:val="0"/>
          <w:numId w:val="76"/>
        </w:numPr>
      </w:pPr>
      <w:r w:rsidRPr="008B3498">
        <w:rPr>
          <w:b/>
          <w:bCs/>
        </w:rPr>
        <w:t>AWS Step Functions:</w:t>
      </w:r>
      <w:r w:rsidRPr="000760BB">
        <w:t xml:space="preserve"> Facilitates coordination of distributed applications using SNS to trigger state transitions in Step Functions</w:t>
      </w:r>
      <w:sdt>
        <w:sdtPr>
          <w:id w:val="-1328751494"/>
          <w:citation/>
        </w:sdtPr>
        <w:sdtEndPr/>
        <w:sdtContent>
          <w:r w:rsidR="00130056">
            <w:fldChar w:fldCharType="begin"/>
          </w:r>
          <w:r w:rsidR="00130056">
            <w:instrText xml:space="preserve"> CITATION a2023f \l 1033 </w:instrText>
          </w:r>
          <w:r w:rsidR="00130056">
            <w:fldChar w:fldCharType="separate"/>
          </w:r>
          <w:r w:rsidR="00D34F43">
            <w:rPr>
              <w:noProof/>
            </w:rPr>
            <w:t xml:space="preserve"> </w:t>
          </w:r>
          <w:r w:rsidR="00D34F43" w:rsidRPr="00D34F43">
            <w:rPr>
              <w:noProof/>
            </w:rPr>
            <w:t>[73]</w:t>
          </w:r>
          <w:r w:rsidR="00130056">
            <w:fldChar w:fldCharType="end"/>
          </w:r>
        </w:sdtContent>
      </w:sdt>
      <w:r w:rsidRPr="000760BB">
        <w:t>.</w:t>
      </w:r>
    </w:p>
    <w:p w14:paraId="56059185" w14:textId="3F6CAA81" w:rsidR="000760BB" w:rsidRPr="000760BB" w:rsidRDefault="000760BB" w:rsidP="00555FFB">
      <w:pPr>
        <w:pStyle w:val="Heading1BPBHEB"/>
      </w:pPr>
      <w:r w:rsidRPr="000760BB">
        <w:t xml:space="preserve">Amazon Simple Queue Service </w:t>
      </w:r>
    </w:p>
    <w:p w14:paraId="2EAC7AA1" w14:textId="4E1CD9F5" w:rsidR="000760BB" w:rsidRDefault="000760BB" w:rsidP="00555FFB">
      <w:pPr>
        <w:pStyle w:val="NormalBPBHEB"/>
      </w:pPr>
      <w:r w:rsidRPr="000760BB">
        <w:t xml:space="preserve">Amazon </w:t>
      </w:r>
      <w:r w:rsidRPr="00555FFB">
        <w:rPr>
          <w:b/>
          <w:bCs/>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68"/>
      <w:commentRangeStart w:id="69"/>
      <w:r w:rsidRPr="000760BB">
        <w:t>SQS</w:t>
      </w:r>
      <w:commentRangeEnd w:id="68"/>
      <w:r w:rsidR="001D25A0">
        <w:rPr>
          <w:rStyle w:val="CommentReference"/>
          <w:rFonts w:eastAsiaTheme="minorHAnsi" w:cstheme="minorBidi"/>
        </w:rPr>
        <w:commentReference w:id="68"/>
      </w:r>
      <w:commentRangeEnd w:id="69"/>
      <w:r w:rsidR="00A56839">
        <w:rPr>
          <w:rStyle w:val="CommentReference"/>
          <w:rFonts w:eastAsiaTheme="minorHAnsi" w:cstheme="minorBidi"/>
        </w:rPr>
        <w:commentReference w:id="69"/>
      </w:r>
      <w:r w:rsidRPr="000760BB">
        <w:t>.</w:t>
      </w:r>
      <w:r w:rsidR="00A56839">
        <w:t xml:space="preserve"> </w:t>
      </w:r>
      <w:r w:rsidR="00A56839" w:rsidRPr="00A56839">
        <w:t>Figure 7.10</w:t>
      </w:r>
      <w:r w:rsidR="00A56839">
        <w:t xml:space="preserve"> below shows </w:t>
      </w:r>
      <w:r w:rsidR="00A56839" w:rsidRPr="00A56839">
        <w:t>Amazon Simple Queuing Service Basic Architecture</w:t>
      </w:r>
      <w:r w:rsidR="00A56839">
        <w:t>.</w:t>
      </w:r>
    </w:p>
    <w:p w14:paraId="147FC81F" w14:textId="247B3972" w:rsidR="004C6348" w:rsidRDefault="004C6348" w:rsidP="00555FFB">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46D5DF8B" w:rsidR="00532E64" w:rsidRPr="000760BB" w:rsidRDefault="004C6348" w:rsidP="00555FFB">
      <w:pPr>
        <w:pStyle w:val="FigureCaptionBPBHEB"/>
      </w:pPr>
      <w:r w:rsidRPr="00555FFB">
        <w:rPr>
          <w:b/>
          <w:bCs w:val="0"/>
        </w:rPr>
        <w:t xml:space="preserve">Figure </w:t>
      </w:r>
      <w:r w:rsidR="001D25A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0</w:t>
      </w:r>
      <w:r w:rsidRPr="00555FFB">
        <w:rPr>
          <w:b/>
          <w:bCs w:val="0"/>
        </w:rPr>
        <w:fldChar w:fldCharType="end"/>
      </w:r>
      <w:r w:rsidR="001D25A0">
        <w:t>:</w:t>
      </w:r>
      <w:r>
        <w:t xml:space="preserve"> Amazon </w:t>
      </w:r>
      <w:r w:rsidRPr="00A126AC">
        <w:t>Simple Queuing Service</w:t>
      </w:r>
      <w:r>
        <w:t xml:space="preserve"> </w:t>
      </w:r>
      <w:r w:rsidR="00D43E33">
        <w:t>Basic Architecture (SWS Documentation).</w:t>
      </w:r>
    </w:p>
    <w:p w14:paraId="29E93626" w14:textId="56C55B19"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1D25A0" w:rsidRPr="00611C64">
        <w:rPr>
          <w:rFonts w:eastAsiaTheme="majorEastAsia" w:cstheme="majorBidi"/>
          <w:sz w:val="36"/>
          <w:szCs w:val="26"/>
        </w:rPr>
        <w:t xml:space="preserve">features </w:t>
      </w:r>
    </w:p>
    <w:p w14:paraId="24BCAEEC" w14:textId="642248CD" w:rsidR="001D25A0" w:rsidRPr="000760BB" w:rsidRDefault="001D25A0" w:rsidP="00555FFB">
      <w:pPr>
        <w:pStyle w:val="NormalBPBHEB"/>
      </w:pPr>
      <w:r>
        <w:t>The following are the key</w:t>
      </w:r>
      <w:r w:rsidRPr="001D25A0">
        <w:t xml:space="preserve"> features of Amazon SQS</w:t>
      </w:r>
      <w:sdt>
        <w:sdtPr>
          <w:id w:val="-402062790"/>
          <w:citation/>
        </w:sdtPr>
        <w:sdtEndPr/>
        <w:sdtContent>
          <w:r w:rsidR="0093184F">
            <w:fldChar w:fldCharType="begin"/>
          </w:r>
          <w:r w:rsidR="0093184F">
            <w:instrText xml:space="preserve"> CITATION a2023g \l 1033 </w:instrText>
          </w:r>
          <w:r w:rsidR="0093184F">
            <w:fldChar w:fldCharType="separate"/>
          </w:r>
          <w:r w:rsidR="00D34F43">
            <w:rPr>
              <w:noProof/>
            </w:rPr>
            <w:t xml:space="preserve"> </w:t>
          </w:r>
          <w:r w:rsidR="00D34F43" w:rsidRPr="00D34F43">
            <w:rPr>
              <w:noProof/>
            </w:rPr>
            <w:t>[54]</w:t>
          </w:r>
          <w:r w:rsidR="0093184F">
            <w:fldChar w:fldCharType="end"/>
          </w:r>
        </w:sdtContent>
      </w:sdt>
      <w:r>
        <w:t>:</w:t>
      </w:r>
    </w:p>
    <w:p w14:paraId="72CF2A77" w14:textId="54249B7E" w:rsidR="000760BB" w:rsidRPr="001D25A0" w:rsidRDefault="000760BB" w:rsidP="008A12F7">
      <w:pPr>
        <w:pStyle w:val="NormalBPBHEB"/>
        <w:numPr>
          <w:ilvl w:val="0"/>
          <w:numId w:val="77"/>
        </w:numPr>
      </w:pPr>
      <w:r w:rsidRPr="001D25A0">
        <w:rPr>
          <w:b/>
          <w:bCs/>
        </w:rPr>
        <w:t xml:space="preserve">Scalability and </w:t>
      </w:r>
      <w:r w:rsidR="001D25A0" w:rsidRPr="00555FFB">
        <w:rPr>
          <w:b/>
          <w:bCs/>
        </w:rPr>
        <w:t>elasticity</w:t>
      </w:r>
      <w:r w:rsidRPr="00555FFB">
        <w:t>:</w:t>
      </w:r>
      <w:r w:rsidRPr="001D25A0">
        <w:t xml:space="preserve"> SQS automatically scales to accommodate the volume of messages in the system, ensuring reliable message delivery even under varying workloads</w:t>
      </w:r>
      <w:r w:rsidR="0093184F">
        <w:t>.</w:t>
      </w:r>
    </w:p>
    <w:p w14:paraId="109D0F32" w14:textId="1B6E2271" w:rsidR="000760BB" w:rsidRPr="001D25A0" w:rsidRDefault="000760BB" w:rsidP="008A12F7">
      <w:pPr>
        <w:pStyle w:val="NormalBPBHEB"/>
        <w:numPr>
          <w:ilvl w:val="0"/>
          <w:numId w:val="77"/>
        </w:numPr>
      </w:pPr>
      <w:r w:rsidRPr="001D25A0">
        <w:rPr>
          <w:b/>
          <w:bCs/>
        </w:rPr>
        <w:t xml:space="preserve">Message </w:t>
      </w:r>
      <w:r w:rsidR="001D25A0" w:rsidRPr="00555FFB">
        <w:rPr>
          <w:b/>
          <w:bCs/>
        </w:rPr>
        <w:t>retention</w:t>
      </w:r>
      <w:r w:rsidRPr="00555FFB">
        <w:t>:</w:t>
      </w:r>
      <w:r w:rsidRPr="001D25A0">
        <w:t xml:space="preserve"> SQS allows users to set the retention period for messages, providing flexibility in managing the lifespan of messages in the queue.</w:t>
      </w:r>
    </w:p>
    <w:p w14:paraId="745C9D4B" w14:textId="6A5FC9D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1D25A0" w:rsidRPr="00611C64">
        <w:rPr>
          <w:rFonts w:eastAsiaTheme="majorEastAsia" w:cstheme="majorBidi"/>
          <w:sz w:val="36"/>
          <w:szCs w:val="26"/>
        </w:rPr>
        <w:t>cases</w:t>
      </w:r>
    </w:p>
    <w:p w14:paraId="094AD2DD" w14:textId="61412A5F" w:rsidR="001D25A0" w:rsidRPr="000760BB" w:rsidRDefault="001D25A0" w:rsidP="00555FFB">
      <w:pPr>
        <w:pStyle w:val="NormalBPBHEB"/>
      </w:pPr>
      <w:r>
        <w:t>The following are the use cases:</w:t>
      </w:r>
    </w:p>
    <w:p w14:paraId="200B45ED" w14:textId="65D8BD0F" w:rsidR="000760BB" w:rsidRPr="000760BB" w:rsidRDefault="000760BB" w:rsidP="008A12F7">
      <w:pPr>
        <w:pStyle w:val="NormalBPBHEB"/>
        <w:numPr>
          <w:ilvl w:val="0"/>
          <w:numId w:val="78"/>
        </w:numPr>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sdt>
        <w:sdtPr>
          <w:id w:val="1919521109"/>
          <w:citation/>
        </w:sdtPr>
        <w:sdtEndPr/>
        <w:sdtContent>
          <w:r w:rsidR="007E2F40">
            <w:fldChar w:fldCharType="begin"/>
          </w:r>
          <w:r w:rsidR="007E2F40">
            <w:instrText xml:space="preserve"> CITATION gupta2019a \l 1033 </w:instrText>
          </w:r>
          <w:r w:rsidR="007E2F40">
            <w:fldChar w:fldCharType="separate"/>
          </w:r>
          <w:r w:rsidR="00D34F43">
            <w:rPr>
              <w:noProof/>
            </w:rPr>
            <w:t xml:space="preserve"> </w:t>
          </w:r>
          <w:r w:rsidR="00D34F43" w:rsidRPr="00D34F43">
            <w:rPr>
              <w:noProof/>
            </w:rPr>
            <w:t>[74]</w:t>
          </w:r>
          <w:r w:rsidR="007E2F40">
            <w:fldChar w:fldCharType="end"/>
          </w:r>
        </w:sdtContent>
      </w:sdt>
      <w:r w:rsidRPr="000760BB">
        <w:t>.</w:t>
      </w:r>
    </w:p>
    <w:p w14:paraId="6B865C5A" w14:textId="3137B6E1" w:rsidR="000760BB" w:rsidRPr="000760BB" w:rsidRDefault="000760BB" w:rsidP="008A12F7">
      <w:pPr>
        <w:pStyle w:val="NormalBPBHEB"/>
        <w:numPr>
          <w:ilvl w:val="0"/>
          <w:numId w:val="78"/>
        </w:numPr>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sdt>
        <w:sdtPr>
          <w:id w:val="-298767268"/>
          <w:citation/>
        </w:sdtPr>
        <w:sdtEndPr/>
        <w:sdtContent>
          <w:r w:rsidR="007E2F40">
            <w:fldChar w:fldCharType="begin"/>
          </w:r>
          <w:r w:rsidR="007E2F40">
            <w:instrText xml:space="preserve"> CITATION a2023g \l 1033 </w:instrText>
          </w:r>
          <w:r w:rsidR="007E2F40">
            <w:fldChar w:fldCharType="separate"/>
          </w:r>
          <w:r w:rsidR="00D34F43">
            <w:rPr>
              <w:noProof/>
            </w:rPr>
            <w:t xml:space="preserve"> </w:t>
          </w:r>
          <w:r w:rsidR="00D34F43" w:rsidRPr="00D34F43">
            <w:rPr>
              <w:noProof/>
            </w:rPr>
            <w:t>[54]</w:t>
          </w:r>
          <w:r w:rsidR="007E2F40">
            <w:fldChar w:fldCharType="end"/>
          </w:r>
        </w:sdtContent>
      </w:sdt>
      <w:r w:rsidRPr="000760BB">
        <w:t>.</w:t>
      </w:r>
    </w:p>
    <w:p w14:paraId="1C91DEEF" w14:textId="010530D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372D0F" w:rsidRPr="00611C64">
        <w:rPr>
          <w:rFonts w:eastAsiaTheme="majorEastAsia" w:cstheme="majorBidi"/>
          <w:sz w:val="36"/>
          <w:szCs w:val="26"/>
        </w:rPr>
        <w:t>practices</w:t>
      </w:r>
    </w:p>
    <w:p w14:paraId="7EB42AB0" w14:textId="1D7171C9" w:rsidR="00372D0F" w:rsidRPr="000760BB" w:rsidRDefault="00372D0F" w:rsidP="00555FFB">
      <w:pPr>
        <w:pStyle w:val="NormalBPBHEB"/>
      </w:pPr>
      <w:r>
        <w:t xml:space="preserve"> </w:t>
      </w:r>
      <w:r w:rsidRPr="00372D0F">
        <w:t xml:space="preserve">The following are the </w:t>
      </w:r>
      <w:r>
        <w:t>best practices</w:t>
      </w:r>
      <w:sdt>
        <w:sdtPr>
          <w:id w:val="-2125761278"/>
          <w:citation/>
        </w:sdtPr>
        <w:sdtEndPr/>
        <w:sdtContent>
          <w:r w:rsidR="00AB5ADD">
            <w:fldChar w:fldCharType="begin"/>
          </w:r>
          <w:r w:rsidR="00AB5ADD">
            <w:instrText xml:space="preserve"> CITATION a2023g \l 1033 </w:instrText>
          </w:r>
          <w:r w:rsidR="00AB5ADD">
            <w:fldChar w:fldCharType="separate"/>
          </w:r>
          <w:r w:rsidR="00D34F43">
            <w:rPr>
              <w:noProof/>
            </w:rPr>
            <w:t xml:space="preserve"> </w:t>
          </w:r>
          <w:r w:rsidR="00D34F43" w:rsidRPr="00D34F43">
            <w:rPr>
              <w:noProof/>
            </w:rPr>
            <w:t>[54]</w:t>
          </w:r>
          <w:r w:rsidR="00AB5ADD">
            <w:fldChar w:fldCharType="end"/>
          </w:r>
        </w:sdtContent>
      </w:sdt>
      <w:r w:rsidR="00BB25BB">
        <w:t>:</w:t>
      </w:r>
    </w:p>
    <w:p w14:paraId="23224294" w14:textId="667A645C" w:rsidR="000760BB" w:rsidRPr="000760BB" w:rsidRDefault="000760BB" w:rsidP="008A12F7">
      <w:pPr>
        <w:pStyle w:val="NormalBPBHEB"/>
        <w:numPr>
          <w:ilvl w:val="0"/>
          <w:numId w:val="81"/>
        </w:numPr>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p>
    <w:p w14:paraId="7460F3BD" w14:textId="0069189C" w:rsidR="000760BB" w:rsidRPr="000760BB" w:rsidRDefault="000760BB" w:rsidP="008A12F7">
      <w:pPr>
        <w:pStyle w:val="NormalBPBHEB"/>
        <w:numPr>
          <w:ilvl w:val="0"/>
          <w:numId w:val="81"/>
        </w:numPr>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w:t>
      </w:r>
    </w:p>
    <w:p w14:paraId="4E5FBB68" w14:textId="7D774EEC" w:rsidR="00372D0F"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Considerations</w:t>
      </w:r>
    </w:p>
    <w:p w14:paraId="076BED00" w14:textId="26409EEA" w:rsidR="00372D0F" w:rsidRDefault="000760BB" w:rsidP="00611C64">
      <w:pPr>
        <w:pStyle w:val="NormalBPBHEB"/>
        <w:numPr>
          <w:ilvl w:val="0"/>
          <w:numId w:val="79"/>
        </w:numPr>
      </w:pPr>
      <w:r w:rsidRPr="00A3325C">
        <w:rPr>
          <w:b/>
          <w:bCs/>
        </w:rPr>
        <w:t xml:space="preserve">Message </w:t>
      </w:r>
      <w:r w:rsidR="00372D0F" w:rsidRPr="00A3325C">
        <w:rPr>
          <w:b/>
          <w:bCs/>
        </w:rPr>
        <w:t>ordering</w:t>
      </w:r>
      <w:r w:rsidRPr="00A3325C">
        <w:rPr>
          <w:b/>
          <w:bCs/>
        </w:rPr>
        <w:t>:</w:t>
      </w:r>
      <w:r w:rsidRPr="000760BB">
        <w:t xml:space="preserve"> While SQS provides best-effort ordering, it</w:t>
      </w:r>
      <w:r w:rsidR="00372D0F">
        <w:t xml:space="preserve"> i</w:t>
      </w:r>
      <w:r w:rsidRPr="000760BB">
        <w:t>s important to design systems that can handle out-of-order message delivery</w:t>
      </w:r>
      <w:sdt>
        <w:sdtPr>
          <w:id w:val="1583033989"/>
          <w:citation/>
        </w:sdtPr>
        <w:sdtEndPr/>
        <w:sdtContent>
          <w:r w:rsidR="003857D0">
            <w:fldChar w:fldCharType="begin"/>
          </w:r>
          <w:r w:rsidR="003857D0">
            <w:instrText xml:space="preserve"> CITATION a2023g \l 1033 </w:instrText>
          </w:r>
          <w:r w:rsidR="003857D0">
            <w:fldChar w:fldCharType="separate"/>
          </w:r>
          <w:r w:rsidR="00D34F43">
            <w:rPr>
              <w:noProof/>
            </w:rPr>
            <w:t xml:space="preserve"> </w:t>
          </w:r>
          <w:r w:rsidR="00D34F43" w:rsidRPr="00D34F43">
            <w:rPr>
              <w:noProof/>
            </w:rPr>
            <w:t>[54]</w:t>
          </w:r>
          <w:r w:rsidR="003857D0">
            <w:fldChar w:fldCharType="end"/>
          </w:r>
        </w:sdtContent>
      </w:sdt>
      <w:r w:rsidRPr="000760BB">
        <w:t>.</w:t>
      </w:r>
    </w:p>
    <w:p w14:paraId="19F145FD" w14:textId="2FFD384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BB25BB" w:rsidRPr="00611C64">
        <w:rPr>
          <w:rFonts w:eastAsiaTheme="majorEastAsia" w:cstheme="majorBidi"/>
          <w:sz w:val="36"/>
          <w:szCs w:val="26"/>
        </w:rPr>
        <w:t xml:space="preserve">other </w:t>
      </w:r>
      <w:r w:rsidRPr="00611C64">
        <w:rPr>
          <w:rFonts w:eastAsiaTheme="majorEastAsia" w:cstheme="majorBidi"/>
          <w:sz w:val="36"/>
          <w:szCs w:val="26"/>
        </w:rPr>
        <w:t xml:space="preserve">AWS </w:t>
      </w:r>
      <w:r w:rsidR="00BB25BB" w:rsidRPr="00611C64">
        <w:rPr>
          <w:rFonts w:eastAsiaTheme="majorEastAsia" w:cstheme="majorBidi"/>
          <w:sz w:val="36"/>
          <w:szCs w:val="26"/>
        </w:rPr>
        <w:t>services</w:t>
      </w:r>
    </w:p>
    <w:p w14:paraId="5816C1DE" w14:textId="77777777" w:rsidR="000760BB" w:rsidRPr="000760BB" w:rsidRDefault="000760BB" w:rsidP="00555FFB">
      <w:pPr>
        <w:pStyle w:val="NormalBPBHEB"/>
      </w:pPr>
      <w:r w:rsidRPr="000760BB">
        <w:t>SQS seamlessly integrates with various AWS services, enhancing its capabilities and applications in different scenarios. Notable integrations include:</w:t>
      </w:r>
    </w:p>
    <w:p w14:paraId="7C183C02" w14:textId="0A896616" w:rsidR="000760BB" w:rsidRPr="000760BB" w:rsidRDefault="000760BB" w:rsidP="008A12F7">
      <w:pPr>
        <w:pStyle w:val="NormalBPBHEB"/>
        <w:numPr>
          <w:ilvl w:val="0"/>
          <w:numId w:val="80"/>
        </w:numPr>
      </w:pPr>
      <w:r w:rsidRPr="000760BB">
        <w:rPr>
          <w:b/>
          <w:bCs/>
        </w:rPr>
        <w:t>Amazon S3:</w:t>
      </w:r>
      <w:r w:rsidRPr="000760BB">
        <w:t xml:space="preserve"> SQS can be used to trigger events in response to changes in an S3 bucket, enabling event-driven architectures</w:t>
      </w:r>
      <w:sdt>
        <w:sdtPr>
          <w:id w:val="-302781113"/>
          <w:citation/>
        </w:sdtPr>
        <w:sdtEndPr/>
        <w:sdtContent>
          <w:r w:rsidR="00C97A58">
            <w:fldChar w:fldCharType="begin"/>
          </w:r>
          <w:r w:rsidR="00C97A58">
            <w:instrText xml:space="preserve"> CITATION a2023g \l 1033 </w:instrText>
          </w:r>
          <w:r w:rsidR="00C97A58">
            <w:fldChar w:fldCharType="separate"/>
          </w:r>
          <w:r w:rsidR="00D34F43">
            <w:rPr>
              <w:noProof/>
            </w:rPr>
            <w:t xml:space="preserve"> </w:t>
          </w:r>
          <w:r w:rsidR="00D34F43" w:rsidRPr="00D34F43">
            <w:rPr>
              <w:noProof/>
            </w:rPr>
            <w:t>[54]</w:t>
          </w:r>
          <w:r w:rsidR="00C97A58">
            <w:fldChar w:fldCharType="end"/>
          </w:r>
        </w:sdtContent>
      </w:sdt>
      <w:r w:rsidRPr="000760BB">
        <w:t>.</w:t>
      </w:r>
    </w:p>
    <w:p w14:paraId="48C31B2D" w14:textId="0F8CB65E" w:rsidR="000760BB" w:rsidRPr="000760BB" w:rsidRDefault="000760BB" w:rsidP="008A12F7">
      <w:pPr>
        <w:pStyle w:val="NormalBPBHEB"/>
        <w:numPr>
          <w:ilvl w:val="0"/>
          <w:numId w:val="80"/>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EndPr/>
        <w:sdtContent>
          <w:r w:rsidR="00D532D7">
            <w:fldChar w:fldCharType="begin"/>
          </w:r>
          <w:r w:rsidR="00D532D7">
            <w:instrText xml:space="preserve"> CITATION a2023h \l 1033 </w:instrText>
          </w:r>
          <w:r w:rsidR="00D532D7">
            <w:fldChar w:fldCharType="separate"/>
          </w:r>
          <w:r w:rsidR="00D34F43">
            <w:rPr>
              <w:noProof/>
            </w:rPr>
            <w:t xml:space="preserve"> </w:t>
          </w:r>
          <w:r w:rsidR="00D34F43" w:rsidRPr="00D34F43">
            <w:rPr>
              <w:noProof/>
            </w:rPr>
            <w:t>[72]</w:t>
          </w:r>
          <w:r w:rsidR="00D532D7">
            <w:fldChar w:fldCharType="end"/>
          </w:r>
        </w:sdtContent>
      </w:sdt>
      <w:r w:rsidRPr="000760BB">
        <w:t>.</w:t>
      </w:r>
    </w:p>
    <w:p w14:paraId="1E548E38" w14:textId="7EC63971" w:rsidR="000760BB" w:rsidRPr="000760BB" w:rsidRDefault="000760BB" w:rsidP="00555FFB">
      <w:pPr>
        <w:pStyle w:val="Heading1BPBHEB"/>
      </w:pPr>
      <w:r w:rsidRPr="000760BB">
        <w:t xml:space="preserve">Managed </w:t>
      </w:r>
      <w:r w:rsidR="008B0951">
        <w:t>M</w:t>
      </w:r>
      <w:r w:rsidR="008B0951" w:rsidRPr="000760BB">
        <w:t xml:space="preserve">essage </w:t>
      </w:r>
      <w:r w:rsidR="008B0951">
        <w:t>Q</w:t>
      </w:r>
      <w:r w:rsidR="008B0951" w:rsidRPr="000760BB">
        <w:t>ueues</w:t>
      </w:r>
    </w:p>
    <w:p w14:paraId="2CE0AA39" w14:textId="77777777" w:rsidR="000760BB" w:rsidRDefault="000760BB" w:rsidP="00086B6C">
      <w:pPr>
        <w:pStyle w:val="NormalBPBHEB"/>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281E1E16" w:rsidR="000760BB" w:rsidRPr="00611C64" w:rsidRDefault="00A3325C" w:rsidP="00611C64">
      <w:pPr>
        <w:keepNext/>
        <w:keepLines/>
        <w:spacing w:before="40" w:after="0"/>
        <w:outlineLvl w:val="1"/>
        <w:rPr>
          <w:rFonts w:eastAsiaTheme="majorEastAsia" w:cstheme="majorBidi"/>
          <w:sz w:val="36"/>
          <w:szCs w:val="26"/>
        </w:rPr>
      </w:pPr>
      <w:commentRangeStart w:id="70"/>
      <w:commentRangeStart w:id="71"/>
      <w:r>
        <w:rPr>
          <w:rFonts w:eastAsiaTheme="majorEastAsia" w:cstheme="majorBidi"/>
          <w:sz w:val="36"/>
          <w:szCs w:val="26"/>
        </w:rPr>
        <w:t>O</w:t>
      </w:r>
      <w:r w:rsidR="00966E40" w:rsidRPr="00611C64">
        <w:rPr>
          <w:rFonts w:eastAsiaTheme="majorEastAsia" w:cstheme="majorBidi"/>
          <w:sz w:val="36"/>
          <w:szCs w:val="26"/>
        </w:rPr>
        <w:t>verview</w:t>
      </w:r>
      <w:commentRangeEnd w:id="70"/>
      <w:r w:rsidR="00966E40" w:rsidRPr="00611C64">
        <w:rPr>
          <w:rFonts w:eastAsiaTheme="majorEastAsia" w:cstheme="majorBidi"/>
          <w:sz w:val="36"/>
          <w:szCs w:val="26"/>
        </w:rPr>
        <w:commentReference w:id="70"/>
      </w:r>
      <w:commentRangeEnd w:id="71"/>
      <w:r w:rsidR="00B476FE">
        <w:rPr>
          <w:rStyle w:val="CommentReference"/>
        </w:rPr>
        <w:commentReference w:id="71"/>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4ADC7F3E"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Advantages </w:t>
      </w:r>
    </w:p>
    <w:p w14:paraId="1C53F894" w14:textId="434F47F0" w:rsidR="00966E40" w:rsidRPr="000760BB" w:rsidRDefault="00966E40" w:rsidP="00555FFB">
      <w:pPr>
        <w:pStyle w:val="NormalBPBHEB"/>
      </w:pPr>
      <w:r>
        <w:t xml:space="preserve">The following are the </w:t>
      </w:r>
      <w:r w:rsidRPr="00966E40">
        <w:t>advantages of managed message queues</w:t>
      </w:r>
      <w:r>
        <w:t>:</w:t>
      </w:r>
    </w:p>
    <w:p w14:paraId="3EC9536F" w14:textId="5B152EE1" w:rsidR="000760BB" w:rsidRPr="000760BB" w:rsidRDefault="000760BB" w:rsidP="008A12F7">
      <w:pPr>
        <w:pStyle w:val="NormalBPBHEB"/>
        <w:numPr>
          <w:ilvl w:val="0"/>
          <w:numId w:val="82"/>
        </w:numPr>
      </w:pPr>
      <w:r w:rsidRPr="000760BB">
        <w:rPr>
          <w:b/>
          <w:bCs/>
        </w:rPr>
        <w:t>Scalability:</w:t>
      </w:r>
      <w:r w:rsidRPr="000760BB">
        <w:t xml:space="preserve"> Managed message queues automatically scale to accommodate varying workloads, ensuring consistent performance as the system evolves</w:t>
      </w:r>
      <w:bookmarkStart w:id="72" w:name="_Ref151402670"/>
      <w:sdt>
        <w:sdtPr>
          <w:id w:val="102857521"/>
          <w:citation/>
        </w:sdtPr>
        <w:sdtEndPr/>
        <w:sdtContent>
          <w:r w:rsidR="00D11419">
            <w:fldChar w:fldCharType="begin"/>
          </w:r>
          <w:r w:rsidR="00D11419">
            <w:instrText xml:space="preserve"> CITATION hoffman2016a \l 1033 </w:instrText>
          </w:r>
          <w:r w:rsidR="00D11419">
            <w:fldChar w:fldCharType="separate"/>
          </w:r>
          <w:r w:rsidR="00D34F43">
            <w:rPr>
              <w:noProof/>
            </w:rPr>
            <w:t xml:space="preserve"> </w:t>
          </w:r>
          <w:r w:rsidR="00D34F43" w:rsidRPr="00D34F43">
            <w:rPr>
              <w:noProof/>
            </w:rPr>
            <w:t>[75]</w:t>
          </w:r>
          <w:r w:rsidR="00D11419">
            <w:fldChar w:fldCharType="end"/>
          </w:r>
        </w:sdtContent>
      </w:sdt>
      <w:bookmarkEnd w:id="72"/>
      <w:r w:rsidRPr="000760BB">
        <w:t>.</w:t>
      </w:r>
    </w:p>
    <w:p w14:paraId="4C928CE9" w14:textId="78D71859" w:rsidR="000760BB" w:rsidRPr="000760BB" w:rsidRDefault="000760BB" w:rsidP="008A12F7">
      <w:pPr>
        <w:pStyle w:val="NormalBPBHEB"/>
        <w:numPr>
          <w:ilvl w:val="0"/>
          <w:numId w:val="82"/>
        </w:numPr>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292E26F9" w:rsidR="000760BB" w:rsidRPr="000760BB" w:rsidRDefault="000760BB" w:rsidP="008A12F7">
      <w:pPr>
        <w:pStyle w:val="NormalBPBHEB"/>
        <w:numPr>
          <w:ilvl w:val="0"/>
          <w:numId w:val="82"/>
        </w:numPr>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73" w:name="_Ref151402875"/>
      <w:sdt>
        <w:sdtPr>
          <w:id w:val="1553503577"/>
          <w:citation/>
        </w:sdtPr>
        <w:sdtEndPr/>
        <w:sdtContent>
          <w:r w:rsidR="00EF281B">
            <w:fldChar w:fldCharType="begin"/>
          </w:r>
          <w:r w:rsidR="00EF281B">
            <w:instrText xml:space="preserve"> CITATION bonnin2014a \l 1033 </w:instrText>
          </w:r>
          <w:r w:rsidR="00EF281B">
            <w:fldChar w:fldCharType="separate"/>
          </w:r>
          <w:r w:rsidR="00D34F43">
            <w:rPr>
              <w:noProof/>
            </w:rPr>
            <w:t xml:space="preserve"> </w:t>
          </w:r>
          <w:r w:rsidR="00D34F43" w:rsidRPr="00D34F43">
            <w:rPr>
              <w:noProof/>
            </w:rPr>
            <w:t>[76]</w:t>
          </w:r>
          <w:r w:rsidR="00EF281B">
            <w:fldChar w:fldCharType="end"/>
          </w:r>
        </w:sdtContent>
      </w:sdt>
      <w:bookmarkEnd w:id="73"/>
      <w:r w:rsidRPr="000760BB">
        <w:t>.</w:t>
      </w:r>
    </w:p>
    <w:p w14:paraId="5611D153" w14:textId="5BD2B53D"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A01195" w:rsidRPr="00611C64">
        <w:rPr>
          <w:rFonts w:eastAsiaTheme="majorEastAsia" w:cstheme="majorBidi"/>
          <w:sz w:val="36"/>
          <w:szCs w:val="26"/>
        </w:rPr>
        <w:t>cases</w:t>
      </w:r>
    </w:p>
    <w:p w14:paraId="07CA6E8D" w14:textId="2D71FFD8" w:rsidR="00A01195" w:rsidRPr="000760BB" w:rsidRDefault="00A01195" w:rsidP="00555FFB">
      <w:pPr>
        <w:pStyle w:val="NormalBPBHEB"/>
      </w:pPr>
      <w:r>
        <w:t>The following are the use cases of managed message queues</w:t>
      </w:r>
      <w:sdt>
        <w:sdtPr>
          <w:id w:val="794333266"/>
          <w:citation/>
        </w:sdtPr>
        <w:sdtEndPr/>
        <w:sdtContent>
          <w:r w:rsidR="008A12F7">
            <w:fldChar w:fldCharType="begin"/>
          </w:r>
          <w:r w:rsidR="008A12F7">
            <w:instrText xml:space="preserve"> CITATION a2023g \l 1033 </w:instrText>
          </w:r>
          <w:r w:rsidR="008A12F7">
            <w:fldChar w:fldCharType="separate"/>
          </w:r>
          <w:r w:rsidR="00D34F43">
            <w:rPr>
              <w:noProof/>
            </w:rPr>
            <w:t xml:space="preserve"> </w:t>
          </w:r>
          <w:r w:rsidR="00D34F43" w:rsidRPr="00D34F43">
            <w:rPr>
              <w:noProof/>
            </w:rPr>
            <w:t>[54]</w:t>
          </w:r>
          <w:r w:rsidR="008A12F7">
            <w:fldChar w:fldCharType="end"/>
          </w:r>
        </w:sdtContent>
      </w:sdt>
      <w:r>
        <w:t>:</w:t>
      </w:r>
    </w:p>
    <w:p w14:paraId="04982F34" w14:textId="66A43E81" w:rsidR="000760BB" w:rsidRPr="000760BB" w:rsidRDefault="000760BB" w:rsidP="008A12F7">
      <w:pPr>
        <w:pStyle w:val="NormalBPBHEB"/>
        <w:numPr>
          <w:ilvl w:val="0"/>
          <w:numId w:val="83"/>
        </w:numPr>
      </w:pPr>
      <w:r w:rsidRPr="000760BB">
        <w:rPr>
          <w:b/>
          <w:bCs/>
        </w:rPr>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p>
    <w:p w14:paraId="5D578D65" w14:textId="45FED0CD" w:rsidR="000760BB" w:rsidRDefault="000760BB" w:rsidP="008A12F7">
      <w:pPr>
        <w:pStyle w:val="NormalBPBHEB"/>
        <w:numPr>
          <w:ilvl w:val="0"/>
          <w:numId w:val="83"/>
        </w:num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p>
    <w:p w14:paraId="02D83BAE" w14:textId="2EB499B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st </w:t>
      </w:r>
      <w:r w:rsidR="00A01195" w:rsidRPr="00611C64">
        <w:rPr>
          <w:rFonts w:eastAsiaTheme="majorEastAsia" w:cstheme="majorBidi"/>
          <w:sz w:val="36"/>
          <w:szCs w:val="26"/>
        </w:rPr>
        <w:t>practices</w:t>
      </w:r>
    </w:p>
    <w:p w14:paraId="5A9078DE" w14:textId="18BC88CC" w:rsidR="00A01195" w:rsidRPr="000760BB" w:rsidRDefault="00A01195" w:rsidP="00555FFB">
      <w:pPr>
        <w:pStyle w:val="NormalBPBHEB"/>
      </w:pPr>
      <w:r>
        <w:t>The following are the best practices of manages message queues</w:t>
      </w:r>
      <w:sdt>
        <w:sdtPr>
          <w:id w:val="178555755"/>
          <w:citation/>
        </w:sdtPr>
        <w:sdtEndPr/>
        <w:sdtContent>
          <w:r w:rsidR="00A1458C">
            <w:fldChar w:fldCharType="begin"/>
          </w:r>
          <w:r w:rsidR="00A1458C">
            <w:instrText xml:space="preserve"> CITATION a2023g \l 1033 </w:instrText>
          </w:r>
          <w:r w:rsidR="00A1458C">
            <w:fldChar w:fldCharType="separate"/>
          </w:r>
          <w:r w:rsidR="00D34F43">
            <w:rPr>
              <w:noProof/>
            </w:rPr>
            <w:t xml:space="preserve"> </w:t>
          </w:r>
          <w:r w:rsidR="00D34F43" w:rsidRPr="00D34F43">
            <w:rPr>
              <w:noProof/>
            </w:rPr>
            <w:t>[54]</w:t>
          </w:r>
          <w:r w:rsidR="00A1458C">
            <w:fldChar w:fldCharType="end"/>
          </w:r>
        </w:sdtContent>
      </w:sdt>
      <w:r>
        <w:t xml:space="preserve">: </w:t>
      </w:r>
    </w:p>
    <w:p w14:paraId="3C762979" w14:textId="0874C461" w:rsidR="000760BB" w:rsidRPr="000760BB" w:rsidRDefault="000760BB" w:rsidP="008A12F7">
      <w:pPr>
        <w:pStyle w:val="NormalBPBHEB"/>
        <w:numPr>
          <w:ilvl w:val="0"/>
          <w:numId w:val="84"/>
        </w:numPr>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p>
    <w:p w14:paraId="1C21E7B2" w14:textId="23F0A967" w:rsidR="000760BB" w:rsidRPr="000760BB" w:rsidRDefault="000760BB" w:rsidP="008A12F7">
      <w:pPr>
        <w:pStyle w:val="NormalBPBHEB"/>
        <w:numPr>
          <w:ilvl w:val="0"/>
          <w:numId w:val="84"/>
        </w:numPr>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p>
    <w:p w14:paraId="5BC24EE3" w14:textId="4CDC02A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AWS Services</w:t>
      </w:r>
    </w:p>
    <w:p w14:paraId="48592F49" w14:textId="57A1BA9C" w:rsidR="000760BB" w:rsidRPr="000760BB" w:rsidRDefault="000760BB" w:rsidP="00555FFB">
      <w:pPr>
        <w:pStyle w:val="NormalBPBHEB"/>
      </w:pPr>
      <w:r w:rsidRPr="000760BB">
        <w:t>Managed message queues integrate seamlessly with various AWS services, enhancing their capabilities and extending their use in different scenarios. Some notable integrations include</w:t>
      </w:r>
      <w:sdt>
        <w:sdtPr>
          <w:id w:val="-1866817226"/>
          <w:citation/>
        </w:sdtPr>
        <w:sdtEndPr/>
        <w:sdtContent>
          <w:r w:rsidR="00207CBB">
            <w:fldChar w:fldCharType="begin"/>
          </w:r>
          <w:r w:rsidR="00207CBB">
            <w:instrText xml:space="preserve"> CITATION a2023g \l 1033 </w:instrText>
          </w:r>
          <w:r w:rsidR="00207CBB">
            <w:fldChar w:fldCharType="separate"/>
          </w:r>
          <w:r w:rsidR="00D34F43">
            <w:rPr>
              <w:noProof/>
            </w:rPr>
            <w:t xml:space="preserve"> </w:t>
          </w:r>
          <w:r w:rsidR="00D34F43" w:rsidRPr="00D34F43">
            <w:rPr>
              <w:noProof/>
            </w:rPr>
            <w:t>[54]</w:t>
          </w:r>
          <w:r w:rsidR="00207CBB">
            <w:fldChar w:fldCharType="end"/>
          </w:r>
        </w:sdtContent>
      </w:sdt>
      <w:r w:rsidRPr="000760BB">
        <w:t>:</w:t>
      </w:r>
    </w:p>
    <w:p w14:paraId="2077CEAD" w14:textId="11B9E06F" w:rsidR="000760BB" w:rsidRPr="000760BB" w:rsidRDefault="000760BB" w:rsidP="008A12F7">
      <w:pPr>
        <w:pStyle w:val="NormalBPBHEB"/>
        <w:numPr>
          <w:ilvl w:val="0"/>
          <w:numId w:val="85"/>
        </w:numPr>
      </w:pPr>
      <w:r w:rsidRPr="000760BB">
        <w:rPr>
          <w:b/>
          <w:bCs/>
        </w:rPr>
        <w:t>AWS Lambda:</w:t>
      </w:r>
      <w:r w:rsidRPr="000760BB">
        <w:t xml:space="preserve"> Utilize managed message queues to trigger serverless functions in AWS Lambda, enabling serverless and event-driven architectures.</w:t>
      </w:r>
    </w:p>
    <w:p w14:paraId="145AE88A" w14:textId="27365C3E" w:rsidR="00A01195" w:rsidRDefault="000760BB" w:rsidP="00567041">
      <w:pPr>
        <w:pStyle w:val="NormalBPBHEB"/>
        <w:numPr>
          <w:ilvl w:val="0"/>
          <w:numId w:val="85"/>
        </w:numPr>
      </w:pPr>
      <w:r w:rsidRPr="00D65C5D">
        <w:rPr>
          <w:b/>
          <w:bCs/>
        </w:rPr>
        <w:t>Amazon EC2:</w:t>
      </w:r>
      <w:r w:rsidRPr="000760BB">
        <w:t xml:space="preserve"> Integrate managed message queues with Amazon EC2 instances to enable communication between different components of a distributed application.</w:t>
      </w:r>
    </w:p>
    <w:p w14:paraId="046B5A0D" w14:textId="54180C99" w:rsidR="000760BB" w:rsidRPr="000760BB" w:rsidRDefault="000760BB" w:rsidP="00555FFB">
      <w:pPr>
        <w:pStyle w:val="Heading1BPBHEB"/>
      </w:pPr>
      <w:r w:rsidRPr="000760BB">
        <w:t>AWS Step Functions</w:t>
      </w:r>
    </w:p>
    <w:p w14:paraId="256A4EFC" w14:textId="77777777" w:rsidR="000760BB" w:rsidRDefault="000760BB" w:rsidP="00A01195">
      <w:pPr>
        <w:pStyle w:val="NormalBPBHEB"/>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13C9DA8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Overview</w:t>
      </w:r>
    </w:p>
    <w:p w14:paraId="0AA9935E" w14:textId="6B759626" w:rsidR="000760BB" w:rsidRDefault="000760BB" w:rsidP="00555FFB">
      <w:pPr>
        <w:pStyle w:val="NormalBPBHEB"/>
      </w:pPr>
      <w:r w:rsidRPr="000760BB">
        <w:t>AWS Step Functions simplif</w:t>
      </w:r>
      <w:r w:rsidR="00F33931">
        <w:t>y</w:t>
      </w:r>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74"/>
      <w:commentRangeStart w:id="75"/>
      <w:r w:rsidRPr="000760BB">
        <w:t>workflow</w:t>
      </w:r>
      <w:commentRangeEnd w:id="74"/>
      <w:r w:rsidR="00F33931">
        <w:rPr>
          <w:rStyle w:val="CommentReference"/>
          <w:rFonts w:eastAsiaTheme="minorHAnsi" w:cstheme="minorBidi"/>
        </w:rPr>
        <w:commentReference w:id="74"/>
      </w:r>
      <w:commentRangeEnd w:id="75"/>
      <w:r w:rsidR="00314055">
        <w:rPr>
          <w:rStyle w:val="CommentReference"/>
          <w:rFonts w:eastAsiaTheme="minorHAnsi" w:cstheme="minorBidi"/>
        </w:rPr>
        <w:commentReference w:id="75"/>
      </w:r>
      <w:r w:rsidRPr="000760BB">
        <w:t>.</w:t>
      </w:r>
    </w:p>
    <w:p w14:paraId="66214E6D" w14:textId="77777777" w:rsidR="00B476FE" w:rsidRPr="00611C64" w:rsidRDefault="00B476FE" w:rsidP="00B476FE">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features </w:t>
      </w:r>
    </w:p>
    <w:p w14:paraId="26CA8643" w14:textId="3B264EEF" w:rsidR="00B476FE" w:rsidRPr="000760BB" w:rsidRDefault="00B476FE" w:rsidP="00B476FE">
      <w:pPr>
        <w:pStyle w:val="NormalBPBHEB"/>
      </w:pPr>
      <w:r>
        <w:t xml:space="preserve">The following are the </w:t>
      </w:r>
      <w:r w:rsidRPr="00F33931">
        <w:t>key features of AWS Step Functions</w:t>
      </w:r>
      <w:sdt>
        <w:sdtPr>
          <w:id w:val="355086703"/>
          <w:citation/>
        </w:sdtPr>
        <w:sdtEndPr/>
        <w:sdtContent>
          <w:r>
            <w:fldChar w:fldCharType="begin"/>
          </w:r>
          <w:r>
            <w:instrText xml:space="preserve"> CITATION unknown2023m \l 1033 </w:instrText>
          </w:r>
          <w:r>
            <w:fldChar w:fldCharType="separate"/>
          </w:r>
          <w:r w:rsidR="00D34F43">
            <w:rPr>
              <w:noProof/>
            </w:rPr>
            <w:t xml:space="preserve"> </w:t>
          </w:r>
          <w:r w:rsidR="00D34F43" w:rsidRPr="00D34F43">
            <w:rPr>
              <w:noProof/>
            </w:rPr>
            <w:t>[77]</w:t>
          </w:r>
          <w:r>
            <w:fldChar w:fldCharType="end"/>
          </w:r>
        </w:sdtContent>
      </w:sdt>
      <w:r>
        <w:t>:</w:t>
      </w:r>
    </w:p>
    <w:p w14:paraId="428D89F0" w14:textId="77777777" w:rsidR="00B476FE" w:rsidRPr="000760BB" w:rsidRDefault="00B476FE" w:rsidP="00B476FE">
      <w:pPr>
        <w:pStyle w:val="NormalBPBHEB"/>
        <w:numPr>
          <w:ilvl w:val="0"/>
          <w:numId w:val="86"/>
        </w:numPr>
      </w:pPr>
      <w:r w:rsidRPr="000760BB">
        <w:rPr>
          <w:b/>
          <w:bCs/>
        </w:rPr>
        <w:t>Visual workflow design:</w:t>
      </w:r>
      <w:r w:rsidRPr="000760BB">
        <w:t xml:space="preserve"> Step Functions provides a visual workflow designer, allowing developers to design, visualize, and modify workflows easily.</w:t>
      </w:r>
    </w:p>
    <w:p w14:paraId="4AF18E9C" w14:textId="77777777" w:rsidR="00B476FE" w:rsidRPr="000760BB" w:rsidRDefault="00B476FE" w:rsidP="00B476FE">
      <w:pPr>
        <w:pStyle w:val="NormalBPBHEB"/>
        <w:numPr>
          <w:ilvl w:val="0"/>
          <w:numId w:val="86"/>
        </w:numPr>
      </w:pPr>
      <w:r w:rsidRPr="000760BB">
        <w:rPr>
          <w:b/>
          <w:bCs/>
        </w:rPr>
        <w:t>Coordination of microservices:</w:t>
      </w:r>
      <w:r w:rsidRPr="000760BB">
        <w:t xml:space="preserve"> It excels in coordinating microservices, enabling seamless communication and execution of tasks across distributed applications.</w:t>
      </w:r>
    </w:p>
    <w:p w14:paraId="2FF8C905" w14:textId="77777777" w:rsidR="00B476FE" w:rsidRDefault="00B476FE" w:rsidP="00B476FE">
      <w:pPr>
        <w:pStyle w:val="NormalBPBHEB"/>
        <w:numPr>
          <w:ilvl w:val="0"/>
          <w:numId w:val="86"/>
        </w:numPr>
      </w:pPr>
      <w:r w:rsidRPr="000760BB">
        <w:rPr>
          <w:b/>
          <w:bCs/>
        </w:rPr>
        <w:t>Error handling:</w:t>
      </w:r>
      <w:r w:rsidRPr="000760BB">
        <w:t xml:space="preserve"> Step Functions includes built-in error handling capabilities, allowing for the definition of error states and automatic retries.</w:t>
      </w:r>
    </w:p>
    <w:p w14:paraId="65A67E13" w14:textId="457A7CEA" w:rsidR="00163CD0" w:rsidRDefault="00163CD0" w:rsidP="008541CC">
      <w:pPr>
        <w:pStyle w:val="NormalBPBHEB"/>
      </w:pPr>
      <w:r w:rsidRPr="00163CD0">
        <w:t>Figure 7.11</w:t>
      </w:r>
      <w:r>
        <w:t xml:space="preserve"> below</w:t>
      </w:r>
      <w:r w:rsidR="00F10D8F">
        <w:t xml:space="preserve"> exemplify </w:t>
      </w:r>
      <w:r w:rsidRPr="00163CD0">
        <w:t>AWS Step Functions Microservice Orchestration: Combine</w:t>
      </w:r>
      <w:r w:rsidR="00F10D8F">
        <w:t>d</w:t>
      </w:r>
      <w:r w:rsidRPr="00163CD0">
        <w:t xml:space="preserve"> Lambda functions to build a web-based application.</w:t>
      </w:r>
    </w:p>
    <w:p w14:paraId="52E6BB6A" w14:textId="77777777" w:rsidR="00B476FE" w:rsidRDefault="00B476FE" w:rsidP="00555FFB">
      <w:pPr>
        <w:pStyle w:val="NormalBPBHEB"/>
      </w:pPr>
    </w:p>
    <w:p w14:paraId="0149525F" w14:textId="77777777" w:rsidR="00345228" w:rsidRDefault="00D541F5" w:rsidP="00555FFB">
      <w:pPr>
        <w:pStyle w:val="FigureBPBHEB"/>
      </w:pPr>
      <w:r>
        <w:rPr>
          <w:noProof/>
        </w:rPr>
        <w:drawing>
          <wp:inline distT="0" distB="0" distL="0" distR="0" wp14:anchorId="7B2441BA" wp14:editId="3192DB79">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7D417BD0" w14:textId="190E2213" w:rsidR="00D541F5" w:rsidRPr="000760BB" w:rsidRDefault="00345228" w:rsidP="00555FFB">
      <w:pPr>
        <w:pStyle w:val="FigureCaptionBPBHEB"/>
      </w:pPr>
      <w:bookmarkStart w:id="76" w:name="_Hlk169707417"/>
      <w:r w:rsidRPr="00555FFB">
        <w:rPr>
          <w:b/>
        </w:rPr>
        <w:t xml:space="preserve">Figure </w:t>
      </w:r>
      <w:r w:rsidR="00F33931"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1</w:t>
      </w:r>
      <w:r w:rsidRPr="00555FFB">
        <w:rPr>
          <w:b/>
        </w:rPr>
        <w:fldChar w:fldCharType="end"/>
      </w:r>
      <w:r w:rsidR="00F33931" w:rsidRPr="00555FFB">
        <w:rPr>
          <w:b/>
        </w:rPr>
        <w:t>:</w:t>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bookmarkEnd w:id="76"/>
    <w:p w14:paraId="7E1ABFC8" w14:textId="333CCD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F33931" w:rsidRPr="00611C64">
        <w:rPr>
          <w:rFonts w:eastAsiaTheme="majorEastAsia" w:cstheme="majorBidi"/>
          <w:sz w:val="36"/>
          <w:szCs w:val="26"/>
        </w:rPr>
        <w:t xml:space="preserve">cases </w:t>
      </w:r>
    </w:p>
    <w:p w14:paraId="5EFDF004" w14:textId="676886AA" w:rsidR="00F33931" w:rsidRPr="000760BB" w:rsidRDefault="00F33931" w:rsidP="00555FFB">
      <w:pPr>
        <w:pStyle w:val="NormalBPBHEB"/>
      </w:pPr>
      <w:r>
        <w:t xml:space="preserve">The following are the </w:t>
      </w:r>
      <w:r w:rsidRPr="00F33931">
        <w:t>use cases of AWS Step Functions</w:t>
      </w:r>
      <w:sdt>
        <w:sdtPr>
          <w:id w:val="446352967"/>
          <w:citation/>
        </w:sdtPr>
        <w:sdtEndPr/>
        <w:sdtContent>
          <w:r w:rsidR="00D93AF2">
            <w:fldChar w:fldCharType="begin"/>
          </w:r>
          <w:r w:rsidR="00D93AF2">
            <w:instrText xml:space="preserve"> CITATION a2023f \l 1033 </w:instrText>
          </w:r>
          <w:r w:rsidR="00D93AF2">
            <w:fldChar w:fldCharType="separate"/>
          </w:r>
          <w:r w:rsidR="00D34F43">
            <w:rPr>
              <w:noProof/>
            </w:rPr>
            <w:t xml:space="preserve"> </w:t>
          </w:r>
          <w:r w:rsidR="00D34F43" w:rsidRPr="00D34F43">
            <w:rPr>
              <w:noProof/>
            </w:rPr>
            <w:t>[73]</w:t>
          </w:r>
          <w:r w:rsidR="00D93AF2">
            <w:fldChar w:fldCharType="end"/>
          </w:r>
        </w:sdtContent>
      </w:sdt>
      <w:r>
        <w:t>:</w:t>
      </w:r>
    </w:p>
    <w:p w14:paraId="633C612D" w14:textId="3D7F7D5E" w:rsidR="000760BB" w:rsidRPr="000760BB" w:rsidRDefault="000760BB" w:rsidP="008A12F7">
      <w:pPr>
        <w:pStyle w:val="NormalBPBHEB"/>
        <w:numPr>
          <w:ilvl w:val="0"/>
          <w:numId w:val="87"/>
        </w:numPr>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p>
    <w:p w14:paraId="1E68EF90" w14:textId="5EF9558A" w:rsidR="000760BB" w:rsidRPr="000760BB" w:rsidRDefault="000760BB" w:rsidP="008A12F7">
      <w:pPr>
        <w:pStyle w:val="NormalBPBHEB"/>
        <w:numPr>
          <w:ilvl w:val="0"/>
          <w:numId w:val="87"/>
        </w:numPr>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p>
    <w:p w14:paraId="3ABB3696" w14:textId="1E537989" w:rsidR="000760BB" w:rsidRPr="000760BB" w:rsidRDefault="000760BB" w:rsidP="008A12F7">
      <w:pPr>
        <w:pStyle w:val="NormalBPBHEB"/>
        <w:numPr>
          <w:ilvl w:val="0"/>
          <w:numId w:val="87"/>
        </w:numPr>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p>
    <w:p w14:paraId="3B29F913" w14:textId="62704755"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w:t>
      </w:r>
    </w:p>
    <w:p w14:paraId="1BFB669A" w14:textId="6EEBB614" w:rsidR="00F33931" w:rsidRPr="000760BB" w:rsidRDefault="00F33931" w:rsidP="00555FFB">
      <w:pPr>
        <w:pStyle w:val="NormalBPBHEB"/>
      </w:pPr>
      <w:r>
        <w:t>The following are the b</w:t>
      </w:r>
      <w:r w:rsidRPr="00F33931">
        <w:t>enefits of using AWS Step Functions</w:t>
      </w:r>
      <w:sdt>
        <w:sdtPr>
          <w:id w:val="333960029"/>
          <w:citation/>
        </w:sdtPr>
        <w:sdtEndPr/>
        <w:sdtContent>
          <w:r w:rsidR="008C28BF">
            <w:fldChar w:fldCharType="begin"/>
          </w:r>
          <w:r w:rsidR="008C28BF">
            <w:instrText xml:space="preserve"> CITATION a2023f \l 1033 </w:instrText>
          </w:r>
          <w:r w:rsidR="008C28BF">
            <w:fldChar w:fldCharType="separate"/>
          </w:r>
          <w:r w:rsidR="00D34F43">
            <w:rPr>
              <w:noProof/>
            </w:rPr>
            <w:t xml:space="preserve"> </w:t>
          </w:r>
          <w:r w:rsidR="00D34F43" w:rsidRPr="00D34F43">
            <w:rPr>
              <w:noProof/>
            </w:rPr>
            <w:t>[73]</w:t>
          </w:r>
          <w:r w:rsidR="008C28BF">
            <w:fldChar w:fldCharType="end"/>
          </w:r>
        </w:sdtContent>
      </w:sdt>
      <w:r w:rsidR="00DD1DB0">
        <w:t>:</w:t>
      </w:r>
    </w:p>
    <w:p w14:paraId="54452CE9" w14:textId="3D47C027" w:rsidR="000760BB" w:rsidRPr="000760BB" w:rsidRDefault="000760BB" w:rsidP="008A12F7">
      <w:pPr>
        <w:pStyle w:val="NormalBPBHEB"/>
        <w:numPr>
          <w:ilvl w:val="0"/>
          <w:numId w:val="88"/>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8A12F7">
      <w:pPr>
        <w:pStyle w:val="NormalBPBHEB"/>
        <w:numPr>
          <w:ilvl w:val="0"/>
          <w:numId w:val="88"/>
        </w:numPr>
      </w:pPr>
      <w:r w:rsidRPr="000760BB">
        <w:rPr>
          <w:b/>
          <w:bCs/>
        </w:rPr>
        <w:t>Scalability:</w:t>
      </w:r>
      <w:r w:rsidRPr="000760BB">
        <w:t xml:space="preserve"> Step Functions scale automatically based on the workload, ensuring that workflows execute reliably under varying conditions.</w:t>
      </w:r>
    </w:p>
    <w:p w14:paraId="24349183" w14:textId="138E802D" w:rsidR="000760BB" w:rsidRPr="000760BB" w:rsidRDefault="000760BB" w:rsidP="008A12F7">
      <w:pPr>
        <w:pStyle w:val="NormalBPBHEB"/>
        <w:numPr>
          <w:ilvl w:val="0"/>
          <w:numId w:val="88"/>
        </w:numPr>
      </w:pPr>
      <w:r w:rsidRPr="000760BB">
        <w:rPr>
          <w:b/>
          <w:bCs/>
        </w:rPr>
        <w:t>Cost Efficiency:</w:t>
      </w:r>
      <w:r w:rsidRPr="000760BB">
        <w:t xml:space="preserve"> The pay-as-you-go pricing model of Step Functions ensures cost efficiency, with charges based on the number of state transitions.</w:t>
      </w:r>
    </w:p>
    <w:p w14:paraId="0FBF1075" w14:textId="0794106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Integration with </w:t>
      </w:r>
      <w:r w:rsidR="00DD1DB0" w:rsidRPr="00611C64">
        <w:rPr>
          <w:rFonts w:eastAsiaTheme="majorEastAsia" w:cstheme="majorBidi"/>
          <w:sz w:val="36"/>
          <w:szCs w:val="26"/>
        </w:rPr>
        <w:t xml:space="preserve">other </w:t>
      </w:r>
      <w:r w:rsidRPr="00611C64">
        <w:rPr>
          <w:rFonts w:eastAsiaTheme="majorEastAsia" w:cstheme="majorBidi"/>
          <w:sz w:val="36"/>
          <w:szCs w:val="26"/>
        </w:rPr>
        <w:t>AWS Services</w:t>
      </w:r>
    </w:p>
    <w:p w14:paraId="2FE6FF05" w14:textId="77777777" w:rsidR="000760BB" w:rsidRPr="000760BB" w:rsidRDefault="000760BB" w:rsidP="00555FFB">
      <w:pPr>
        <w:pStyle w:val="NormalBPBHEB"/>
      </w:pPr>
      <w:r w:rsidRPr="000760BB">
        <w:t>AWS Step Functions seamlessly integrates with various AWS services, including AWS Lambda, AWS Fargate, and Amazon SageMaker, allowing developers to leverage a wide array of functionalities within their workflows.</w:t>
      </w:r>
    </w:p>
    <w:p w14:paraId="3CB89907" w14:textId="77777777" w:rsidR="00567041" w:rsidRPr="000760BB" w:rsidRDefault="00567041" w:rsidP="00567041">
      <w:pPr>
        <w:pStyle w:val="Heading1BPBHEB"/>
      </w:pPr>
      <w:r w:rsidRPr="000760BB">
        <w:t xml:space="preserve">Amazon Elastic Container Registry </w:t>
      </w:r>
    </w:p>
    <w:p w14:paraId="10D36CC6" w14:textId="77777777" w:rsidR="00567041" w:rsidRDefault="00567041" w:rsidP="00567041">
      <w:pPr>
        <w:pStyle w:val="NormalBPBHEB"/>
      </w:pPr>
      <w:r w:rsidRPr="000760BB">
        <w:t xml:space="preserve">Amazon </w:t>
      </w:r>
      <w:r w:rsidRPr="00555FFB">
        <w:rPr>
          <w:b/>
          <w:bCs/>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1A00A97F" w14:textId="77777777" w:rsidR="00567041" w:rsidRPr="00611C64" w:rsidRDefault="00567041" w:rsidP="00567041">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7FE130DA" w14:textId="51E35449" w:rsidR="004D2213" w:rsidRDefault="00567041" w:rsidP="00567041">
      <w:pPr>
        <w:pStyle w:val="NormalBPBHEB"/>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31592E26" w14:textId="77777777" w:rsidR="00E578E4" w:rsidRPr="00611C64" w:rsidRDefault="00E578E4" w:rsidP="00E578E4">
      <w:pPr>
        <w:keepNext/>
        <w:keepLines/>
        <w:spacing w:before="40" w:after="0"/>
        <w:outlineLvl w:val="1"/>
        <w:rPr>
          <w:rFonts w:eastAsiaTheme="majorEastAsia" w:cstheme="majorBidi"/>
          <w:sz w:val="36"/>
          <w:szCs w:val="26"/>
        </w:rPr>
      </w:pPr>
      <w:r w:rsidRPr="00611C64">
        <w:rPr>
          <w:rFonts w:eastAsiaTheme="majorEastAsia" w:cstheme="majorBidi"/>
          <w:sz w:val="36"/>
          <w:szCs w:val="26"/>
        </w:rPr>
        <w:t>Key features of Amazon ECR</w:t>
      </w:r>
    </w:p>
    <w:p w14:paraId="454C3DE6" w14:textId="77777777" w:rsidR="00E578E4" w:rsidRPr="000760BB" w:rsidRDefault="00E578E4" w:rsidP="00E578E4">
      <w:pPr>
        <w:pStyle w:val="NormalBPBHEB"/>
      </w:pPr>
      <w:r>
        <w:t xml:space="preserve">The following are the </w:t>
      </w:r>
      <w:r w:rsidRPr="00DD1DB0">
        <w:t>key features of Amazon ECR</w:t>
      </w:r>
      <w:r>
        <w:t>:</w:t>
      </w:r>
    </w:p>
    <w:p w14:paraId="18EF6F15" w14:textId="2704BD6B" w:rsidR="00E578E4" w:rsidRPr="000760BB" w:rsidRDefault="00E578E4" w:rsidP="00E578E4">
      <w:pPr>
        <w:pStyle w:val="NormalBPBHEB"/>
        <w:numPr>
          <w:ilvl w:val="0"/>
          <w:numId w:val="89"/>
        </w:numPr>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77" w:name="_Ref151455810"/>
      <w:sdt>
        <w:sdtPr>
          <w:id w:val="729735067"/>
          <w:citation/>
        </w:sdtPr>
        <w:sdtEnd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bookmarkEnd w:id="77"/>
      <w:r w:rsidRPr="000760BB">
        <w:t>.</w:t>
      </w:r>
    </w:p>
    <w:p w14:paraId="348539E4" w14:textId="77777777" w:rsidR="00E578E4" w:rsidRPr="000760BB" w:rsidRDefault="00E578E4" w:rsidP="00E578E4">
      <w:pPr>
        <w:pStyle w:val="NormalBPBHEB"/>
        <w:numPr>
          <w:ilvl w:val="0"/>
          <w:numId w:val="89"/>
        </w:numPr>
      </w:pPr>
      <w:r w:rsidRPr="000760BB">
        <w:rPr>
          <w:b/>
          <w:bCs/>
        </w:rPr>
        <w:t>Integration with AWS Services:</w:t>
      </w:r>
      <w:r w:rsidRPr="000760BB">
        <w:t xml:space="preserve"> Seamless integration with other AWS services, such as Amazon</w:t>
      </w:r>
      <w:r>
        <w:t xml:space="preserve"> ECS</w:t>
      </w:r>
      <w:r w:rsidRPr="000760BB">
        <w:t xml:space="preserve"> and Kubernetes, streamlines the deployment of containerized applications.</w:t>
      </w:r>
    </w:p>
    <w:p w14:paraId="760AC1AE" w14:textId="458471B7" w:rsidR="00E578E4" w:rsidRPr="000760BB" w:rsidRDefault="00E578E4" w:rsidP="00E578E4">
      <w:pPr>
        <w:pStyle w:val="NormalBPBHEB"/>
        <w:numPr>
          <w:ilvl w:val="0"/>
          <w:numId w:val="89"/>
        </w:numPr>
      </w:pPr>
      <w:r w:rsidRPr="000760BB">
        <w:rPr>
          <w:b/>
          <w:bCs/>
        </w:rPr>
        <w:t>Scalability:</w:t>
      </w:r>
      <w:r w:rsidRPr="000760BB">
        <w:t xml:space="preserve"> ECR is designed to scale with the needs of the development team, supporting the storage and retrieval of many container images</w:t>
      </w:r>
      <w:bookmarkStart w:id="78" w:name="_Ref151457769"/>
      <w:sdt>
        <w:sdtPr>
          <w:id w:val="-1533404708"/>
          <w:citation/>
        </w:sdtPr>
        <w:sdtEndPr/>
        <w:sdtContent>
          <w:r>
            <w:fldChar w:fldCharType="begin"/>
          </w:r>
          <w:r>
            <w:instrText xml:space="preserve"> CITATION bryant2017a \l 1033 </w:instrText>
          </w:r>
          <w:r>
            <w:fldChar w:fldCharType="separate"/>
          </w:r>
          <w:r w:rsidR="00D34F43">
            <w:rPr>
              <w:noProof/>
            </w:rPr>
            <w:t xml:space="preserve"> </w:t>
          </w:r>
          <w:r w:rsidR="00D34F43" w:rsidRPr="00D34F43">
            <w:rPr>
              <w:noProof/>
            </w:rPr>
            <w:t>[79]</w:t>
          </w:r>
          <w:r>
            <w:fldChar w:fldCharType="end"/>
          </w:r>
        </w:sdtContent>
      </w:sdt>
      <w:bookmarkEnd w:id="78"/>
      <w:r w:rsidRPr="000760BB">
        <w:t>.</w:t>
      </w:r>
    </w:p>
    <w:p w14:paraId="3E7A827C" w14:textId="77777777" w:rsidR="002B1F8F" w:rsidRPr="00611C64" w:rsidRDefault="002B1F8F" w:rsidP="002B1F8F">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cases </w:t>
      </w:r>
    </w:p>
    <w:p w14:paraId="7CEC9C25" w14:textId="4E318AB3" w:rsidR="002B1F8F" w:rsidRPr="000760BB" w:rsidRDefault="002B1F8F" w:rsidP="002B1F8F">
      <w:pPr>
        <w:pStyle w:val="NormalBPBHEB"/>
      </w:pPr>
      <w:r>
        <w:t xml:space="preserve">The following are the </w:t>
      </w:r>
      <w:r w:rsidRPr="00DD1DB0">
        <w:t>use cases of Amazon ECR</w:t>
      </w:r>
      <w:sdt>
        <w:sdtPr>
          <w:id w:val="589812510"/>
          <w:citation/>
        </w:sdtPr>
        <w:sdtEndPr/>
        <w:sdtContent>
          <w:r>
            <w:fldChar w:fldCharType="begin"/>
          </w:r>
          <w:r>
            <w:instrText xml:space="preserve"> CITATION a2023i \l 1033 </w:instrText>
          </w:r>
          <w:r>
            <w:fldChar w:fldCharType="separate"/>
          </w:r>
          <w:r w:rsidR="00D34F43">
            <w:rPr>
              <w:noProof/>
            </w:rPr>
            <w:t xml:space="preserve"> </w:t>
          </w:r>
          <w:r w:rsidR="00D34F43" w:rsidRPr="00D34F43">
            <w:rPr>
              <w:noProof/>
            </w:rPr>
            <w:t>[78]</w:t>
          </w:r>
          <w:r>
            <w:fldChar w:fldCharType="end"/>
          </w:r>
        </w:sdtContent>
      </w:sdt>
      <w:r>
        <w:t>:</w:t>
      </w:r>
    </w:p>
    <w:p w14:paraId="1C2F3420" w14:textId="77777777" w:rsidR="002B1F8F" w:rsidRPr="000760BB" w:rsidRDefault="002B1F8F" w:rsidP="002B1F8F">
      <w:pPr>
        <w:pStyle w:val="NormalBPBHEB"/>
        <w:numPr>
          <w:ilvl w:val="0"/>
          <w:numId w:val="90"/>
        </w:numPr>
      </w:pPr>
      <w:r w:rsidRPr="000760BB">
        <w:rPr>
          <w:b/>
          <w:bCs/>
        </w:rPr>
        <w:t>Microservices architecture:</w:t>
      </w:r>
      <w:r w:rsidRPr="000760BB">
        <w:t xml:space="preserve"> ECR is well-suited for organizations adopting microservices architecture, providing a centralized registry for managing and versioning container images.</w:t>
      </w:r>
    </w:p>
    <w:p w14:paraId="59EF6CB1" w14:textId="77777777" w:rsidR="002B1F8F" w:rsidRPr="000760BB" w:rsidRDefault="002B1F8F" w:rsidP="002B1F8F">
      <w:pPr>
        <w:pStyle w:val="NormalBPBHEB"/>
        <w:numPr>
          <w:ilvl w:val="0"/>
          <w:numId w:val="90"/>
        </w:numPr>
      </w:pPr>
      <w:r w:rsidRPr="000760BB">
        <w:rPr>
          <w:b/>
          <w:bCs/>
        </w:rPr>
        <w:t>Continuous integration/continuous deployment (CI/CD):</w:t>
      </w:r>
      <w:r w:rsidRPr="000760BB">
        <w:t xml:space="preserve"> Integrating ECR with CI/CD pipelines facilitates the automated building, testing, and deployment of containerized applications.</w:t>
      </w:r>
    </w:p>
    <w:p w14:paraId="51299D90" w14:textId="77777777" w:rsidR="002B1F8F" w:rsidRDefault="002B1F8F" w:rsidP="002B1F8F">
      <w:pPr>
        <w:pStyle w:val="NormalBPBHEB"/>
        <w:numPr>
          <w:ilvl w:val="0"/>
          <w:numId w:val="90"/>
        </w:numPr>
      </w:pPr>
      <w:r w:rsidRPr="000760BB">
        <w:rPr>
          <w:b/>
          <w:bCs/>
        </w:rPr>
        <w:t>Collaborative development:</w:t>
      </w:r>
      <w:r w:rsidRPr="000760BB">
        <w:t xml:space="preserve"> Developers working on collaborative projects can leverage ECR to share and deploy container images efficiently across the development team.</w:t>
      </w:r>
    </w:p>
    <w:p w14:paraId="6A7273BB" w14:textId="058DDE86" w:rsidR="002B1F8F" w:rsidRPr="000760BB" w:rsidRDefault="002B1F8F" w:rsidP="008541CC">
      <w:pPr>
        <w:pStyle w:val="NormalBPBHEB"/>
      </w:pPr>
      <w:r w:rsidRPr="002B1F8F">
        <w:t>Figure 7.12</w:t>
      </w:r>
      <w:r>
        <w:t xml:space="preserve"> below </w:t>
      </w:r>
      <w:r w:rsidR="00BB7060">
        <w:t>shows</w:t>
      </w:r>
      <w:r w:rsidRPr="002B1F8F">
        <w:t xml:space="preserve"> AWS Containers </w:t>
      </w:r>
      <w:r w:rsidR="00BB7060">
        <w:t>options by layer</w:t>
      </w:r>
    </w:p>
    <w:p w14:paraId="2D92E0B2" w14:textId="77777777" w:rsidR="00170BB9" w:rsidRDefault="00172F2B" w:rsidP="00555FFB">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2DEA23E7" w:rsidR="009A4DB6" w:rsidRPr="009A4DB6" w:rsidRDefault="00170BB9" w:rsidP="00555FFB">
      <w:pPr>
        <w:pStyle w:val="FigureCaptionBPBHEB"/>
      </w:pPr>
      <w:bookmarkStart w:id="79" w:name="_Hlk169707557"/>
      <w:commentRangeStart w:id="80"/>
      <w:commentRangeStart w:id="81"/>
      <w:r w:rsidRPr="00555FFB">
        <w:rPr>
          <w:b/>
          <w:bCs w:val="0"/>
        </w:rPr>
        <w:t>Figure</w:t>
      </w:r>
      <w:commentRangeEnd w:id="80"/>
      <w:r w:rsidR="00DD1DB0">
        <w:rPr>
          <w:rStyle w:val="CommentReference"/>
          <w:rFonts w:eastAsiaTheme="minorHAnsi" w:cstheme="minorBidi"/>
          <w:bCs w:val="0"/>
          <w:i w:val="0"/>
          <w:iCs w:val="0"/>
        </w:rPr>
        <w:commentReference w:id="80"/>
      </w:r>
      <w:commentRangeEnd w:id="81"/>
      <w:r w:rsidR="002B1F8F">
        <w:rPr>
          <w:rStyle w:val="CommentReference"/>
          <w:rFonts w:eastAsiaTheme="minorHAnsi" w:cstheme="minorBidi"/>
          <w:bCs w:val="0"/>
          <w:i w:val="0"/>
          <w:iCs w:val="0"/>
        </w:rPr>
        <w:commentReference w:id="81"/>
      </w:r>
      <w:r w:rsidRPr="00555FFB">
        <w:rPr>
          <w:b/>
          <w:bCs w:val="0"/>
        </w:rPr>
        <w:t xml:space="preserve"> </w:t>
      </w:r>
      <w:r w:rsidR="00DD1DB0"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2</w:t>
      </w:r>
      <w:r w:rsidRPr="00555FFB">
        <w:rPr>
          <w:b/>
          <w:bCs w:val="0"/>
        </w:rPr>
        <w:fldChar w:fldCharType="end"/>
      </w:r>
      <w:r w:rsidR="00DD1DB0" w:rsidRPr="00555FFB">
        <w:rPr>
          <w:b/>
          <w:bCs w:val="0"/>
        </w:rPr>
        <w:t>:</w:t>
      </w:r>
      <w:r w:rsidR="00DD1DB0">
        <w:t xml:space="preserve"> </w:t>
      </w:r>
      <w:r>
        <w:t>AWS Containers (Amazon Web Services)</w:t>
      </w:r>
    </w:p>
    <w:bookmarkEnd w:id="79"/>
    <w:p w14:paraId="7AE15C4A" w14:textId="21877F2B"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D1DB0" w:rsidRPr="00611C64">
        <w:rPr>
          <w:rFonts w:eastAsiaTheme="majorEastAsia" w:cstheme="majorBidi"/>
          <w:sz w:val="36"/>
          <w:szCs w:val="26"/>
        </w:rPr>
        <w:t xml:space="preserve">using </w:t>
      </w:r>
      <w:r w:rsidRPr="00611C64">
        <w:rPr>
          <w:rFonts w:eastAsiaTheme="majorEastAsia" w:cstheme="majorBidi"/>
          <w:sz w:val="36"/>
          <w:szCs w:val="26"/>
        </w:rPr>
        <w:t>Amazon ECR</w:t>
      </w:r>
    </w:p>
    <w:p w14:paraId="4814C268" w14:textId="1DB78E0A" w:rsidR="00DD1DB0" w:rsidRPr="000760BB" w:rsidRDefault="00DD1DB0" w:rsidP="00555FFB">
      <w:pPr>
        <w:pStyle w:val="NormalBPBHEB"/>
      </w:pPr>
      <w:r>
        <w:t>The following are the benefits of using Amazon ECR</w:t>
      </w:r>
      <w:sdt>
        <w:sdtPr>
          <w:id w:val="1304508765"/>
          <w:citation/>
        </w:sdtPr>
        <w:sdtEndPr/>
        <w:sdtContent>
          <w:r w:rsidR="00072950">
            <w:fldChar w:fldCharType="begin"/>
          </w:r>
          <w:r w:rsidR="00072950">
            <w:instrText xml:space="preserve"> CITATION a2023i \l 1033 </w:instrText>
          </w:r>
          <w:r w:rsidR="00072950">
            <w:fldChar w:fldCharType="separate"/>
          </w:r>
          <w:r w:rsidR="00D34F43">
            <w:rPr>
              <w:noProof/>
            </w:rPr>
            <w:t xml:space="preserve"> </w:t>
          </w:r>
          <w:r w:rsidR="00D34F43" w:rsidRPr="00D34F43">
            <w:rPr>
              <w:noProof/>
            </w:rPr>
            <w:t>[78]</w:t>
          </w:r>
          <w:r w:rsidR="00072950">
            <w:fldChar w:fldCharType="end"/>
          </w:r>
        </w:sdtContent>
      </w:sdt>
      <w:r>
        <w:t xml:space="preserve">: </w:t>
      </w:r>
    </w:p>
    <w:p w14:paraId="329E78AC" w14:textId="106B8026" w:rsidR="000760BB" w:rsidRPr="000760BB" w:rsidRDefault="000760BB" w:rsidP="008A12F7">
      <w:pPr>
        <w:pStyle w:val="NormalBPBHEB"/>
        <w:numPr>
          <w:ilvl w:val="0"/>
          <w:numId w:val="91"/>
        </w:numPr>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p>
    <w:p w14:paraId="048826A5" w14:textId="071FE18A" w:rsidR="000760BB" w:rsidRPr="000760BB" w:rsidRDefault="000760BB" w:rsidP="008A12F7">
      <w:pPr>
        <w:pStyle w:val="NormalBPBHEB"/>
        <w:numPr>
          <w:ilvl w:val="0"/>
          <w:numId w:val="91"/>
        </w:numPr>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p>
    <w:p w14:paraId="763F3858" w14:textId="6D1C134B" w:rsidR="000760BB" w:rsidRPr="000760BB" w:rsidRDefault="000760BB" w:rsidP="008A12F7">
      <w:pPr>
        <w:pStyle w:val="NormalBPBHEB"/>
        <w:numPr>
          <w:ilvl w:val="0"/>
          <w:numId w:val="91"/>
        </w:numPr>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IAM for secure management of container image repositories.</w:t>
      </w:r>
    </w:p>
    <w:p w14:paraId="72616ED8" w14:textId="681BB8C8"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1EE63D72" w14:textId="77777777" w:rsidR="000760BB" w:rsidRPr="000760BB" w:rsidRDefault="000760BB" w:rsidP="00555FFB">
      <w:pPr>
        <w:pStyle w:val="NormalBPBHEB"/>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480CD455" w14:textId="174D650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p>
    <w:p w14:paraId="2F3A8D28" w14:textId="597570BD" w:rsidR="000760BB" w:rsidRDefault="000760BB" w:rsidP="00555FFB">
      <w:pPr>
        <w:pStyle w:val="NormalBPBHEB"/>
      </w:pPr>
      <w:r w:rsidRPr="000760BB">
        <w:t xml:space="preserve">Amazon </w:t>
      </w:r>
      <w:r w:rsidRPr="00D63F56">
        <w:t>ECS</w:t>
      </w:r>
      <w:r w:rsidRPr="000760BB">
        <w:t xml:space="preserve"> is a fully managed container orchestration service provided by AWS. This section </w:t>
      </w:r>
      <w:r w:rsidR="00DD1DB0">
        <w:t xml:space="preserve">explains </w:t>
      </w:r>
      <w:r w:rsidRPr="000760BB">
        <w:t>the features, architecture, and use cases of ECS, highlighting its role in simplifying the deployment and management of containerized applications.</w:t>
      </w:r>
    </w:p>
    <w:p w14:paraId="74460DEC" w14:textId="04C08FE2"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Overview </w:t>
      </w:r>
    </w:p>
    <w:p w14:paraId="3E910122" w14:textId="77777777" w:rsidR="000760BB" w:rsidRDefault="000760BB" w:rsidP="00DD1DB0">
      <w:pPr>
        <w:pStyle w:val="NormalBPBHEB"/>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6245D913"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Key </w:t>
      </w:r>
      <w:r w:rsidR="00DD1DB0" w:rsidRPr="00611C64">
        <w:rPr>
          <w:rFonts w:eastAsiaTheme="majorEastAsia" w:cstheme="majorBidi"/>
          <w:sz w:val="36"/>
          <w:szCs w:val="26"/>
        </w:rPr>
        <w:t xml:space="preserve">features </w:t>
      </w:r>
      <w:r w:rsidRPr="00611C64">
        <w:rPr>
          <w:rFonts w:eastAsiaTheme="majorEastAsia" w:cstheme="majorBidi"/>
          <w:sz w:val="36"/>
          <w:szCs w:val="26"/>
        </w:rPr>
        <w:t>of Amazon ECS</w:t>
      </w:r>
    </w:p>
    <w:p w14:paraId="2099954A" w14:textId="67AB05BA" w:rsidR="00DD1DB0" w:rsidRPr="000760BB" w:rsidRDefault="00DD1DB0" w:rsidP="00555FFB">
      <w:pPr>
        <w:pStyle w:val="NormalBPBHEB"/>
      </w:pPr>
      <w:r>
        <w:t xml:space="preserve">Following are the </w:t>
      </w:r>
      <w:r w:rsidRPr="00DD1DB0">
        <w:t>key features of Amazon ECS</w:t>
      </w:r>
      <w:sdt>
        <w:sdtPr>
          <w:id w:val="1073542478"/>
          <w:citation/>
        </w:sdtPr>
        <w:sdtEndPr/>
        <w:sdtContent>
          <w:r w:rsidR="00BB2313">
            <w:fldChar w:fldCharType="begin"/>
          </w:r>
          <w:r w:rsidR="00BB2313">
            <w:instrText xml:space="preserve"> CITATION a2023j \l 1033 </w:instrText>
          </w:r>
          <w:r w:rsidR="00BB2313">
            <w:fldChar w:fldCharType="separate"/>
          </w:r>
          <w:r w:rsidR="00D34F43">
            <w:rPr>
              <w:noProof/>
            </w:rPr>
            <w:t xml:space="preserve"> </w:t>
          </w:r>
          <w:r w:rsidR="00D34F43" w:rsidRPr="00D34F43">
            <w:rPr>
              <w:noProof/>
            </w:rPr>
            <w:t>[80]</w:t>
          </w:r>
          <w:r w:rsidR="00BB2313">
            <w:fldChar w:fldCharType="end"/>
          </w:r>
        </w:sdtContent>
      </w:sdt>
      <w:r>
        <w:t>:</w:t>
      </w:r>
    </w:p>
    <w:p w14:paraId="06B46122" w14:textId="402A8156" w:rsidR="000760BB" w:rsidRPr="000760BB" w:rsidRDefault="000760BB" w:rsidP="008A12F7">
      <w:pPr>
        <w:pStyle w:val="NormalBPBHEB"/>
        <w:numPr>
          <w:ilvl w:val="0"/>
          <w:numId w:val="92"/>
        </w:numPr>
      </w:pPr>
      <w:r w:rsidRPr="000760BB">
        <w:rPr>
          <w:b/>
          <w:bCs/>
        </w:rPr>
        <w:t>Scalability:</w:t>
      </w:r>
      <w:r w:rsidRPr="000760BB">
        <w:t xml:space="preserve"> ECS provides auto-scaling capabilities, allowing the automatic adjustment of the number of running containers based on application load.</w:t>
      </w:r>
    </w:p>
    <w:p w14:paraId="50FF0348" w14:textId="176C34F3" w:rsidR="000760BB" w:rsidRPr="000760BB" w:rsidRDefault="000760BB" w:rsidP="008A12F7">
      <w:pPr>
        <w:pStyle w:val="NormalBPBHEB"/>
        <w:numPr>
          <w:ilvl w:val="0"/>
          <w:numId w:val="92"/>
        </w:numPr>
      </w:pPr>
      <w:r w:rsidRPr="000760BB">
        <w:rPr>
          <w:b/>
          <w:bCs/>
        </w:rPr>
        <w:t>Integration with Elastic Load Balancing</w:t>
      </w:r>
      <w:r w:rsidR="00DD1DB0">
        <w:rPr>
          <w:b/>
          <w:bCs/>
        </w:rPr>
        <w:t xml:space="preserve"> (ELB)</w:t>
      </w:r>
      <w:r w:rsidRPr="000760BB">
        <w:rPr>
          <w:b/>
          <w:bCs/>
        </w:rPr>
        <w:t>:</w:t>
      </w:r>
      <w:r w:rsidRPr="000760BB">
        <w:t xml:space="preserve"> Seamless integration with ELB facilitates the distribution of incoming application traffic across multiple ECS containers.</w:t>
      </w:r>
    </w:p>
    <w:p w14:paraId="622DC841" w14:textId="22C82E2E" w:rsidR="000760BB" w:rsidRDefault="000760BB" w:rsidP="008A12F7">
      <w:pPr>
        <w:pStyle w:val="NormalBPBHEB"/>
        <w:numPr>
          <w:ilvl w:val="0"/>
          <w:numId w:val="92"/>
        </w:num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293DEE41" w14:textId="31C52FBE" w:rsidR="001A0B28" w:rsidRDefault="000760BB" w:rsidP="008541CC">
      <w:pPr>
        <w:keepNext/>
        <w:keepLines/>
        <w:spacing w:before="40" w:after="0"/>
        <w:outlineLvl w:val="1"/>
      </w:pPr>
      <w:r w:rsidRPr="00611C64">
        <w:rPr>
          <w:rFonts w:eastAsiaTheme="majorEastAsia" w:cstheme="majorBidi"/>
          <w:sz w:val="36"/>
          <w:szCs w:val="26"/>
        </w:rPr>
        <w:t xml:space="preserve">Amazon ECS </w:t>
      </w:r>
      <w:commentRangeStart w:id="82"/>
      <w:commentRangeStart w:id="83"/>
      <w:r w:rsidRPr="00611C64">
        <w:rPr>
          <w:rFonts w:eastAsiaTheme="majorEastAsia" w:cstheme="majorBidi"/>
          <w:sz w:val="36"/>
          <w:szCs w:val="26"/>
        </w:rPr>
        <w:t>Architecture</w:t>
      </w:r>
      <w:commentRangeEnd w:id="82"/>
      <w:r w:rsidR="00DD1DB0" w:rsidRPr="00611C64">
        <w:rPr>
          <w:rFonts w:eastAsiaTheme="majorEastAsia" w:cstheme="majorBidi"/>
          <w:sz w:val="36"/>
          <w:szCs w:val="26"/>
        </w:rPr>
        <w:commentReference w:id="82"/>
      </w:r>
      <w:commentRangeEnd w:id="83"/>
      <w:r w:rsidR="008541CC">
        <w:rPr>
          <w:rStyle w:val="CommentReference"/>
        </w:rPr>
        <w:commentReference w:id="83"/>
      </w:r>
    </w:p>
    <w:p w14:paraId="47970FFC" w14:textId="4F32A695" w:rsidR="00120A98" w:rsidRPr="00120A98" w:rsidRDefault="00120A98" w:rsidP="00120A98">
      <w:pPr>
        <w:pStyle w:val="NormalBPBHEB"/>
      </w:pPr>
      <w:r w:rsidRPr="00120A98">
        <w:t>Amazon Elastic Container Service (ECS) simplifies the deployment and management of containerized applications on AWS infrastructure. At its core, ECS</w:t>
      </w:r>
      <w:r w:rsidR="000F73FD">
        <w:t xml:space="preserve"> (</w:t>
      </w:r>
      <w:r w:rsidR="004F449D">
        <w:t xml:space="preserve">refer to </w:t>
      </w:r>
      <w:r w:rsidR="000F73FD" w:rsidRPr="000F73FD">
        <w:t>Figure 7.13</w:t>
      </w:r>
      <w:r w:rsidR="004F449D">
        <w:t xml:space="preserve"> </w:t>
      </w:r>
      <w:r w:rsidR="008912E0">
        <w:t>below) _</w:t>
      </w:r>
      <w:r w:rsidRPr="00120A98">
        <w:t xml:space="preserve"> allows users to run Docker containers across a managed cluster of EC2 instances or Fargate, AWS's serverless compute engine for containers. This service abstracts the complexities of orchestrating containers, enabling developers to focus on application development and scalability rather than infrastructure management.</w:t>
      </w:r>
    </w:p>
    <w:p w14:paraId="094D0021" w14:textId="77777777" w:rsidR="00120A98" w:rsidRPr="00120A98" w:rsidRDefault="00120A98" w:rsidP="00120A98">
      <w:pPr>
        <w:pStyle w:val="NormalBPBHEB"/>
      </w:pPr>
      <w:r w:rsidRPr="00120A98">
        <w:rPr>
          <w:b/>
          <w:bCs/>
        </w:rPr>
        <w:t>Components of Amazon ECS</w:t>
      </w:r>
    </w:p>
    <w:p w14:paraId="6A0AB3B3" w14:textId="77777777" w:rsidR="00120A98" w:rsidRPr="00120A98" w:rsidRDefault="00120A98" w:rsidP="00120A98">
      <w:pPr>
        <w:pStyle w:val="NormalBPBHEB"/>
      </w:pPr>
      <w:r w:rsidRPr="00120A98">
        <w:t>Amazon ECS architecture revolves around several key components: clusters, tasks, and services. Clusters are logical groupings of EC2 instances or Fargate tasks where containers are deployed and managed. Within these clusters, tasks represent discrete units of work, each defined by a task definition that specifies Docker image, resource requirements, and dependencies. ECS services, on the other hand, ensure the continuous availability and scalability of tasks by managing their lifecycle, including scaling based on demand and maintaining a desired state of tasks running in the cluster.</w:t>
      </w:r>
    </w:p>
    <w:p w14:paraId="379CBF55" w14:textId="77777777" w:rsidR="00120A98" w:rsidRPr="00120A98" w:rsidRDefault="00120A98" w:rsidP="00120A98">
      <w:pPr>
        <w:pStyle w:val="NormalBPBHEB"/>
      </w:pPr>
      <w:r w:rsidRPr="00120A98">
        <w:rPr>
          <w:b/>
          <w:bCs/>
        </w:rPr>
        <w:t>Scalability and Integration</w:t>
      </w:r>
    </w:p>
    <w:p w14:paraId="1364E989" w14:textId="77777777" w:rsidR="00120A98" w:rsidRPr="00120A98" w:rsidRDefault="00120A98" w:rsidP="00120A98">
      <w:pPr>
        <w:pStyle w:val="NormalBPBHEB"/>
      </w:pPr>
      <w:r w:rsidRPr="00120A98">
        <w:t>One of the defining features of Amazon ECS is its scalability. ECS dynamically scales containers in response to workload demands, leveraging AWS Auto Scaling and integration with Elastic Load Balancing (ELB) to distribute incoming traffic across container instances for optimal performance. This scalability feature makes ECS ideal for both microservices architectures, where individual components can scale independently, and for batch processing workloads that require elastic compute resources.</w:t>
      </w:r>
    </w:p>
    <w:p w14:paraId="215FF574" w14:textId="77777777" w:rsidR="00120A98" w:rsidRPr="00120A98" w:rsidRDefault="00120A98" w:rsidP="00120A98">
      <w:pPr>
        <w:pStyle w:val="NormalBPBHEB"/>
      </w:pPr>
      <w:r w:rsidRPr="00120A98">
        <w:rPr>
          <w:b/>
          <w:bCs/>
        </w:rPr>
        <w:t>Operational Simplicity and Benefits</w:t>
      </w:r>
    </w:p>
    <w:p w14:paraId="79581DF5" w14:textId="77777777" w:rsidR="00120A98" w:rsidRPr="00120A98" w:rsidRDefault="00120A98" w:rsidP="00120A98">
      <w:pPr>
        <w:pStyle w:val="NormalBPBHEB"/>
      </w:pPr>
      <w:r w:rsidRPr="00120A98">
        <w:t>By abstracting infrastructure management complexities, Amazon ECS streamlines operations. It optimizes resource utilization to minimize costs, ensures secure management of containers through integration with AWS IAM, and supports seamless integration with CI/CD pipelines for automated testing and deployment. This operational simplicity empowers development teams to innovate rapidly, deploying containerized applications reliably and efficiently on AWS infrastructure.</w:t>
      </w:r>
    </w:p>
    <w:p w14:paraId="6030DABE" w14:textId="77777777" w:rsidR="008541CC" w:rsidRPr="008541CC" w:rsidRDefault="008541CC" w:rsidP="008541CC">
      <w:pPr>
        <w:pStyle w:val="NormalBPBHEB"/>
      </w:pPr>
    </w:p>
    <w:p w14:paraId="4D44A0BD" w14:textId="77777777" w:rsidR="008541CC" w:rsidRPr="008541CC" w:rsidRDefault="008541CC" w:rsidP="008541CC">
      <w:pPr>
        <w:pStyle w:val="NormalBPBHEB"/>
      </w:pPr>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CD74AD9" w14:textId="77777777" w:rsidR="008541CC" w:rsidRPr="008541CC" w:rsidRDefault="008541CC" w:rsidP="008541CC">
      <w:pPr>
        <w:pStyle w:val="NormalBPBHEB"/>
        <w:rPr>
          <w:bCs/>
          <w:i/>
          <w:iCs/>
        </w:rPr>
      </w:pPr>
      <w:bookmarkStart w:id="84" w:name="_Hlk169708009"/>
      <w:r w:rsidRPr="008541CC">
        <w:rPr>
          <w:b/>
          <w:bCs/>
          <w:i/>
          <w:iCs/>
        </w:rPr>
        <w:t>Figure 7.</w:t>
      </w:r>
      <w:r w:rsidRPr="008541CC">
        <w:rPr>
          <w:b/>
          <w:bCs/>
          <w:i/>
          <w:iCs/>
        </w:rPr>
        <w:fldChar w:fldCharType="begin"/>
      </w:r>
      <w:r w:rsidRPr="008541CC">
        <w:rPr>
          <w:b/>
          <w:bCs/>
          <w:i/>
          <w:iCs/>
        </w:rPr>
        <w:instrText xml:space="preserve"> SEQ Figure \* ARABIC </w:instrText>
      </w:r>
      <w:r w:rsidRPr="008541CC">
        <w:rPr>
          <w:b/>
          <w:bCs/>
          <w:i/>
          <w:iCs/>
        </w:rPr>
        <w:fldChar w:fldCharType="separate"/>
      </w:r>
      <w:r w:rsidRPr="008541CC">
        <w:rPr>
          <w:b/>
          <w:bCs/>
          <w:i/>
          <w:iCs/>
        </w:rPr>
        <w:t>13</w:t>
      </w:r>
      <w:r w:rsidRPr="008541CC">
        <w:fldChar w:fldCharType="end"/>
      </w:r>
      <w:r w:rsidRPr="008541CC">
        <w:rPr>
          <w:b/>
          <w:bCs/>
          <w:i/>
          <w:iCs/>
        </w:rPr>
        <w:t>:</w:t>
      </w:r>
      <w:r w:rsidRPr="008541CC">
        <w:rPr>
          <w:bCs/>
          <w:i/>
          <w:iCs/>
        </w:rPr>
        <w:t xml:space="preserve"> Amazon ECS (Amazon Web </w:t>
      </w:r>
      <w:commentRangeStart w:id="85"/>
      <w:commentRangeStart w:id="86"/>
      <w:r w:rsidRPr="008541CC">
        <w:rPr>
          <w:bCs/>
          <w:i/>
          <w:iCs/>
        </w:rPr>
        <w:t>Services</w:t>
      </w:r>
      <w:commentRangeEnd w:id="85"/>
      <w:r w:rsidRPr="008541CC">
        <w:commentReference w:id="85"/>
      </w:r>
      <w:commentRangeEnd w:id="86"/>
      <w:r w:rsidRPr="008541CC">
        <w:commentReference w:id="86"/>
      </w:r>
      <w:r w:rsidRPr="008541CC">
        <w:rPr>
          <w:bCs/>
          <w:i/>
          <w:iCs/>
        </w:rPr>
        <w:t>)</w:t>
      </w:r>
    </w:p>
    <w:bookmarkEnd w:id="84"/>
    <w:p w14:paraId="0B1DBF61" w14:textId="77777777" w:rsidR="00DD1DB0" w:rsidRDefault="00DD1DB0" w:rsidP="00555FFB">
      <w:pPr>
        <w:pStyle w:val="NormalBPBHEB"/>
      </w:pPr>
    </w:p>
    <w:p w14:paraId="18EFBA15" w14:textId="66462A7D" w:rsidR="004D1361" w:rsidRDefault="004D1361" w:rsidP="004D1361">
      <w:pPr>
        <w:pStyle w:val="NormalBPBHEB"/>
        <w:rPr>
          <w:b/>
          <w:bCs/>
        </w:rPr>
      </w:pPr>
      <w:r w:rsidRPr="004D1361">
        <w:rPr>
          <w:b/>
          <w:bCs/>
        </w:rPr>
        <w:t xml:space="preserve">Amazon ECS Architecture </w:t>
      </w:r>
      <w:r w:rsidR="001C1369">
        <w:rPr>
          <w:b/>
          <w:bCs/>
        </w:rPr>
        <w:t xml:space="preserve">Core </w:t>
      </w:r>
      <w:r w:rsidRPr="004D1361">
        <w:rPr>
          <w:b/>
          <w:bCs/>
        </w:rPr>
        <w:t>Components</w:t>
      </w:r>
    </w:p>
    <w:p w14:paraId="756795C3" w14:textId="24829E53" w:rsidR="00D51CB0" w:rsidRPr="00BE2C41" w:rsidRDefault="00D51CB0" w:rsidP="004D1361">
      <w:pPr>
        <w:pStyle w:val="NormalBPBHEB"/>
      </w:pPr>
      <w:r w:rsidRPr="00BE2C41">
        <w:t>Amazon ECS Architecture Core Components provide the foundational framework for orchestrating containerized applications within AWS, offering robust capabilities for efficient deployment, management, and scaling of Docker containers. Central to ECS architecture are its clusters, tasks, and services, each playing a crucial role in ensuring seamless execution and optimal performance of containerized workloads in diverse cloud environments.</w:t>
      </w:r>
    </w:p>
    <w:p w14:paraId="3FC285A1" w14:textId="77777777" w:rsidR="004D1361" w:rsidRPr="001C1369" w:rsidRDefault="004D1361" w:rsidP="004D1361">
      <w:pPr>
        <w:pStyle w:val="NormalBPBHEB"/>
      </w:pPr>
      <w:r w:rsidRPr="004D1361">
        <w:rPr>
          <w:b/>
          <w:bCs/>
        </w:rPr>
        <w:t xml:space="preserve">Clusters: </w:t>
      </w:r>
      <w:r w:rsidRPr="001C1369">
        <w:t>In Amazon ECS, clusters serve as logical groupings of container instances that collectively manage and execute Docker containers. These clusters provide the foundational infrastructure where tasks and services are orchestrated. Each ECS cluster can span multiple EC2 instances or utilize AWS Fargate for serverless container deployments. By grouping instances together, ECS simplifies the management and scaling of containerized applications within a defined environment.</w:t>
      </w:r>
    </w:p>
    <w:p w14:paraId="248D4EB3" w14:textId="77777777" w:rsidR="004D1361" w:rsidRPr="004D1361" w:rsidRDefault="004D1361" w:rsidP="004D1361">
      <w:pPr>
        <w:pStyle w:val="NormalBPBHEB"/>
        <w:rPr>
          <w:b/>
          <w:bCs/>
        </w:rPr>
      </w:pPr>
      <w:r w:rsidRPr="004D1361">
        <w:rPr>
          <w:b/>
          <w:bCs/>
        </w:rPr>
        <w:t xml:space="preserve">Tasks: </w:t>
      </w:r>
      <w:r w:rsidRPr="001C1369">
        <w:t>Tasks represent the fundamental units of work in Amazon ECS. Defined by task definitions, each task encapsulates a specific set of containerized applications that operate cohesively within an ECS cluster. Task definitions specify crucial parameters such as Docker images, resource allocations (CPU and memory), networking configuration, and container dependencies. This modular approach allows developers to define and configure their application components efficiently, ensuring seamless execution and resource utilization across the ECS cluster.</w:t>
      </w:r>
    </w:p>
    <w:p w14:paraId="5C11015E" w14:textId="77777777" w:rsidR="004D1361" w:rsidRPr="001C1369" w:rsidRDefault="004D1361" w:rsidP="004D1361">
      <w:pPr>
        <w:pStyle w:val="NormalBPBHEB"/>
      </w:pPr>
      <w:r w:rsidRPr="004D1361">
        <w:rPr>
          <w:b/>
          <w:bCs/>
        </w:rPr>
        <w:t xml:space="preserve">Services: </w:t>
      </w:r>
      <w:r w:rsidRPr="001C1369">
        <w:t>ECS services facilitate the orchestration and lifecycle management of tasks within an ECS cluster. Designed for long-running applications, services maintain the desired number of tasks to meet application requirements, automatically adjusting based on metrics such as CPU utilization or incoming traffic. Services in ECS ensure high availability and scalability by continuously monitoring task health and replacing failed tasks as necessary. This capability enables developers to deploy resilient and scalable containerized applications with minimal operational overhead.</w:t>
      </w:r>
    </w:p>
    <w:p w14:paraId="3E0E7964" w14:textId="5AAF8F57"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Use </w:t>
      </w:r>
      <w:r w:rsidR="00DD1DB0" w:rsidRPr="00611C64">
        <w:rPr>
          <w:rFonts w:eastAsiaTheme="majorEastAsia" w:cstheme="majorBidi"/>
          <w:sz w:val="36"/>
          <w:szCs w:val="26"/>
        </w:rPr>
        <w:t xml:space="preserve">cases </w:t>
      </w:r>
      <w:r w:rsidRPr="00611C64">
        <w:rPr>
          <w:rFonts w:eastAsiaTheme="majorEastAsia" w:cstheme="majorBidi"/>
          <w:sz w:val="36"/>
          <w:szCs w:val="26"/>
        </w:rPr>
        <w:t>of Amazon ECS</w:t>
      </w:r>
    </w:p>
    <w:p w14:paraId="7BB23A2B" w14:textId="48A4F344" w:rsidR="00DD1DB0" w:rsidRPr="000760BB" w:rsidRDefault="00DD1DB0" w:rsidP="00555FFB">
      <w:pPr>
        <w:pStyle w:val="NormalBPBHEB"/>
      </w:pPr>
      <w:r>
        <w:t>The following are the use cases of Amazon ECS</w:t>
      </w:r>
      <w:sdt>
        <w:sdtPr>
          <w:id w:val="1621111440"/>
          <w:citation/>
        </w:sdtPr>
        <w:sdtEndPr/>
        <w:sdtContent>
          <w:r w:rsidR="00427056">
            <w:fldChar w:fldCharType="begin"/>
          </w:r>
          <w:r w:rsidR="00427056">
            <w:instrText xml:space="preserve"> CITATION a2023j \l 1033 </w:instrText>
          </w:r>
          <w:r w:rsidR="00427056">
            <w:fldChar w:fldCharType="separate"/>
          </w:r>
          <w:r w:rsidR="00D34F43">
            <w:rPr>
              <w:noProof/>
            </w:rPr>
            <w:t xml:space="preserve"> </w:t>
          </w:r>
          <w:r w:rsidR="00D34F43" w:rsidRPr="00D34F43">
            <w:rPr>
              <w:noProof/>
            </w:rPr>
            <w:t>[80]</w:t>
          </w:r>
          <w:r w:rsidR="00427056">
            <w:fldChar w:fldCharType="end"/>
          </w:r>
        </w:sdtContent>
      </w:sdt>
      <w:r>
        <w:t>:</w:t>
      </w:r>
    </w:p>
    <w:p w14:paraId="4C53C061" w14:textId="15A2B4F1" w:rsidR="000760BB" w:rsidRPr="000760BB" w:rsidRDefault="000760BB" w:rsidP="008A12F7">
      <w:pPr>
        <w:pStyle w:val="NormalBPBHEB"/>
        <w:numPr>
          <w:ilvl w:val="0"/>
          <w:numId w:val="94"/>
        </w:numPr>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p>
    <w:p w14:paraId="440814EA" w14:textId="1E044A75" w:rsidR="000760BB" w:rsidRPr="000760BB" w:rsidRDefault="000760BB" w:rsidP="008A12F7">
      <w:pPr>
        <w:pStyle w:val="NormalBPBHEB"/>
        <w:numPr>
          <w:ilvl w:val="0"/>
          <w:numId w:val="94"/>
        </w:numPr>
      </w:pPr>
      <w:r w:rsidRPr="000760BB">
        <w:rPr>
          <w:b/>
          <w:bCs/>
        </w:rPr>
        <w:t>Batch Processing:</w:t>
      </w:r>
      <w:r w:rsidRPr="000760BB">
        <w:t xml:space="preserve"> Organizations with batch processing workloads can leverage ECS to dynamically scale containerized applications based on workload demands.</w:t>
      </w:r>
    </w:p>
    <w:p w14:paraId="05174062" w14:textId="2046CFF8" w:rsidR="000760BB" w:rsidRPr="000760BB" w:rsidRDefault="000760BB" w:rsidP="008A12F7">
      <w:pPr>
        <w:pStyle w:val="NormalBPBHEB"/>
        <w:numPr>
          <w:ilvl w:val="0"/>
          <w:numId w:val="94"/>
        </w:numPr>
      </w:pPr>
      <w:r w:rsidRPr="000760BB">
        <w:rPr>
          <w:b/>
          <w:bCs/>
        </w:rPr>
        <w:t>CI/CD):</w:t>
      </w:r>
      <w:r w:rsidRPr="000760BB">
        <w:t xml:space="preserve"> Integrating ECS with CI/CD pipelines facilitates automated testing and deployment of containerized applications</w:t>
      </w:r>
      <w:sdt>
        <w:sdtPr>
          <w:id w:val="1833413023"/>
          <w:citation/>
        </w:sdtPr>
        <w:sdtEndPr/>
        <w:sdtContent>
          <w:r w:rsidR="001458DC">
            <w:fldChar w:fldCharType="begin"/>
          </w:r>
          <w:r w:rsidR="001458DC">
            <w:instrText xml:space="preserve"> CITATION kulkarni2018a \l 1033 </w:instrText>
          </w:r>
          <w:r w:rsidR="001458DC">
            <w:fldChar w:fldCharType="separate"/>
          </w:r>
          <w:r w:rsidR="00D34F43">
            <w:rPr>
              <w:noProof/>
            </w:rPr>
            <w:t xml:space="preserve"> </w:t>
          </w:r>
          <w:r w:rsidR="00D34F43" w:rsidRPr="00D34F43">
            <w:rPr>
              <w:noProof/>
            </w:rPr>
            <w:t>[81]</w:t>
          </w:r>
          <w:r w:rsidR="001458DC">
            <w:fldChar w:fldCharType="end"/>
          </w:r>
        </w:sdtContent>
      </w:sdt>
      <w:r w:rsidRPr="000760BB">
        <w:t>.</w:t>
      </w:r>
    </w:p>
    <w:p w14:paraId="680DAE3D" w14:textId="510FD8B4"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 xml:space="preserve">Benefits of </w:t>
      </w:r>
      <w:r w:rsidR="00D63F56" w:rsidRPr="00611C64">
        <w:rPr>
          <w:rFonts w:eastAsiaTheme="majorEastAsia" w:cstheme="majorBidi"/>
          <w:sz w:val="36"/>
          <w:szCs w:val="26"/>
        </w:rPr>
        <w:t xml:space="preserve">using </w:t>
      </w:r>
      <w:r w:rsidRPr="00611C64">
        <w:rPr>
          <w:rFonts w:eastAsiaTheme="majorEastAsia" w:cstheme="majorBidi"/>
          <w:sz w:val="36"/>
          <w:szCs w:val="26"/>
        </w:rPr>
        <w:t>Amazon ECS</w:t>
      </w:r>
    </w:p>
    <w:p w14:paraId="32606CCC" w14:textId="4D35C9F3" w:rsidR="00D63F56" w:rsidRPr="000760BB" w:rsidRDefault="00D63F56" w:rsidP="00555FFB">
      <w:pPr>
        <w:pStyle w:val="NormalBPBHEB"/>
      </w:pPr>
      <w:r>
        <w:t>The following are the benefits of using Amazon ECS</w:t>
      </w:r>
      <w:sdt>
        <w:sdtPr>
          <w:id w:val="1605463251"/>
          <w:citation/>
        </w:sdtPr>
        <w:sdtEndPr/>
        <w:sdtContent>
          <w:r w:rsidR="001458DC">
            <w:fldChar w:fldCharType="begin"/>
          </w:r>
          <w:r w:rsidR="001458DC">
            <w:instrText xml:space="preserve"> CITATION a2023j \l 1033 </w:instrText>
          </w:r>
          <w:r w:rsidR="001458DC">
            <w:fldChar w:fldCharType="separate"/>
          </w:r>
          <w:r w:rsidR="00D34F43">
            <w:rPr>
              <w:noProof/>
            </w:rPr>
            <w:t xml:space="preserve"> </w:t>
          </w:r>
          <w:r w:rsidR="00D34F43" w:rsidRPr="00D34F43">
            <w:rPr>
              <w:noProof/>
            </w:rPr>
            <w:t>[80]</w:t>
          </w:r>
          <w:r w:rsidR="001458DC">
            <w:fldChar w:fldCharType="end"/>
          </w:r>
        </w:sdtContent>
      </w:sdt>
      <w:r>
        <w:t xml:space="preserve">: </w:t>
      </w:r>
    </w:p>
    <w:p w14:paraId="6FE254AA" w14:textId="307FCCCC" w:rsidR="000760BB" w:rsidRPr="000760BB" w:rsidRDefault="000760BB" w:rsidP="008A12F7">
      <w:pPr>
        <w:pStyle w:val="NormalBPBHEB"/>
        <w:numPr>
          <w:ilvl w:val="0"/>
          <w:numId w:val="95"/>
        </w:numPr>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w:t>
      </w:r>
      <w:r w:rsidR="00653FDB">
        <w:fldChar w:fldCharType="end"/>
      </w:r>
      <w:r w:rsidRPr="000760BB">
        <w:t>.</w:t>
      </w:r>
    </w:p>
    <w:p w14:paraId="58D6FD49" w14:textId="31E08D58" w:rsidR="000760BB" w:rsidRPr="000760BB" w:rsidRDefault="000760BB" w:rsidP="008A12F7">
      <w:pPr>
        <w:pStyle w:val="NormalBPBHEB"/>
        <w:numPr>
          <w:ilvl w:val="0"/>
          <w:numId w:val="95"/>
        </w:numPr>
      </w:pPr>
      <w:r w:rsidRPr="000760BB">
        <w:rPr>
          <w:b/>
          <w:bCs/>
        </w:rPr>
        <w:t>Security:</w:t>
      </w:r>
      <w:r w:rsidRPr="000760BB">
        <w:t xml:space="preserve"> Integrated with AWS IAM, ECS provides secure management of containers and access control.</w:t>
      </w:r>
    </w:p>
    <w:p w14:paraId="047BBAF9" w14:textId="0F9FA1E9" w:rsidR="00D63F56" w:rsidRPr="008A5243" w:rsidRDefault="000760BB" w:rsidP="008A5243">
      <w:pPr>
        <w:pStyle w:val="NormalBPBHEB"/>
        <w:numPr>
          <w:ilvl w:val="0"/>
          <w:numId w:val="95"/>
        </w:numPr>
      </w:pPr>
      <w:r w:rsidRPr="00A2553C">
        <w:rPr>
          <w:b/>
          <w:bCs/>
        </w:rPr>
        <w:t xml:space="preserve">Operational </w:t>
      </w:r>
      <w:r w:rsidR="00D63F56" w:rsidRPr="00A2553C">
        <w:rPr>
          <w:b/>
          <w:bCs/>
        </w:rPr>
        <w:t>simplicity</w:t>
      </w:r>
      <w:r w:rsidRPr="00A2553C">
        <w:rPr>
          <w:b/>
          <w:bCs/>
        </w:rPr>
        <w:t>:</w:t>
      </w:r>
      <w:r w:rsidRPr="00611C64">
        <w:rPr>
          <w:b/>
          <w:bCs/>
        </w:rPr>
        <w:t xml:space="preserve"> </w:t>
      </w:r>
      <w:r w:rsidRPr="00EF0FE8">
        <w:t>ECS abstracts infrastructure management complexities, allowing developers to focus on building and deploying applications.</w:t>
      </w:r>
    </w:p>
    <w:p w14:paraId="383697C0" w14:textId="14726AE6" w:rsidR="000760BB" w:rsidRPr="00611C64" w:rsidRDefault="000760BB" w:rsidP="00611C64">
      <w:pPr>
        <w:keepNext/>
        <w:keepLines/>
        <w:spacing w:before="40" w:after="0"/>
        <w:outlineLvl w:val="1"/>
        <w:rPr>
          <w:rFonts w:eastAsiaTheme="majorEastAsia" w:cstheme="majorBidi"/>
          <w:sz w:val="36"/>
          <w:szCs w:val="26"/>
        </w:rPr>
      </w:pPr>
      <w:r w:rsidRPr="00611C64">
        <w:rPr>
          <w:rFonts w:eastAsiaTheme="majorEastAsia" w:cstheme="majorBidi"/>
          <w:sz w:val="36"/>
          <w:szCs w:val="26"/>
        </w:rPr>
        <w:t>Integration with DevOps Workflow</w:t>
      </w:r>
    </w:p>
    <w:p w14:paraId="2168635D" w14:textId="77777777" w:rsidR="000760BB" w:rsidRDefault="000760BB" w:rsidP="00D63F56">
      <w:pPr>
        <w:pStyle w:val="NormalBPBHEB"/>
      </w:pPr>
      <w:r w:rsidRPr="000760BB">
        <w:t>Amazon ECS seamlessly integrates with common DevOps tools, enabling developers to incorporate containerized applications into their continuous integration and continuous deployment pipelines.</w:t>
      </w:r>
    </w:p>
    <w:p w14:paraId="743B6604" w14:textId="5CB7FDA0" w:rsidR="000760BB" w:rsidRPr="000760BB" w:rsidRDefault="000760BB" w:rsidP="00555FFB">
      <w:pPr>
        <w:pStyle w:val="Heading1BPBHEB"/>
      </w:pPr>
      <w:r w:rsidRPr="000760BB">
        <w:t>Amazon Elastic Kubernetes Service</w:t>
      </w:r>
    </w:p>
    <w:p w14:paraId="25C58ACF" w14:textId="5ABE6D5D"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32D6B230" w14:textId="0105225F" w:rsidR="00C2444F" w:rsidRPr="000760BB" w:rsidRDefault="000760BB" w:rsidP="00555FFB">
      <w:pPr>
        <w:pStyle w:val="NormalBPBHEB"/>
      </w:pPr>
      <w:r w:rsidRPr="000760BB">
        <w:t>Amazon EKS abstracts the complexity of setting up and maintaining a Kubernetes control plane, providing a reliable and scalable solution for running containerized applications using Kubernetes orchestration.</w:t>
      </w:r>
    </w:p>
    <w:p w14:paraId="7444F798" w14:textId="671E21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2444F" w:rsidRPr="00CD3D3F">
        <w:rPr>
          <w:rFonts w:eastAsiaTheme="majorEastAsia" w:cstheme="majorBidi"/>
          <w:sz w:val="36"/>
          <w:szCs w:val="26"/>
        </w:rPr>
        <w:t xml:space="preserve">features </w:t>
      </w:r>
      <w:r w:rsidRPr="00CD3D3F">
        <w:rPr>
          <w:rFonts w:eastAsiaTheme="majorEastAsia" w:cstheme="majorBidi"/>
          <w:sz w:val="36"/>
          <w:szCs w:val="26"/>
        </w:rPr>
        <w:t>of Amazon EKS</w:t>
      </w:r>
    </w:p>
    <w:p w14:paraId="0795BE44" w14:textId="367D9CA3" w:rsidR="00C2444F" w:rsidRDefault="00C2444F" w:rsidP="00555FFB">
      <w:pPr>
        <w:pStyle w:val="NormalBPBHEB"/>
      </w:pPr>
      <w:r>
        <w:t>The following are the k</w:t>
      </w:r>
      <w:r w:rsidRPr="00C2444F">
        <w:t>ey features of Amazon EK</w:t>
      </w:r>
    </w:p>
    <w:p w14:paraId="31BC87F9" w14:textId="1F9E0302" w:rsidR="006C1932" w:rsidRDefault="006C1932" w:rsidP="006C1932">
      <w:pPr>
        <w:pStyle w:val="NormalBPBHEB"/>
      </w:pPr>
      <w:r w:rsidRPr="006C1932">
        <w:t>Amazon Elastic Kubernetes Service (EKS)</w:t>
      </w:r>
      <w:sdt>
        <w:sdtPr>
          <w:id w:val="433631195"/>
          <w:citation/>
        </w:sdtPr>
        <w:sdtEndPr/>
        <w:sdtContent>
          <w:r w:rsidR="005B58D7">
            <w:fldChar w:fldCharType="begin"/>
          </w:r>
          <w:r w:rsidR="005B58D7">
            <w:instrText xml:space="preserve"> CITATION a2023k \l 1033 </w:instrText>
          </w:r>
          <w:r w:rsidR="005B58D7">
            <w:fldChar w:fldCharType="separate"/>
          </w:r>
          <w:r w:rsidR="00D34F43">
            <w:rPr>
              <w:noProof/>
            </w:rPr>
            <w:t xml:space="preserve"> </w:t>
          </w:r>
          <w:r w:rsidR="00D34F43" w:rsidRPr="00D34F43">
            <w:rPr>
              <w:noProof/>
            </w:rPr>
            <w:t>[82]</w:t>
          </w:r>
          <w:r w:rsidR="005B58D7">
            <w:fldChar w:fldCharType="end"/>
          </w:r>
        </w:sdtContent>
      </w:sdt>
      <w:r w:rsidR="005B58D7">
        <w:t xml:space="preserve"> </w:t>
      </w:r>
      <w:r w:rsidRPr="006C1932">
        <w:t>simplifies the deployment, management, and scaling of Kubernetes clusters on AWS, catering to the needs of organizations adopting container orchestration. EKS integrates seamlessly with AWS services, providing a robust platform for running containerized applications with Kubernetes.</w:t>
      </w:r>
    </w:p>
    <w:p w14:paraId="023C93B7" w14:textId="77777777" w:rsidR="00941622" w:rsidRPr="00CD3D3F" w:rsidRDefault="00941622" w:rsidP="00941622">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mazon EKS </w:t>
      </w:r>
      <w:commentRangeStart w:id="87"/>
      <w:commentRangeStart w:id="88"/>
      <w:r w:rsidRPr="00CD3D3F">
        <w:rPr>
          <w:rFonts w:eastAsiaTheme="majorEastAsia" w:cstheme="majorBidi"/>
          <w:sz w:val="36"/>
          <w:szCs w:val="26"/>
        </w:rPr>
        <w:t>Architecture</w:t>
      </w:r>
      <w:commentRangeEnd w:id="87"/>
      <w:r w:rsidRPr="00CD3D3F">
        <w:rPr>
          <w:rFonts w:eastAsiaTheme="majorEastAsia" w:cstheme="majorBidi"/>
          <w:sz w:val="36"/>
          <w:szCs w:val="26"/>
        </w:rPr>
        <w:commentReference w:id="87"/>
      </w:r>
      <w:commentRangeEnd w:id="88"/>
      <w:r w:rsidRPr="00CD3D3F">
        <w:rPr>
          <w:rFonts w:eastAsiaTheme="majorEastAsia" w:cstheme="majorBidi"/>
          <w:sz w:val="36"/>
          <w:szCs w:val="26"/>
        </w:rPr>
        <w:commentReference w:id="88"/>
      </w:r>
    </w:p>
    <w:p w14:paraId="4D69A836" w14:textId="77777777" w:rsidR="00711F5B" w:rsidRPr="00711F5B" w:rsidRDefault="00711F5B" w:rsidP="00711F5B">
      <w:pPr>
        <w:pStyle w:val="NormalBPBHEB"/>
      </w:pPr>
      <w:r w:rsidRPr="00711F5B">
        <w:t>Amazon Elastic Kubernetes Service (EKS) empowers organizations to efficiently deploy and manage Kubernetes clusters on AWS, leveraging robust infrastructure for scalable container orchestration.</w:t>
      </w:r>
    </w:p>
    <w:p w14:paraId="31EC7311" w14:textId="77777777" w:rsidR="00711F5B" w:rsidRPr="00711F5B" w:rsidRDefault="00711F5B" w:rsidP="00711F5B">
      <w:pPr>
        <w:pStyle w:val="NormalBPBHEB"/>
      </w:pPr>
      <w:r w:rsidRPr="00711F5B">
        <w:t>Amazon EKS architecture encompasses essential components that streamline the deployment and operation of Kubernetes clusters within the AWS cloud environment. Central to this architecture are the control plane, worker nodes, and clusters, each playing a pivotal role in ensuring the scalability, reliability, and performance of containerized applications orchestrated by EKS.</w:t>
      </w:r>
    </w:p>
    <w:p w14:paraId="62E2A5EE" w14:textId="77777777" w:rsidR="006C1932" w:rsidRPr="006C1932" w:rsidRDefault="006C1932" w:rsidP="006C1932">
      <w:pPr>
        <w:pStyle w:val="NormalBPBHEB"/>
      </w:pPr>
      <w:r w:rsidRPr="006C1932">
        <w:rPr>
          <w:b/>
          <w:bCs/>
        </w:rPr>
        <w:t>Control Plane:</w:t>
      </w:r>
      <w:r w:rsidRPr="006C1932">
        <w:t xml:space="preserve"> At the core of Amazon EKS is the control plane, managed entirely by AWS. This critical component comprises control plane nodes that oversee and coordinate the Kubernetes master components. These components include the API server, scheduler, and controller manager, which collectively manage the lifecycle and state of Kubernetes clusters.</w:t>
      </w:r>
    </w:p>
    <w:p w14:paraId="2C0474C7" w14:textId="77777777" w:rsidR="006C1932" w:rsidRPr="006C1932" w:rsidRDefault="006C1932" w:rsidP="006C1932">
      <w:pPr>
        <w:pStyle w:val="NormalBPBHEB"/>
      </w:pPr>
      <w:r w:rsidRPr="006C1932">
        <w:rPr>
          <w:b/>
          <w:bCs/>
        </w:rPr>
        <w:t>Worker Nodes:</w:t>
      </w:r>
      <w:r w:rsidRPr="006C1932">
        <w:t xml:space="preserve"> Integral to EKS are worker nodes, which execute the containers hosting applications. These nodes are responsible for running Kubernetes' worker components, including kubelet and kube-proxy, and maintaining communication with the control plane. Worker nodes ensure the efficient deployment and operation of containerized workloads orchestrated by EKS.</w:t>
      </w:r>
    </w:p>
    <w:p w14:paraId="4200BD8D" w14:textId="77777777" w:rsidR="006C1932" w:rsidRPr="006C1932" w:rsidRDefault="006C1932" w:rsidP="006C1932">
      <w:pPr>
        <w:pStyle w:val="NormalBPBHEB"/>
      </w:pPr>
      <w:r w:rsidRPr="006C1932">
        <w:rPr>
          <w:b/>
          <w:bCs/>
        </w:rPr>
        <w:t>Clusters:</w:t>
      </w:r>
      <w:r w:rsidRPr="006C1932">
        <w:t xml:space="preserve"> EKS clusters serve as logical groupings of worker nodes within which containerized applications are deployed and managed. These clusters leverage AWS infrastructure capabilities such as EC2 instances or AWS Fargate, offering flexibility in scaling and resource allocation based on application requirements. EKS clusters enable organizations to harness the power of Kubernetes for scalable and resilient application deployment on AWS.</w:t>
      </w:r>
    </w:p>
    <w:p w14:paraId="34269A93" w14:textId="1EEA9E1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45D56" w:rsidRPr="00CD3D3F">
        <w:rPr>
          <w:rFonts w:eastAsiaTheme="majorEastAsia" w:cstheme="majorBidi"/>
          <w:sz w:val="36"/>
          <w:szCs w:val="26"/>
        </w:rPr>
        <w:t xml:space="preserve">cases </w:t>
      </w:r>
      <w:r w:rsidRPr="00CD3D3F">
        <w:rPr>
          <w:rFonts w:eastAsiaTheme="majorEastAsia" w:cstheme="majorBidi"/>
          <w:sz w:val="36"/>
          <w:szCs w:val="26"/>
        </w:rPr>
        <w:t xml:space="preserve">of Amazon </w:t>
      </w:r>
      <w:commentRangeStart w:id="89"/>
      <w:commentRangeStart w:id="90"/>
      <w:r w:rsidRPr="00CD3D3F">
        <w:rPr>
          <w:rFonts w:eastAsiaTheme="majorEastAsia" w:cstheme="majorBidi"/>
          <w:sz w:val="36"/>
          <w:szCs w:val="26"/>
        </w:rPr>
        <w:t>EKS</w:t>
      </w:r>
      <w:commentRangeEnd w:id="89"/>
      <w:r w:rsidR="00A45D56" w:rsidRPr="00CD3D3F">
        <w:rPr>
          <w:rFonts w:eastAsiaTheme="majorEastAsia" w:cstheme="majorBidi"/>
          <w:sz w:val="36"/>
          <w:szCs w:val="26"/>
        </w:rPr>
        <w:commentReference w:id="89"/>
      </w:r>
      <w:commentRangeEnd w:id="90"/>
      <w:r w:rsidR="00140E3A" w:rsidRPr="00CD3D3F">
        <w:rPr>
          <w:rFonts w:eastAsiaTheme="majorEastAsia" w:cstheme="majorBidi"/>
          <w:sz w:val="36"/>
          <w:szCs w:val="26"/>
        </w:rPr>
        <w:commentReference w:id="90"/>
      </w:r>
    </w:p>
    <w:p w14:paraId="2B21C8FB" w14:textId="7FABE420" w:rsidR="00BE2C41" w:rsidRPr="00BE2C41" w:rsidRDefault="00BE2C41" w:rsidP="00BE2C41">
      <w:pPr>
        <w:pStyle w:val="NormalBPBHEB"/>
        <w:ind w:left="360"/>
      </w:pPr>
      <w:r w:rsidRPr="00BE2C41">
        <w:t>Amazon EKS</w:t>
      </w:r>
      <w:r w:rsidR="00084F6A">
        <w:t xml:space="preserve"> offers</w:t>
      </w:r>
      <w:r w:rsidRPr="00BE2C41">
        <w:t xml:space="preserve"> versatile capabilities to manage containerized applications across various deployment scenarios. From enabling microservices architectures to facilitating hybrid and multi-region deployments, EKS offers a robust platform tailored for modern cloud-native strategies. This section explores key use cases where EKS enhances agility, scalability, and operational efficiency across diverse cloud environments.</w:t>
      </w:r>
      <w:r w:rsidR="004B08D1">
        <w:t xml:space="preserve"> </w:t>
      </w:r>
      <w:r w:rsidR="0086613D">
        <w:t xml:space="preserve">Also, refer to </w:t>
      </w:r>
      <w:r w:rsidR="0086613D" w:rsidRPr="00332D5D">
        <w:rPr>
          <w:bCs/>
        </w:rPr>
        <w:t>Figure 7.</w:t>
      </w:r>
      <w:r w:rsidR="0086613D" w:rsidRPr="00332D5D">
        <w:rPr>
          <w:bCs/>
        </w:rPr>
        <w:fldChar w:fldCharType="begin"/>
      </w:r>
      <w:r w:rsidR="0086613D" w:rsidRPr="00332D5D">
        <w:rPr>
          <w:bCs/>
        </w:rPr>
        <w:instrText xml:space="preserve"> SEQ Figure \* ARABIC </w:instrText>
      </w:r>
      <w:r w:rsidR="0086613D" w:rsidRPr="00332D5D">
        <w:rPr>
          <w:bCs/>
        </w:rPr>
        <w:fldChar w:fldCharType="separate"/>
      </w:r>
      <w:r w:rsidR="0086613D" w:rsidRPr="00332D5D">
        <w:rPr>
          <w:bCs/>
          <w:noProof/>
        </w:rPr>
        <w:t>14</w:t>
      </w:r>
      <w:r w:rsidR="0086613D" w:rsidRPr="00332D5D">
        <w:rPr>
          <w:bCs/>
        </w:rPr>
        <w:fldChar w:fldCharType="end"/>
      </w:r>
      <w:r w:rsidR="0086613D" w:rsidRPr="00332D5D">
        <w:rPr>
          <w:bCs/>
        </w:rPr>
        <w:t xml:space="preserve"> below for a </w:t>
      </w:r>
      <w:r w:rsidR="00F13F6F" w:rsidRPr="00332D5D">
        <w:rPr>
          <w:bCs/>
        </w:rPr>
        <w:t>visualization</w:t>
      </w:r>
      <w:r w:rsidR="0086613D" w:rsidRPr="00332D5D">
        <w:rPr>
          <w:bCs/>
        </w:rPr>
        <w:t xml:space="preserve"> of an</w:t>
      </w:r>
      <w:r w:rsidR="0086613D">
        <w:rPr>
          <w:b/>
          <w:bCs/>
        </w:rPr>
        <w:t xml:space="preserve"> </w:t>
      </w:r>
      <w:r w:rsidR="0086613D" w:rsidRPr="007219E6">
        <w:t>Amazon EKS use case</w:t>
      </w:r>
      <w:r w:rsidR="00F13F6F">
        <w:t xml:space="preserve"> example.</w:t>
      </w:r>
    </w:p>
    <w:p w14:paraId="4804CBAC" w14:textId="2B104B34" w:rsidR="000760BB" w:rsidRPr="000760BB" w:rsidRDefault="000760BB" w:rsidP="008A12F7">
      <w:pPr>
        <w:pStyle w:val="NormalBPBHEB"/>
        <w:numPr>
          <w:ilvl w:val="0"/>
          <w:numId w:val="98"/>
        </w:numPr>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p>
    <w:p w14:paraId="7B067041" w14:textId="5EB8EE2F" w:rsidR="000760BB" w:rsidRPr="000760BB" w:rsidRDefault="000760BB" w:rsidP="008A12F7">
      <w:pPr>
        <w:pStyle w:val="NormalBPBHEB"/>
        <w:numPr>
          <w:ilvl w:val="0"/>
          <w:numId w:val="98"/>
        </w:numPr>
      </w:pPr>
      <w:r w:rsidRPr="000760BB">
        <w:rPr>
          <w:b/>
          <w:bCs/>
        </w:rPr>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p>
    <w:p w14:paraId="410D6799" w14:textId="779658BD" w:rsidR="000760BB" w:rsidRDefault="000760BB" w:rsidP="008A12F7">
      <w:pPr>
        <w:pStyle w:val="NormalBPBHEB"/>
        <w:numPr>
          <w:ilvl w:val="0"/>
          <w:numId w:val="98"/>
        </w:numPr>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91"/>
      <w:commentRangeStart w:id="92"/>
      <w:r w:rsidRPr="000760BB">
        <w:t>availability</w:t>
      </w:r>
      <w:commentRangeEnd w:id="91"/>
      <w:r w:rsidR="00A45D56">
        <w:rPr>
          <w:rStyle w:val="CommentReference"/>
          <w:rFonts w:eastAsiaTheme="minorHAnsi" w:cstheme="minorBidi"/>
        </w:rPr>
        <w:commentReference w:id="91"/>
      </w:r>
      <w:commentRangeEnd w:id="92"/>
      <w:r w:rsidR="00140E3A">
        <w:rPr>
          <w:rStyle w:val="CommentReference"/>
          <w:rFonts w:eastAsiaTheme="minorHAnsi" w:cstheme="minorBidi"/>
        </w:rPr>
        <w:commentReference w:id="92"/>
      </w:r>
      <w:r w:rsidRPr="000760BB">
        <w:t>.</w:t>
      </w:r>
    </w:p>
    <w:p w14:paraId="7CAF8893" w14:textId="77777777" w:rsidR="009304A7" w:rsidRDefault="007027C4" w:rsidP="00555FFB">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0E94FC36" w:rsidR="007027C4" w:rsidRPr="000760BB" w:rsidRDefault="009304A7" w:rsidP="00555FFB">
      <w:pPr>
        <w:pStyle w:val="FigureCaptionBPBHEB"/>
      </w:pPr>
      <w:bookmarkStart w:id="93" w:name="_Hlk169709318"/>
      <w:r w:rsidRPr="00555FFB">
        <w:rPr>
          <w:b/>
          <w:bCs w:val="0"/>
        </w:rPr>
        <w:t xml:space="preserve">Figure </w:t>
      </w:r>
      <w:r w:rsidR="00A45D56"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Pr="00555FFB">
        <w:rPr>
          <w:b/>
          <w:bCs w:val="0"/>
          <w:noProof/>
        </w:rPr>
        <w:t>14</w:t>
      </w:r>
      <w:r w:rsidRPr="00555FFB">
        <w:rPr>
          <w:b/>
          <w:bCs w:val="0"/>
        </w:rPr>
        <w:fldChar w:fldCharType="end"/>
      </w:r>
      <w:r w:rsidR="00A45D56" w:rsidRPr="00555FFB">
        <w:rPr>
          <w:b/>
          <w:bCs w:val="0"/>
        </w:rPr>
        <w:t>:</w:t>
      </w:r>
      <w:r>
        <w:t xml:space="preserve"> </w:t>
      </w:r>
      <w:r w:rsidRPr="007219E6">
        <w:t>Amazon EKS use case</w:t>
      </w:r>
      <w:r>
        <w:t xml:space="preserve"> </w:t>
      </w:r>
      <w:bookmarkEnd w:id="93"/>
      <w:r>
        <w:t>(AWS Whitepapers).</w:t>
      </w:r>
    </w:p>
    <w:p w14:paraId="35B02D61" w14:textId="77777777" w:rsidR="00A45D56" w:rsidRDefault="00A45D56" w:rsidP="00555FFB">
      <w:pPr>
        <w:pStyle w:val="NormalBPBHEB"/>
      </w:pPr>
    </w:p>
    <w:p w14:paraId="3A4C2755" w14:textId="0D1B73F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45D56" w:rsidRPr="00CD3D3F">
        <w:rPr>
          <w:rFonts w:eastAsiaTheme="majorEastAsia" w:cstheme="majorBidi"/>
          <w:sz w:val="36"/>
          <w:szCs w:val="26"/>
        </w:rPr>
        <w:t xml:space="preserve">using </w:t>
      </w:r>
      <w:r w:rsidRPr="00CD3D3F">
        <w:rPr>
          <w:rFonts w:eastAsiaTheme="majorEastAsia" w:cstheme="majorBidi"/>
          <w:sz w:val="36"/>
          <w:szCs w:val="26"/>
        </w:rPr>
        <w:t>Amazon EKS</w:t>
      </w:r>
    </w:p>
    <w:p w14:paraId="2C519838" w14:textId="3837A279" w:rsidR="00A45D56" w:rsidRPr="000760BB" w:rsidRDefault="00A45D56" w:rsidP="00555FFB">
      <w:pPr>
        <w:pStyle w:val="NormalBPBHEB"/>
      </w:pPr>
      <w:r>
        <w:t xml:space="preserve">The following are the </w:t>
      </w:r>
      <w:r w:rsidRPr="00A45D56">
        <w:t>benefits of using Amazon EKS</w:t>
      </w:r>
      <w:sdt>
        <w:sdtPr>
          <w:id w:val="1278909312"/>
          <w:citation/>
        </w:sdtPr>
        <w:sdtEndPr/>
        <w:sdtContent>
          <w:r w:rsidR="00140E3A">
            <w:fldChar w:fldCharType="begin"/>
          </w:r>
          <w:r w:rsidR="00140E3A">
            <w:instrText xml:space="preserve"> CITATION a2023k \l 1033 </w:instrText>
          </w:r>
          <w:r w:rsidR="00140E3A">
            <w:fldChar w:fldCharType="separate"/>
          </w:r>
          <w:r w:rsidR="00D34F43">
            <w:rPr>
              <w:noProof/>
            </w:rPr>
            <w:t xml:space="preserve"> </w:t>
          </w:r>
          <w:r w:rsidR="00D34F43" w:rsidRPr="00D34F43">
            <w:rPr>
              <w:noProof/>
            </w:rPr>
            <w:t>[82]</w:t>
          </w:r>
          <w:r w:rsidR="00140E3A">
            <w:fldChar w:fldCharType="end"/>
          </w:r>
        </w:sdtContent>
      </w:sdt>
      <w:r>
        <w:t>:</w:t>
      </w:r>
    </w:p>
    <w:p w14:paraId="168DBE0D" w14:textId="2CC8C35E" w:rsidR="000760BB" w:rsidRPr="000760BB" w:rsidRDefault="000760BB" w:rsidP="008A12F7">
      <w:pPr>
        <w:pStyle w:val="NormalBPBHEB"/>
        <w:numPr>
          <w:ilvl w:val="0"/>
          <w:numId w:val="99"/>
        </w:numPr>
      </w:pPr>
      <w:r w:rsidRPr="000760BB">
        <w:rPr>
          <w:b/>
          <w:bCs/>
        </w:rPr>
        <w:t>Operational Efficiency:</w:t>
      </w:r>
      <w:r w:rsidRPr="000760BB">
        <w:t xml:space="preserve"> EKS automates the setup, scaling, and management of Kubernetes clusters, allowing users to focus on developing and deploying applications.</w:t>
      </w:r>
    </w:p>
    <w:p w14:paraId="56C0A7DA" w14:textId="2CFBA69F" w:rsidR="000760BB" w:rsidRPr="000760BB" w:rsidRDefault="000760BB" w:rsidP="008A12F7">
      <w:pPr>
        <w:pStyle w:val="NormalBPBHEB"/>
        <w:numPr>
          <w:ilvl w:val="0"/>
          <w:numId w:val="99"/>
        </w:numPr>
      </w:pPr>
      <w:r w:rsidRPr="000760BB">
        <w:rPr>
          <w:b/>
          <w:bCs/>
        </w:rPr>
        <w:t>Security:</w:t>
      </w:r>
      <w:r w:rsidRPr="000760BB">
        <w:t xml:space="preserve"> Integrated with AWS IAM and </w:t>
      </w:r>
      <w:r w:rsidRPr="00555FFB">
        <w:rPr>
          <w:b/>
          <w:bCs/>
        </w:rPr>
        <w:t>Virtual Private Cloud (VPC)</w:t>
      </w:r>
      <w:r w:rsidRPr="000760BB">
        <w:t>, EKS ensures secure and isolated networking for Kubernetes clusters.</w:t>
      </w:r>
    </w:p>
    <w:p w14:paraId="29237254" w14:textId="1EC8034C" w:rsidR="002E5759" w:rsidRDefault="000760BB" w:rsidP="00CD3D3F">
      <w:pPr>
        <w:pStyle w:val="NormalBPBHEB"/>
        <w:numPr>
          <w:ilvl w:val="0"/>
          <w:numId w:val="99"/>
        </w:numPr>
      </w:pPr>
      <w:r w:rsidRPr="00096522">
        <w:rPr>
          <w:b/>
          <w:bCs/>
        </w:rPr>
        <w:t>Flexibility:</w:t>
      </w:r>
      <w:r w:rsidRPr="000760BB">
        <w:t xml:space="preserve"> EKS provides flexibility by supporting both standard Kubernetes tooling and AWS-specific integrations, giving users the freedom to choose their preferred tools.</w:t>
      </w:r>
    </w:p>
    <w:p w14:paraId="2F566A42" w14:textId="29D55E3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DevOps </w:t>
      </w:r>
      <w:commentRangeStart w:id="94"/>
      <w:commentRangeStart w:id="95"/>
      <w:r w:rsidR="00C06AB1" w:rsidRPr="00CD3D3F">
        <w:rPr>
          <w:rFonts w:eastAsiaTheme="majorEastAsia" w:cstheme="majorBidi"/>
          <w:sz w:val="36"/>
          <w:szCs w:val="26"/>
        </w:rPr>
        <w:t>workflow</w:t>
      </w:r>
      <w:commentRangeEnd w:id="94"/>
      <w:r w:rsidR="00C06AB1" w:rsidRPr="00CD3D3F">
        <w:rPr>
          <w:rFonts w:eastAsiaTheme="majorEastAsia" w:cstheme="majorBidi"/>
          <w:sz w:val="36"/>
          <w:szCs w:val="26"/>
        </w:rPr>
        <w:commentReference w:id="94"/>
      </w:r>
      <w:commentRangeEnd w:id="95"/>
      <w:r w:rsidR="005E0005">
        <w:rPr>
          <w:rStyle w:val="CommentReference"/>
        </w:rPr>
        <w:commentReference w:id="95"/>
      </w:r>
    </w:p>
    <w:p w14:paraId="2EFEBE0A" w14:textId="0F35AEBA" w:rsidR="00332D5D" w:rsidRPr="00332D5D" w:rsidRDefault="000760BB" w:rsidP="00332D5D">
      <w:pPr>
        <w:pStyle w:val="NormalBPBHEB"/>
      </w:pPr>
      <w:r w:rsidRPr="000760BB">
        <w:t>Amazon EKS integrates seamlessly with DevOps workflows, enabling developers to incorporate Kubernetes-based applications into their CI/CD pipelines.</w:t>
      </w:r>
      <w:r w:rsidR="00332D5D">
        <w:t xml:space="preserve"> </w:t>
      </w:r>
      <w:r w:rsidR="00332D5D" w:rsidRPr="00332D5D">
        <w:t>EKS plays a pivotal role in modern DevOps practices by seamlessly integrating Kubernetes-based applications into CI/CD pipelines. This integration streamlines the deployment, testing, and delivery of containerized applications, enhancing agility and accelerating time-to-market for development teams.</w:t>
      </w:r>
    </w:p>
    <w:p w14:paraId="7DCD51E8" w14:textId="77777777" w:rsidR="00332D5D" w:rsidRPr="00332D5D" w:rsidRDefault="00332D5D" w:rsidP="00332D5D">
      <w:pPr>
        <w:pStyle w:val="NormalBPBHEB"/>
      </w:pPr>
      <w:r w:rsidRPr="00332D5D">
        <w:rPr>
          <w:b/>
          <w:bCs/>
        </w:rPr>
        <w:t>Continuous Integration (CI)</w:t>
      </w:r>
      <w:r w:rsidRPr="00332D5D">
        <w:t>: Amazon EKS integrates with CI tools such as Jenkins, GitLab CI/CD, and AWS CodePipeline, enabling automated build, test, and deployment processes. CI pipelines can trigger Kubernetes deployments based on code commits, ensuring that new features and updates are deployed consistently and efficiently.</w:t>
      </w:r>
    </w:p>
    <w:p w14:paraId="48CC2E09" w14:textId="77777777" w:rsidR="00332D5D" w:rsidRPr="00332D5D" w:rsidRDefault="00332D5D" w:rsidP="00332D5D">
      <w:pPr>
        <w:pStyle w:val="NormalBPBHEB"/>
      </w:pPr>
      <w:r w:rsidRPr="00332D5D">
        <w:rPr>
          <w:b/>
          <w:bCs/>
        </w:rPr>
        <w:t>Continuous Deployment (CD)</w:t>
      </w:r>
      <w:r w:rsidRPr="00332D5D">
        <w:t>: Leveraging Amazon EKS, organizations can automate the deployment of containerized applications across development, testing, and production environments. EKS integrates with tools like Helm for managing Kubernetes application packages and AWS CodeDeploy for flexible deployment strategies, including blue-green and rolling updates.</w:t>
      </w:r>
    </w:p>
    <w:p w14:paraId="5C0EF9BE" w14:textId="77777777" w:rsidR="00332D5D" w:rsidRPr="00332D5D" w:rsidRDefault="00332D5D" w:rsidP="00332D5D">
      <w:pPr>
        <w:pStyle w:val="NormalBPBHEB"/>
      </w:pPr>
      <w:r w:rsidRPr="00332D5D">
        <w:rPr>
          <w:b/>
          <w:bCs/>
        </w:rPr>
        <w:t>Infrastructure as Code (IaC)</w:t>
      </w:r>
      <w:r w:rsidRPr="00332D5D">
        <w:t>: EKS integrates seamlessly with infrastructure provisioning tools such as AWS CloudFormation and Terraform. This integration allows teams to define and manage Kubernetes clusters, worker nodes, networking configurations, and application deployments as code, ensuring consistency and reproducibility across environments.</w:t>
      </w:r>
    </w:p>
    <w:p w14:paraId="458FCC22" w14:textId="77777777" w:rsidR="00332D5D" w:rsidRPr="00332D5D" w:rsidRDefault="00332D5D" w:rsidP="00332D5D">
      <w:pPr>
        <w:pStyle w:val="NormalBPBHEB"/>
      </w:pPr>
      <w:r w:rsidRPr="00332D5D">
        <w:rPr>
          <w:b/>
          <w:bCs/>
        </w:rPr>
        <w:t>Monitoring and Logging</w:t>
      </w:r>
      <w:r w:rsidRPr="00332D5D">
        <w:t>: Amazon EKS integrates with Amazon CloudWatch and AWS X-Ray for monitoring and observability of Kubernetes clusters and applications. Developers can set up alarms, collect performance metrics, and trace application requests, enabling proactive monitoring and rapid troubleshooting of issues.</w:t>
      </w:r>
    </w:p>
    <w:p w14:paraId="38971396" w14:textId="77777777" w:rsidR="00332D5D" w:rsidRPr="00332D5D" w:rsidRDefault="00332D5D" w:rsidP="00332D5D">
      <w:pPr>
        <w:pStyle w:val="NormalBPBHEB"/>
      </w:pPr>
      <w:r w:rsidRPr="00332D5D">
        <w:rPr>
          <w:b/>
          <w:bCs/>
        </w:rPr>
        <w:t>Security and Compliance</w:t>
      </w:r>
      <w:r w:rsidRPr="00332D5D">
        <w:t>: Integrated with AWS IAM and VPC security features, Amazon EKS provides robust security controls for Kubernetes clusters. DevOps teams can implement fine-grained access policies, encryption at rest and in transit, and network isolation to meet compliance requirements and protect sensitive data.</w:t>
      </w:r>
    </w:p>
    <w:p w14:paraId="16D7362A" w14:textId="77777777" w:rsidR="00332D5D" w:rsidRPr="00332D5D" w:rsidRDefault="00332D5D" w:rsidP="00332D5D">
      <w:pPr>
        <w:pStyle w:val="NormalBPBHEB"/>
      </w:pPr>
      <w:r w:rsidRPr="00332D5D">
        <w:rPr>
          <w:b/>
          <w:bCs/>
        </w:rPr>
        <w:t>Scalability and High Availability</w:t>
      </w:r>
      <w:r w:rsidRPr="00332D5D">
        <w:t>: EKS facilitates horizontal scaling of applications based on demand, leveraging Kubernetes autoscaling capabilities. Combined with AWS Availability Zones and multi-region deployments, EKS ensures high availability and fault tolerance for mission-critical applications, reducing downtime and enhancing reliability.</w:t>
      </w:r>
    </w:p>
    <w:p w14:paraId="5945A679" w14:textId="77777777" w:rsidR="00332D5D" w:rsidRPr="00332D5D" w:rsidRDefault="00332D5D" w:rsidP="00332D5D">
      <w:pPr>
        <w:pStyle w:val="NormalBPBHEB"/>
      </w:pPr>
      <w:r w:rsidRPr="00332D5D">
        <w:rPr>
          <w:b/>
          <w:bCs/>
        </w:rPr>
        <w:t>Cost Optimization</w:t>
      </w:r>
      <w:r w:rsidRPr="00332D5D">
        <w:t>: EKS optimizes resource utilization by automatically scaling Kubernetes clusters based on workload requirements. DevOps teams can leverage AWS Spot Instances for cost-effective compute resources and use AWS Cost Explorer to monitor and optimize Kubernetes cluster costs.</w:t>
      </w:r>
    </w:p>
    <w:p w14:paraId="60105928" w14:textId="3474D236" w:rsidR="00332D5D" w:rsidRPr="00332D5D" w:rsidRDefault="00CA364D" w:rsidP="00332D5D">
      <w:pPr>
        <w:pStyle w:val="NormalBPBHEB"/>
      </w:pPr>
      <w:r>
        <w:rPr>
          <w:b/>
          <w:bCs/>
        </w:rPr>
        <w:t>Summary</w:t>
      </w:r>
      <w:r w:rsidR="00332D5D" w:rsidRPr="00332D5D">
        <w:t>: Amazon EKS empowers DevOps teams with a comprehensive suite of tools and integrations to automate and streamline the deployment lifecycle of containerized applications. By combining the scalability and flexibility of Kubernetes with AWS's robust infrastructure and DevOps ecosystem, EKS enables organizations to achieve faster innovation cycles, improved operational efficiency, and enhanced collaboration between development and operations teams.</w:t>
      </w:r>
    </w:p>
    <w:p w14:paraId="7B6825F8" w14:textId="28ACDFCB" w:rsidR="000760BB" w:rsidRPr="000760BB" w:rsidRDefault="000760BB" w:rsidP="00555FFB">
      <w:pPr>
        <w:pStyle w:val="Heading1BPBHEB"/>
      </w:pPr>
      <w:r w:rsidRPr="000760BB">
        <w:t xml:space="preserve">AWS App2Container </w:t>
      </w:r>
      <w:r w:rsidR="00DD1E4B">
        <w:t>and</w:t>
      </w:r>
      <w:r w:rsidRPr="000760BB">
        <w:t xml:space="preserve"> AWS Copilot</w:t>
      </w:r>
    </w:p>
    <w:p w14:paraId="4EB825FB" w14:textId="77777777" w:rsidR="000760BB" w:rsidRDefault="000760BB" w:rsidP="00C06AB1">
      <w:pPr>
        <w:pStyle w:val="NormalBPBHEB"/>
      </w:pPr>
      <w:r w:rsidRPr="00555FFB">
        <w:rPr>
          <w:b/>
          <w:bCs/>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2C)</w:t>
      </w:r>
    </w:p>
    <w:p w14:paraId="024194F4" w14:textId="37058F1C" w:rsidR="00C06AB1" w:rsidRPr="000760BB" w:rsidRDefault="00C06AB1" w:rsidP="00555FFB">
      <w:pPr>
        <w:pStyle w:val="NormalBPBHEB"/>
      </w:pPr>
      <w:r w:rsidRPr="00C06AB1">
        <w:t>A2C</w:t>
      </w:r>
      <w:r>
        <w:t xml:space="preserve"> </w:t>
      </w:r>
      <w:r w:rsidR="000760BB"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154A953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r w:rsidRPr="00CD3D3F">
        <w:rPr>
          <w:rFonts w:eastAsiaTheme="majorEastAsia" w:cstheme="majorBidi"/>
          <w:sz w:val="36"/>
          <w:szCs w:val="26"/>
        </w:rPr>
        <w:t>of AWS App2Container</w:t>
      </w:r>
    </w:p>
    <w:p w14:paraId="1A321331" w14:textId="5199E5C2" w:rsidR="00C06AB1" w:rsidRPr="000760BB" w:rsidRDefault="00C06AB1" w:rsidP="00555FFB">
      <w:pPr>
        <w:pStyle w:val="NormalBPBHEB"/>
      </w:pPr>
      <w:r>
        <w:t>The following are the key features of AWS App2Container:</w:t>
      </w:r>
    </w:p>
    <w:p w14:paraId="50856E0F" w14:textId="495BF366" w:rsidR="000760BB" w:rsidRPr="000760BB" w:rsidRDefault="000760BB" w:rsidP="008A12F7">
      <w:pPr>
        <w:pStyle w:val="NormalBPBHEB"/>
        <w:numPr>
          <w:ilvl w:val="0"/>
          <w:numId w:val="100"/>
        </w:numPr>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96" w:name="_Ref151458798"/>
      <w:sdt>
        <w:sdtPr>
          <w:id w:val="-1830589791"/>
          <w:citation/>
        </w:sdtPr>
        <w:sdtEndPr/>
        <w:sdtContent>
          <w:r w:rsidR="00107A1D">
            <w:fldChar w:fldCharType="begin"/>
          </w:r>
          <w:r w:rsidR="00107A1D">
            <w:instrText xml:space="preserve"> CITATION a2023l \l 1033 </w:instrText>
          </w:r>
          <w:r w:rsidR="00107A1D">
            <w:fldChar w:fldCharType="separate"/>
          </w:r>
          <w:r w:rsidR="00D34F43">
            <w:rPr>
              <w:noProof/>
            </w:rPr>
            <w:t xml:space="preserve"> </w:t>
          </w:r>
          <w:r w:rsidR="00D34F43" w:rsidRPr="00D34F43">
            <w:rPr>
              <w:noProof/>
            </w:rPr>
            <w:t>[83]</w:t>
          </w:r>
          <w:r w:rsidR="00107A1D">
            <w:fldChar w:fldCharType="end"/>
          </w:r>
        </w:sdtContent>
      </w:sdt>
      <w:bookmarkEnd w:id="96"/>
      <w:r w:rsidRPr="000760BB">
        <w:t>.</w:t>
      </w:r>
    </w:p>
    <w:p w14:paraId="29DC0D6B" w14:textId="0169A95F" w:rsidR="000760BB" w:rsidRPr="000760BB" w:rsidRDefault="000760BB" w:rsidP="008A12F7">
      <w:pPr>
        <w:pStyle w:val="NormalBPBHEB"/>
        <w:numPr>
          <w:ilvl w:val="0"/>
          <w:numId w:val="100"/>
        </w:numPr>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p>
    <w:p w14:paraId="79FB7EC9" w14:textId="169BE7A7" w:rsidR="000760BB" w:rsidRPr="000760BB" w:rsidRDefault="000760BB" w:rsidP="008A12F7">
      <w:pPr>
        <w:pStyle w:val="NormalBPBHEB"/>
        <w:numPr>
          <w:ilvl w:val="0"/>
          <w:numId w:val="100"/>
        </w:numPr>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p>
    <w:p w14:paraId="403BD8B6" w14:textId="464B91E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Copilot</w:t>
      </w:r>
    </w:p>
    <w:p w14:paraId="30038F26" w14:textId="2547CBBE" w:rsidR="00C06AB1" w:rsidRPr="000760BB" w:rsidRDefault="000760BB" w:rsidP="00555FFB">
      <w:pPr>
        <w:pStyle w:val="NormalBPBHEB"/>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4E60006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C06AB1" w:rsidRPr="00CD3D3F">
        <w:rPr>
          <w:rFonts w:eastAsiaTheme="majorEastAsia" w:cstheme="majorBidi"/>
          <w:sz w:val="36"/>
          <w:szCs w:val="26"/>
        </w:rPr>
        <w:t xml:space="preserve">features </w:t>
      </w:r>
    </w:p>
    <w:p w14:paraId="19F6BCF2" w14:textId="10BBDDAD" w:rsidR="00C06AB1" w:rsidRPr="000760BB" w:rsidRDefault="00C06AB1" w:rsidP="00555FFB">
      <w:pPr>
        <w:pStyle w:val="NormalBPBHEB"/>
      </w:pPr>
      <w:r>
        <w:t xml:space="preserve">The following are the </w:t>
      </w:r>
      <w:r w:rsidRPr="00C06AB1">
        <w:t>key features of AWS Copilot</w:t>
      </w:r>
      <w:r>
        <w:t>:</w:t>
      </w:r>
    </w:p>
    <w:p w14:paraId="559FEBDA" w14:textId="56508400" w:rsidR="000760BB" w:rsidRPr="000760BB" w:rsidRDefault="000760BB" w:rsidP="008A12F7">
      <w:pPr>
        <w:pStyle w:val="NormalBPBHEB"/>
        <w:numPr>
          <w:ilvl w:val="0"/>
          <w:numId w:val="101"/>
        </w:numPr>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97" w:name="_Ref151458853"/>
      <w:sdt>
        <w:sdtPr>
          <w:id w:val="69867531"/>
          <w:citation/>
        </w:sdtPr>
        <w:sdtEnd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bookmarkEnd w:id="97"/>
      <w:r w:rsidRPr="000760BB">
        <w:t>.</w:t>
      </w:r>
    </w:p>
    <w:p w14:paraId="7327E29C" w14:textId="53F5F66D" w:rsidR="000760BB" w:rsidRPr="000760BB" w:rsidRDefault="000760BB" w:rsidP="008A12F7">
      <w:pPr>
        <w:pStyle w:val="NormalBPBHEB"/>
        <w:numPr>
          <w:ilvl w:val="0"/>
          <w:numId w:val="101"/>
        </w:numPr>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p>
    <w:p w14:paraId="7F26EDAC" w14:textId="428B6AD7" w:rsidR="00C06AB1" w:rsidRPr="00611C64" w:rsidRDefault="000760BB" w:rsidP="00611C64">
      <w:pPr>
        <w:pStyle w:val="NormalBPBHEB"/>
        <w:numPr>
          <w:ilvl w:val="0"/>
          <w:numId w:val="101"/>
        </w:numPr>
      </w:pPr>
      <w:r w:rsidRPr="00096522">
        <w:rPr>
          <w:b/>
          <w:bCs/>
        </w:rPr>
        <w:t xml:space="preserve">Integrated CI/CD </w:t>
      </w:r>
      <w:r w:rsidR="00C06AB1" w:rsidRPr="00096522">
        <w:rPr>
          <w:b/>
          <w:bCs/>
        </w:rPr>
        <w:t>pipelines</w:t>
      </w:r>
      <w:r w:rsidRPr="00096522">
        <w:rPr>
          <w:b/>
          <w:bCs/>
        </w:rPr>
        <w:t>:</w:t>
      </w:r>
      <w:r w:rsidRPr="00CD3D3F">
        <w:rPr>
          <w:b/>
          <w:bCs/>
        </w:rPr>
        <w:t xml:space="preserve"> </w:t>
      </w:r>
      <w:r w:rsidRPr="00611C64">
        <w:t>Copilot seamlessly integrates with CI/CD pipelines, facilitating continuous integration and deployment of containerized applications.</w:t>
      </w:r>
    </w:p>
    <w:p w14:paraId="53FE6117" w14:textId="0768C55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C06AB1" w:rsidRPr="00CD3D3F">
        <w:rPr>
          <w:rFonts w:eastAsiaTheme="majorEastAsia" w:cstheme="majorBidi"/>
          <w:sz w:val="36"/>
          <w:szCs w:val="26"/>
        </w:rPr>
        <w:t>cases</w:t>
      </w:r>
    </w:p>
    <w:p w14:paraId="63386E5F" w14:textId="17AE8526" w:rsidR="00C06AB1" w:rsidRPr="000760BB" w:rsidRDefault="00C06AB1" w:rsidP="00555FFB">
      <w:pPr>
        <w:pStyle w:val="NormalBPBHEB"/>
      </w:pPr>
      <w:r>
        <w:t>The following are the use cases</w:t>
      </w:r>
      <w:sdt>
        <w:sdtPr>
          <w:id w:val="1490834206"/>
          <w:citation/>
        </w:sdtPr>
        <w:sdtEndPr/>
        <w:sdtContent>
          <w:r w:rsidR="00CF75D2">
            <w:fldChar w:fldCharType="begin"/>
          </w:r>
          <w:r w:rsidR="00CF75D2">
            <w:instrText xml:space="preserve"> CITATION a2023m \l 1033 </w:instrText>
          </w:r>
          <w:r w:rsidR="00CF75D2">
            <w:fldChar w:fldCharType="separate"/>
          </w:r>
          <w:r w:rsidR="00D34F43">
            <w:rPr>
              <w:noProof/>
            </w:rPr>
            <w:t xml:space="preserve"> </w:t>
          </w:r>
          <w:r w:rsidR="00D34F43" w:rsidRPr="00D34F43">
            <w:rPr>
              <w:noProof/>
            </w:rPr>
            <w:t>[84]</w:t>
          </w:r>
          <w:r w:rsidR="00CF75D2">
            <w:fldChar w:fldCharType="end"/>
          </w:r>
        </w:sdtContent>
      </w:sdt>
      <w:r>
        <w:t>:</w:t>
      </w:r>
    </w:p>
    <w:p w14:paraId="60DFA3CB" w14:textId="587D0F2D" w:rsidR="000760BB" w:rsidRPr="000760BB" w:rsidRDefault="000760BB" w:rsidP="008A12F7">
      <w:pPr>
        <w:pStyle w:val="NormalBPBHEB"/>
        <w:numPr>
          <w:ilvl w:val="0"/>
          <w:numId w:val="102"/>
        </w:numPr>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p>
    <w:p w14:paraId="444DF54E" w14:textId="00EC57EB" w:rsidR="00C06AB1" w:rsidRPr="00611C64" w:rsidRDefault="000760BB" w:rsidP="00611C64">
      <w:pPr>
        <w:pStyle w:val="NormalBPBHEB"/>
        <w:numPr>
          <w:ilvl w:val="0"/>
          <w:numId w:val="102"/>
        </w:numPr>
      </w:pPr>
      <w:r w:rsidRPr="00096522">
        <w:rPr>
          <w:b/>
          <w:bCs/>
        </w:rPr>
        <w:t xml:space="preserve">Microservices </w:t>
      </w:r>
      <w:r w:rsidR="00C06AB1" w:rsidRPr="00096522">
        <w:rPr>
          <w:b/>
          <w:bCs/>
        </w:rPr>
        <w:t>architecture</w:t>
      </w:r>
      <w:r w:rsidRPr="00096522">
        <w:rPr>
          <w:b/>
          <w:bCs/>
        </w:rPr>
        <w:t>:</w:t>
      </w:r>
      <w:r w:rsidRPr="00611C64">
        <w:rPr>
          <w:b/>
          <w:bCs/>
        </w:rPr>
        <w:t xml:space="preserve"> </w:t>
      </w:r>
      <w:r w:rsidRPr="003D6C51">
        <w:t>Both tools support the adoption of microservices architecture, enabling developers to design, deploy, and manage individual services independently.</w:t>
      </w:r>
    </w:p>
    <w:p w14:paraId="2F940652" w14:textId="1589033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w:t>
      </w:r>
    </w:p>
    <w:p w14:paraId="6F95B1F0" w14:textId="71831D08" w:rsidR="00C06AB1" w:rsidRPr="000760BB" w:rsidRDefault="00C06AB1" w:rsidP="00555FFB">
      <w:pPr>
        <w:pStyle w:val="NormalBPBHEB"/>
      </w:pPr>
      <w:r>
        <w:t>The following are the ben</w:t>
      </w:r>
      <w:r w:rsidR="007B6BAB">
        <w:t>e</w:t>
      </w:r>
      <w:r>
        <w:t>fits of AWS Copilot:</w:t>
      </w:r>
    </w:p>
    <w:p w14:paraId="5CC3318F" w14:textId="5087AD99" w:rsidR="000760BB" w:rsidRPr="000760BB" w:rsidRDefault="000760BB" w:rsidP="008A12F7">
      <w:pPr>
        <w:pStyle w:val="NormalBPBHEB"/>
        <w:numPr>
          <w:ilvl w:val="0"/>
          <w:numId w:val="103"/>
        </w:numPr>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59FA571E" w:rsidR="000760BB" w:rsidRPr="000760BB" w:rsidRDefault="000760BB" w:rsidP="008A12F7">
      <w:pPr>
        <w:pStyle w:val="NormalBPBHEB"/>
        <w:numPr>
          <w:ilvl w:val="0"/>
          <w:numId w:val="103"/>
        </w:numPr>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p>
    <w:p w14:paraId="0CD97815" w14:textId="7FF9AAE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DevOps Workflow</w:t>
      </w:r>
    </w:p>
    <w:p w14:paraId="307F8E3D" w14:textId="2E14EFE9" w:rsidR="007B6BAB" w:rsidRDefault="000760BB" w:rsidP="008A5243">
      <w:pPr>
        <w:pBdr>
          <w:top w:val="nil"/>
          <w:left w:val="nil"/>
          <w:bottom w:val="nil"/>
          <w:right w:val="nil"/>
          <w:between w:val="nil"/>
        </w:pBdr>
        <w:shd w:val="clear" w:color="auto" w:fill="FFFFFF"/>
        <w:spacing w:after="100" w:line="276" w:lineRule="auto"/>
        <w:jc w:val="both"/>
      </w:pPr>
      <w:r w:rsidRPr="000760BB">
        <w:t xml:space="preserve">A2C and Copilot seamlessly integrate with DevOps workflows, aligning with the principles of </w:t>
      </w:r>
      <w:r w:rsidRPr="00555FFB">
        <w:rPr>
          <w:b/>
          <w:bCs/>
        </w:rPr>
        <w:t>Infrastructure as Code (IaC)</w:t>
      </w:r>
      <w:r w:rsidRPr="000760BB">
        <w:t xml:space="preserve"> and supporting automation throughout the application lifecycle.</w:t>
      </w:r>
    </w:p>
    <w:p w14:paraId="794ECED9" w14:textId="361FB2E3" w:rsidR="000760BB" w:rsidRPr="008E0507" w:rsidRDefault="000760BB" w:rsidP="008E0507">
      <w:pPr>
        <w:pStyle w:val="Heading1BPBHEB"/>
      </w:pPr>
      <w:commentRangeStart w:id="98"/>
      <w:r w:rsidRPr="008E0507">
        <w:t xml:space="preserve">AWS App2Container </w:t>
      </w:r>
      <w:r w:rsidR="002A0838">
        <w:t xml:space="preserve">&amp; </w:t>
      </w:r>
      <w:r w:rsidRPr="008E0507">
        <w:t>AWS Fargate Integration</w:t>
      </w:r>
      <w:commentRangeEnd w:id="98"/>
      <w:r w:rsidR="007B6BAB" w:rsidRPr="008E0507">
        <w:commentReference w:id="98"/>
      </w:r>
    </w:p>
    <w:p w14:paraId="19477888" w14:textId="77227981" w:rsidR="00133E3D" w:rsidRDefault="00A679B5" w:rsidP="00CD3D3F">
      <w:pPr>
        <w:pStyle w:val="NormalBPBHEB"/>
      </w:pPr>
      <w:r w:rsidRPr="00A679B5">
        <w:t>AWS App2Container (A2C) and AWS Fargate combine to offer a seamless pathway for containerizing applications and deploying them onto AWS Fargate. This section explores how these tools integrate to streamline container management effectively.</w:t>
      </w:r>
    </w:p>
    <w:p w14:paraId="589C6888" w14:textId="77777777" w:rsidR="006D09A0" w:rsidRPr="006D09A0" w:rsidRDefault="006D09A0"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App2Container (A2C)</w:t>
      </w:r>
    </w:p>
    <w:p w14:paraId="03630D24" w14:textId="77777777" w:rsidR="006D09A0" w:rsidRDefault="006D09A0" w:rsidP="006D09A0">
      <w:pPr>
        <w:pStyle w:val="NormalBPBHEB"/>
      </w:pPr>
      <w:r w:rsidRPr="005A4C96">
        <w:t>AWS App2Container (A2C) simplifies the process of containerizing applications, automating analysis, Docker image generation, and offering orchestration recommendations. This tool streamlines the transition of existing applications into containerized environments, setting the stage for seamless deployment onto AWS Fargate.</w:t>
      </w:r>
    </w:p>
    <w:p w14:paraId="7BE157EE" w14:textId="77777777" w:rsidR="00485D8D" w:rsidRPr="005A4C96" w:rsidRDefault="00485D8D"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App2Container</w:t>
      </w:r>
    </w:p>
    <w:p w14:paraId="0EF74D16" w14:textId="77777777" w:rsidR="00485D8D" w:rsidRPr="00485D8D" w:rsidRDefault="00485D8D" w:rsidP="00485D8D">
      <w:pPr>
        <w:pStyle w:val="NormalBPBHEB"/>
      </w:pPr>
      <w:r w:rsidRPr="00485D8D">
        <w:t>AWS App2Container (A2C) analyzes existing applications, identifies dependencies, and generates Docker container images tailored for cloud deployment. It provides insights into container orchestration platforms, such as AWS Fargate, optimizing the containerization process for AWS environments.</w:t>
      </w:r>
    </w:p>
    <w:p w14:paraId="2A747A40" w14:textId="77777777" w:rsidR="00A2522E" w:rsidRPr="00A2522E" w:rsidRDefault="00A2522E" w:rsidP="00A2522E">
      <w:pPr>
        <w:pStyle w:val="NormalBPBHEB"/>
      </w:pPr>
      <w:r w:rsidRPr="00A2522E">
        <w:rPr>
          <w:b/>
          <w:bCs/>
        </w:rPr>
        <w:t>Key Steps in A2C Containerization</w:t>
      </w:r>
    </w:p>
    <w:p w14:paraId="5182B0BB" w14:textId="77777777" w:rsidR="00A2522E" w:rsidRPr="00A2522E" w:rsidRDefault="00A2522E" w:rsidP="00A2522E">
      <w:pPr>
        <w:pStyle w:val="NormalBPBHEB"/>
        <w:numPr>
          <w:ilvl w:val="0"/>
          <w:numId w:val="147"/>
        </w:numPr>
      </w:pPr>
      <w:r w:rsidRPr="00A2522E">
        <w:rPr>
          <w:b/>
          <w:bCs/>
        </w:rPr>
        <w:t>Dependency Analysis:</w:t>
      </w:r>
      <w:r w:rsidRPr="00A2522E">
        <w:t xml:space="preserve"> A2C conducts a thorough analysis of application components and their dependencies, crucial for accurate Docker image generation.</w:t>
      </w:r>
    </w:p>
    <w:p w14:paraId="1DC2DAB7" w14:textId="77777777" w:rsidR="00A2522E" w:rsidRPr="00A2522E" w:rsidRDefault="00A2522E" w:rsidP="00A2522E">
      <w:pPr>
        <w:pStyle w:val="NormalBPBHEB"/>
        <w:numPr>
          <w:ilvl w:val="0"/>
          <w:numId w:val="147"/>
        </w:numPr>
      </w:pPr>
      <w:r w:rsidRPr="00A2522E">
        <w:rPr>
          <w:b/>
          <w:bCs/>
        </w:rPr>
        <w:t>Docker Image Generation:</w:t>
      </w:r>
      <w:r w:rsidRPr="00A2522E">
        <w:t xml:space="preserve"> Based on the analyzed dependencies, A2C creates Docker container images optimized for cloud deployment.</w:t>
      </w:r>
    </w:p>
    <w:p w14:paraId="574D5DB8" w14:textId="77777777" w:rsidR="00A2522E" w:rsidRDefault="00A2522E" w:rsidP="00A2522E">
      <w:pPr>
        <w:pStyle w:val="NormalBPBHEB"/>
        <w:numPr>
          <w:ilvl w:val="0"/>
          <w:numId w:val="147"/>
        </w:numPr>
      </w:pPr>
      <w:r w:rsidRPr="00A2522E">
        <w:rPr>
          <w:b/>
          <w:bCs/>
        </w:rPr>
        <w:t>Orchestration Recommendations:</w:t>
      </w:r>
      <w:r w:rsidRPr="00A2522E">
        <w:t xml:space="preserve"> A2C recommends suitable container orchestration platforms, aligning with AWS best practices and capabilities like AWS Fargate [85].</w:t>
      </w:r>
    </w:p>
    <w:p w14:paraId="3716286E"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AWS Fargate</w:t>
      </w:r>
    </w:p>
    <w:p w14:paraId="0096177D" w14:textId="0CCF1CE2" w:rsidR="00017AEF" w:rsidRDefault="00017AEF" w:rsidP="00017AEF">
      <w:pPr>
        <w:pStyle w:val="NormalBPBHEB"/>
      </w:pPr>
      <w:r>
        <w:t>AWS Fargate provides a serverless compute engine for running containers, eliminating the need for managing infrastructure. It supports seamless deployment of containerized applications by handling server provisioning, scaling, and resource management automatically.</w:t>
      </w:r>
    </w:p>
    <w:p w14:paraId="190FCA6A" w14:textId="77777777" w:rsidR="00017AEF" w:rsidRPr="005A4C96" w:rsidRDefault="00017AEF"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Overview of AWS Fargate</w:t>
      </w:r>
    </w:p>
    <w:p w14:paraId="4943CD44" w14:textId="3E9097D7" w:rsidR="00A2522E" w:rsidRDefault="00017AEF" w:rsidP="00017AEF">
      <w:pPr>
        <w:pStyle w:val="NormalBPBHEB"/>
      </w:pPr>
      <w:r>
        <w:t>AWS Fargate offers a serverless environment for deploying containers, abstracting infrastructure management and optimizing resource allocation based on application demand. Developers define task configurations and service requirements, leaving AWS Fargate to manage deployment and scaling.</w:t>
      </w:r>
    </w:p>
    <w:p w14:paraId="09A503B4" w14:textId="77777777" w:rsidR="005B7B30" w:rsidRPr="005B7B30" w:rsidRDefault="005B7B30" w:rsidP="005B7B30">
      <w:pPr>
        <w:pStyle w:val="NormalBPBHEB"/>
      </w:pPr>
      <w:r w:rsidRPr="005B7B30">
        <w:rPr>
          <w:b/>
          <w:bCs/>
        </w:rPr>
        <w:t>Key Steps in Deploying on AWS Fargate</w:t>
      </w:r>
    </w:p>
    <w:p w14:paraId="1A8BC405" w14:textId="77777777" w:rsidR="005B7B30" w:rsidRPr="005B7B30" w:rsidRDefault="005B7B30" w:rsidP="005B7B30">
      <w:pPr>
        <w:pStyle w:val="NormalBPBHEB"/>
        <w:numPr>
          <w:ilvl w:val="0"/>
          <w:numId w:val="148"/>
        </w:numPr>
      </w:pPr>
      <w:r w:rsidRPr="005B7B30">
        <w:rPr>
          <w:b/>
          <w:bCs/>
        </w:rPr>
        <w:t>Task Definition:</w:t>
      </w:r>
      <w:r w:rsidRPr="005B7B30">
        <w:t xml:space="preserve"> Define parameters such as Docker image, CPU, memory, and networking for the containers to be deployed.</w:t>
      </w:r>
    </w:p>
    <w:p w14:paraId="7EEBAD0F" w14:textId="77777777" w:rsidR="005B7B30" w:rsidRPr="005B7B30" w:rsidRDefault="005B7B30" w:rsidP="005B7B30">
      <w:pPr>
        <w:pStyle w:val="NormalBPBHEB"/>
        <w:numPr>
          <w:ilvl w:val="0"/>
          <w:numId w:val="148"/>
        </w:numPr>
      </w:pPr>
      <w:r w:rsidRPr="005B7B30">
        <w:rPr>
          <w:b/>
          <w:bCs/>
        </w:rPr>
        <w:t>Service Configuration:</w:t>
      </w:r>
      <w:r w:rsidRPr="005B7B30">
        <w:t xml:space="preserve"> Specify the desired number of tasks (containers) and their operational states, ensuring continuous availability and scalability.</w:t>
      </w:r>
    </w:p>
    <w:p w14:paraId="325B0FF6" w14:textId="77777777" w:rsidR="005B7B30" w:rsidRPr="005B7B30" w:rsidRDefault="005B7B30" w:rsidP="005B7B30">
      <w:pPr>
        <w:pStyle w:val="NormalBPBHEB"/>
        <w:numPr>
          <w:ilvl w:val="0"/>
          <w:numId w:val="148"/>
        </w:numPr>
      </w:pPr>
      <w:r w:rsidRPr="005B7B30">
        <w:rPr>
          <w:b/>
          <w:bCs/>
        </w:rPr>
        <w:t>Deployment Orchestration:</w:t>
      </w:r>
      <w:r w:rsidRPr="005B7B30">
        <w:t xml:space="preserve"> AWS Fargate orchestrates the deployment, scaling, and monitoring of containers, simplifying operational tasks for developers.</w:t>
      </w:r>
    </w:p>
    <w:p w14:paraId="6AE00212" w14:textId="77777777" w:rsidR="00BB56E0" w:rsidRPr="005A4C96" w:rsidRDefault="00BB56E0" w:rsidP="00BB56E0">
      <w:pPr>
        <w:keepNext/>
        <w:keepLines/>
        <w:spacing w:before="40" w:after="0"/>
        <w:outlineLvl w:val="1"/>
        <w:rPr>
          <w:rFonts w:eastAsiaTheme="majorEastAsia" w:cstheme="majorBidi"/>
          <w:sz w:val="36"/>
          <w:szCs w:val="26"/>
        </w:rPr>
      </w:pPr>
      <w:r w:rsidRPr="005A4C96">
        <w:rPr>
          <w:rFonts w:eastAsiaTheme="majorEastAsia" w:cstheme="majorBidi"/>
          <w:sz w:val="36"/>
          <w:szCs w:val="26"/>
        </w:rPr>
        <w:t>Integration of AWS App2Container &amp; AWS Fargate</w:t>
      </w:r>
    </w:p>
    <w:p w14:paraId="2EBC67DF" w14:textId="77777777" w:rsidR="00BB56E0" w:rsidRPr="00BB56E0" w:rsidRDefault="00BB56E0" w:rsidP="00BB56E0">
      <w:pPr>
        <w:keepNext/>
        <w:keepLines/>
        <w:spacing w:before="40" w:after="0"/>
        <w:outlineLvl w:val="1"/>
        <w:rPr>
          <w:rFonts w:eastAsia="Palatino Linotype" w:cs="Palatino Linotype"/>
        </w:rPr>
      </w:pPr>
      <w:r w:rsidRPr="00BB56E0">
        <w:rPr>
          <w:rFonts w:eastAsia="Palatino Linotype" w:cs="Palatino Linotype"/>
        </w:rPr>
        <w:t>Combining AWS App2Container with AWS Fargate offers a streamlined approach to container management and deployment:</w:t>
      </w:r>
    </w:p>
    <w:p w14:paraId="0CE9AF41"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amless Containerization:</w:t>
      </w:r>
      <w:r w:rsidRPr="00BB56E0">
        <w:rPr>
          <w:rFonts w:eastAsia="Palatino Linotype" w:cs="Palatino Linotype"/>
        </w:rPr>
        <w:t xml:space="preserve"> A2C prepares applications for container deployment on AWS Fargate, optimizing the transition with minimal configuration overhead.</w:t>
      </w:r>
    </w:p>
    <w:p w14:paraId="7BF510E6"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Serverless Deployment:</w:t>
      </w:r>
      <w:r w:rsidRPr="00BB56E0">
        <w:rPr>
          <w:rFonts w:eastAsia="Palatino Linotype" w:cs="Palatino Linotype"/>
        </w:rPr>
        <w:t xml:space="preserve"> AWS Fargate automates infrastructure management, enabling developers to focus on application logic rather than operational tasks.</w:t>
      </w:r>
    </w:p>
    <w:p w14:paraId="039641EB" w14:textId="77777777" w:rsidR="00BB56E0" w:rsidRPr="00BB56E0" w:rsidRDefault="00BB56E0" w:rsidP="00BB56E0">
      <w:pPr>
        <w:keepNext/>
        <w:keepLines/>
        <w:numPr>
          <w:ilvl w:val="0"/>
          <w:numId w:val="149"/>
        </w:numPr>
        <w:spacing w:before="40" w:after="0"/>
        <w:outlineLvl w:val="1"/>
        <w:rPr>
          <w:rFonts w:eastAsia="Palatino Linotype" w:cs="Palatino Linotype"/>
        </w:rPr>
      </w:pPr>
      <w:r w:rsidRPr="00BB56E0">
        <w:rPr>
          <w:rFonts w:eastAsia="Palatino Linotype" w:cs="Palatino Linotype"/>
          <w:b/>
          <w:bCs/>
        </w:rPr>
        <w:t>Enhanced Efficiency:</w:t>
      </w:r>
      <w:r w:rsidRPr="00BB56E0">
        <w:rPr>
          <w:rFonts w:eastAsia="Palatino Linotype" w:cs="Palatino Linotype"/>
        </w:rPr>
        <w:t xml:space="preserve"> The integration enhances operational efficiency by simplifying container lifecycle management and optimizing resource utilization.</w:t>
      </w:r>
    </w:p>
    <w:p w14:paraId="6D2BE8D4" w14:textId="77777777" w:rsidR="00E007B7" w:rsidRPr="007101C9" w:rsidRDefault="00E007B7" w:rsidP="005A4C96">
      <w:pPr>
        <w:pStyle w:val="NormalBPBHEB"/>
        <w:rPr>
          <w:rFonts w:eastAsiaTheme="majorEastAsia" w:cstheme="majorBidi"/>
          <w:sz w:val="36"/>
          <w:szCs w:val="26"/>
        </w:rPr>
      </w:pPr>
      <w:r w:rsidRPr="007101C9">
        <w:rPr>
          <w:rFonts w:eastAsiaTheme="majorEastAsia" w:cstheme="majorBidi"/>
          <w:sz w:val="36"/>
          <w:szCs w:val="26"/>
        </w:rPr>
        <w:t>Benefits of AWS Fargate Integration</w:t>
      </w:r>
    </w:p>
    <w:p w14:paraId="48900A25" w14:textId="77777777" w:rsidR="00E007B7" w:rsidRPr="00E007B7" w:rsidRDefault="00E007B7" w:rsidP="00E007B7">
      <w:pPr>
        <w:pStyle w:val="NormalBPBHEB"/>
        <w:ind w:left="360"/>
      </w:pPr>
      <w:r w:rsidRPr="00E007B7">
        <w:t>Integrating AWS App2Container with AWS Fargate brings several benefits:</w:t>
      </w:r>
    </w:p>
    <w:p w14:paraId="58E21477" w14:textId="77777777" w:rsidR="00E007B7" w:rsidRPr="00E007B7" w:rsidRDefault="00E007B7" w:rsidP="00E007B7">
      <w:pPr>
        <w:pStyle w:val="NormalBPBHEB"/>
        <w:numPr>
          <w:ilvl w:val="0"/>
          <w:numId w:val="145"/>
        </w:numPr>
      </w:pPr>
      <w:r w:rsidRPr="00E007B7">
        <w:rPr>
          <w:b/>
          <w:bCs/>
        </w:rPr>
        <w:t>Serverless Container Orchestration:</w:t>
      </w:r>
      <w:r w:rsidRPr="00E007B7">
        <w:t xml:space="preserve"> AWS Fargate's serverless architecture eliminates the need to manage underlying servers, providing a truly serverless experience for container orchestration.</w:t>
      </w:r>
    </w:p>
    <w:p w14:paraId="74381010" w14:textId="77777777" w:rsidR="00E007B7" w:rsidRPr="00E007B7" w:rsidRDefault="00E007B7" w:rsidP="00E007B7">
      <w:pPr>
        <w:pStyle w:val="NormalBPBHEB"/>
        <w:numPr>
          <w:ilvl w:val="0"/>
          <w:numId w:val="145"/>
        </w:numPr>
      </w:pPr>
      <w:r w:rsidRPr="00E007B7">
        <w:rPr>
          <w:b/>
          <w:bCs/>
        </w:rPr>
        <w:t>Resource Optimization:</w:t>
      </w:r>
      <w:r w:rsidRPr="00E007B7">
        <w:t xml:space="preserve"> Fargate automatically scales resources based on application demand, optimizing resource allocation and enhancing cost efficiency.</w:t>
      </w:r>
    </w:p>
    <w:p w14:paraId="25CD392A" w14:textId="77777777" w:rsidR="00E007B7" w:rsidRPr="00E007B7" w:rsidRDefault="00E007B7" w:rsidP="00E007B7">
      <w:pPr>
        <w:pStyle w:val="NormalBPBHEB"/>
        <w:numPr>
          <w:ilvl w:val="0"/>
          <w:numId w:val="145"/>
        </w:numPr>
      </w:pPr>
      <w:r w:rsidRPr="00E007B7">
        <w:rPr>
          <w:b/>
          <w:bCs/>
        </w:rPr>
        <w:t>Simplified Operations:</w:t>
      </w:r>
      <w:r w:rsidRPr="00E007B7">
        <w:t xml:space="preserve"> Combining A2C with AWS Fargate simplifies the containerization and deployment processes, reducing operational complexities for developers.</w:t>
      </w:r>
    </w:p>
    <w:p w14:paraId="4D16C3C5" w14:textId="77777777" w:rsidR="00E007B7" w:rsidRPr="005A4C96" w:rsidRDefault="00E007B7" w:rsidP="005A4C96">
      <w:pPr>
        <w:keepNext/>
        <w:keepLines/>
        <w:spacing w:before="40" w:after="0"/>
        <w:outlineLvl w:val="1"/>
        <w:rPr>
          <w:rFonts w:eastAsiaTheme="majorEastAsia" w:cstheme="majorBidi"/>
          <w:sz w:val="36"/>
          <w:szCs w:val="26"/>
        </w:rPr>
      </w:pPr>
      <w:r w:rsidRPr="005A4C96">
        <w:rPr>
          <w:rFonts w:eastAsiaTheme="majorEastAsia" w:cstheme="majorBidi"/>
          <w:sz w:val="36"/>
          <w:szCs w:val="26"/>
        </w:rPr>
        <w:t>Use Cases</w:t>
      </w:r>
    </w:p>
    <w:p w14:paraId="7D61294A" w14:textId="77777777" w:rsidR="00E007B7" w:rsidRPr="00E007B7" w:rsidRDefault="00E007B7" w:rsidP="00E007B7">
      <w:pPr>
        <w:pStyle w:val="NormalBPBHEB"/>
        <w:ind w:left="360"/>
      </w:pPr>
      <w:r w:rsidRPr="00E007B7">
        <w:t>The integration of A2C and AWS Fargate is beneficial for:</w:t>
      </w:r>
    </w:p>
    <w:p w14:paraId="1379FC17" w14:textId="77777777" w:rsidR="00E007B7" w:rsidRPr="00E007B7" w:rsidRDefault="00E007B7" w:rsidP="00E007B7">
      <w:pPr>
        <w:pStyle w:val="NormalBPBHEB"/>
        <w:numPr>
          <w:ilvl w:val="0"/>
          <w:numId w:val="146"/>
        </w:numPr>
      </w:pPr>
      <w:r w:rsidRPr="00E007B7">
        <w:rPr>
          <w:b/>
          <w:bCs/>
        </w:rPr>
        <w:t>Microservices Architecture:</w:t>
      </w:r>
      <w:r w:rsidRPr="00E007B7">
        <w:t xml:space="preserve"> Organizations adopting microservices architectures can leverage A2C and Fargate to deploy individual services efficiently.</w:t>
      </w:r>
    </w:p>
    <w:p w14:paraId="49C8A9BD" w14:textId="77777777" w:rsidR="00E007B7" w:rsidRPr="00E007B7" w:rsidRDefault="00E007B7" w:rsidP="00E007B7">
      <w:pPr>
        <w:pStyle w:val="NormalBPBHEB"/>
        <w:numPr>
          <w:ilvl w:val="0"/>
          <w:numId w:val="146"/>
        </w:numPr>
      </w:pPr>
      <w:r w:rsidRPr="00E007B7">
        <w:rPr>
          <w:b/>
          <w:bCs/>
        </w:rPr>
        <w:t>Application Modernization:</w:t>
      </w:r>
      <w:r w:rsidRPr="00E007B7">
        <w:t xml:space="preserve"> Modernizing applications with A2C and deploying them on Fargate enhances agility, scalability, and cost-effectiveness [83].</w:t>
      </w:r>
    </w:p>
    <w:p w14:paraId="6FC188E5" w14:textId="25DB2CD5" w:rsidR="000760BB" w:rsidRPr="000760BB" w:rsidRDefault="000760BB" w:rsidP="00CC21C4">
      <w:pPr>
        <w:pStyle w:val="Heading1BPBHEB"/>
      </w:pPr>
      <w:r w:rsidRPr="000760BB">
        <w:t>Red Hat OpenShift Service on AWS</w:t>
      </w:r>
    </w:p>
    <w:p w14:paraId="1D9AC342" w14:textId="6AC84E26" w:rsidR="007B6BAB" w:rsidRPr="000760BB" w:rsidRDefault="000760BB" w:rsidP="00555FFB">
      <w:pPr>
        <w:pStyle w:val="NormalBPBHEB"/>
      </w:pPr>
      <w:r w:rsidRPr="000760BB">
        <w:t>Red Hat OpenShift Service on AWS combines the powerful container orchestration capabilities of OpenShift with the flexibility and scalability of AWS. This section delves into the features, benefits, and integration aspects of Red Hat OpenShift Service on AWS.</w:t>
      </w:r>
    </w:p>
    <w:p w14:paraId="4BB9E9A2" w14:textId="216B06F6"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5C2DB3FC" w14:textId="0D45FAB2" w:rsidR="007B6BAB" w:rsidRPr="000760BB" w:rsidRDefault="000760BB" w:rsidP="00555FFB">
      <w:pPr>
        <w:pStyle w:val="NormalBPBHEB"/>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16ECBE8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7B6BAB" w:rsidRPr="00CD3D3F">
        <w:rPr>
          <w:rFonts w:eastAsiaTheme="majorEastAsia" w:cstheme="majorBidi"/>
          <w:sz w:val="36"/>
          <w:szCs w:val="26"/>
        </w:rPr>
        <w:t>features</w:t>
      </w:r>
    </w:p>
    <w:p w14:paraId="25D6454D" w14:textId="32A988CA" w:rsidR="007B6BAB" w:rsidRPr="000760BB" w:rsidRDefault="007B6BAB" w:rsidP="00555FFB">
      <w:pPr>
        <w:pStyle w:val="NormalBPBHEB"/>
      </w:pPr>
      <w:r>
        <w:t>The following are the key features:</w:t>
      </w:r>
    </w:p>
    <w:p w14:paraId="1BC58597" w14:textId="540C8ED5" w:rsidR="000760BB" w:rsidRPr="000760BB" w:rsidRDefault="000760BB" w:rsidP="008A12F7">
      <w:pPr>
        <w:pStyle w:val="NormalBPBHEB"/>
        <w:numPr>
          <w:ilvl w:val="0"/>
          <w:numId w:val="109"/>
        </w:numPr>
      </w:pPr>
      <w:r w:rsidRPr="000760BB">
        <w:rPr>
          <w:b/>
          <w:bCs/>
        </w:rPr>
        <w:t xml:space="preserve">Fully </w:t>
      </w:r>
      <w:r w:rsidR="00272C9C" w:rsidRPr="000760BB">
        <w:rPr>
          <w:b/>
          <w:bCs/>
        </w:rPr>
        <w:t xml:space="preserve">managed </w:t>
      </w:r>
      <w:r w:rsidR="00CC21C4">
        <w:rPr>
          <w:b/>
          <w:bCs/>
        </w:rPr>
        <w:t>K</w:t>
      </w:r>
      <w:r w:rsidR="00272C9C" w:rsidRPr="000760BB">
        <w:rPr>
          <w:b/>
          <w:bCs/>
        </w:rPr>
        <w:t>ubern</w:t>
      </w:r>
      <w:r w:rsidRPr="000760BB">
        <w:rPr>
          <w:b/>
          <w:bCs/>
        </w:rPr>
        <w:t>etes:</w:t>
      </w:r>
      <w:r w:rsidRPr="000760BB">
        <w:t xml:space="preserve"> Red Hat OpenShift Service on AWS offers a fully managed Kubernetes service, eliminating the operational overhead of managing the Kubernetes control plane</w:t>
      </w:r>
      <w:bookmarkStart w:id="99" w:name="_Ref151459439"/>
      <w:sdt>
        <w:sdtPr>
          <w:id w:val="-1252426900"/>
          <w:citation/>
        </w:sdtPr>
        <w:sdtEndPr/>
        <w:sdtContent>
          <w:r w:rsidR="003B1AB3">
            <w:fldChar w:fldCharType="begin"/>
          </w:r>
          <w:r w:rsidR="003B1AB3">
            <w:instrText xml:space="preserve"> CITATION hat2023a \l 1033 </w:instrText>
          </w:r>
          <w:r w:rsidR="003B1AB3">
            <w:fldChar w:fldCharType="separate"/>
          </w:r>
          <w:r w:rsidR="00D34F43">
            <w:rPr>
              <w:noProof/>
            </w:rPr>
            <w:t xml:space="preserve"> </w:t>
          </w:r>
          <w:r w:rsidR="00D34F43" w:rsidRPr="00D34F43">
            <w:rPr>
              <w:noProof/>
            </w:rPr>
            <w:t>[86]</w:t>
          </w:r>
          <w:r w:rsidR="003B1AB3">
            <w:fldChar w:fldCharType="end"/>
          </w:r>
        </w:sdtContent>
      </w:sdt>
      <w:bookmarkEnd w:id="99"/>
      <w:r w:rsidRPr="000760BB">
        <w:t>.</w:t>
      </w:r>
    </w:p>
    <w:p w14:paraId="03A2B1EC" w14:textId="15ED5F0E" w:rsidR="000760BB" w:rsidRPr="000760BB" w:rsidRDefault="000760BB" w:rsidP="008A12F7">
      <w:pPr>
        <w:pStyle w:val="NormalBPBHEB"/>
        <w:numPr>
          <w:ilvl w:val="0"/>
          <w:numId w:val="109"/>
        </w:numPr>
      </w:pPr>
      <w:r w:rsidRPr="000760BB">
        <w:rPr>
          <w:b/>
          <w:bCs/>
        </w:rPr>
        <w:t xml:space="preserve">Integrated </w:t>
      </w:r>
      <w:r w:rsidR="00272C9C" w:rsidRPr="000760BB">
        <w:rPr>
          <w:b/>
          <w:bCs/>
        </w:rPr>
        <w:t>developer t</w:t>
      </w:r>
      <w:r w:rsidRPr="000760BB">
        <w:rPr>
          <w:b/>
          <w:bCs/>
        </w:rPr>
        <w:t>ools:</w:t>
      </w:r>
      <w:r w:rsidRPr="000760BB">
        <w:t xml:space="preserve"> The platform integrates with popular developer tools, facilitating CI/CD workflows.</w:t>
      </w:r>
    </w:p>
    <w:p w14:paraId="709DE62A" w14:textId="1D85D5F9" w:rsidR="00272C9C" w:rsidRPr="00611C64" w:rsidRDefault="000760BB" w:rsidP="00611C64">
      <w:pPr>
        <w:pStyle w:val="NormalBPBHEB"/>
        <w:numPr>
          <w:ilvl w:val="0"/>
          <w:numId w:val="109"/>
        </w:numPr>
        <w:rPr>
          <w:b/>
          <w:bCs/>
        </w:rPr>
      </w:pPr>
      <w:r w:rsidRPr="00096522">
        <w:rPr>
          <w:b/>
          <w:bCs/>
        </w:rPr>
        <w:t xml:space="preserve">Seamless </w:t>
      </w:r>
      <w:r w:rsidR="00272C9C" w:rsidRPr="00096522">
        <w:rPr>
          <w:b/>
          <w:bCs/>
        </w:rPr>
        <w:t>scaling</w:t>
      </w:r>
      <w:r w:rsidRPr="00096522">
        <w:rPr>
          <w:b/>
          <w:bCs/>
        </w:rPr>
        <w:t>:</w:t>
      </w:r>
      <w:r w:rsidRPr="00611C64">
        <w:rPr>
          <w:b/>
          <w:bCs/>
        </w:rPr>
        <w:t xml:space="preserve"> </w:t>
      </w:r>
      <w:r w:rsidRPr="003D6C51">
        <w:t>Leveraging AWS infrastructure, OpenShift Service allows seamless scaling of applications to meet changing demands.</w:t>
      </w:r>
    </w:p>
    <w:p w14:paraId="26389B3F" w14:textId="6B71265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t>
      </w:r>
      <w:commentRangeStart w:id="100"/>
      <w:commentRangeStart w:id="101"/>
      <w:r w:rsidR="00272C9C" w:rsidRPr="00CD3D3F">
        <w:rPr>
          <w:rFonts w:eastAsiaTheme="majorEastAsia" w:cstheme="majorBidi"/>
          <w:sz w:val="36"/>
          <w:szCs w:val="26"/>
        </w:rPr>
        <w:t>steps</w:t>
      </w:r>
      <w:commentRangeEnd w:id="100"/>
      <w:r w:rsidR="00272C9C" w:rsidRPr="00CD3D3F">
        <w:rPr>
          <w:rFonts w:eastAsiaTheme="majorEastAsia" w:cstheme="majorBidi"/>
          <w:sz w:val="36"/>
          <w:szCs w:val="26"/>
        </w:rPr>
        <w:commentReference w:id="100"/>
      </w:r>
      <w:commentRangeEnd w:id="101"/>
      <w:r w:rsidR="0022761D" w:rsidRPr="00CD3D3F">
        <w:rPr>
          <w:rFonts w:eastAsiaTheme="majorEastAsia" w:cstheme="majorBidi"/>
          <w:sz w:val="36"/>
          <w:szCs w:val="26"/>
        </w:rPr>
        <w:commentReference w:id="101"/>
      </w:r>
    </w:p>
    <w:p w14:paraId="28B59643" w14:textId="6FFF1F6B" w:rsidR="00373826" w:rsidRPr="005A4C96" w:rsidRDefault="00373826" w:rsidP="005A4C96">
      <w:pPr>
        <w:pStyle w:val="NormalBPBHEB"/>
        <w:ind w:left="360"/>
      </w:pPr>
      <w:r w:rsidRPr="00373826">
        <w:t>Integrating Red Hat OpenShift Service on AWS involves several key steps to ensure a smooth deployment and efficient management of containerized applications.</w:t>
      </w:r>
    </w:p>
    <w:p w14:paraId="64A88053" w14:textId="1EC2FDAE" w:rsidR="000760BB" w:rsidRPr="000760BB" w:rsidRDefault="000760BB" w:rsidP="008A12F7">
      <w:pPr>
        <w:pStyle w:val="NormalBPBHEB"/>
        <w:numPr>
          <w:ilvl w:val="0"/>
          <w:numId w:val="5"/>
        </w:numPr>
      </w:pPr>
      <w:r w:rsidRPr="000760BB">
        <w:rPr>
          <w:b/>
          <w:bCs/>
        </w:rPr>
        <w:t>Deployment on AWS:</w:t>
      </w:r>
      <w:r w:rsidRPr="000760BB">
        <w:t xml:space="preserve"> </w:t>
      </w:r>
      <w:r w:rsidR="00777771" w:rsidRPr="00777771">
        <w:t>The first step involves deploying Red Hat OpenShift Service on AWS infrastructure, leveraging AWS services for optimal performance and reliability.</w:t>
      </w:r>
    </w:p>
    <w:p w14:paraId="2F4FD216" w14:textId="6B880E58" w:rsidR="000760BB" w:rsidRPr="000760BB" w:rsidRDefault="000760BB" w:rsidP="008A12F7">
      <w:pPr>
        <w:pStyle w:val="NormalBPBHEB"/>
        <w:numPr>
          <w:ilvl w:val="0"/>
          <w:numId w:val="110"/>
        </w:numPr>
      </w:pPr>
      <w:r w:rsidRPr="000760BB">
        <w:t xml:space="preserve">AWS Infrastructure </w:t>
      </w:r>
      <w:r w:rsidR="00272C9C" w:rsidRPr="000760BB">
        <w:t>components</w:t>
      </w:r>
      <w:r w:rsidRPr="000760BB">
        <w:t>:</w:t>
      </w:r>
    </w:p>
    <w:p w14:paraId="243B58FB" w14:textId="77777777" w:rsidR="000760BB" w:rsidRPr="000760BB" w:rsidRDefault="000760BB" w:rsidP="008A12F7">
      <w:pPr>
        <w:pStyle w:val="NormalBPBHEB"/>
        <w:numPr>
          <w:ilvl w:val="0"/>
          <w:numId w:val="111"/>
        </w:numPr>
      </w:pPr>
      <w:r w:rsidRPr="00272C9C">
        <w:t>EC2 Instances: Provide the compute capacity for running OpenShift</w:t>
      </w:r>
      <w:r w:rsidRPr="000760BB">
        <w:t xml:space="preserve"> nodes.</w:t>
      </w:r>
    </w:p>
    <w:p w14:paraId="61167375" w14:textId="7D5AF26A" w:rsidR="000760BB" w:rsidRPr="000760BB" w:rsidRDefault="000760BB" w:rsidP="008A12F7">
      <w:pPr>
        <w:pStyle w:val="NormalBPBHEB"/>
        <w:numPr>
          <w:ilvl w:val="0"/>
          <w:numId w:val="111"/>
        </w:numPr>
      </w:pPr>
      <w:r w:rsidRPr="000760BB">
        <w:t>S3 Buckets: Store container images, artifacts, and configuration files</w:t>
      </w:r>
      <w:sdt>
        <w:sdtPr>
          <w:id w:val="-1986078127"/>
          <w:citation/>
        </w:sdtPr>
        <w:sdtEndPr/>
        <w:sdtContent>
          <w:r w:rsidR="00E3003F">
            <w:fldChar w:fldCharType="begin"/>
          </w:r>
          <w:r w:rsidR="00E3003F">
            <w:instrText xml:space="preserve"> CITATION unknown2023m \l 1033 </w:instrText>
          </w:r>
          <w:r w:rsidR="00E3003F">
            <w:fldChar w:fldCharType="separate"/>
          </w:r>
          <w:r w:rsidR="00D34F43">
            <w:rPr>
              <w:noProof/>
            </w:rPr>
            <w:t xml:space="preserve"> </w:t>
          </w:r>
          <w:r w:rsidR="00D34F43" w:rsidRPr="00D34F43">
            <w:rPr>
              <w:noProof/>
            </w:rPr>
            <w:t>[77]</w:t>
          </w:r>
          <w:r w:rsidR="00E3003F">
            <w:fldChar w:fldCharType="end"/>
          </w:r>
        </w:sdtContent>
      </w:sdt>
      <w:sdt>
        <w:sdtPr>
          <w:id w:val="349455952"/>
          <w:citation/>
        </w:sdtPr>
        <w:sdtEndPr/>
        <w:sdtContent>
          <w:r w:rsidR="00E3003F">
            <w:fldChar w:fldCharType="begin"/>
          </w:r>
          <w:r w:rsidR="00E3003F">
            <w:instrText xml:space="preserve"> CITATION hat2023a \l 1033 </w:instrText>
          </w:r>
          <w:r w:rsidR="00E3003F">
            <w:fldChar w:fldCharType="separate"/>
          </w:r>
          <w:r w:rsidR="00D34F43">
            <w:rPr>
              <w:noProof/>
            </w:rPr>
            <w:t xml:space="preserve"> </w:t>
          </w:r>
          <w:r w:rsidR="00D34F43" w:rsidRPr="00D34F43">
            <w:rPr>
              <w:noProof/>
            </w:rPr>
            <w:t>[86]</w:t>
          </w:r>
          <w:r w:rsidR="00E3003F">
            <w:fldChar w:fldCharType="end"/>
          </w:r>
        </w:sdtContent>
      </w:sdt>
      <w:r w:rsidR="004D22A9">
        <w:t>.</w:t>
      </w:r>
    </w:p>
    <w:p w14:paraId="355844EB" w14:textId="33696DC1" w:rsidR="000760BB" w:rsidRPr="000760BB" w:rsidRDefault="000760BB" w:rsidP="008A12F7">
      <w:pPr>
        <w:numPr>
          <w:ilvl w:val="0"/>
          <w:numId w:val="5"/>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w:t>
      </w:r>
      <w:r w:rsidR="008E2166" w:rsidRPr="008E2166">
        <w:t>Once deployed, OpenShift Service on AWS uses Kubernetes for orchestrating containers, ensuring robust and scalable application management.</w:t>
      </w:r>
    </w:p>
    <w:p w14:paraId="1658B70D" w14:textId="552A3D01" w:rsidR="000760BB" w:rsidRPr="00777771" w:rsidRDefault="000760BB" w:rsidP="00777771">
      <w:pPr>
        <w:pStyle w:val="NormalBPBHEB"/>
        <w:numPr>
          <w:ilvl w:val="0"/>
          <w:numId w:val="110"/>
        </w:numPr>
      </w:pPr>
      <w:r w:rsidRPr="00777771">
        <w:t xml:space="preserve">Kubernetes </w:t>
      </w:r>
      <w:r w:rsidR="00272C9C" w:rsidRPr="00777771">
        <w:t>features</w:t>
      </w:r>
      <w:r w:rsidRPr="00777771">
        <w:t>:</w:t>
      </w:r>
    </w:p>
    <w:p w14:paraId="647332BB" w14:textId="77777777" w:rsidR="000760BB" w:rsidRPr="000760BB" w:rsidRDefault="000760BB" w:rsidP="008A12F7">
      <w:pPr>
        <w:pStyle w:val="NormalBPBHEB"/>
        <w:numPr>
          <w:ilvl w:val="0"/>
          <w:numId w:val="112"/>
        </w:numPr>
      </w:pPr>
      <w:r w:rsidRPr="000760BB">
        <w:t>Pod Scheduling: Kubernetes scheduler optimizes pod placement based on resource requirements.</w:t>
      </w:r>
    </w:p>
    <w:p w14:paraId="44260F55" w14:textId="20DB2720" w:rsidR="000760BB" w:rsidRPr="000760BB" w:rsidRDefault="000760BB" w:rsidP="008A12F7">
      <w:pPr>
        <w:pStyle w:val="NormalBPBHEB"/>
        <w:numPr>
          <w:ilvl w:val="0"/>
          <w:numId w:val="112"/>
        </w:numPr>
      </w:pPr>
      <w:r w:rsidRPr="000760BB">
        <w:t>Service Discovery: Automatic service discovery for communication between microservices.</w:t>
      </w:r>
    </w:p>
    <w:p w14:paraId="0327090C" w14:textId="5FE08BA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272C9C" w:rsidRPr="00CD3D3F">
        <w:rPr>
          <w:rFonts w:eastAsiaTheme="majorEastAsia" w:cstheme="majorBidi"/>
          <w:sz w:val="36"/>
          <w:szCs w:val="26"/>
        </w:rPr>
        <w:t>integration</w:t>
      </w:r>
    </w:p>
    <w:p w14:paraId="765B9157" w14:textId="1F3AF6CF" w:rsidR="00272C9C" w:rsidRPr="000760BB" w:rsidRDefault="00272C9C" w:rsidP="00555FFB">
      <w:pPr>
        <w:pStyle w:val="NormalBPBHEB"/>
      </w:pPr>
      <w:r>
        <w:t>The following are the benefits of integration:</w:t>
      </w:r>
    </w:p>
    <w:p w14:paraId="0B92CAAF" w14:textId="3AD232F3" w:rsidR="000760BB" w:rsidRPr="000760BB" w:rsidRDefault="000760BB" w:rsidP="008A12F7">
      <w:pPr>
        <w:pStyle w:val="NormalBPBHEB"/>
        <w:numPr>
          <w:ilvl w:val="0"/>
          <w:numId w:val="113"/>
        </w:numPr>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sdt>
        <w:sdtPr>
          <w:id w:val="-1220439662"/>
          <w:citation/>
        </w:sdtPr>
        <w:sdtEndPr/>
        <w:sdtContent>
          <w:r w:rsidR="00DE64B3">
            <w:fldChar w:fldCharType="begin"/>
          </w:r>
          <w:r w:rsidR="00DE64B3">
            <w:instrText xml:space="preserve"> CITATION unknown2023m \l 1033 </w:instrText>
          </w:r>
          <w:r w:rsidR="00DE64B3">
            <w:fldChar w:fldCharType="separate"/>
          </w:r>
          <w:r w:rsidR="00D34F43">
            <w:rPr>
              <w:noProof/>
            </w:rPr>
            <w:t xml:space="preserve"> </w:t>
          </w:r>
          <w:r w:rsidR="00D34F43" w:rsidRPr="00D34F43">
            <w:rPr>
              <w:noProof/>
            </w:rPr>
            <w:t>[77]</w:t>
          </w:r>
          <w:r w:rsidR="00DE64B3">
            <w:fldChar w:fldCharType="end"/>
          </w:r>
        </w:sdtContent>
      </w:sdt>
      <w:r w:rsidRPr="000760BB">
        <w:t>.</w:t>
      </w:r>
    </w:p>
    <w:p w14:paraId="19764D55" w14:textId="3A5BF688" w:rsidR="000760BB" w:rsidRPr="000760BB" w:rsidRDefault="000760BB" w:rsidP="008A12F7">
      <w:pPr>
        <w:pStyle w:val="NormalBPBHEB"/>
        <w:numPr>
          <w:ilvl w:val="0"/>
          <w:numId w:val="113"/>
        </w:numPr>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p>
    <w:p w14:paraId="6A81715C" w14:textId="1DBCFC1D" w:rsidR="000760BB" w:rsidRPr="000760BB" w:rsidRDefault="000760BB" w:rsidP="008A12F7">
      <w:pPr>
        <w:pStyle w:val="NormalBPBHEB"/>
        <w:numPr>
          <w:ilvl w:val="0"/>
          <w:numId w:val="113"/>
        </w:numPr>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sdt>
        <w:sdtPr>
          <w:id w:val="-802235885"/>
          <w:citation/>
        </w:sdtPr>
        <w:sdtEndPr/>
        <w:sdtContent>
          <w:r w:rsidR="00820F28">
            <w:fldChar w:fldCharType="begin"/>
          </w:r>
          <w:r w:rsidR="00820F28">
            <w:instrText xml:space="preserve"> CITATION hat2023a \l 1033 </w:instrText>
          </w:r>
          <w:r w:rsidR="00820F28">
            <w:fldChar w:fldCharType="separate"/>
          </w:r>
          <w:r w:rsidR="00D34F43">
            <w:rPr>
              <w:noProof/>
            </w:rPr>
            <w:t xml:space="preserve"> </w:t>
          </w:r>
          <w:r w:rsidR="00D34F43" w:rsidRPr="00D34F43">
            <w:rPr>
              <w:noProof/>
            </w:rPr>
            <w:t>[86]</w:t>
          </w:r>
          <w:r w:rsidR="00820F28">
            <w:fldChar w:fldCharType="end"/>
          </w:r>
        </w:sdtContent>
      </w:sdt>
      <w:r w:rsidRPr="000760BB">
        <w:t>.</w:t>
      </w:r>
    </w:p>
    <w:p w14:paraId="02E6CFEC" w14:textId="7E49B94E"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272C9C" w:rsidRPr="00CD3D3F">
        <w:rPr>
          <w:rFonts w:eastAsiaTheme="majorEastAsia" w:cstheme="majorBidi"/>
          <w:sz w:val="36"/>
          <w:szCs w:val="26"/>
        </w:rPr>
        <w:t>cases</w:t>
      </w:r>
    </w:p>
    <w:p w14:paraId="4566A0E3" w14:textId="6B58AE16" w:rsidR="00272C9C" w:rsidRPr="000760BB" w:rsidRDefault="00272C9C" w:rsidP="00555FFB">
      <w:pPr>
        <w:pStyle w:val="NormalBPBHEB"/>
      </w:pPr>
      <w:r>
        <w:t>The following are the use cases:</w:t>
      </w:r>
    </w:p>
    <w:p w14:paraId="6BC34555" w14:textId="36EA77E7" w:rsidR="000760BB" w:rsidRPr="000760BB" w:rsidRDefault="000760BB" w:rsidP="008A12F7">
      <w:pPr>
        <w:pStyle w:val="NormalBPBHEB"/>
        <w:numPr>
          <w:ilvl w:val="0"/>
          <w:numId w:val="114"/>
        </w:numPr>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p>
    <w:p w14:paraId="3D47BB5A" w14:textId="5C06A26C" w:rsidR="000760BB" w:rsidRPr="000760BB" w:rsidRDefault="000760BB" w:rsidP="008A12F7">
      <w:pPr>
        <w:pStyle w:val="NormalBPBHEB"/>
        <w:numPr>
          <w:ilvl w:val="0"/>
          <w:numId w:val="114"/>
        </w:numPr>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p>
    <w:p w14:paraId="7338277E" w14:textId="51E57F35" w:rsidR="000760BB" w:rsidRPr="000760BB" w:rsidRDefault="000760BB" w:rsidP="00555FFB">
      <w:pPr>
        <w:pStyle w:val="Heading1BPBHEB"/>
      </w:pPr>
      <w:r w:rsidRPr="000760BB">
        <w:t>Managed OpenShift in the Cloud</w:t>
      </w:r>
    </w:p>
    <w:p w14:paraId="463FB24C" w14:textId="0B3E433B" w:rsidR="00272C9C" w:rsidRDefault="000760BB" w:rsidP="00CD3D3F">
      <w:pPr>
        <w:pStyle w:val="NormalBPBHEB"/>
        <w:rPr>
          <w:rFonts w:eastAsiaTheme="majorEastAsia" w:cstheme="majorBidi"/>
          <w:sz w:val="36"/>
          <w:szCs w:val="26"/>
        </w:rPr>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6EA5ED72"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verview </w:t>
      </w:r>
    </w:p>
    <w:p w14:paraId="1D08AF90" w14:textId="32DBEC74" w:rsidR="00272C9C" w:rsidRDefault="000760BB" w:rsidP="00CD3D3F">
      <w:pPr>
        <w:pStyle w:val="NormalBPBHEB"/>
        <w:rPr>
          <w:rFonts w:eastAsiaTheme="majorEastAsia" w:cstheme="majorBidi"/>
          <w:sz w:val="36"/>
          <w:szCs w:val="26"/>
        </w:rPr>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3E326A7D"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272C9C" w:rsidRPr="00CD3D3F">
        <w:rPr>
          <w:rFonts w:eastAsiaTheme="majorEastAsia" w:cstheme="majorBidi"/>
          <w:sz w:val="36"/>
          <w:szCs w:val="26"/>
        </w:rPr>
        <w:t>features</w:t>
      </w:r>
    </w:p>
    <w:p w14:paraId="69247024" w14:textId="06DD6D76" w:rsidR="00272C9C" w:rsidRPr="000760BB" w:rsidRDefault="00272C9C" w:rsidP="00555FFB">
      <w:pPr>
        <w:pStyle w:val="NormalBPBHEB"/>
      </w:pPr>
      <w:r>
        <w:t xml:space="preserve">The following are the </w:t>
      </w:r>
      <w:r w:rsidR="00A76281">
        <w:t>ke</w:t>
      </w:r>
      <w:r>
        <w:t xml:space="preserve">y features of </w:t>
      </w:r>
      <w:r w:rsidRPr="00272C9C">
        <w:t>Managed OpenShift</w:t>
      </w:r>
      <w:r>
        <w:t>:</w:t>
      </w:r>
    </w:p>
    <w:p w14:paraId="5D6F4DF8" w14:textId="1D68F3C5" w:rsidR="000760BB" w:rsidRPr="000760BB" w:rsidRDefault="000760BB" w:rsidP="008A12F7">
      <w:pPr>
        <w:pStyle w:val="NormalBPBHEB"/>
        <w:numPr>
          <w:ilvl w:val="0"/>
          <w:numId w:val="115"/>
        </w:numPr>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102" w:name="_Ref151459912"/>
      <w:sdt>
        <w:sdtPr>
          <w:id w:val="-1466036901"/>
          <w:citation/>
        </w:sdtPr>
        <w:sdtEnd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02"/>
      <w:r w:rsidRPr="000760BB">
        <w:t>.</w:t>
      </w:r>
    </w:p>
    <w:p w14:paraId="120F0D45" w14:textId="1A4CB296" w:rsidR="000760BB" w:rsidRPr="000760BB" w:rsidRDefault="000760BB" w:rsidP="008A12F7">
      <w:pPr>
        <w:pStyle w:val="NormalBPBHEB"/>
        <w:numPr>
          <w:ilvl w:val="0"/>
          <w:numId w:val="115"/>
        </w:numPr>
      </w:pPr>
      <w:r w:rsidRPr="000760BB">
        <w:rPr>
          <w:b/>
          <w:bCs/>
        </w:rPr>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sdt>
        <w:sdtPr>
          <w:id w:val="-1718966472"/>
          <w:citation/>
        </w:sdtPr>
        <w:sdtEndPr/>
        <w:sdtContent>
          <w:r w:rsidR="00C601D9">
            <w:fldChar w:fldCharType="begin"/>
          </w:r>
          <w:r w:rsidR="00C601D9">
            <w:instrText xml:space="preserve"> CITATION unknown2023g \l 1033 </w:instrText>
          </w:r>
          <w:r w:rsidR="00C601D9">
            <w:fldChar w:fldCharType="separate"/>
          </w:r>
          <w:r w:rsidR="00D34F43">
            <w:rPr>
              <w:noProof/>
            </w:rPr>
            <w:t xml:space="preserve"> </w:t>
          </w:r>
          <w:r w:rsidR="00D34F43" w:rsidRPr="00D34F43">
            <w:rPr>
              <w:noProof/>
            </w:rPr>
            <w:t>[48]</w:t>
          </w:r>
          <w:r w:rsidR="00C601D9">
            <w:fldChar w:fldCharType="end"/>
          </w:r>
        </w:sdtContent>
      </w:sdt>
      <w:r w:rsidRPr="000760BB">
        <w:t>.</w:t>
      </w:r>
    </w:p>
    <w:p w14:paraId="77B00ADB" w14:textId="6A5D2C53" w:rsidR="00272C9C" w:rsidRDefault="000760BB" w:rsidP="00CD3D3F">
      <w:pPr>
        <w:pStyle w:val="NormalBPBHEB"/>
        <w:numPr>
          <w:ilvl w:val="0"/>
          <w:numId w:val="115"/>
        </w:numPr>
      </w:pPr>
      <w:r w:rsidRPr="00096522">
        <w:rPr>
          <w:b/>
          <w:bCs/>
        </w:rPr>
        <w:t xml:space="preserve">Scalability and </w:t>
      </w:r>
      <w:r w:rsidR="00272C9C" w:rsidRPr="00096522">
        <w:rPr>
          <w:b/>
          <w:bCs/>
        </w:rPr>
        <w:t>elasticity</w:t>
      </w:r>
      <w:r w:rsidRPr="00096522">
        <w:rPr>
          <w:b/>
          <w:bCs/>
        </w:rPr>
        <w:t>:</w:t>
      </w:r>
      <w:r w:rsidRPr="000760BB">
        <w:t xml:space="preserve"> Leveraging cloud infrastructure, Managed OpenShift enables organizations to scale applications dynamically based on demand, ensuring optimal performance</w:t>
      </w:r>
      <w:bookmarkStart w:id="103" w:name="_Ref151459935"/>
      <w:sdt>
        <w:sdtPr>
          <w:id w:val="2023817024"/>
          <w:citation/>
        </w:sdtPr>
        <w:sdtEndPr/>
        <w:sdtContent>
          <w:r w:rsidR="009833C5">
            <w:fldChar w:fldCharType="begin"/>
          </w:r>
          <w:r w:rsidR="009833C5">
            <w:instrText xml:space="preserve"> CITATION hat2023a \l 1033 </w:instrText>
          </w:r>
          <w:r w:rsidR="009833C5">
            <w:fldChar w:fldCharType="separate"/>
          </w:r>
          <w:r w:rsidR="00D34F43">
            <w:rPr>
              <w:noProof/>
            </w:rPr>
            <w:t xml:space="preserve"> </w:t>
          </w:r>
          <w:r w:rsidR="00D34F43" w:rsidRPr="00D34F43">
            <w:rPr>
              <w:noProof/>
            </w:rPr>
            <w:t>[86]</w:t>
          </w:r>
          <w:r w:rsidR="009833C5">
            <w:fldChar w:fldCharType="end"/>
          </w:r>
        </w:sdtContent>
      </w:sdt>
      <w:bookmarkEnd w:id="103"/>
      <w:r w:rsidRPr="000760BB">
        <w:t>.</w:t>
      </w:r>
    </w:p>
    <w:p w14:paraId="5D9CC3B0" w14:textId="4EFA698C"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w:t>
      </w:r>
      <w:commentRangeStart w:id="104"/>
      <w:commentRangeStart w:id="105"/>
      <w:r w:rsidRPr="00CD3D3F">
        <w:rPr>
          <w:rFonts w:eastAsiaTheme="majorEastAsia" w:cstheme="majorBidi"/>
          <w:sz w:val="36"/>
          <w:szCs w:val="26"/>
        </w:rPr>
        <w:t>AWS</w:t>
      </w:r>
      <w:commentRangeEnd w:id="104"/>
      <w:r w:rsidR="00A76281" w:rsidRPr="00CD3D3F">
        <w:rPr>
          <w:rFonts w:eastAsiaTheme="majorEastAsia" w:cstheme="majorBidi"/>
          <w:sz w:val="36"/>
          <w:szCs w:val="26"/>
        </w:rPr>
        <w:commentReference w:id="104"/>
      </w:r>
      <w:commentRangeEnd w:id="105"/>
      <w:r w:rsidR="00812E4F" w:rsidRPr="00CD3D3F">
        <w:rPr>
          <w:rFonts w:eastAsiaTheme="majorEastAsia" w:cstheme="majorBidi"/>
          <w:sz w:val="36"/>
          <w:szCs w:val="26"/>
        </w:rPr>
        <w:commentReference w:id="105"/>
      </w:r>
    </w:p>
    <w:p w14:paraId="7284334A" w14:textId="0DE911AA" w:rsidR="00E655A4" w:rsidRPr="005A4C96" w:rsidRDefault="00E655A4" w:rsidP="005A4C96">
      <w:pPr>
        <w:pStyle w:val="NormalBPBHEB"/>
        <w:ind w:left="360"/>
      </w:pPr>
      <w:r w:rsidRPr="00E655A4">
        <w:t>Integrating Managed OpenShift with AWS enhances its functionality by utilizing AWS’s robust cloud infrastructure and services. This integration ensures that organizations can fully leverage AWS resources for optimized deployment and management of containerized applications.</w:t>
      </w:r>
    </w:p>
    <w:p w14:paraId="620C3078" w14:textId="34B08251" w:rsidR="000760BB" w:rsidRPr="000760BB" w:rsidRDefault="000760BB" w:rsidP="008A12F7">
      <w:pPr>
        <w:pStyle w:val="NormalBPBHEB"/>
        <w:numPr>
          <w:ilvl w:val="0"/>
          <w:numId w:val="6"/>
        </w:numPr>
      </w:pPr>
      <w:r w:rsidRPr="000760BB">
        <w:rPr>
          <w:b/>
          <w:bCs/>
        </w:rPr>
        <w:t>Deployment on AWS:</w:t>
      </w:r>
      <w:r w:rsidRPr="000760BB">
        <w:t xml:space="preserve"> Managed OpenShift is deployed on AWS infrastructure, utilizing services such as Amazon EC2, Amazon S3, and AWS </w:t>
      </w:r>
      <w:commentRangeStart w:id="106"/>
      <w:commentRangeStart w:id="107"/>
      <w:r w:rsidRPr="000760BB">
        <w:t>IAM</w:t>
      </w:r>
      <w:commentRangeEnd w:id="106"/>
      <w:r w:rsidR="00A76281">
        <w:rPr>
          <w:rStyle w:val="CommentReference"/>
          <w:rFonts w:eastAsiaTheme="minorHAnsi" w:cstheme="minorBidi"/>
        </w:rPr>
        <w:commentReference w:id="106"/>
      </w:r>
      <w:commentRangeEnd w:id="107"/>
      <w:r w:rsidR="00812E4F">
        <w:rPr>
          <w:rStyle w:val="CommentReference"/>
          <w:rFonts w:eastAsiaTheme="minorHAnsi" w:cstheme="minorBidi"/>
        </w:rPr>
        <w:commentReference w:id="107"/>
      </w:r>
      <w:r w:rsidRPr="000760BB">
        <w:t>.</w:t>
      </w:r>
    </w:p>
    <w:p w14:paraId="08AC5D43" w14:textId="11B5BB87" w:rsidR="000760BB" w:rsidRPr="000760BB" w:rsidRDefault="000760BB" w:rsidP="008A12F7">
      <w:pPr>
        <w:pStyle w:val="NormalBPBHEB"/>
        <w:numPr>
          <w:ilvl w:val="0"/>
          <w:numId w:val="116"/>
        </w:numPr>
      </w:pPr>
      <w:r w:rsidRPr="000760BB">
        <w:t xml:space="preserve">AWS </w:t>
      </w:r>
      <w:r w:rsidR="00A76281" w:rsidRPr="000760BB">
        <w:t>components</w:t>
      </w:r>
      <w:r w:rsidRPr="000760BB">
        <w:t>:</w:t>
      </w:r>
    </w:p>
    <w:p w14:paraId="57829BDF" w14:textId="77777777" w:rsidR="000760BB" w:rsidRPr="000760BB" w:rsidRDefault="000760BB" w:rsidP="008A12F7">
      <w:pPr>
        <w:pStyle w:val="NormalBPBHEB"/>
        <w:numPr>
          <w:ilvl w:val="0"/>
          <w:numId w:val="117"/>
        </w:numPr>
      </w:pPr>
      <w:r w:rsidRPr="000760BB">
        <w:t>EC2 Instances: Provide compute resources for running OpenShift nodes.</w:t>
      </w:r>
    </w:p>
    <w:p w14:paraId="48A28D42" w14:textId="77777777" w:rsidR="000760BB" w:rsidRPr="000760BB" w:rsidRDefault="000760BB" w:rsidP="008A12F7">
      <w:pPr>
        <w:pStyle w:val="NormalBPBHEB"/>
        <w:numPr>
          <w:ilvl w:val="0"/>
          <w:numId w:val="117"/>
        </w:numPr>
      </w:pPr>
      <w:r w:rsidRPr="000760BB">
        <w:t>S3 Buckets: Store container images and artifacts.</w:t>
      </w:r>
    </w:p>
    <w:p w14:paraId="0E142EAA" w14:textId="2DDA8FD4" w:rsidR="000760BB" w:rsidRPr="000760BB" w:rsidRDefault="000760BB" w:rsidP="008A12F7">
      <w:pPr>
        <w:pStyle w:val="NormalBPBHEB"/>
        <w:numPr>
          <w:ilvl w:val="0"/>
          <w:numId w:val="117"/>
        </w:numPr>
      </w:pPr>
      <w:r w:rsidRPr="000760BB">
        <w:t>IAM: Manages access and permissions</w:t>
      </w:r>
      <w:sdt>
        <w:sdtPr>
          <w:id w:val="-1401444020"/>
          <w:citation/>
        </w:sdtPr>
        <w:sdtEndPr/>
        <w:sdtContent>
          <w:r w:rsidR="003B2839">
            <w:fldChar w:fldCharType="begin"/>
          </w:r>
          <w:r w:rsidR="003B2839">
            <w:instrText xml:space="preserve"> CITATION unknown2023m \l 1033 </w:instrText>
          </w:r>
          <w:r w:rsidR="003B2839">
            <w:fldChar w:fldCharType="separate"/>
          </w:r>
          <w:r w:rsidR="00D34F43">
            <w:rPr>
              <w:noProof/>
            </w:rPr>
            <w:t xml:space="preserve"> </w:t>
          </w:r>
          <w:r w:rsidR="00D34F43" w:rsidRPr="00D34F43">
            <w:rPr>
              <w:noProof/>
            </w:rPr>
            <w:t>[77]</w:t>
          </w:r>
          <w:r w:rsidR="003B2839">
            <w:fldChar w:fldCharType="end"/>
          </w:r>
        </w:sdtContent>
      </w:sdt>
      <w:sdt>
        <w:sdtPr>
          <w:id w:val="1794165973"/>
          <w:citation/>
        </w:sdtPr>
        <w:sdtEndPr/>
        <w:sdtContent>
          <w:r w:rsidR="003B2839">
            <w:fldChar w:fldCharType="begin"/>
          </w:r>
          <w:r w:rsidR="003B2839">
            <w:instrText xml:space="preserve"> CITATION hat2023a \l 1033 </w:instrText>
          </w:r>
          <w:r w:rsidR="003B2839">
            <w:fldChar w:fldCharType="separate"/>
          </w:r>
          <w:r w:rsidR="00D34F43">
            <w:rPr>
              <w:noProof/>
            </w:rPr>
            <w:t xml:space="preserve"> </w:t>
          </w:r>
          <w:r w:rsidR="00D34F43" w:rsidRPr="00D34F43">
            <w:rPr>
              <w:noProof/>
            </w:rPr>
            <w:t>[86]</w:t>
          </w:r>
          <w:r w:rsidR="003B2839">
            <w:fldChar w:fldCharType="end"/>
          </w:r>
        </w:sdtContent>
      </w:sdt>
      <w:r w:rsidRPr="000760BB">
        <w:t>.</w:t>
      </w:r>
    </w:p>
    <w:p w14:paraId="374EDD04" w14:textId="0519A8CB" w:rsidR="000760BB" w:rsidRPr="000760BB" w:rsidRDefault="000760BB" w:rsidP="008A12F7">
      <w:pPr>
        <w:pStyle w:val="NormalBPBHEB"/>
        <w:numPr>
          <w:ilvl w:val="0"/>
          <w:numId w:val="6"/>
        </w:numPr>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8A12F7">
      <w:pPr>
        <w:pStyle w:val="NormalBPBHEB"/>
        <w:numPr>
          <w:ilvl w:val="0"/>
          <w:numId w:val="116"/>
        </w:numPr>
      </w:pPr>
      <w:r w:rsidRPr="000760BB">
        <w:t>AWS Service Integration:</w:t>
      </w:r>
    </w:p>
    <w:p w14:paraId="7577EE0E" w14:textId="77777777" w:rsidR="000760BB" w:rsidRPr="000760BB" w:rsidRDefault="000760BB" w:rsidP="008A12F7">
      <w:pPr>
        <w:pStyle w:val="NormalBPBHEB"/>
        <w:numPr>
          <w:ilvl w:val="0"/>
          <w:numId w:val="118"/>
        </w:numPr>
      </w:pPr>
      <w:r w:rsidRPr="000760BB">
        <w:t>Amazon RDS: Managed databases for applications.</w:t>
      </w:r>
    </w:p>
    <w:p w14:paraId="53CF0AB4" w14:textId="00047FCC" w:rsidR="00A76281" w:rsidRDefault="000760BB" w:rsidP="00CD3D3F">
      <w:pPr>
        <w:pStyle w:val="NormalBPBHEB"/>
        <w:numPr>
          <w:ilvl w:val="0"/>
          <w:numId w:val="118"/>
        </w:numPr>
      </w:pPr>
      <w:r w:rsidRPr="000760BB">
        <w:t>Amazon EKS: Kubernetes service for container orchestration</w:t>
      </w:r>
      <w:sdt>
        <w:sdtPr>
          <w:id w:val="874276592"/>
          <w:citation/>
        </w:sdtPr>
        <w:sdtEndPr/>
        <w:sdtContent>
          <w:r w:rsidR="00DC1BBC">
            <w:fldChar w:fldCharType="begin"/>
          </w:r>
          <w:r w:rsidR="00DC1BBC">
            <w:instrText xml:space="preserve"> CITATION unknown2023m \l 1033 </w:instrText>
          </w:r>
          <w:r w:rsidR="00DC1BBC">
            <w:fldChar w:fldCharType="separate"/>
          </w:r>
          <w:r w:rsidR="00D34F43">
            <w:rPr>
              <w:noProof/>
            </w:rPr>
            <w:t xml:space="preserve"> </w:t>
          </w:r>
          <w:r w:rsidR="00D34F43" w:rsidRPr="00D34F43">
            <w:rPr>
              <w:noProof/>
            </w:rPr>
            <w:t>[77]</w:t>
          </w:r>
          <w:r w:rsidR="00DC1BBC">
            <w:fldChar w:fldCharType="end"/>
          </w:r>
        </w:sdtContent>
      </w:sdt>
      <w:sdt>
        <w:sdtPr>
          <w:id w:val="-1523695629"/>
          <w:citation/>
        </w:sdtPr>
        <w:sdtEndPr/>
        <w:sdtContent>
          <w:r w:rsidR="00DC1BBC">
            <w:fldChar w:fldCharType="begin"/>
          </w:r>
          <w:r w:rsidR="00DC1BBC">
            <w:instrText xml:space="preserve"> CITATION hat2023a \l 1033 </w:instrText>
          </w:r>
          <w:r w:rsidR="00DC1BBC">
            <w:fldChar w:fldCharType="separate"/>
          </w:r>
          <w:r w:rsidR="00D34F43">
            <w:rPr>
              <w:noProof/>
            </w:rPr>
            <w:t xml:space="preserve"> </w:t>
          </w:r>
          <w:r w:rsidR="00D34F43" w:rsidRPr="00D34F43">
            <w:rPr>
              <w:noProof/>
            </w:rPr>
            <w:t>[86]</w:t>
          </w:r>
          <w:r w:rsidR="00DC1BBC">
            <w:fldChar w:fldCharType="end"/>
          </w:r>
        </w:sdtContent>
      </w:sdt>
      <w:r w:rsidRPr="000760BB">
        <w:t>.</w:t>
      </w:r>
    </w:p>
    <w:p w14:paraId="35E79230" w14:textId="7A7926D5"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Benefits of </w:t>
      </w:r>
      <w:r w:rsidR="00A76281" w:rsidRPr="00CD3D3F">
        <w:rPr>
          <w:rFonts w:eastAsiaTheme="majorEastAsia" w:cstheme="majorBidi"/>
          <w:sz w:val="36"/>
          <w:szCs w:val="26"/>
        </w:rPr>
        <w:t>integration</w:t>
      </w:r>
    </w:p>
    <w:p w14:paraId="64689043" w14:textId="77654CAB" w:rsidR="00A76281" w:rsidRPr="000760BB" w:rsidRDefault="00A76281" w:rsidP="00555FFB">
      <w:pPr>
        <w:pStyle w:val="NormalBPBHEB"/>
      </w:pPr>
      <w:r>
        <w:t>The following are the benefits of integration:</w:t>
      </w:r>
    </w:p>
    <w:p w14:paraId="0FE0162E" w14:textId="783DD97F" w:rsidR="000760BB" w:rsidRPr="000760BB" w:rsidRDefault="000760BB" w:rsidP="008A12F7">
      <w:pPr>
        <w:pStyle w:val="NormalBPBHEB"/>
        <w:numPr>
          <w:ilvl w:val="0"/>
          <w:numId w:val="119"/>
        </w:numPr>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sdt>
        <w:sdtPr>
          <w:id w:val="-1072348381"/>
          <w:citation/>
        </w:sdtPr>
        <w:sdtEndPr/>
        <w:sdtContent>
          <w:r w:rsidR="00590E74">
            <w:fldChar w:fldCharType="begin"/>
          </w:r>
          <w:r w:rsidR="00590E74">
            <w:instrText xml:space="preserve"> CITATION unknown2023m \l 1033 </w:instrText>
          </w:r>
          <w:r w:rsidR="00590E74">
            <w:fldChar w:fldCharType="separate"/>
          </w:r>
          <w:r w:rsidR="00D34F43">
            <w:rPr>
              <w:noProof/>
            </w:rPr>
            <w:t xml:space="preserve"> </w:t>
          </w:r>
          <w:r w:rsidR="00D34F43" w:rsidRPr="00D34F43">
            <w:rPr>
              <w:noProof/>
            </w:rPr>
            <w:t>[77]</w:t>
          </w:r>
          <w:r w:rsidR="00590E74">
            <w:fldChar w:fldCharType="end"/>
          </w:r>
        </w:sdtContent>
      </w:sdt>
      <w:r w:rsidRPr="000760BB">
        <w:t>.</w:t>
      </w:r>
    </w:p>
    <w:p w14:paraId="22BF94EA" w14:textId="5CB40BB1" w:rsidR="000760BB" w:rsidRPr="000760BB" w:rsidRDefault="000760BB" w:rsidP="008A12F7">
      <w:pPr>
        <w:pStyle w:val="NormalBPBHEB"/>
        <w:numPr>
          <w:ilvl w:val="0"/>
          <w:numId w:val="119"/>
        </w:numPr>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p>
    <w:p w14:paraId="2AC0A34F" w14:textId="131BE7D7" w:rsidR="000760BB" w:rsidRPr="000760BB" w:rsidRDefault="000760BB" w:rsidP="008A12F7">
      <w:pPr>
        <w:pStyle w:val="NormalBPBHEB"/>
        <w:numPr>
          <w:ilvl w:val="0"/>
          <w:numId w:val="119"/>
        </w:numPr>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sdt>
        <w:sdtPr>
          <w:id w:val="1131058479"/>
          <w:citation/>
        </w:sdtPr>
        <w:sdtEndPr/>
        <w:sdtContent>
          <w:r w:rsidR="00D56AE3">
            <w:fldChar w:fldCharType="begin"/>
          </w:r>
          <w:r w:rsidR="00D56AE3">
            <w:instrText xml:space="preserve"> CITATION hat2023a \l 1033 </w:instrText>
          </w:r>
          <w:r w:rsidR="00D56AE3">
            <w:fldChar w:fldCharType="separate"/>
          </w:r>
          <w:r w:rsidR="00D34F43">
            <w:rPr>
              <w:noProof/>
            </w:rPr>
            <w:t xml:space="preserve"> </w:t>
          </w:r>
          <w:r w:rsidR="00D34F43" w:rsidRPr="00D34F43">
            <w:rPr>
              <w:noProof/>
            </w:rPr>
            <w:t>[86]</w:t>
          </w:r>
          <w:r w:rsidR="00D56AE3">
            <w:fldChar w:fldCharType="end"/>
          </w:r>
        </w:sdtContent>
      </w:sdt>
      <w:r w:rsidRPr="000760BB">
        <w:t>.</w:t>
      </w:r>
    </w:p>
    <w:p w14:paraId="3B45E06C" w14:textId="0E48319A"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FC5116F" w14:textId="3B02B00B" w:rsidR="00A76281" w:rsidRPr="000760BB" w:rsidRDefault="00A76281" w:rsidP="00555FFB">
      <w:pPr>
        <w:pStyle w:val="NormalBPBHEB"/>
      </w:pPr>
      <w:r>
        <w:t>The following are the use cases</w:t>
      </w:r>
      <w:sdt>
        <w:sdtPr>
          <w:id w:val="-872613451"/>
          <w:citation/>
        </w:sdtPr>
        <w:sdtEndPr/>
        <w:sdtContent>
          <w:r w:rsidR="00F027B9">
            <w:fldChar w:fldCharType="begin"/>
          </w:r>
          <w:r w:rsidR="00F027B9">
            <w:instrText xml:space="preserve"> CITATION hat2023a \l 1033 </w:instrText>
          </w:r>
          <w:r w:rsidR="00F027B9">
            <w:fldChar w:fldCharType="separate"/>
          </w:r>
          <w:r w:rsidR="00D34F43">
            <w:rPr>
              <w:noProof/>
            </w:rPr>
            <w:t xml:space="preserve"> </w:t>
          </w:r>
          <w:r w:rsidR="00D34F43" w:rsidRPr="00D34F43">
            <w:rPr>
              <w:noProof/>
            </w:rPr>
            <w:t>[86]</w:t>
          </w:r>
          <w:r w:rsidR="00F027B9">
            <w:fldChar w:fldCharType="end"/>
          </w:r>
        </w:sdtContent>
      </w:sdt>
      <w:r>
        <w:t>:</w:t>
      </w:r>
    </w:p>
    <w:p w14:paraId="02BF5718" w14:textId="12E9EA08" w:rsidR="000760BB" w:rsidRPr="000760BB" w:rsidRDefault="000760BB" w:rsidP="008A12F7">
      <w:pPr>
        <w:pStyle w:val="NormalBPBHEB"/>
        <w:numPr>
          <w:ilvl w:val="0"/>
          <w:numId w:val="120"/>
        </w:numPr>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p>
    <w:p w14:paraId="017CEE9E" w14:textId="32C3DD5E" w:rsidR="000760BB" w:rsidRPr="000760BB" w:rsidRDefault="000760BB" w:rsidP="008A12F7">
      <w:pPr>
        <w:pStyle w:val="NormalBPBHEB"/>
        <w:numPr>
          <w:ilvl w:val="0"/>
          <w:numId w:val="120"/>
        </w:numPr>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p>
    <w:p w14:paraId="0F1A6992" w14:textId="77777777" w:rsidR="008A5243" w:rsidRPr="000760BB" w:rsidRDefault="008A5243" w:rsidP="006315C9">
      <w:pPr>
        <w:pStyle w:val="Heading1BPBHEB"/>
      </w:pPr>
      <w:r w:rsidRPr="000760BB">
        <w:t>Robotics</w:t>
      </w:r>
      <w:r>
        <w:t>:</w:t>
      </w:r>
      <w:r w:rsidRPr="000760BB">
        <w:t xml:space="preserve"> AWS RoboMaker</w:t>
      </w:r>
    </w:p>
    <w:p w14:paraId="0350CFFF" w14:textId="77777777" w:rsidR="008A5243" w:rsidRPr="000760BB" w:rsidRDefault="008A5243" w:rsidP="006315C9">
      <w:pPr>
        <w:pStyle w:val="NormalBPBHEB"/>
      </w:pPr>
      <w:r w:rsidRPr="000760BB">
        <w:t>AWS RoboMaker is a comprehensive cloud service provided by AWS that facilitates the development, testing, and deployment of robotic applications. This section delves into the key features, capabilities, and integration aspects of AWS RoboMaker, emphasizing its role in advancing robotics development in the cloud.</w:t>
      </w:r>
    </w:p>
    <w:p w14:paraId="70A171C9" w14:textId="77777777" w:rsidR="006315C9" w:rsidRPr="00CD3D3F" w:rsidRDefault="006315C9" w:rsidP="006315C9">
      <w:pPr>
        <w:keepNext/>
        <w:keepLines/>
        <w:spacing w:before="40" w:after="0"/>
        <w:outlineLvl w:val="1"/>
        <w:rPr>
          <w:rFonts w:eastAsiaTheme="majorEastAsia" w:cstheme="majorBidi"/>
          <w:sz w:val="36"/>
          <w:szCs w:val="26"/>
        </w:rPr>
      </w:pPr>
      <w:r w:rsidRPr="00CD3D3F">
        <w:rPr>
          <w:rFonts w:eastAsiaTheme="majorEastAsia" w:cstheme="majorBidi"/>
          <w:sz w:val="36"/>
          <w:szCs w:val="26"/>
        </w:rPr>
        <w:t>Key features and capabilities</w:t>
      </w:r>
    </w:p>
    <w:p w14:paraId="7C971105" w14:textId="77777777" w:rsidR="006315C9" w:rsidRPr="000760BB" w:rsidRDefault="006315C9" w:rsidP="006315C9">
      <w:pPr>
        <w:pStyle w:val="NormalBPBHEB"/>
      </w:pPr>
      <w:r>
        <w:t xml:space="preserve">In this section, we will go through the </w:t>
      </w:r>
      <w:r w:rsidRPr="00A76281">
        <w:t>key features and capabilities</w:t>
      </w:r>
      <w:r>
        <w:t>:</w:t>
      </w:r>
    </w:p>
    <w:p w14:paraId="4A74E753" w14:textId="77777777" w:rsidR="006315C9" w:rsidRPr="000760BB" w:rsidRDefault="006315C9" w:rsidP="006315C9">
      <w:pPr>
        <w:pStyle w:val="NormalBPBHEB"/>
        <w:numPr>
          <w:ilvl w:val="0"/>
          <w:numId w:val="121"/>
        </w:numPr>
      </w:pPr>
      <w:r w:rsidRPr="000760BB">
        <w:rPr>
          <w:b/>
          <w:bCs/>
        </w:rPr>
        <w:t>Simulation environments:</w:t>
      </w:r>
      <w:r w:rsidRPr="000760BB">
        <w:t xml:space="preserve"> AWS RoboMaker offers realistic simulation environments, allowing developers to test robotic applications in various scenarios before deploying them to physical robots.</w:t>
      </w:r>
    </w:p>
    <w:p w14:paraId="01DB3465" w14:textId="77777777" w:rsidR="006315C9" w:rsidRPr="000760BB" w:rsidRDefault="006315C9" w:rsidP="006315C9">
      <w:pPr>
        <w:pStyle w:val="NormalBPBHEB"/>
        <w:numPr>
          <w:ilvl w:val="0"/>
          <w:numId w:val="121"/>
        </w:numPr>
      </w:pPr>
      <w:r w:rsidRPr="000760BB">
        <w:rPr>
          <w:b/>
          <w:bCs/>
        </w:rPr>
        <w:t>Fleet management:</w:t>
      </w:r>
      <w:r w:rsidRPr="000760BB">
        <w:t xml:space="preserve"> The platform provides tools for managing robot fleets, enabling efficient deployment, monitoring, and updating of robotic applications at scale.</w:t>
      </w:r>
    </w:p>
    <w:p w14:paraId="5175C6FB" w14:textId="78ECB149" w:rsidR="006315C9" w:rsidRPr="000760BB" w:rsidRDefault="006315C9" w:rsidP="006315C9">
      <w:pPr>
        <w:pStyle w:val="NormalBPBHEB"/>
        <w:numPr>
          <w:ilvl w:val="0"/>
          <w:numId w:val="121"/>
        </w:numPr>
      </w:pPr>
      <w:r w:rsidRPr="000760BB">
        <w:rPr>
          <w:b/>
          <w:bCs/>
        </w:rPr>
        <w:t xml:space="preserve">Integration with </w:t>
      </w:r>
      <w:r w:rsidRPr="00A76281">
        <w:rPr>
          <w:b/>
          <w:bCs/>
        </w:rPr>
        <w:t>Robot Operating System</w:t>
      </w:r>
      <w:r>
        <w:rPr>
          <w:b/>
          <w:bCs/>
        </w:rPr>
        <w:t xml:space="preserve"> (</w:t>
      </w:r>
      <w:r w:rsidRPr="000760BB">
        <w:rPr>
          <w:b/>
          <w:bCs/>
        </w:rPr>
        <w:t>ROS</w:t>
      </w:r>
      <w:r>
        <w:rPr>
          <w:b/>
          <w:bCs/>
        </w:rPr>
        <w:t>)</w:t>
      </w:r>
      <w:r w:rsidRPr="000760BB">
        <w:rPr>
          <w:b/>
          <w:bCs/>
        </w:rPr>
        <w:t>:</w:t>
      </w:r>
      <w:r w:rsidRPr="000760BB">
        <w:t xml:space="preserve"> AWS RoboMaker seamlessly integrates with the ROS, a popular open-source middleware framework for robotics</w:t>
      </w:r>
      <w:sdt>
        <w:sdtPr>
          <w:id w:val="-981385040"/>
          <w:citation/>
        </w:sdtPr>
        <w:sdtEndPr/>
        <w:sdtContent>
          <w:r>
            <w:fldChar w:fldCharType="begin"/>
          </w:r>
          <w:r>
            <w:instrText xml:space="preserve"> CITATION unknown2023n \l 1033 </w:instrText>
          </w:r>
          <w:r>
            <w:fldChar w:fldCharType="separate"/>
          </w:r>
          <w:r w:rsidR="00D34F43">
            <w:rPr>
              <w:noProof/>
            </w:rPr>
            <w:t xml:space="preserve"> </w:t>
          </w:r>
          <w:r w:rsidR="00D34F43" w:rsidRPr="00D34F43">
            <w:rPr>
              <w:noProof/>
            </w:rPr>
            <w:t>[87]</w:t>
          </w:r>
          <w:r>
            <w:fldChar w:fldCharType="end"/>
          </w:r>
        </w:sdtContent>
      </w:sdt>
      <w:r w:rsidRPr="000760BB">
        <w:t>.</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555FFB">
      <w:pPr>
        <w:pStyle w:val="FigureBPBHEB"/>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87AE217" w:rsidR="00535F92" w:rsidRPr="000760BB" w:rsidRDefault="00B548F5" w:rsidP="00555FFB">
      <w:pPr>
        <w:pStyle w:val="FigureCaptionBPBHEB"/>
        <w:rPr>
          <w:b/>
        </w:rPr>
      </w:pPr>
      <w:r w:rsidRPr="00555FFB">
        <w:rPr>
          <w:b/>
          <w:bCs w:val="0"/>
        </w:rPr>
        <w:t xml:space="preserve">Figure </w:t>
      </w:r>
      <w:r w:rsidR="00A7628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15</w:t>
      </w:r>
      <w:r w:rsidRPr="00555FFB">
        <w:rPr>
          <w:b/>
          <w:bCs w:val="0"/>
        </w:rPr>
        <w:fldChar w:fldCharType="end"/>
      </w:r>
      <w:r w:rsidR="00A76281">
        <w:rPr>
          <w:b/>
          <w:bCs w:val="0"/>
        </w:rPr>
        <w:t xml:space="preserve">: </w:t>
      </w:r>
      <w:r w:rsidRPr="000C276E">
        <w:t xml:space="preserve">AWS RoboMaker cloud-based simulation service </w:t>
      </w:r>
      <w:r>
        <w:t>(AWS</w:t>
      </w:r>
      <w:r>
        <w:rPr>
          <w:noProof/>
        </w:rPr>
        <w:t xml:space="preserve"> Documentation)</w:t>
      </w:r>
    </w:p>
    <w:p w14:paraId="3269C379" w14:textId="77777777" w:rsidR="00A76281" w:rsidRDefault="00A76281" w:rsidP="008E169A">
      <w:pPr>
        <w:keepNext/>
        <w:keepLines/>
        <w:spacing w:before="40" w:after="0"/>
        <w:outlineLvl w:val="1"/>
        <w:rPr>
          <w:rFonts w:eastAsiaTheme="majorEastAsia" w:cstheme="majorBidi"/>
          <w:sz w:val="36"/>
          <w:szCs w:val="26"/>
        </w:rPr>
      </w:pPr>
    </w:p>
    <w:p w14:paraId="1E168810" w14:textId="09961D0B"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RoboMaker </w:t>
      </w:r>
      <w:commentRangeStart w:id="108"/>
      <w:commentRangeStart w:id="109"/>
      <w:r w:rsidR="00A76281" w:rsidRPr="00CD3D3F">
        <w:rPr>
          <w:rFonts w:eastAsiaTheme="majorEastAsia" w:cstheme="majorBidi"/>
          <w:sz w:val="36"/>
          <w:szCs w:val="26"/>
        </w:rPr>
        <w:t>workflow</w:t>
      </w:r>
      <w:commentRangeEnd w:id="108"/>
      <w:r w:rsidR="00A76281" w:rsidRPr="00CD3D3F">
        <w:rPr>
          <w:rFonts w:eastAsiaTheme="majorEastAsia" w:cstheme="majorBidi"/>
          <w:sz w:val="36"/>
          <w:szCs w:val="26"/>
        </w:rPr>
        <w:commentReference w:id="108"/>
      </w:r>
      <w:commentRangeEnd w:id="109"/>
      <w:r w:rsidR="000E51AD">
        <w:rPr>
          <w:rStyle w:val="CommentReference"/>
        </w:rPr>
        <w:commentReference w:id="109"/>
      </w:r>
    </w:p>
    <w:p w14:paraId="2D0F3DFF" w14:textId="7DA586BA" w:rsidR="000E51AD" w:rsidRPr="005A4C96" w:rsidRDefault="000E51AD" w:rsidP="005A4C96">
      <w:pPr>
        <w:pStyle w:val="NormalBPBHEB"/>
        <w:ind w:left="360"/>
      </w:pPr>
      <w:r w:rsidRPr="000E51AD">
        <w:t>AWS RoboMaker provides a comprehensive suite of tools and services designed to simplify the development, testing, and deployment of robotic applications. This section outlines the key stages of the AWS RoboMaker workflow, highlighting how each component contributes to an efficient and streamlined process for building and managing robotics solutions.</w:t>
      </w:r>
    </w:p>
    <w:p w14:paraId="616E92E5" w14:textId="1AA452F5" w:rsidR="000760BB" w:rsidRPr="000760BB" w:rsidRDefault="000760BB" w:rsidP="008A12F7">
      <w:pPr>
        <w:pStyle w:val="NormalBPBHEB"/>
        <w:numPr>
          <w:ilvl w:val="0"/>
          <w:numId w:val="122"/>
        </w:numPr>
      </w:pPr>
      <w:r w:rsidRPr="000760BB">
        <w:rPr>
          <w:b/>
          <w:bCs/>
        </w:rPr>
        <w:t>Development:</w:t>
      </w:r>
      <w:r w:rsidRPr="000760BB">
        <w:t xml:space="preserve"> Developers can use the </w:t>
      </w:r>
      <w:r w:rsidRPr="00555FFB">
        <w:rPr>
          <w:b/>
          <w:bCs/>
        </w:rPr>
        <w:t>integrated development environment (IDE)</w:t>
      </w:r>
      <w:r w:rsidRPr="000760BB">
        <w:t xml:space="preserve"> in AWS RoboMaker to build, edit, and debug robotic applications. Simulation capabilities allow for iterative testing in virtual environments.</w:t>
      </w:r>
    </w:p>
    <w:p w14:paraId="6A064729" w14:textId="4F44B137" w:rsidR="000760BB" w:rsidRPr="000760BB" w:rsidRDefault="000760BB" w:rsidP="008A12F7">
      <w:pPr>
        <w:pStyle w:val="NormalBPBHEB"/>
        <w:numPr>
          <w:ilvl w:val="0"/>
          <w:numId w:val="122"/>
        </w:numPr>
      </w:pPr>
      <w:r w:rsidRPr="000760BB">
        <w:rPr>
          <w:b/>
          <w:bCs/>
        </w:rPr>
        <w:t>Simulation:</w:t>
      </w:r>
      <w:r w:rsidRPr="000760BB">
        <w:t xml:space="preserve"> Realistic simulations assist in validating and optimizing robot behavior in a variety of scenarios, reducing the need for extensive physical testing.</w:t>
      </w:r>
    </w:p>
    <w:p w14:paraId="598B9C99" w14:textId="3B2C2F71" w:rsidR="00A76281" w:rsidRDefault="000760BB" w:rsidP="00CD3D3F">
      <w:pPr>
        <w:pStyle w:val="NormalBPBHEB"/>
        <w:numPr>
          <w:ilvl w:val="0"/>
          <w:numId w:val="122"/>
        </w:numPr>
      </w:pPr>
      <w:r w:rsidRPr="00D35504">
        <w:rPr>
          <w:b/>
          <w:bCs/>
        </w:rPr>
        <w:t>Deployment:</w:t>
      </w:r>
      <w:r w:rsidRPr="000760BB">
        <w:t xml:space="preserve"> Once satisfied with the simulation results, developers can deploy robotic applications to physical robot fleets, managing the deployment process through AWS RoboMaker</w:t>
      </w:r>
      <w:sdt>
        <w:sdtPr>
          <w:id w:val="-1967963712"/>
          <w:citation/>
        </w:sdtPr>
        <w:sdtEndPr/>
        <w:sdtContent>
          <w:r w:rsidR="0081764F">
            <w:fldChar w:fldCharType="begin"/>
          </w:r>
          <w:r w:rsidR="0081764F">
            <w:instrText xml:space="preserve"> CITATION unknown2023n \l 1033 </w:instrText>
          </w:r>
          <w:r w:rsidR="0081764F">
            <w:fldChar w:fldCharType="separate"/>
          </w:r>
          <w:r w:rsidR="00D34F43">
            <w:rPr>
              <w:noProof/>
            </w:rPr>
            <w:t xml:space="preserve"> </w:t>
          </w:r>
          <w:r w:rsidR="00D34F43" w:rsidRPr="00D34F43">
            <w:rPr>
              <w:noProof/>
            </w:rPr>
            <w:t>[87]</w:t>
          </w:r>
          <w:r w:rsidR="0081764F">
            <w:fldChar w:fldCharType="end"/>
          </w:r>
        </w:sdtContent>
      </w:sdt>
      <w:r w:rsidRPr="000760BB">
        <w:t>.</w:t>
      </w:r>
    </w:p>
    <w:p w14:paraId="1C242835" w14:textId="6E67F7F4" w:rsidR="00A76281"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Integration with AWS </w:t>
      </w:r>
      <w:commentRangeStart w:id="110"/>
      <w:commentRangeStart w:id="111"/>
      <w:r w:rsidRPr="00CD3D3F">
        <w:rPr>
          <w:rFonts w:eastAsiaTheme="majorEastAsia" w:cstheme="majorBidi"/>
          <w:sz w:val="36"/>
          <w:szCs w:val="26"/>
        </w:rPr>
        <w:t>Services</w:t>
      </w:r>
      <w:commentRangeEnd w:id="110"/>
      <w:r w:rsidR="00A76281" w:rsidRPr="00CD3D3F">
        <w:rPr>
          <w:rFonts w:eastAsiaTheme="majorEastAsia" w:cstheme="majorBidi"/>
          <w:sz w:val="36"/>
          <w:szCs w:val="26"/>
        </w:rPr>
        <w:commentReference w:id="110"/>
      </w:r>
      <w:commentRangeEnd w:id="111"/>
      <w:r w:rsidR="0085615E">
        <w:rPr>
          <w:rStyle w:val="CommentReference"/>
        </w:rPr>
        <w:commentReference w:id="111"/>
      </w:r>
    </w:p>
    <w:p w14:paraId="207F8F45" w14:textId="5A35E542" w:rsidR="0060773C" w:rsidRPr="005A4C96" w:rsidRDefault="0060773C" w:rsidP="005A4C96">
      <w:pPr>
        <w:pStyle w:val="NormalBPBHEB"/>
        <w:ind w:left="360"/>
      </w:pPr>
      <w:r w:rsidRPr="0060773C">
        <w:t>To enhance the functionality and efficiency of robotic applications, AWS RoboMaker integrates seamlessly with a range of AWS services. These integrations enable developers to leverage AWS's robust cloud infrastructure and tools for storage, resource provisioning, and more.</w:t>
      </w:r>
    </w:p>
    <w:p w14:paraId="757655D3" w14:textId="0FB4A736" w:rsidR="000760BB" w:rsidRPr="000760BB" w:rsidRDefault="000760BB" w:rsidP="008A12F7">
      <w:pPr>
        <w:pStyle w:val="NormalBPBHEB"/>
        <w:numPr>
          <w:ilvl w:val="0"/>
          <w:numId w:val="123"/>
        </w:numPr>
      </w:pPr>
      <w:r w:rsidRPr="000760BB">
        <w:rPr>
          <w:b/>
          <w:bCs/>
        </w:rPr>
        <w:t>Amazon S3:</w:t>
      </w:r>
      <w:r w:rsidRPr="000760BB">
        <w:t xml:space="preserve"> AWS RoboMaker integrates with Amazon S3 for storing and accessing simulation data, model files, and other artifacts.</w:t>
      </w:r>
    </w:p>
    <w:p w14:paraId="01C191E6" w14:textId="56B72D55" w:rsidR="00A76281" w:rsidRPr="000760BB" w:rsidRDefault="000760BB" w:rsidP="00CD3D3F">
      <w:pPr>
        <w:pStyle w:val="NormalBPBHEB"/>
        <w:numPr>
          <w:ilvl w:val="0"/>
          <w:numId w:val="123"/>
        </w:numPr>
      </w:pPr>
      <w:r w:rsidRPr="00D35504">
        <w:rPr>
          <w:b/>
          <w:bCs/>
        </w:rPr>
        <w:t>AWS CloudFormation:</w:t>
      </w:r>
      <w:r w:rsidRPr="000760BB">
        <w:t xml:space="preserve"> Infrastructure as code is facilitated through AWS CloudFormation, allowing users to define and provision AWS resources for robotics applications</w:t>
      </w:r>
      <w:sdt>
        <w:sdtPr>
          <w:id w:val="1808815711"/>
          <w:citation/>
        </w:sdtPr>
        <w:sdtEndPr/>
        <w:sdtContent>
          <w:r w:rsidR="000E5628">
            <w:fldChar w:fldCharType="begin"/>
          </w:r>
          <w:r w:rsidR="000E5628">
            <w:instrText xml:space="preserve"> CITATION unknown2023n \l 1033 </w:instrText>
          </w:r>
          <w:r w:rsidR="000E5628">
            <w:fldChar w:fldCharType="separate"/>
          </w:r>
          <w:r w:rsidR="00D34F43">
            <w:rPr>
              <w:noProof/>
            </w:rPr>
            <w:t xml:space="preserve"> </w:t>
          </w:r>
          <w:r w:rsidR="00D34F43" w:rsidRPr="00D34F43">
            <w:rPr>
              <w:noProof/>
            </w:rPr>
            <w:t>[87]</w:t>
          </w:r>
          <w:r w:rsidR="000E5628">
            <w:fldChar w:fldCharType="end"/>
          </w:r>
        </w:sdtContent>
      </w:sdt>
      <w:r w:rsidRPr="000760BB">
        <w:t>.</w:t>
      </w:r>
    </w:p>
    <w:p w14:paraId="18282CD9" w14:textId="0E226C7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A76281" w:rsidRPr="00CD3D3F">
        <w:rPr>
          <w:rFonts w:eastAsiaTheme="majorEastAsia" w:cstheme="majorBidi"/>
          <w:sz w:val="36"/>
          <w:szCs w:val="26"/>
        </w:rPr>
        <w:t>cases</w:t>
      </w:r>
    </w:p>
    <w:p w14:paraId="1DB7B7C3" w14:textId="074B14A2" w:rsidR="00A76281" w:rsidRPr="000760BB" w:rsidRDefault="00A76281" w:rsidP="00555FFB">
      <w:pPr>
        <w:pStyle w:val="NormalBPBHEB"/>
      </w:pPr>
      <w:r>
        <w:t>The following are the use cases:</w:t>
      </w:r>
    </w:p>
    <w:p w14:paraId="584D3B46" w14:textId="1E8FC28D" w:rsidR="000760BB" w:rsidRPr="000760BB" w:rsidRDefault="000760BB" w:rsidP="008A12F7">
      <w:pPr>
        <w:pStyle w:val="NormalBPBHEB"/>
        <w:numPr>
          <w:ilvl w:val="0"/>
          <w:numId w:val="124"/>
        </w:numPr>
      </w:pPr>
      <w:r w:rsidRPr="000760BB">
        <w:rPr>
          <w:b/>
          <w:bCs/>
        </w:rPr>
        <w:t xml:space="preserve">Industrial </w:t>
      </w:r>
      <w:r w:rsidR="00A76281" w:rsidRPr="000760BB">
        <w:rPr>
          <w:b/>
          <w:bCs/>
        </w:rPr>
        <w:t>automation</w:t>
      </w:r>
      <w:r w:rsidRPr="000760BB">
        <w:rPr>
          <w:b/>
          <w:bCs/>
        </w:rPr>
        <w:t>:</w:t>
      </w:r>
      <w:r w:rsidRPr="000760BB">
        <w:t xml:space="preserve"> AWS RoboMaker is applied in industrial settings for automating tasks such as material handling, inspection, and logistics using robotic systems.</w:t>
      </w:r>
    </w:p>
    <w:p w14:paraId="37079736" w14:textId="73F40166" w:rsidR="00A76281" w:rsidRPr="00611C64" w:rsidRDefault="000760BB" w:rsidP="00611C64">
      <w:pPr>
        <w:pStyle w:val="NormalBPBHEB"/>
        <w:numPr>
          <w:ilvl w:val="0"/>
          <w:numId w:val="124"/>
        </w:numPr>
        <w:rPr>
          <w:b/>
          <w:bCs/>
        </w:rPr>
      </w:pPr>
      <w:r w:rsidRPr="00D35504">
        <w:rPr>
          <w:b/>
          <w:bCs/>
        </w:rPr>
        <w:t xml:space="preserve">Research and </w:t>
      </w:r>
      <w:r w:rsidR="00A76281" w:rsidRPr="00D35504">
        <w:rPr>
          <w:b/>
          <w:bCs/>
        </w:rPr>
        <w:t>education</w:t>
      </w:r>
      <w:r w:rsidRPr="00D35504">
        <w:rPr>
          <w:b/>
          <w:bCs/>
        </w:rPr>
        <w:t>:</w:t>
      </w:r>
      <w:r w:rsidRPr="00611C64">
        <w:rPr>
          <w:b/>
          <w:bCs/>
        </w:rPr>
        <w:t xml:space="preserve"> </w:t>
      </w:r>
      <w:r w:rsidRPr="003D6C51">
        <w:t>Educational institutions and researchers utilize AWS RoboMaker to experiment with and develop advanced robotics applications in a cloud-based environment</w:t>
      </w:r>
      <w:sdt>
        <w:sdtPr>
          <w:id w:val="-1001278346"/>
          <w:citation/>
        </w:sdtPr>
        <w:sdtEndPr/>
        <w:sdtContent>
          <w:r w:rsidR="00E963EF" w:rsidRPr="003D6C51">
            <w:fldChar w:fldCharType="begin"/>
          </w:r>
          <w:r w:rsidR="00E963EF" w:rsidRPr="003D6C51">
            <w:instrText xml:space="preserve"> CITATION unknown2023n \l 1033 </w:instrText>
          </w:r>
          <w:r w:rsidR="00E963EF" w:rsidRPr="003D6C51">
            <w:fldChar w:fldCharType="separate"/>
          </w:r>
          <w:r w:rsidR="00D34F43">
            <w:rPr>
              <w:noProof/>
            </w:rPr>
            <w:t xml:space="preserve"> </w:t>
          </w:r>
          <w:r w:rsidR="00D34F43" w:rsidRPr="00D34F43">
            <w:rPr>
              <w:noProof/>
            </w:rPr>
            <w:t>[87]</w:t>
          </w:r>
          <w:r w:rsidR="00E963EF" w:rsidRPr="003D6C51">
            <w:fldChar w:fldCharType="end"/>
          </w:r>
        </w:sdtContent>
      </w:sdt>
      <w:r w:rsidRPr="003D6C51">
        <w:t>.</w:t>
      </w:r>
    </w:p>
    <w:p w14:paraId="4B9669BC" w14:textId="47698B08"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Benefits of AWS RoboMaker</w:t>
      </w:r>
    </w:p>
    <w:p w14:paraId="1DBAA8D6" w14:textId="045D2844" w:rsidR="00A76281" w:rsidRPr="000760BB" w:rsidRDefault="00A76281" w:rsidP="00555FFB">
      <w:pPr>
        <w:pStyle w:val="NormalBPBHEB"/>
      </w:pPr>
      <w:r>
        <w:t>The following are the benefits of AWS RoboMaker:</w:t>
      </w:r>
    </w:p>
    <w:p w14:paraId="64631C00" w14:textId="54579E90" w:rsidR="000760BB" w:rsidRPr="000760BB" w:rsidRDefault="000760BB" w:rsidP="008A12F7">
      <w:pPr>
        <w:pStyle w:val="NormalBPBHEB"/>
        <w:numPr>
          <w:ilvl w:val="0"/>
          <w:numId w:val="125"/>
        </w:numPr>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p>
    <w:p w14:paraId="49360983" w14:textId="3ABE6C5C" w:rsidR="000760BB" w:rsidRPr="000760BB" w:rsidRDefault="000760BB" w:rsidP="008A12F7">
      <w:pPr>
        <w:pStyle w:val="NormalBPBHEB"/>
        <w:numPr>
          <w:ilvl w:val="0"/>
          <w:numId w:val="125"/>
        </w:numPr>
      </w:pPr>
      <w:r w:rsidRPr="000760BB">
        <w:rPr>
          <w:b/>
          <w:bCs/>
        </w:rPr>
        <w:t>Scalability:</w:t>
      </w:r>
      <w:r w:rsidRPr="000760BB">
        <w:t xml:space="preserve"> AWS RoboMaker supports the scalability of robotic applications, allowing developers to deploy and manage large fleets of robots efficiently</w:t>
      </w:r>
      <w:sdt>
        <w:sdtPr>
          <w:id w:val="-86926494"/>
          <w:citation/>
        </w:sdtPr>
        <w:sdtEndPr/>
        <w:sdtContent>
          <w:r w:rsidR="00E963EF">
            <w:fldChar w:fldCharType="begin"/>
          </w:r>
          <w:r w:rsidR="00E963EF">
            <w:instrText xml:space="preserve"> CITATION unknown2023n \l 1033 </w:instrText>
          </w:r>
          <w:r w:rsidR="00E963EF">
            <w:fldChar w:fldCharType="separate"/>
          </w:r>
          <w:r w:rsidR="00D34F43">
            <w:rPr>
              <w:noProof/>
            </w:rPr>
            <w:t xml:space="preserve"> </w:t>
          </w:r>
          <w:r w:rsidR="00D34F43" w:rsidRPr="00D34F43">
            <w:rPr>
              <w:noProof/>
            </w:rPr>
            <w:t>[87]</w:t>
          </w:r>
          <w:r w:rsidR="00E963EF">
            <w:fldChar w:fldCharType="end"/>
          </w:r>
        </w:sdtContent>
      </w:sdt>
      <w:r w:rsidRPr="000760BB">
        <w:t>.</w:t>
      </w: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7CEC2A9A" w14:textId="0C2656A4" w:rsidR="00A76281" w:rsidRPr="000760BB" w:rsidRDefault="000760BB" w:rsidP="00555FFB">
      <w:pPr>
        <w:pStyle w:val="NormalBPBHEB"/>
      </w:pPr>
      <w:r w:rsidRPr="000760BB">
        <w:t>Quantum technologies represent a paradigm shift in computing, promising unparalleled computational power by leveraging the principles of quantum mechanic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1550C739"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Quantum </w:t>
      </w:r>
      <w:r w:rsidR="00A76281" w:rsidRPr="00CD3D3F">
        <w:rPr>
          <w:rFonts w:eastAsiaTheme="majorEastAsia" w:cstheme="majorBidi"/>
          <w:sz w:val="36"/>
          <w:szCs w:val="26"/>
        </w:rPr>
        <w:t>computing c</w:t>
      </w:r>
      <w:r w:rsidRPr="00CD3D3F">
        <w:rPr>
          <w:rFonts w:eastAsiaTheme="majorEastAsia" w:cstheme="majorBidi"/>
          <w:sz w:val="36"/>
          <w:szCs w:val="26"/>
        </w:rPr>
        <w:t>oncepts</w:t>
      </w:r>
    </w:p>
    <w:p w14:paraId="7F66979D" w14:textId="201EACBA" w:rsidR="000760BB" w:rsidRPr="000760BB" w:rsidRDefault="000760BB" w:rsidP="008A12F7">
      <w:pPr>
        <w:pStyle w:val="NormalBPBHEB"/>
        <w:numPr>
          <w:ilvl w:val="0"/>
          <w:numId w:val="126"/>
        </w:numPr>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p>
    <w:p w14:paraId="1DD3544E" w14:textId="4DD606AE" w:rsidR="000760BB" w:rsidRPr="000760BB" w:rsidRDefault="000760BB" w:rsidP="008A12F7">
      <w:pPr>
        <w:pStyle w:val="NormalBPBHEB"/>
        <w:numPr>
          <w:ilvl w:val="0"/>
          <w:numId w:val="126"/>
        </w:numPr>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sdt>
        <w:sdtPr>
          <w:id w:val="-1494560291"/>
          <w:citation/>
        </w:sdtPr>
        <w:sdtEndPr/>
        <w:sdtContent>
          <w:r w:rsidR="00C97B1D">
            <w:fldChar w:fldCharType="begin"/>
          </w:r>
          <w:r w:rsidR="00C97B1D">
            <w:instrText xml:space="preserve"> CITATION unknown2023o \l 1033 </w:instrText>
          </w:r>
          <w:r w:rsidR="00C97B1D">
            <w:fldChar w:fldCharType="separate"/>
          </w:r>
          <w:r w:rsidR="00D34F43">
            <w:rPr>
              <w:noProof/>
            </w:rPr>
            <w:t xml:space="preserve"> </w:t>
          </w:r>
          <w:r w:rsidR="00D34F43" w:rsidRPr="00D34F43">
            <w:rPr>
              <w:noProof/>
            </w:rPr>
            <w:t>[88]</w:t>
          </w:r>
          <w:r w:rsidR="00C97B1D">
            <w:fldChar w:fldCharType="end"/>
          </w:r>
        </w:sdtContent>
      </w:sdt>
      <w:r w:rsidRPr="000760BB">
        <w:t>.</w:t>
      </w:r>
    </w:p>
    <w:p w14:paraId="527EAEC5" w14:textId="6C24E4E3" w:rsidR="000760BB" w:rsidRPr="00CD3D3F" w:rsidRDefault="00E5767A"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mazon Braket</w:t>
      </w:r>
      <w:r w:rsidRPr="00CD3D3F" w:rsidDel="00E5767A">
        <w:rPr>
          <w:rFonts w:eastAsiaTheme="majorEastAsia" w:cstheme="majorBidi"/>
          <w:sz w:val="36"/>
          <w:szCs w:val="26"/>
        </w:rPr>
        <w:t xml:space="preserve"> </w:t>
      </w:r>
      <w:commentRangeStart w:id="112"/>
      <w:commentRangeStart w:id="113"/>
      <w:r w:rsidR="000723D6" w:rsidRPr="00CD3D3F">
        <w:rPr>
          <w:rFonts w:eastAsiaTheme="majorEastAsia" w:cstheme="majorBidi"/>
          <w:sz w:val="36"/>
          <w:szCs w:val="26"/>
        </w:rPr>
        <w:t>Quantum</w:t>
      </w:r>
      <w:commentRangeEnd w:id="112"/>
      <w:r w:rsidR="000723D6" w:rsidRPr="00CD3D3F">
        <w:rPr>
          <w:rFonts w:eastAsiaTheme="majorEastAsia" w:cstheme="majorBidi"/>
          <w:sz w:val="36"/>
          <w:szCs w:val="26"/>
        </w:rPr>
        <w:commentReference w:id="112"/>
      </w:r>
      <w:commentRangeEnd w:id="113"/>
      <w:r w:rsidR="000F143B">
        <w:rPr>
          <w:rStyle w:val="CommentReference"/>
        </w:rPr>
        <w:commentReference w:id="113"/>
      </w:r>
      <w:r w:rsidR="000723D6" w:rsidRPr="00CD3D3F">
        <w:rPr>
          <w:rFonts w:eastAsiaTheme="majorEastAsia" w:cstheme="majorBidi"/>
          <w:sz w:val="36"/>
          <w:szCs w:val="26"/>
        </w:rPr>
        <w:t xml:space="preserve"> Computing Service </w:t>
      </w:r>
    </w:p>
    <w:p w14:paraId="61E0CE50" w14:textId="62A9082B" w:rsidR="00EE5677" w:rsidRPr="000760BB" w:rsidRDefault="000760BB" w:rsidP="00555FFB">
      <w:pPr>
        <w:pStyle w:val="NormalBPBHEB"/>
      </w:pPr>
      <w:r w:rsidRPr="000760BB">
        <w:t>Amazon Braket is a comprehensive quantum computing service provided by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t>
      </w:r>
    </w:p>
    <w:p w14:paraId="40DFC9E5" w14:textId="09AB3483"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Key </w:t>
      </w:r>
      <w:r w:rsidR="00EE5677" w:rsidRPr="00CD3D3F">
        <w:rPr>
          <w:rFonts w:eastAsiaTheme="majorEastAsia" w:cstheme="majorBidi"/>
          <w:sz w:val="36"/>
          <w:szCs w:val="26"/>
        </w:rPr>
        <w:t xml:space="preserve">features </w:t>
      </w:r>
    </w:p>
    <w:p w14:paraId="645133A0" w14:textId="6459FC8B" w:rsidR="000760BB" w:rsidRPr="000760BB" w:rsidRDefault="000760BB" w:rsidP="008A12F7">
      <w:pPr>
        <w:pStyle w:val="NormalBPBHEB"/>
        <w:numPr>
          <w:ilvl w:val="0"/>
          <w:numId w:val="131"/>
        </w:numPr>
      </w:pPr>
      <w:r w:rsidRPr="000760BB">
        <w:rPr>
          <w:b/>
          <w:bCs/>
        </w:rPr>
        <w:t xml:space="preserve">Quantum </w:t>
      </w:r>
      <w:r w:rsidR="00EE5677" w:rsidRPr="000760BB">
        <w:rPr>
          <w:b/>
          <w:bCs/>
        </w:rPr>
        <w:t>processors</w:t>
      </w:r>
      <w:r w:rsidRPr="000760BB">
        <w:rPr>
          <w:b/>
          <w:bCs/>
        </w:rPr>
        <w:t>:</w:t>
      </w:r>
      <w:r w:rsidRPr="000760BB">
        <w: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114" w:name="_Ref151460645"/>
      <w:sdt>
        <w:sdtPr>
          <w:id w:val="-1779789952"/>
          <w:citation/>
        </w:sdtPr>
        <w:sdtEnd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bookmarkEnd w:id="114"/>
      <w:r w:rsidRPr="000760BB">
        <w:t>.</w:t>
      </w:r>
    </w:p>
    <w:p w14:paraId="1A366E60" w14:textId="3BE77C0F" w:rsidR="000760BB" w:rsidRPr="000760BB" w:rsidRDefault="000760BB" w:rsidP="008A12F7">
      <w:pPr>
        <w:pStyle w:val="NormalBPBHEB"/>
        <w:numPr>
          <w:ilvl w:val="0"/>
          <w:numId w:val="131"/>
        </w:numPr>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t>
      </w:r>
      <w:sdt>
        <w:sdtPr>
          <w:id w:val="1043029227"/>
          <w:citation/>
        </w:sdtPr>
        <w:sdtEnd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353505E8" w14:textId="0E4950D3" w:rsidR="000760BB" w:rsidRPr="000760BB" w:rsidRDefault="000760BB" w:rsidP="008A12F7">
      <w:pPr>
        <w:pStyle w:val="NormalBPBHEB"/>
        <w:numPr>
          <w:ilvl w:val="0"/>
          <w:numId w:val="131"/>
        </w:numPr>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Braket provides tools for creating and simulating quantum circuits, enabling users to design and test quantum algorithms before running them on actual quantum hardware</w:t>
      </w:r>
      <w:sdt>
        <w:sdtPr>
          <w:id w:val="-467818640"/>
          <w:citation/>
        </w:sdtPr>
        <w:sdtEndPr/>
        <w:sdtContent>
          <w:r w:rsidR="004440B7">
            <w:fldChar w:fldCharType="begin"/>
          </w:r>
          <w:r w:rsidR="004440B7">
            <w:instrText xml:space="preserve"> CITATION unknown2023o \l 1033 </w:instrText>
          </w:r>
          <w:r w:rsidR="004440B7">
            <w:fldChar w:fldCharType="separate"/>
          </w:r>
          <w:r w:rsidR="00D34F43">
            <w:rPr>
              <w:noProof/>
            </w:rPr>
            <w:t xml:space="preserve"> </w:t>
          </w:r>
          <w:r w:rsidR="00D34F43" w:rsidRPr="00D34F43">
            <w:rPr>
              <w:noProof/>
            </w:rPr>
            <w:t>[88]</w:t>
          </w:r>
          <w:r w:rsidR="004440B7">
            <w:fldChar w:fldCharType="end"/>
          </w:r>
        </w:sdtContent>
      </w:sdt>
      <w:r w:rsidRPr="000760BB">
        <w:t>.</w:t>
      </w:r>
    </w:p>
    <w:p w14:paraId="4E30757D" w14:textId="0C73E8CD" w:rsidR="000760BB" w:rsidRPr="000760BB" w:rsidRDefault="000760BB" w:rsidP="008A12F7">
      <w:pPr>
        <w:pStyle w:val="NormalBPBHEB"/>
        <w:numPr>
          <w:ilvl w:val="0"/>
          <w:numId w:val="131"/>
        </w:numPr>
      </w:pPr>
      <w:r w:rsidRPr="000760BB">
        <w:rPr>
          <w:b/>
          <w:bCs/>
        </w:rPr>
        <w:t xml:space="preserve">Hybrid </w:t>
      </w:r>
      <w:r w:rsidR="00EE5677" w:rsidRPr="000760BB">
        <w:rPr>
          <w:b/>
          <w:bCs/>
        </w:rPr>
        <w:t>quantum-classical computing</w:t>
      </w:r>
      <w:r w:rsidRPr="000760BB">
        <w:rPr>
          <w:b/>
          <w:bCs/>
        </w:rPr>
        <w:t>:</w:t>
      </w:r>
      <w:r w:rsidRPr="000760BB">
        <w:t xml:space="preserve"> Amazon Braket supports hybrid quantum-classical computing, allowing users to combine quantum processing with classical processing. This enables the solution of complex problems that may involve both quantum and classical algorithms</w:t>
      </w:r>
      <w:sdt>
        <w:sdtPr>
          <w:id w:val="-986700922"/>
          <w:citation/>
        </w:sdtPr>
        <w:sdtEndPr/>
        <w:sdtContent>
          <w:r w:rsidR="00615400">
            <w:fldChar w:fldCharType="begin"/>
          </w:r>
          <w:r w:rsidR="00615400">
            <w:instrText xml:space="preserve"> CITATION unknown2023o \l 1033 </w:instrText>
          </w:r>
          <w:r w:rsidR="00615400">
            <w:fldChar w:fldCharType="separate"/>
          </w:r>
          <w:r w:rsidR="00D34F43">
            <w:rPr>
              <w:noProof/>
            </w:rPr>
            <w:t xml:space="preserve"> </w:t>
          </w:r>
          <w:r w:rsidR="00D34F43" w:rsidRPr="00D34F43">
            <w:rPr>
              <w:noProof/>
            </w:rPr>
            <w:t>[88]</w:t>
          </w:r>
          <w:r w:rsidR="00615400">
            <w:fldChar w:fldCharType="end"/>
          </w:r>
        </w:sdtContent>
      </w:sdt>
      <w:r w:rsidRPr="000760BB">
        <w:t>.</w:t>
      </w:r>
    </w:p>
    <w:p w14:paraId="34181EF1" w14:textId="11883AD1"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Integration with AWS Services</w:t>
      </w:r>
    </w:p>
    <w:p w14:paraId="1C67D7EC" w14:textId="1EAA539D" w:rsidR="000760BB" w:rsidRPr="00E46C02" w:rsidRDefault="000760BB" w:rsidP="00E46C02">
      <w:pPr>
        <w:pStyle w:val="NormalBPBHEB"/>
        <w:numPr>
          <w:ilvl w:val="0"/>
          <w:numId w:val="134"/>
        </w:numPr>
        <w:rPr>
          <w:b/>
          <w:bCs/>
        </w:rPr>
      </w:pPr>
      <w:r w:rsidRPr="000760BB">
        <w:rPr>
          <w:b/>
          <w:bCs/>
        </w:rPr>
        <w:t>Amazon S3:</w:t>
      </w:r>
      <w:r w:rsidRPr="00E46C02">
        <w:rPr>
          <w:b/>
          <w:bCs/>
        </w:rPr>
        <w:t xml:space="preserve"> </w:t>
      </w:r>
      <w:r w:rsidRPr="00C619B8">
        <w:t>Results, data, and configurations from quantum tasks can be stored and retrieved using Amazon Simple Storage Service (S3). This integration ensures secure and scalable storage for quantum computing-related information</w:t>
      </w:r>
      <w:sdt>
        <w:sdtPr>
          <w:id w:val="1184935181"/>
          <w:citation/>
        </w:sdtPr>
        <w:sdtEnd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620B263B" w14:textId="3738FED6" w:rsidR="00EE5677" w:rsidRPr="00E46C02" w:rsidRDefault="000760BB" w:rsidP="00E46C02">
      <w:pPr>
        <w:pStyle w:val="NormalBPBHEB"/>
        <w:numPr>
          <w:ilvl w:val="0"/>
          <w:numId w:val="134"/>
        </w:numPr>
        <w:rPr>
          <w:b/>
          <w:bCs/>
        </w:rPr>
      </w:pPr>
      <w:r w:rsidRPr="00CD3D3F">
        <w:rPr>
          <w:b/>
          <w:bCs/>
        </w:rPr>
        <w:t>AWS Lambda:</w:t>
      </w:r>
      <w:r w:rsidRPr="00E46C02">
        <w:rPr>
          <w:b/>
          <w:bCs/>
        </w:rPr>
        <w:t xml:space="preserve"> </w:t>
      </w:r>
      <w:r w:rsidRPr="00C619B8">
        <w:t>Integration with AWS Lambda enables the execution of serverless functions triggered by quantum computations. This enhances the possibilities for further processing and analysis of quantum computing results</w:t>
      </w:r>
      <w:sdt>
        <w:sdtPr>
          <w:id w:val="-1992013653"/>
          <w:citation/>
        </w:sdtPr>
        <w:sdtEndPr/>
        <w:sdtContent>
          <w:r w:rsidR="00615400" w:rsidRPr="00C619B8">
            <w:fldChar w:fldCharType="begin"/>
          </w:r>
          <w:r w:rsidR="00615400" w:rsidRPr="00C619B8">
            <w:instrText xml:space="preserve"> CITATION unknown2023o \l 1033 </w:instrText>
          </w:r>
          <w:r w:rsidR="00615400" w:rsidRPr="00C619B8">
            <w:fldChar w:fldCharType="separate"/>
          </w:r>
          <w:r w:rsidR="00D34F43">
            <w:rPr>
              <w:noProof/>
            </w:rPr>
            <w:t xml:space="preserve"> </w:t>
          </w:r>
          <w:r w:rsidR="00D34F43" w:rsidRPr="00D34F43">
            <w:rPr>
              <w:noProof/>
            </w:rPr>
            <w:t>[88]</w:t>
          </w:r>
          <w:r w:rsidR="00615400" w:rsidRPr="00C619B8">
            <w:fldChar w:fldCharType="end"/>
          </w:r>
        </w:sdtContent>
      </w:sdt>
      <w:r w:rsidRPr="00C619B8">
        <w:t>.</w:t>
      </w:r>
    </w:p>
    <w:p w14:paraId="015C0260" w14:textId="4810760F"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se </w:t>
      </w:r>
      <w:r w:rsidR="00EE5677" w:rsidRPr="00CD3D3F">
        <w:rPr>
          <w:rFonts w:eastAsiaTheme="majorEastAsia" w:cstheme="majorBidi"/>
          <w:sz w:val="36"/>
          <w:szCs w:val="26"/>
        </w:rPr>
        <w:t xml:space="preserve">cases </w:t>
      </w:r>
      <w:r w:rsidRPr="00CD3D3F">
        <w:rPr>
          <w:rFonts w:eastAsiaTheme="majorEastAsia" w:cstheme="majorBidi"/>
          <w:sz w:val="36"/>
          <w:szCs w:val="26"/>
        </w:rPr>
        <w:t>of Amazon Braket</w:t>
      </w:r>
    </w:p>
    <w:p w14:paraId="41D3CFC0" w14:textId="55BE3806" w:rsidR="000760BB" w:rsidRPr="00E46C02" w:rsidRDefault="000760BB" w:rsidP="00E46C02">
      <w:pPr>
        <w:pStyle w:val="NormalBPBHEB"/>
        <w:numPr>
          <w:ilvl w:val="0"/>
          <w:numId w:val="134"/>
        </w:numPr>
        <w:rPr>
          <w:b/>
          <w:bCs/>
        </w:rPr>
      </w:pPr>
      <w:r w:rsidRPr="000760BB">
        <w:rPr>
          <w:b/>
          <w:bCs/>
        </w:rPr>
        <w:t xml:space="preserve">Quantum </w:t>
      </w:r>
      <w:r w:rsidR="00EE5677" w:rsidRPr="000760BB">
        <w:rPr>
          <w:b/>
          <w:bCs/>
        </w:rPr>
        <w:t>algorithm development</w:t>
      </w:r>
      <w:r w:rsidRPr="000760BB">
        <w:rPr>
          <w:b/>
          <w:bCs/>
        </w:rPr>
        <w:t>:</w:t>
      </w:r>
      <w:r w:rsidRPr="00E46C02">
        <w:rPr>
          <w:b/>
          <w:bCs/>
        </w:rPr>
        <w:t xml:space="preserve"> </w:t>
      </w:r>
      <w:r w:rsidRPr="00C619B8">
        <w:t>Researchers and developers can use Amazon Braket to develop, test, and refine quantum algorithms, taking advantage of various quantum processors available on the platform</w:t>
      </w:r>
      <w:sdt>
        <w:sdtPr>
          <w:id w:val="-1761441710"/>
          <w:citation/>
        </w:sdtPr>
        <w:sdtEnd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735B64D1" w14:textId="3D9128AF" w:rsidR="00EE5677" w:rsidRPr="00E46C02" w:rsidRDefault="000760BB" w:rsidP="00E46C02">
      <w:pPr>
        <w:pStyle w:val="NormalBPBHEB"/>
        <w:numPr>
          <w:ilvl w:val="0"/>
          <w:numId w:val="134"/>
        </w:numPr>
        <w:rPr>
          <w:b/>
          <w:bCs/>
        </w:rPr>
      </w:pPr>
      <w:r w:rsidRPr="00CD3D3F">
        <w:rPr>
          <w:b/>
          <w:bCs/>
        </w:rPr>
        <w:t xml:space="preserve">Exploration of </w:t>
      </w:r>
      <w:r w:rsidR="00EE5677" w:rsidRPr="00CD3D3F">
        <w:rPr>
          <w:b/>
          <w:bCs/>
        </w:rPr>
        <w:t>quantum computing</w:t>
      </w:r>
      <w:r w:rsidRPr="00CD3D3F">
        <w:rPr>
          <w:b/>
          <w:bCs/>
        </w:rPr>
        <w:t>:</w:t>
      </w:r>
      <w:r w:rsidRPr="00E46C02">
        <w:rPr>
          <w:b/>
          <w:bCs/>
        </w:rPr>
        <w:t xml:space="preserve"> </w:t>
      </w:r>
      <w:r w:rsidRPr="00C619B8">
        <w:t>Amazon Braket serves as a valuable tool for exploring the capabilities and potential applications of quantum computing without the need for an extensive quantum computing infrastructure</w:t>
      </w:r>
      <w:sdt>
        <w:sdtPr>
          <w:id w:val="731966076"/>
          <w:citation/>
        </w:sdtPr>
        <w:sdtEndPr/>
        <w:sdtContent>
          <w:r w:rsidR="00645649" w:rsidRPr="00C619B8">
            <w:fldChar w:fldCharType="begin"/>
          </w:r>
          <w:r w:rsidR="00645649" w:rsidRPr="00C619B8">
            <w:instrText xml:space="preserve"> CITATION unknown2023o \l 1033 </w:instrText>
          </w:r>
          <w:r w:rsidR="00645649" w:rsidRPr="00C619B8">
            <w:fldChar w:fldCharType="separate"/>
          </w:r>
          <w:r w:rsidR="00D34F43">
            <w:rPr>
              <w:noProof/>
            </w:rPr>
            <w:t xml:space="preserve"> </w:t>
          </w:r>
          <w:r w:rsidR="00D34F43" w:rsidRPr="00D34F43">
            <w:rPr>
              <w:noProof/>
            </w:rPr>
            <w:t>[88]</w:t>
          </w:r>
          <w:r w:rsidR="00645649" w:rsidRPr="00C619B8">
            <w:fldChar w:fldCharType="end"/>
          </w:r>
        </w:sdtContent>
      </w:sdt>
      <w:r w:rsidRPr="00C619B8">
        <w:t>.</w:t>
      </w:r>
    </w:p>
    <w:p w14:paraId="28E851E1" w14:textId="1F8AB377" w:rsidR="000760BB" w:rsidRPr="00CD3D3F" w:rsidRDefault="000760BB"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hallenges and </w:t>
      </w:r>
      <w:r w:rsidR="00EE5677" w:rsidRPr="00CD3D3F">
        <w:rPr>
          <w:rFonts w:eastAsiaTheme="majorEastAsia" w:cstheme="majorBidi"/>
          <w:sz w:val="36"/>
          <w:szCs w:val="26"/>
        </w:rPr>
        <w:t>considerations</w:t>
      </w:r>
    </w:p>
    <w:p w14:paraId="7399E819" w14:textId="642EE1E8" w:rsidR="000760BB" w:rsidRPr="000760BB" w:rsidRDefault="000760BB" w:rsidP="008A12F7">
      <w:pPr>
        <w:pStyle w:val="NormalBPBHEB"/>
        <w:numPr>
          <w:ilvl w:val="0"/>
          <w:numId w:val="134"/>
        </w:numPr>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Braket users must consider error correction strategies and advancements in this field to enhance the reliability of quantum computations</w:t>
      </w:r>
      <w:sdt>
        <w:sdtPr>
          <w:id w:val="42564165"/>
          <w:citation/>
        </w:sdtPr>
        <w:sdtEndPr/>
        <w:sdtContent>
          <w:r w:rsidR="00645649">
            <w:fldChar w:fldCharType="begin"/>
          </w:r>
          <w:r w:rsidR="00645649">
            <w:instrText xml:space="preserve"> CITATION unknown2023o \l 1033 </w:instrText>
          </w:r>
          <w:r w:rsidR="00645649">
            <w:fldChar w:fldCharType="separate"/>
          </w:r>
          <w:r w:rsidR="00D34F43">
            <w:rPr>
              <w:noProof/>
            </w:rPr>
            <w:t xml:space="preserve"> </w:t>
          </w:r>
          <w:r w:rsidR="00D34F43" w:rsidRPr="00D34F43">
            <w:rPr>
              <w:noProof/>
            </w:rPr>
            <w:t>[88]</w:t>
          </w:r>
          <w:r w:rsidR="00645649">
            <w:fldChar w:fldCharType="end"/>
          </w:r>
        </w:sdtContent>
      </w:sdt>
      <w:r w:rsidRPr="000760BB">
        <w:t>.</w:t>
      </w:r>
    </w:p>
    <w:p w14:paraId="7269EC3C" w14:textId="44CE45D3" w:rsidR="000760BB" w:rsidRPr="000760BB" w:rsidRDefault="000760BB" w:rsidP="008A12F7">
      <w:pPr>
        <w:pStyle w:val="NormalBPBHEB"/>
        <w:numPr>
          <w:ilvl w:val="0"/>
          <w:numId w:val="134"/>
        </w:numPr>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Braket</w:t>
      </w:r>
      <w:sdt>
        <w:sdtPr>
          <w:id w:val="1359086526"/>
          <w:citation/>
        </w:sdtPr>
        <w:sdtEndPr/>
        <w:sdtContent>
          <w:r w:rsidR="00A85E35">
            <w:fldChar w:fldCharType="begin"/>
          </w:r>
          <w:r w:rsidR="00A85E35">
            <w:instrText xml:space="preserve"> CITATION unknown2023o \l 1033 </w:instrText>
          </w:r>
          <w:r w:rsidR="00A85E35">
            <w:fldChar w:fldCharType="separate"/>
          </w:r>
          <w:r w:rsidR="00D34F43">
            <w:rPr>
              <w:noProof/>
            </w:rPr>
            <w:t xml:space="preserve"> </w:t>
          </w:r>
          <w:r w:rsidR="00D34F43" w:rsidRPr="00D34F43">
            <w:rPr>
              <w:noProof/>
            </w:rPr>
            <w:t>[88]</w:t>
          </w:r>
          <w:r w:rsidR="00A85E35">
            <w:fldChar w:fldCharType="end"/>
          </w:r>
        </w:sdtContent>
      </w:sdt>
      <w:r w:rsidRPr="000760BB">
        <w:t>.</w:t>
      </w:r>
    </w:p>
    <w:p w14:paraId="757F8A6B" w14:textId="0D94E473" w:rsidR="00506522" w:rsidRPr="00CD3D3F" w:rsidRDefault="00506522" w:rsidP="00CD3D3F">
      <w:pPr>
        <w:keepNext/>
        <w:keepLines/>
        <w:spacing w:before="400" w:after="0" w:line="276" w:lineRule="auto"/>
        <w:outlineLvl w:val="0"/>
        <w:rPr>
          <w:rFonts w:eastAsia="Palatino Linotype" w:cs="Palatino Linotype"/>
          <w:b/>
          <w:color w:val="auto"/>
          <w:sz w:val="40"/>
          <w:szCs w:val="40"/>
        </w:rPr>
      </w:pPr>
      <w:r w:rsidRPr="00CD3D3F">
        <w:rPr>
          <w:rFonts w:eastAsia="Palatino Linotype" w:cs="Palatino Linotype"/>
          <w:b/>
          <w:color w:val="auto"/>
          <w:sz w:val="40"/>
          <w:szCs w:val="40"/>
        </w:rPr>
        <w:t xml:space="preserve">Developer </w:t>
      </w:r>
      <w:r w:rsidR="00E172D5" w:rsidRPr="00CD3D3F">
        <w:rPr>
          <w:rFonts w:eastAsia="Palatino Linotype" w:cs="Palatino Linotype"/>
          <w:b/>
          <w:color w:val="auto"/>
          <w:sz w:val="40"/>
          <w:szCs w:val="40"/>
        </w:rPr>
        <w:t>tools</w:t>
      </w:r>
      <w:r w:rsidRPr="00CD3D3F">
        <w:rPr>
          <w:rFonts w:eastAsia="Palatino Linotype" w:cs="Palatino Linotype"/>
          <w:b/>
          <w:color w:val="auto"/>
          <w:sz w:val="40"/>
          <w:szCs w:val="40"/>
        </w:rPr>
        <w:t xml:space="preserve"> </w:t>
      </w:r>
      <w:r w:rsidR="00E172D5" w:rsidRPr="00CD3D3F">
        <w:rPr>
          <w:rFonts w:eastAsia="Palatino Linotype" w:cs="Palatino Linotype"/>
          <w:b/>
          <w:color w:val="auto"/>
          <w:sz w:val="40"/>
          <w:szCs w:val="40"/>
        </w:rPr>
        <w:t>and</w:t>
      </w:r>
      <w:r w:rsidRPr="00CD3D3F">
        <w:rPr>
          <w:rFonts w:eastAsia="Palatino Linotype" w:cs="Palatino Linotype"/>
          <w:b/>
          <w:color w:val="auto"/>
          <w:sz w:val="40"/>
          <w:szCs w:val="40"/>
        </w:rPr>
        <w:t xml:space="preserve"> DevOps in AWS </w:t>
      </w:r>
    </w:p>
    <w:p w14:paraId="38EE1F16" w14:textId="77777777" w:rsidR="00506522" w:rsidRPr="00506522" w:rsidRDefault="00506522" w:rsidP="00555FFB">
      <w:pPr>
        <w:pStyle w:val="NormalBPBHEB"/>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Developer </w:t>
      </w:r>
      <w:r w:rsidR="00E172D5" w:rsidRPr="00CD3D3F">
        <w:rPr>
          <w:rFonts w:eastAsiaTheme="majorEastAsia" w:cstheme="majorBidi"/>
          <w:sz w:val="36"/>
          <w:szCs w:val="26"/>
        </w:rPr>
        <w:t>tools</w:t>
      </w:r>
      <w:r w:rsidRPr="00CD3D3F">
        <w:rPr>
          <w:rFonts w:eastAsiaTheme="majorEastAsia" w:cstheme="majorBidi"/>
          <w:sz w:val="36"/>
          <w:szCs w:val="26"/>
        </w:rPr>
        <w:t xml:space="preserve">: A </w:t>
      </w:r>
      <w:r w:rsidR="00E172D5" w:rsidRPr="00CD3D3F">
        <w:rPr>
          <w:rFonts w:eastAsiaTheme="majorEastAsia" w:cstheme="majorBidi"/>
          <w:sz w:val="36"/>
          <w:szCs w:val="26"/>
        </w:rPr>
        <w:t>foundation for efficiency</w:t>
      </w:r>
    </w:p>
    <w:p w14:paraId="74CF1727" w14:textId="4C83CFA5" w:rsidR="00506522" w:rsidRPr="00506522" w:rsidRDefault="00506522" w:rsidP="00555FFB">
      <w:pPr>
        <w:pStyle w:val="NormalBPBHEB"/>
      </w:pPr>
      <w:r w:rsidRPr="00506522">
        <w:t xml:space="preserve">The chapter initiated with an examination of fundamental developer tools such as </w:t>
      </w:r>
      <w:r w:rsidRPr="00506522">
        <w:rPr>
          <w:b/>
          <w:bCs/>
        </w:rPr>
        <w:t>Amazon CodeCatalyst</w:t>
      </w:r>
      <w:r w:rsidRPr="00506522">
        <w:t xml:space="preserve"> and </w:t>
      </w:r>
      <w:r w:rsidRPr="00506522">
        <w:rPr>
          <w:b/>
          <w:bCs/>
        </w:rPr>
        <w:t>Amazon CodeGuru</w:t>
      </w:r>
      <w:r w:rsidRPr="00506522">
        <w:t>. CodeCatalyst serves as a collaborative platform, fostering teamwork and knowledge sharing, while CodeGuru leverages machine learning to enhance code quality and identify performance optimizations. These tools contribute significantly to the efficiency of development processes</w:t>
      </w:r>
      <w:sdt>
        <w:sdtPr>
          <w:id w:val="-1978056654"/>
          <w:citation/>
        </w:sdtPr>
        <w:sdtEndPr/>
        <w:sdtContent>
          <w:r w:rsidR="005523D1">
            <w:fldChar w:fldCharType="begin"/>
          </w:r>
          <w:r w:rsidR="005523D1">
            <w:instrText xml:space="preserve"> CITATION Ama23 \l 1033 </w:instrText>
          </w:r>
          <w:r w:rsidR="005523D1">
            <w:fldChar w:fldCharType="separate"/>
          </w:r>
          <w:r w:rsidR="00D34F43">
            <w:rPr>
              <w:noProof/>
            </w:rPr>
            <w:t xml:space="preserve"> </w:t>
          </w:r>
          <w:r w:rsidR="00D34F43" w:rsidRPr="00D34F43">
            <w:rPr>
              <w:noProof/>
            </w:rPr>
            <w:t>[2]</w:t>
          </w:r>
          <w:r w:rsidR="005523D1">
            <w:fldChar w:fldCharType="end"/>
          </w:r>
        </w:sdtContent>
      </w:sdt>
      <w:sdt>
        <w:sdtPr>
          <w:id w:val="-2108183181"/>
          <w:citation/>
        </w:sdtPr>
        <w:sdtEndPr/>
        <w:sdtContent>
          <w:r w:rsidR="005523D1">
            <w:fldChar w:fldCharType="begin"/>
          </w:r>
          <w:r w:rsidR="005523D1">
            <w:instrText xml:space="preserve"> CITATION a2023r \l 1033 </w:instrText>
          </w:r>
          <w:r w:rsidR="005523D1">
            <w:fldChar w:fldCharType="separate"/>
          </w:r>
          <w:r w:rsidR="00D34F43">
            <w:rPr>
              <w:noProof/>
            </w:rPr>
            <w:t xml:space="preserve"> </w:t>
          </w:r>
          <w:r w:rsidR="00D34F43" w:rsidRPr="00D34F43">
            <w:rPr>
              <w:noProof/>
            </w:rPr>
            <w:t>[7]</w:t>
          </w:r>
          <w:r w:rsidR="005523D1">
            <w:fldChar w:fldCharType="end"/>
          </w:r>
        </w:sdtContent>
      </w:sdt>
      <w:r w:rsidRPr="00506522">
        <w:t>.</w:t>
      </w:r>
    </w:p>
    <w:p w14:paraId="47B8346B" w14:textId="4A49D818"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Optimizing Java </w:t>
      </w:r>
      <w:r w:rsidR="00E172D5" w:rsidRPr="00CD3D3F">
        <w:rPr>
          <w:rFonts w:eastAsiaTheme="majorEastAsia" w:cstheme="majorBidi"/>
          <w:sz w:val="36"/>
          <w:szCs w:val="26"/>
        </w:rPr>
        <w:t>devel</w:t>
      </w:r>
      <w:r w:rsidRPr="00CD3D3F">
        <w:rPr>
          <w:rFonts w:eastAsiaTheme="majorEastAsia" w:cstheme="majorBidi"/>
          <w:sz w:val="36"/>
          <w:szCs w:val="26"/>
        </w:rPr>
        <w:t>opment with Amazon Corretto</w:t>
      </w:r>
    </w:p>
    <w:p w14:paraId="00BFD374" w14:textId="36009A66" w:rsidR="00506522" w:rsidRPr="00506522" w:rsidRDefault="00506522" w:rsidP="00555FFB">
      <w:pPr>
        <w:pStyle w:val="NormalBPBHEB"/>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sdt>
        <w:sdtPr>
          <w:id w:val="-1957166494"/>
          <w:citation/>
        </w:sdtPr>
        <w:sdtEndPr/>
        <w:sdtContent>
          <w:r w:rsidR="008E39FD">
            <w:fldChar w:fldCharType="begin"/>
          </w:r>
          <w:r w:rsidR="008E39FD">
            <w:instrText xml:space="preserve"> CITATION a2023s \l 1033 </w:instrText>
          </w:r>
          <w:r w:rsidR="008E39FD">
            <w:fldChar w:fldCharType="separate"/>
          </w:r>
          <w:r w:rsidR="00D34F43">
            <w:rPr>
              <w:noProof/>
            </w:rPr>
            <w:t xml:space="preserve"> </w:t>
          </w:r>
          <w:r w:rsidR="00D34F43" w:rsidRPr="00D34F43">
            <w:rPr>
              <w:noProof/>
            </w:rPr>
            <w:t>[10]</w:t>
          </w:r>
          <w:r w:rsidR="008E39FD">
            <w:fldChar w:fldCharType="end"/>
          </w:r>
        </w:sdtContent>
      </w:sdt>
      <w:r w:rsidRPr="00506522">
        <w:t>.</w:t>
      </w:r>
    </w:p>
    <w:p w14:paraId="5A1FAFCD" w14:textId="703C6EBC"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 Development Kit </w:t>
      </w:r>
      <w:r w:rsidR="00E3345D" w:rsidRPr="00CD3D3F">
        <w:rPr>
          <w:rFonts w:eastAsiaTheme="majorEastAsia" w:cstheme="majorBidi"/>
          <w:sz w:val="36"/>
          <w:szCs w:val="26"/>
        </w:rPr>
        <w:t>Infrastructure as Code</w:t>
      </w:r>
    </w:p>
    <w:p w14:paraId="0CA84131" w14:textId="2F049699" w:rsidR="00506522" w:rsidRPr="00506522" w:rsidRDefault="00506522" w:rsidP="00555FFB">
      <w:pPr>
        <w:pStyle w:val="NormalBPBHEB"/>
      </w:pPr>
      <w:r w:rsidRPr="00506522">
        <w:t xml:space="preserve">The exploration of </w:t>
      </w:r>
      <w:r w:rsidRPr="00506522">
        <w:rPr>
          <w:b/>
          <w:bCs/>
        </w:rPr>
        <w:t>AWS Cloud Development Kit (CDK)</w:t>
      </w:r>
      <w:r w:rsidRPr="00506522">
        <w:t xml:space="preserve"> highlighted the paradigm shift toward </w:t>
      </w:r>
      <w:r w:rsidRPr="00555FFB">
        <w:rPr>
          <w:b/>
          <w:bCs/>
        </w:rPr>
        <w:t>Infrastructure as Code (IaC)</w:t>
      </w:r>
      <w:r w:rsidRPr="00506522">
        <w:t>. CDK enables developers to define cloud infrastructure using familiar programming languages, offering a higher-level abstraction and promoting code reuse, reducing errors, and accelerating development cycles</w:t>
      </w:r>
      <w:sdt>
        <w:sdtPr>
          <w:id w:val="201062604"/>
          <w:citation/>
        </w:sdtPr>
        <w:sdtEndPr/>
        <w:sdtContent>
          <w:r w:rsidR="00202ED2">
            <w:fldChar w:fldCharType="begin"/>
          </w:r>
          <w:r w:rsidR="00202ED2">
            <w:instrText xml:space="preserve"> CITATION a2023t \l 1033 </w:instrText>
          </w:r>
          <w:r w:rsidR="00202ED2">
            <w:fldChar w:fldCharType="separate"/>
          </w:r>
          <w:r w:rsidR="00D34F43">
            <w:rPr>
              <w:noProof/>
            </w:rPr>
            <w:t xml:space="preserve"> </w:t>
          </w:r>
          <w:r w:rsidR="00D34F43" w:rsidRPr="00D34F43">
            <w:rPr>
              <w:noProof/>
            </w:rPr>
            <w:t>[89]</w:t>
          </w:r>
          <w:r w:rsidR="00202ED2">
            <w:fldChar w:fldCharType="end"/>
          </w:r>
        </w:sdtContent>
      </w:sdt>
      <w:r w:rsidRPr="00506522">
        <w:t>.</w:t>
      </w:r>
    </w:p>
    <w:p w14:paraId="2DD99B17" w14:textId="4DE62BAA" w:rsidR="00506522" w:rsidRPr="00CD3D3F" w:rsidRDefault="007163F9"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loud9 </w:t>
      </w:r>
      <w:r w:rsidR="00506522" w:rsidRPr="00CD3D3F">
        <w:rPr>
          <w:rFonts w:eastAsiaTheme="majorEastAsia" w:cstheme="majorBidi"/>
          <w:sz w:val="36"/>
          <w:szCs w:val="26"/>
        </w:rPr>
        <w:t xml:space="preserve">Integrated Development Environment </w:t>
      </w:r>
    </w:p>
    <w:p w14:paraId="101F943B" w14:textId="4B9926B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555FFB">
        <w:rPr>
          <w:b/>
          <w:bCs/>
        </w:rPr>
        <w:t>integrated development environment (IDE)</w:t>
      </w:r>
      <w:r w:rsidRPr="00506522">
        <w:t>. Cloud9 facilitates collaborative coding, supports multiple languages, and eliminates the need for local development setups, promoting flexibility and efficiency</w:t>
      </w:r>
      <w:sdt>
        <w:sdtPr>
          <w:id w:val="1147089322"/>
          <w:citation/>
        </w:sdtPr>
        <w:sdtEndPr/>
        <w:sdtContent>
          <w:r w:rsidR="007163F9">
            <w:fldChar w:fldCharType="begin"/>
          </w:r>
          <w:r w:rsidR="007163F9">
            <w:instrText xml:space="preserve"> CITATION documentation2023c \l 1033 </w:instrText>
          </w:r>
          <w:r w:rsidR="007163F9">
            <w:fldChar w:fldCharType="separate"/>
          </w:r>
          <w:r w:rsidR="00D34F43">
            <w:rPr>
              <w:noProof/>
            </w:rPr>
            <w:t xml:space="preserve"> </w:t>
          </w:r>
          <w:r w:rsidR="00D34F43" w:rsidRPr="00D34F43">
            <w:rPr>
              <w:noProof/>
            </w:rPr>
            <w:t>[16]</w:t>
          </w:r>
          <w:r w:rsidR="007163F9">
            <w:fldChar w:fldCharType="end"/>
          </w:r>
        </w:sdtContent>
      </w:sdt>
      <w:r w:rsidRPr="00506522">
        <w:t>.</w:t>
      </w:r>
    </w:p>
    <w:p w14:paraId="26864ADD" w14:textId="7CBCD7B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mmand Line </w:t>
      </w:r>
      <w:r w:rsidR="00202ED2" w:rsidRPr="00CD3D3F">
        <w:rPr>
          <w:rFonts w:eastAsiaTheme="majorEastAsia" w:cstheme="majorBidi"/>
          <w:sz w:val="36"/>
          <w:szCs w:val="26"/>
        </w:rPr>
        <w:t>Interface:</w:t>
      </w:r>
      <w:r w:rsidRPr="00CD3D3F">
        <w:rPr>
          <w:rFonts w:eastAsiaTheme="majorEastAsia" w:cstheme="majorBidi"/>
          <w:sz w:val="36"/>
          <w:szCs w:val="26"/>
        </w:rPr>
        <w:t xml:space="preserve"> AWS CloudShell</w:t>
      </w:r>
    </w:p>
    <w:p w14:paraId="08F2D94E" w14:textId="49F5086E" w:rsidR="00506522" w:rsidRPr="00506522" w:rsidRDefault="00506522" w:rsidP="00555FFB">
      <w:pPr>
        <w:pStyle w:val="NormalBPBHEB"/>
      </w:pPr>
      <w:r w:rsidRPr="00506522">
        <w:t xml:space="preserve">The section on </w:t>
      </w:r>
      <w:r w:rsidRPr="00506522">
        <w:rPr>
          <w:b/>
          <w:bCs/>
        </w:rPr>
        <w:t>AWS CloudShell</w:t>
      </w:r>
      <w:r w:rsidRPr="00506522">
        <w:t xml:space="preserve"> delved into the significance of </w:t>
      </w:r>
      <w:r w:rsidRPr="00555FFB">
        <w:rPr>
          <w:b/>
          <w:bCs/>
        </w:rPr>
        <w:t>command-line interfaces (CLIs)</w:t>
      </w:r>
      <w:r w:rsidRPr="00506522">
        <w:t xml:space="preserve"> in cloud environments. CloudShell provides a browser-based shell, enabling developers to manage AWS resources directly from the AWS Management Console, streamlining command-line interactions</w:t>
      </w:r>
      <w:sdt>
        <w:sdtPr>
          <w:id w:val="2084872072"/>
          <w:citation/>
        </w:sdtPr>
        <w:sdtEndPr/>
        <w:sdtContent>
          <w:r w:rsidR="00D64A72">
            <w:fldChar w:fldCharType="begin"/>
          </w:r>
          <w:r w:rsidR="00D64A72">
            <w:instrText xml:space="preserve"> CITATION a2023u \l 1033 </w:instrText>
          </w:r>
          <w:r w:rsidR="00D64A72">
            <w:fldChar w:fldCharType="separate"/>
          </w:r>
          <w:r w:rsidR="00D34F43">
            <w:rPr>
              <w:noProof/>
            </w:rPr>
            <w:t xml:space="preserve"> </w:t>
          </w:r>
          <w:r w:rsidR="00D34F43" w:rsidRPr="00D34F43">
            <w:rPr>
              <w:noProof/>
            </w:rPr>
            <w:t>[90]</w:t>
          </w:r>
          <w:r w:rsidR="00D64A72">
            <w:fldChar w:fldCharType="end"/>
          </w:r>
        </w:sdtContent>
      </w:sdt>
      <w:r w:rsidRPr="00506522">
        <w:t>.</w:t>
      </w:r>
    </w:p>
    <w:p w14:paraId="678730B8" w14:textId="0FAE680B"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rtifact </w:t>
      </w:r>
      <w:r w:rsidR="00E172D5" w:rsidRPr="00CD3D3F">
        <w:rPr>
          <w:rFonts w:eastAsiaTheme="majorEastAsia" w:cstheme="majorBidi"/>
          <w:sz w:val="36"/>
          <w:szCs w:val="26"/>
        </w:rPr>
        <w:t xml:space="preserve">management </w:t>
      </w:r>
      <w:r w:rsidRPr="00CD3D3F">
        <w:rPr>
          <w:rFonts w:eastAsiaTheme="majorEastAsia" w:cstheme="majorBidi"/>
          <w:sz w:val="36"/>
          <w:szCs w:val="26"/>
        </w:rPr>
        <w:t>with AWS CodeArtifact</w:t>
      </w:r>
    </w:p>
    <w:p w14:paraId="4864E334" w14:textId="776F31CD" w:rsidR="00506522" w:rsidRPr="00506522" w:rsidRDefault="00506522" w:rsidP="00555FFB">
      <w:pPr>
        <w:pStyle w:val="NormalBPBHEB"/>
      </w:pPr>
      <w:r w:rsidRPr="00506522">
        <w:t xml:space="preserve">For managing software artifacts, </w:t>
      </w:r>
      <w:r w:rsidRPr="00506522">
        <w:rPr>
          <w:b/>
          <w:bCs/>
        </w:rPr>
        <w:t>AWS CodeArtifact</w:t>
      </w:r>
      <w:r w:rsidRPr="00506522">
        <w:t xml:space="preserve"> emerged as a robust solution. It facilitates artifact storage and management, ensuring scalability, version control, and seamless integration with popular build tools</w:t>
      </w:r>
      <w:sdt>
        <w:sdtPr>
          <w:id w:val="-1439213287"/>
          <w:citation/>
        </w:sdtPr>
        <w:sdtEndPr/>
        <w:sdtContent>
          <w:r w:rsidR="00D64A72">
            <w:fldChar w:fldCharType="begin"/>
          </w:r>
          <w:r w:rsidR="00D64A72">
            <w:instrText xml:space="preserve"> CITATION documentation2023d \l 1033 </w:instrText>
          </w:r>
          <w:r w:rsidR="00D64A72">
            <w:fldChar w:fldCharType="separate"/>
          </w:r>
          <w:r w:rsidR="00D34F43">
            <w:rPr>
              <w:noProof/>
            </w:rPr>
            <w:t xml:space="preserve"> </w:t>
          </w:r>
          <w:r w:rsidR="00D34F43" w:rsidRPr="00D34F43">
            <w:rPr>
              <w:noProof/>
            </w:rPr>
            <w:t>[20]</w:t>
          </w:r>
          <w:r w:rsidR="00D64A72">
            <w:fldChar w:fldCharType="end"/>
          </w:r>
        </w:sdtContent>
      </w:sdt>
      <w:r w:rsidRPr="00506522">
        <w:t>.</w:t>
      </w:r>
    </w:p>
    <w:p w14:paraId="616D0BFE" w14:textId="1EA88F50"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Efficient </w:t>
      </w:r>
      <w:r w:rsidR="00E172D5" w:rsidRPr="00CD3D3F">
        <w:rPr>
          <w:rFonts w:eastAsiaTheme="majorEastAsia" w:cstheme="majorBidi"/>
          <w:sz w:val="36"/>
          <w:szCs w:val="26"/>
        </w:rPr>
        <w:t xml:space="preserve">build processes </w:t>
      </w:r>
      <w:r w:rsidRPr="00CD3D3F">
        <w:rPr>
          <w:rFonts w:eastAsiaTheme="majorEastAsia" w:cstheme="majorBidi"/>
          <w:sz w:val="36"/>
          <w:szCs w:val="26"/>
        </w:rPr>
        <w:t>with AWS CodeBuild</w:t>
      </w:r>
    </w:p>
    <w:p w14:paraId="2F7201C4" w14:textId="7D23D527" w:rsidR="00506522" w:rsidRPr="00506522" w:rsidRDefault="00506522" w:rsidP="00555FFB">
      <w:pPr>
        <w:pStyle w:val="NormalBPBHEB"/>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sdt>
        <w:sdtPr>
          <w:id w:val="-85689637"/>
          <w:citation/>
        </w:sdtPr>
        <w:sdtEndPr/>
        <w:sdtContent>
          <w:r w:rsidR="00930937">
            <w:fldChar w:fldCharType="begin"/>
          </w:r>
          <w:r w:rsidR="00930937">
            <w:instrText xml:space="preserve"> CITATION documentation2023e \l 1033 </w:instrText>
          </w:r>
          <w:r w:rsidR="00930937">
            <w:fldChar w:fldCharType="separate"/>
          </w:r>
          <w:r w:rsidR="00D34F43">
            <w:rPr>
              <w:noProof/>
            </w:rPr>
            <w:t xml:space="preserve"> </w:t>
          </w:r>
          <w:r w:rsidR="00D34F43" w:rsidRPr="00D34F43">
            <w:rPr>
              <w:noProof/>
            </w:rPr>
            <w:t>[22]</w:t>
          </w:r>
          <w:r w:rsidR="00930937">
            <w:fldChar w:fldCharType="end"/>
          </w:r>
        </w:sdtContent>
      </w:sdt>
      <w:r w:rsidRPr="00506522">
        <w:t>.</w:t>
      </w:r>
    </w:p>
    <w:p w14:paraId="43BA84A9" w14:textId="6850D924" w:rsidR="00506522" w:rsidRPr="00CD3D3F" w:rsidRDefault="00F62AFD"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AWS CodeCommit </w:t>
      </w:r>
      <w:r w:rsidR="00506522" w:rsidRPr="00CD3D3F">
        <w:rPr>
          <w:rFonts w:eastAsiaTheme="majorEastAsia" w:cstheme="majorBidi"/>
          <w:sz w:val="36"/>
          <w:szCs w:val="26"/>
        </w:rPr>
        <w:t xml:space="preserve">Version </w:t>
      </w:r>
      <w:r w:rsidR="00E172D5" w:rsidRPr="00CD3D3F">
        <w:rPr>
          <w:rFonts w:eastAsiaTheme="majorEastAsia" w:cstheme="majorBidi"/>
          <w:sz w:val="36"/>
          <w:szCs w:val="26"/>
        </w:rPr>
        <w:t>control and collaboration</w:t>
      </w:r>
    </w:p>
    <w:p w14:paraId="658013AB" w14:textId="02EB86D2" w:rsidR="00506522" w:rsidRPr="00506522" w:rsidRDefault="00506522" w:rsidP="00555FFB">
      <w:pPr>
        <w:pStyle w:val="NormalBPBHEB"/>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I/CD pipeline</w:t>
      </w:r>
      <w:sdt>
        <w:sdtPr>
          <w:id w:val="-352885501"/>
          <w:citation/>
        </w:sdtPr>
        <w:sdtEndPr/>
        <w:sdtContent>
          <w:r w:rsidR="00930937">
            <w:fldChar w:fldCharType="begin"/>
          </w:r>
          <w:r w:rsidR="00930937">
            <w:instrText xml:space="preserve"> CITATION unknown2023a \l 1033 </w:instrText>
          </w:r>
          <w:r w:rsidR="00930937">
            <w:fldChar w:fldCharType="separate"/>
          </w:r>
          <w:r w:rsidR="00D34F43">
            <w:rPr>
              <w:noProof/>
            </w:rPr>
            <w:t xml:space="preserve"> </w:t>
          </w:r>
          <w:r w:rsidR="00D34F43" w:rsidRPr="00D34F43">
            <w:rPr>
              <w:noProof/>
            </w:rPr>
            <w:t>[25]</w:t>
          </w:r>
          <w:r w:rsidR="00930937">
            <w:fldChar w:fldCharType="end"/>
          </w:r>
        </w:sdtContent>
      </w:sdt>
      <w:r w:rsidRPr="00506522">
        <w:t>.</w:t>
      </w:r>
    </w:p>
    <w:p w14:paraId="7D7F83E0" w14:textId="59EFE9E2"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utomation: AWS CodeDeploy and CodePipeline</w:t>
      </w:r>
    </w:p>
    <w:p w14:paraId="1FF312C7" w14:textId="2564FCAD" w:rsidR="00506522" w:rsidRDefault="00506522">
      <w:pPr>
        <w:pStyle w:val="NormalBPBHEB"/>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sdt>
        <w:sdtPr>
          <w:id w:val="-1190982544"/>
          <w:citation/>
        </w:sdtPr>
        <w:sdtEndPr/>
        <w:sdtContent>
          <w:r w:rsidR="002566F5">
            <w:fldChar w:fldCharType="begin"/>
          </w:r>
          <w:r w:rsidR="002566F5">
            <w:instrText xml:space="preserve">CITATION unknown2023b \l 1033 </w:instrText>
          </w:r>
          <w:r w:rsidR="002566F5">
            <w:fldChar w:fldCharType="separate"/>
          </w:r>
          <w:r w:rsidR="00D34F43">
            <w:rPr>
              <w:noProof/>
            </w:rPr>
            <w:t xml:space="preserve"> </w:t>
          </w:r>
          <w:r w:rsidR="00D34F43" w:rsidRPr="00D34F43">
            <w:rPr>
              <w:noProof/>
            </w:rPr>
            <w:t>[29]</w:t>
          </w:r>
          <w:r w:rsidR="002566F5">
            <w:fldChar w:fldCharType="end"/>
          </w:r>
        </w:sdtContent>
      </w:sdt>
      <w:sdt>
        <w:sdtPr>
          <w:id w:val="882990502"/>
          <w:citation/>
        </w:sdtPr>
        <w:sdtEndPr/>
        <w:sdtContent>
          <w:r w:rsidR="002566F5">
            <w:fldChar w:fldCharType="begin"/>
          </w:r>
          <w:r w:rsidR="002566F5">
            <w:instrText xml:space="preserve">CITATION unknown2023c \l 1033 </w:instrText>
          </w:r>
          <w:r w:rsidR="002566F5">
            <w:fldChar w:fldCharType="separate"/>
          </w:r>
          <w:r w:rsidR="00D34F43">
            <w:rPr>
              <w:noProof/>
            </w:rPr>
            <w:t xml:space="preserve"> </w:t>
          </w:r>
          <w:r w:rsidR="00D34F43" w:rsidRPr="00D34F43">
            <w:rPr>
              <w:noProof/>
            </w:rPr>
            <w:t>[32]</w:t>
          </w:r>
          <w:r w:rsidR="002566F5">
            <w:fldChar w:fldCharType="end"/>
          </w:r>
        </w:sdtContent>
      </w:sdt>
      <w:r w:rsidRPr="00506522">
        <w:t>.</w:t>
      </w:r>
    </w:p>
    <w:p w14:paraId="4B240D12"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implifying Development with AWS CodeStar</w:t>
      </w:r>
    </w:p>
    <w:p w14:paraId="734B246C" w14:textId="0C2BA3E3" w:rsidR="00E172D5" w:rsidRPr="00506522" w:rsidRDefault="00506522" w:rsidP="00555FFB">
      <w:pPr>
        <w:pStyle w:val="NormalBPBHEB"/>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sdt>
        <w:sdtPr>
          <w:id w:val="-564342437"/>
          <w:citation/>
        </w:sdtPr>
        <w:sdtEndPr/>
        <w:sdtContent>
          <w:r w:rsidR="008E4A2F">
            <w:fldChar w:fldCharType="begin"/>
          </w:r>
          <w:r w:rsidR="008E4A2F">
            <w:instrText xml:space="preserve"> CITATION services2023b \l 1033 </w:instrText>
          </w:r>
          <w:r w:rsidR="008E4A2F">
            <w:fldChar w:fldCharType="separate"/>
          </w:r>
          <w:r w:rsidR="00D34F43">
            <w:rPr>
              <w:noProof/>
            </w:rPr>
            <w:t xml:space="preserve"> </w:t>
          </w:r>
          <w:r w:rsidR="00D34F43" w:rsidRPr="00D34F43">
            <w:rPr>
              <w:noProof/>
            </w:rPr>
            <w:t>[35]</w:t>
          </w:r>
          <w:r w:rsidR="008E4A2F">
            <w:fldChar w:fldCharType="end"/>
          </w:r>
        </w:sdtContent>
      </w:sdt>
      <w:r w:rsidRPr="00506522">
        <w:t>.</w:t>
      </w:r>
    </w:p>
    <w:p w14:paraId="0FDD7B7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Efficiency at the Command Line: AWS CLI</w:t>
      </w:r>
    </w:p>
    <w:p w14:paraId="4B97E763" w14:textId="1942FC0B"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sdt>
        <w:sdtPr>
          <w:id w:val="-1564025148"/>
          <w:citation/>
        </w:sdtPr>
        <w:sdtEndPr/>
        <w:sdtContent>
          <w:r w:rsidR="00C4549A">
            <w:fldChar w:fldCharType="begin"/>
          </w:r>
          <w:r w:rsidR="00C4549A">
            <w:instrText xml:space="preserve">CITATION unknown2023d \l 1033 </w:instrText>
          </w:r>
          <w:r w:rsidR="00C4549A">
            <w:fldChar w:fldCharType="separate"/>
          </w:r>
          <w:r w:rsidR="00D34F43">
            <w:rPr>
              <w:noProof/>
            </w:rPr>
            <w:t xml:space="preserve"> </w:t>
          </w:r>
          <w:r w:rsidR="00D34F43" w:rsidRPr="00D34F43">
            <w:rPr>
              <w:noProof/>
            </w:rPr>
            <w:t>[38]</w:t>
          </w:r>
          <w:r w:rsidR="00C4549A">
            <w:fldChar w:fldCharType="end"/>
          </w:r>
        </w:sdtContent>
      </w:sdt>
      <w:r w:rsidRPr="00506522">
        <w:t>.</w:t>
      </w:r>
    </w:p>
    <w:p w14:paraId="5F9F283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obile App Testing: AWS Device Farm</w:t>
      </w:r>
    </w:p>
    <w:p w14:paraId="542065BD" w14:textId="0217E229" w:rsidR="00E172D5"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sdt>
        <w:sdtPr>
          <w:id w:val="991288712"/>
          <w:citation/>
        </w:sdtPr>
        <w:sdtEndPr/>
        <w:sdtContent>
          <w:r w:rsidR="00C4549A">
            <w:fldChar w:fldCharType="begin"/>
          </w:r>
          <w:r w:rsidR="00C4549A">
            <w:instrText xml:space="preserve">CITATION unknown2023e \l 1033 </w:instrText>
          </w:r>
          <w:r w:rsidR="00C4549A">
            <w:fldChar w:fldCharType="separate"/>
          </w:r>
          <w:r w:rsidR="00D34F43">
            <w:rPr>
              <w:noProof/>
            </w:rPr>
            <w:t xml:space="preserve"> </w:t>
          </w:r>
          <w:r w:rsidR="00D34F43" w:rsidRPr="00D34F43">
            <w:rPr>
              <w:noProof/>
            </w:rPr>
            <w:t>[41]</w:t>
          </w:r>
          <w:r w:rsidR="00C4549A">
            <w:fldChar w:fldCharType="end"/>
          </w:r>
        </w:sdtContent>
      </w:sdt>
      <w:r w:rsidRPr="00506522">
        <w:t>.</w:t>
      </w:r>
    </w:p>
    <w:p w14:paraId="2D969CE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haos Engineering with AWS Fault Injection Simulator</w:t>
      </w:r>
    </w:p>
    <w:p w14:paraId="060EF26A" w14:textId="504BB01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sdt>
        <w:sdtPr>
          <w:id w:val="541714711"/>
          <w:citation/>
        </w:sdtPr>
        <w:sdtEndPr/>
        <w:sdtContent>
          <w:r w:rsidR="00416DB1">
            <w:fldChar w:fldCharType="begin"/>
          </w:r>
          <w:r w:rsidR="00416DB1">
            <w:instrText xml:space="preserve">CITATION unknown2023f \l 1033 </w:instrText>
          </w:r>
          <w:r w:rsidR="00416DB1">
            <w:fldChar w:fldCharType="separate"/>
          </w:r>
          <w:r w:rsidR="00D34F43">
            <w:rPr>
              <w:noProof/>
            </w:rPr>
            <w:t xml:space="preserve"> </w:t>
          </w:r>
          <w:r w:rsidR="00D34F43" w:rsidRPr="00D34F43">
            <w:rPr>
              <w:noProof/>
            </w:rPr>
            <w:t>[44]</w:t>
          </w:r>
          <w:r w:rsidR="00416DB1">
            <w:fldChar w:fldCharType="end"/>
          </w:r>
        </w:sdtContent>
      </w:sdt>
      <w:r w:rsidRPr="00506522">
        <w:t>.</w:t>
      </w:r>
    </w:p>
    <w:p w14:paraId="0676767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mprehensive SDKs and Tools: AWS Tools and SDKs</w:t>
      </w:r>
    </w:p>
    <w:p w14:paraId="09ABA8A6" w14:textId="3C84C50A" w:rsidR="00506522" w:rsidRPr="00506522" w:rsidRDefault="00506522" w:rsidP="00555FFB">
      <w:pPr>
        <w:pStyle w:val="NormalBPBHEB"/>
      </w:pPr>
      <w:r w:rsidRPr="00115ED8">
        <w:t xml:space="preserve">The section on </w:t>
      </w:r>
      <w:r w:rsidRPr="00555FFB">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sdt>
        <w:sdtPr>
          <w:id w:val="-1044366911"/>
          <w:citation/>
        </w:sdtPr>
        <w:sdtEndPr/>
        <w:sdtContent>
          <w:r w:rsidR="00D60CBC">
            <w:fldChar w:fldCharType="begin"/>
          </w:r>
          <w:r w:rsidR="00D60CBC">
            <w:instrText xml:space="preserve">CITATION unknown2023h \l 1033 </w:instrText>
          </w:r>
          <w:r w:rsidR="00D60CBC">
            <w:fldChar w:fldCharType="separate"/>
          </w:r>
          <w:r w:rsidR="00D34F43">
            <w:rPr>
              <w:noProof/>
            </w:rPr>
            <w:t xml:space="preserve"> </w:t>
          </w:r>
          <w:r w:rsidR="00D34F43" w:rsidRPr="00D34F43">
            <w:rPr>
              <w:noProof/>
            </w:rPr>
            <w:t>[50]</w:t>
          </w:r>
          <w:r w:rsidR="00D60CBC">
            <w:fldChar w:fldCharType="end"/>
          </w:r>
        </w:sdtContent>
      </w:sdt>
      <w:r w:rsidRPr="00506522">
        <w:t>.</w:t>
      </w:r>
    </w:p>
    <w:p w14:paraId="19718D9F"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Visibility into Applications: AWS X-Ray</w:t>
      </w:r>
    </w:p>
    <w:p w14:paraId="3452D1C6" w14:textId="326313DE"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sdt>
        <w:sdtPr>
          <w:id w:val="-1879229291"/>
          <w:citation/>
        </w:sdtPr>
        <w:sdtEndPr/>
        <w:sdtContent>
          <w:r w:rsidR="00D60CBC">
            <w:fldChar w:fldCharType="begin"/>
          </w:r>
          <w:r w:rsidR="00D60CBC">
            <w:instrText xml:space="preserve">CITATION unknown2023g \l 1033 </w:instrText>
          </w:r>
          <w:r w:rsidR="00D60CBC">
            <w:fldChar w:fldCharType="separate"/>
          </w:r>
          <w:r w:rsidR="00D34F43">
            <w:rPr>
              <w:noProof/>
            </w:rPr>
            <w:t xml:space="preserve"> </w:t>
          </w:r>
          <w:r w:rsidR="00D34F43" w:rsidRPr="00D34F43">
            <w:rPr>
              <w:noProof/>
            </w:rPr>
            <w:t>[48]</w:t>
          </w:r>
          <w:r w:rsidR="00D60CBC">
            <w:fldChar w:fldCharType="end"/>
          </w:r>
        </w:sdtContent>
      </w:sdt>
      <w:r w:rsidRPr="00506522">
        <w:t>.</w:t>
      </w:r>
    </w:p>
    <w:p w14:paraId="68465791"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Novel Approach: Amazon CodeWhisperer</w:t>
      </w:r>
    </w:p>
    <w:p w14:paraId="6D9A502E" w14:textId="55EE24D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sdt>
        <w:sdtPr>
          <w:id w:val="1632746278"/>
          <w:citation/>
        </w:sdtPr>
        <w:sdtEndPr/>
        <w:sdtContent>
          <w:r w:rsidR="009868F7">
            <w:fldChar w:fldCharType="begin"/>
          </w:r>
          <w:r w:rsidR="009868F7">
            <w:instrText xml:space="preserve"> CITATION unknown2023i \l 1033 </w:instrText>
          </w:r>
          <w:r w:rsidR="009868F7">
            <w:fldChar w:fldCharType="separate"/>
          </w:r>
          <w:r w:rsidR="00D34F43">
            <w:rPr>
              <w:noProof/>
            </w:rPr>
            <w:t xml:space="preserve"> </w:t>
          </w:r>
          <w:r w:rsidR="00D34F43" w:rsidRPr="00D34F43">
            <w:rPr>
              <w:noProof/>
            </w:rPr>
            <w:t>[52]</w:t>
          </w:r>
          <w:r w:rsidR="009868F7">
            <w:fldChar w:fldCharType="end"/>
          </w:r>
        </w:sdtContent>
      </w:sdt>
      <w:r w:rsidRPr="00506522">
        <w:t>.</w:t>
      </w:r>
    </w:p>
    <w:p w14:paraId="5402F43D"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pplication Integration: Bridging Services Seamlessly</w:t>
      </w:r>
    </w:p>
    <w:p w14:paraId="1060A7FF" w14:textId="61A3799D"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Amazon AppFlow</w:t>
      </w:r>
      <w:r w:rsidRPr="00506522">
        <w:t xml:space="preserve">, </w:t>
      </w:r>
      <w:r w:rsidRPr="00506522">
        <w:rPr>
          <w:b/>
          <w:bCs/>
        </w:rPr>
        <w:t>Amazon EventBridge</w:t>
      </w:r>
      <w:r w:rsidRPr="00506522">
        <w:t xml:space="preserve">, and </w:t>
      </w:r>
      <w:r w:rsidRPr="00506522">
        <w:rPr>
          <w:b/>
          <w:bCs/>
        </w:rPr>
        <w:t>Amazon Managed Workflows for Apache Airflow (MWAA)</w:t>
      </w:r>
      <w:r w:rsidRPr="00506522">
        <w:t xml:space="preserve"> facilitate the seamless exchange of data between applications, systems, and services</w:t>
      </w:r>
      <w:sdt>
        <w:sdtPr>
          <w:id w:val="-2122984625"/>
          <w:citation/>
        </w:sdtPr>
        <w:sdtEndPr/>
        <w:sdtContent>
          <w:r w:rsidR="000E2233">
            <w:fldChar w:fldCharType="begin"/>
          </w:r>
          <w:r w:rsidR="000E2233">
            <w:instrText xml:space="preserve"> CITATION a2023c \l 1033 </w:instrText>
          </w:r>
          <w:r w:rsidR="000E2233">
            <w:fldChar w:fldCharType="separate"/>
          </w:r>
          <w:r w:rsidR="00D34F43">
            <w:rPr>
              <w:noProof/>
            </w:rPr>
            <w:t xml:space="preserve"> </w:t>
          </w:r>
          <w:r w:rsidR="00D34F43" w:rsidRPr="00D34F43">
            <w:rPr>
              <w:noProof/>
            </w:rPr>
            <w:t>[56]</w:t>
          </w:r>
          <w:r w:rsidR="000E2233">
            <w:fldChar w:fldCharType="end"/>
          </w:r>
        </w:sdtContent>
      </w:sdt>
      <w:sdt>
        <w:sdtPr>
          <w:id w:val="-1911228661"/>
          <w:citation/>
        </w:sdtPr>
        <w:sdtEndPr/>
        <w:sdtContent>
          <w:r w:rsidR="009868F7">
            <w:fldChar w:fldCharType="begin"/>
          </w:r>
          <w:r w:rsidR="009868F7">
            <w:instrText xml:space="preserve"> CITATION unknown2023k \l 1033 </w:instrText>
          </w:r>
          <w:r w:rsidR="009868F7">
            <w:fldChar w:fldCharType="separate"/>
          </w:r>
          <w:r w:rsidR="00D34F43">
            <w:rPr>
              <w:noProof/>
            </w:rPr>
            <w:t xml:space="preserve"> </w:t>
          </w:r>
          <w:r w:rsidR="00D34F43" w:rsidRPr="00D34F43">
            <w:rPr>
              <w:noProof/>
            </w:rPr>
            <w:t>[57]</w:t>
          </w:r>
          <w:r w:rsidR="009868F7">
            <w:fldChar w:fldCharType="end"/>
          </w:r>
        </w:sdtContent>
      </w:sdt>
      <w:sdt>
        <w:sdtPr>
          <w:id w:val="-586692397"/>
          <w:citation/>
        </w:sdtPr>
        <w:sdtEndPr/>
        <w:sdtContent>
          <w:r w:rsidR="009868F7">
            <w:fldChar w:fldCharType="begin"/>
          </w:r>
          <w:r w:rsidR="009868F7">
            <w:instrText xml:space="preserve"> CITATION services2023c \l 1033 </w:instrText>
          </w:r>
          <w:r w:rsidR="009868F7">
            <w:fldChar w:fldCharType="separate"/>
          </w:r>
          <w:r w:rsidR="00D34F43">
            <w:rPr>
              <w:noProof/>
            </w:rPr>
            <w:t xml:space="preserve"> </w:t>
          </w:r>
          <w:r w:rsidR="00D34F43" w:rsidRPr="00D34F43">
            <w:rPr>
              <w:noProof/>
            </w:rPr>
            <w:t>[68]</w:t>
          </w:r>
          <w:r w:rsidR="009868F7">
            <w:fldChar w:fldCharType="end"/>
          </w:r>
        </w:sdtContent>
      </w:sdt>
      <w:r w:rsidRPr="00506522">
        <w:t>.</w:t>
      </w:r>
    </w:p>
    <w:p w14:paraId="6719A15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Message Queues and Notifications: SQS, SNS, and More</w:t>
      </w:r>
    </w:p>
    <w:p w14:paraId="5D4ED620" w14:textId="1B58233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sdt>
        <w:sdtPr>
          <w:id w:val="1175077727"/>
          <w:citation/>
        </w:sdtPr>
        <w:sdtEndPr/>
        <w:sdtContent>
          <w:r w:rsidR="006E26ED">
            <w:fldChar w:fldCharType="begin"/>
          </w:r>
          <w:r w:rsidR="006E26ED">
            <w:instrText xml:space="preserve"> CITATION a2023g \l 1033 </w:instrText>
          </w:r>
          <w:r w:rsidR="006E26ED">
            <w:fldChar w:fldCharType="separate"/>
          </w:r>
          <w:r w:rsidR="00D34F43">
            <w:rPr>
              <w:noProof/>
            </w:rPr>
            <w:t xml:space="preserve"> </w:t>
          </w:r>
          <w:r w:rsidR="00D34F43" w:rsidRPr="00D34F43">
            <w:rPr>
              <w:noProof/>
            </w:rPr>
            <w:t>[54]</w:t>
          </w:r>
          <w:r w:rsidR="006E26ED">
            <w:fldChar w:fldCharType="end"/>
          </w:r>
        </w:sdtContent>
      </w:sdt>
      <w:sdt>
        <w:sdtPr>
          <w:id w:val="-286116313"/>
          <w:citation/>
        </w:sdtPr>
        <w:sdtEndPr/>
        <w:sdtContent>
          <w:r w:rsidR="006E26ED">
            <w:fldChar w:fldCharType="begin"/>
          </w:r>
          <w:r w:rsidR="006E26ED">
            <w:instrText xml:space="preserve"> CITATION a2023h \l 1033 </w:instrText>
          </w:r>
          <w:r w:rsidR="006E26ED">
            <w:fldChar w:fldCharType="separate"/>
          </w:r>
          <w:r w:rsidR="00D34F43">
            <w:rPr>
              <w:noProof/>
            </w:rPr>
            <w:t xml:space="preserve"> </w:t>
          </w:r>
          <w:r w:rsidR="00D34F43" w:rsidRPr="00D34F43">
            <w:rPr>
              <w:noProof/>
            </w:rPr>
            <w:t>[72]</w:t>
          </w:r>
          <w:r w:rsidR="006E26ED">
            <w:fldChar w:fldCharType="end"/>
          </w:r>
        </w:sdtContent>
      </w:sdt>
      <w:r w:rsidRPr="00506522">
        <w:t>.</w:t>
      </w:r>
    </w:p>
    <w:p w14:paraId="347975D3"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Orchestrating Workflows: AWS Step Functions</w:t>
      </w:r>
    </w:p>
    <w:p w14:paraId="32A9DE38" w14:textId="32BD1C2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sdt>
        <w:sdtPr>
          <w:id w:val="-956409580"/>
          <w:citation/>
        </w:sdtPr>
        <w:sdtEndPr/>
        <w:sdtContent>
          <w:r w:rsidR="00455CFD">
            <w:fldChar w:fldCharType="begin"/>
          </w:r>
          <w:r w:rsidR="00455CFD">
            <w:instrText xml:space="preserve"> CITATION a2023f \l 1033 </w:instrText>
          </w:r>
          <w:r w:rsidR="00455CFD">
            <w:fldChar w:fldCharType="separate"/>
          </w:r>
          <w:r w:rsidR="00D34F43">
            <w:rPr>
              <w:noProof/>
            </w:rPr>
            <w:t xml:space="preserve"> </w:t>
          </w:r>
          <w:r w:rsidR="00D34F43" w:rsidRPr="00D34F43">
            <w:rPr>
              <w:noProof/>
            </w:rPr>
            <w:t>[73]</w:t>
          </w:r>
          <w:r w:rsidR="00455CFD">
            <w:fldChar w:fldCharType="end"/>
          </w:r>
        </w:sdtContent>
      </w:sdt>
      <w:r w:rsidRPr="00506522">
        <w:t>.</w:t>
      </w:r>
    </w:p>
    <w:p w14:paraId="39BED785"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Containers: The Foundation of Scalable Deployments</w:t>
      </w:r>
    </w:p>
    <w:p w14:paraId="15E2BCAF" w14:textId="6E459BD7" w:rsidR="00082D79" w:rsidRDefault="00506522" w:rsidP="00CD3D3F">
      <w:pPr>
        <w:pBdr>
          <w:top w:val="nil"/>
          <w:left w:val="nil"/>
          <w:bottom w:val="nil"/>
          <w:right w:val="nil"/>
          <w:between w:val="nil"/>
        </w:pBdr>
        <w:shd w:val="clear" w:color="auto" w:fill="FFFFFF"/>
        <w:spacing w:after="100" w:line="276" w:lineRule="auto"/>
        <w:jc w:val="both"/>
        <w:rPr>
          <w:rFonts w:eastAsiaTheme="majorEastAsia" w:cstheme="majorBidi"/>
          <w:sz w:val="36"/>
          <w:szCs w:val="26"/>
        </w:rPr>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CS</w:t>
      </w:r>
      <w:r w:rsidRPr="00506522">
        <w:t xml:space="preserve">, and </w:t>
      </w:r>
      <w:r w:rsidRPr="00506522">
        <w:rPr>
          <w:b/>
          <w:bCs/>
        </w:rPr>
        <w:t>Amazon EKS</w:t>
      </w:r>
      <w:r w:rsidRPr="00506522">
        <w:t xml:space="preserve"> were explored, emphasizing their roles in managing containerized applications</w:t>
      </w:r>
      <w:sdt>
        <w:sdtPr>
          <w:id w:val="305600189"/>
          <w:citation/>
        </w:sdtPr>
        <w:sdtEndPr/>
        <w:sdtContent>
          <w:r w:rsidR="00DA405E">
            <w:fldChar w:fldCharType="begin"/>
          </w:r>
          <w:r w:rsidR="00DA405E">
            <w:instrText xml:space="preserve"> CITATION a2023i \l 1033 </w:instrText>
          </w:r>
          <w:r w:rsidR="00DA405E">
            <w:fldChar w:fldCharType="separate"/>
          </w:r>
          <w:r w:rsidR="00D34F43">
            <w:rPr>
              <w:noProof/>
            </w:rPr>
            <w:t xml:space="preserve"> </w:t>
          </w:r>
          <w:r w:rsidR="00D34F43" w:rsidRPr="00D34F43">
            <w:rPr>
              <w:noProof/>
            </w:rPr>
            <w:t>[78]</w:t>
          </w:r>
          <w:r w:rsidR="00DA405E">
            <w:fldChar w:fldCharType="end"/>
          </w:r>
        </w:sdtContent>
      </w:sdt>
      <w:sdt>
        <w:sdtPr>
          <w:id w:val="1762874439"/>
          <w:citation/>
        </w:sdtPr>
        <w:sdtEndPr/>
        <w:sdtContent>
          <w:r w:rsidR="00DA405E">
            <w:fldChar w:fldCharType="begin"/>
          </w:r>
          <w:r w:rsidR="00DA405E">
            <w:instrText xml:space="preserve"> CITATION a2023j \l 1033 </w:instrText>
          </w:r>
          <w:r w:rsidR="00DA405E">
            <w:fldChar w:fldCharType="separate"/>
          </w:r>
          <w:r w:rsidR="00D34F43">
            <w:rPr>
              <w:noProof/>
            </w:rPr>
            <w:t xml:space="preserve"> </w:t>
          </w:r>
          <w:r w:rsidR="00D34F43" w:rsidRPr="00D34F43">
            <w:rPr>
              <w:noProof/>
            </w:rPr>
            <w:t>[80]</w:t>
          </w:r>
          <w:r w:rsidR="00DA405E">
            <w:fldChar w:fldCharType="end"/>
          </w:r>
        </w:sdtContent>
      </w:sdt>
      <w:sdt>
        <w:sdtPr>
          <w:id w:val="-1412149080"/>
          <w:citation/>
        </w:sdtPr>
        <w:sdtEndPr/>
        <w:sdtContent>
          <w:r w:rsidR="00DA405E">
            <w:fldChar w:fldCharType="begin"/>
          </w:r>
          <w:r w:rsidR="00DA405E">
            <w:instrText xml:space="preserve"> CITATION a2023k \l 1033 </w:instrText>
          </w:r>
          <w:r w:rsidR="00DA405E">
            <w:fldChar w:fldCharType="separate"/>
          </w:r>
          <w:r w:rsidR="00D34F43">
            <w:rPr>
              <w:noProof/>
            </w:rPr>
            <w:t xml:space="preserve"> </w:t>
          </w:r>
          <w:r w:rsidR="00D34F43" w:rsidRPr="00D34F43">
            <w:rPr>
              <w:noProof/>
            </w:rPr>
            <w:t>[82]</w:t>
          </w:r>
          <w:r w:rsidR="00DA405E">
            <w:fldChar w:fldCharType="end"/>
          </w:r>
        </w:sdtContent>
      </w:sdt>
      <w:r w:rsidRPr="00506522">
        <w:t>.</w:t>
      </w:r>
    </w:p>
    <w:p w14:paraId="78C18140" w14:textId="3CCDB81E"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AWS App2Container and AWS Copilot</w:t>
      </w:r>
    </w:p>
    <w:p w14:paraId="32887640" w14:textId="173AE361" w:rsidR="00506522" w:rsidRDefault="00506522">
      <w:pPr>
        <w:pStyle w:val="NormalBPBHEB"/>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sdt>
        <w:sdtPr>
          <w:id w:val="-546987495"/>
          <w:citation/>
        </w:sdtPr>
        <w:sdtEndPr/>
        <w:sdtContent>
          <w:r w:rsidR="00295F1D">
            <w:fldChar w:fldCharType="begin"/>
          </w:r>
          <w:r w:rsidR="00295F1D">
            <w:instrText xml:space="preserve"> CITATION a2023l \l 1033 </w:instrText>
          </w:r>
          <w:r w:rsidR="00295F1D">
            <w:fldChar w:fldCharType="separate"/>
          </w:r>
          <w:r w:rsidR="00D34F43">
            <w:rPr>
              <w:noProof/>
            </w:rPr>
            <w:t xml:space="preserve"> </w:t>
          </w:r>
          <w:r w:rsidR="00D34F43" w:rsidRPr="00D34F43">
            <w:rPr>
              <w:noProof/>
            </w:rPr>
            <w:t>[83]</w:t>
          </w:r>
          <w:r w:rsidR="00295F1D">
            <w:fldChar w:fldCharType="end"/>
          </w:r>
        </w:sdtContent>
      </w:sdt>
      <w:r w:rsidR="00295F1D">
        <w:t xml:space="preserve"> </w:t>
      </w:r>
      <w:sdt>
        <w:sdtPr>
          <w:id w:val="140473976"/>
          <w:citation/>
        </w:sdtPr>
        <w:sdtEndPr/>
        <w:sdtContent>
          <w:r w:rsidR="00295F1D">
            <w:fldChar w:fldCharType="begin"/>
          </w:r>
          <w:r w:rsidR="00295F1D">
            <w:instrText xml:space="preserve"> CITATION a2023m \l 1033 </w:instrText>
          </w:r>
          <w:r w:rsidR="00295F1D">
            <w:fldChar w:fldCharType="separate"/>
          </w:r>
          <w:r w:rsidR="00D34F43" w:rsidRPr="00D34F43">
            <w:rPr>
              <w:noProof/>
            </w:rPr>
            <w:t>[84]</w:t>
          </w:r>
          <w:r w:rsidR="00295F1D">
            <w:fldChar w:fldCharType="end"/>
          </w:r>
        </w:sdtContent>
      </w:sdt>
      <w:r w:rsidRPr="00506522">
        <w:t>.</w:t>
      </w:r>
    </w:p>
    <w:p w14:paraId="382D54C9"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Serverless Computing with AWS Fargate</w:t>
      </w:r>
    </w:p>
    <w:p w14:paraId="3E1A6D33" w14:textId="1D9CA8E8" w:rsidR="00506522" w:rsidRPr="00506522" w:rsidRDefault="00506522" w:rsidP="00555FFB">
      <w:pPr>
        <w:pStyle w:val="NormalBPBHEB"/>
      </w:pPr>
      <w:r w:rsidRPr="00506522">
        <w:t xml:space="preserve">The concept of serverless computing was introduced through </w:t>
      </w:r>
      <w:r w:rsidRPr="00506522">
        <w:rPr>
          <w:b/>
          <w:bCs/>
        </w:rPr>
        <w:t>AWS Fargate</w:t>
      </w:r>
      <w:r w:rsidRPr="00506522">
        <w:t>, a serverless compute engine for containers. Fargate abstracts away infrastructure management, allowing developers to focus solely on building and deploying applications</w:t>
      </w:r>
      <w:sdt>
        <w:sdtPr>
          <w:id w:val="-1601171488"/>
          <w:citation/>
        </w:sdtPr>
        <w:sdtEndPr/>
        <w:sdtContent>
          <w:r w:rsidR="00295F1D">
            <w:fldChar w:fldCharType="begin"/>
          </w:r>
          <w:r w:rsidR="00295F1D">
            <w:instrText xml:space="preserve"> CITATION a2023n \l 1033 </w:instrText>
          </w:r>
          <w:r w:rsidR="00295F1D">
            <w:fldChar w:fldCharType="separate"/>
          </w:r>
          <w:r w:rsidR="00D34F43">
            <w:rPr>
              <w:noProof/>
            </w:rPr>
            <w:t xml:space="preserve"> </w:t>
          </w:r>
          <w:r w:rsidR="00D34F43" w:rsidRPr="00D34F43">
            <w:rPr>
              <w:noProof/>
            </w:rPr>
            <w:t>[85]</w:t>
          </w:r>
          <w:r w:rsidR="00295F1D">
            <w:fldChar w:fldCharType="end"/>
          </w:r>
        </w:sdtContent>
      </w:sdt>
      <w:r w:rsidRPr="00506522">
        <w:t>.</w:t>
      </w:r>
    </w:p>
    <w:p w14:paraId="16DC10A0" w14:textId="77777777"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Red Hat OpenShift Service on AWS: Enhanced Kubernetes Management</w:t>
      </w:r>
    </w:p>
    <w:p w14:paraId="13768E76" w14:textId="100D42B7" w:rsidR="00506522" w:rsidRPr="00506522" w:rsidRDefault="00506522" w:rsidP="00555FFB">
      <w:pPr>
        <w:pStyle w:val="NormalBPBHEB"/>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244CF06B" w14:textId="1BCC826B" w:rsidR="00E10768" w:rsidRPr="00506522" w:rsidRDefault="00506522" w:rsidP="00555FFB">
      <w:pPr>
        <w:pStyle w:val="NormalBPBHEB"/>
      </w:pPr>
      <w:r w:rsidRPr="00506522">
        <w:t>The concept of managed OpenShift in the cloud was introduced, highlighting how AWS provides a fully managed service for OpenShift, eliminating the operational overhead of managing and scaling the Kubernetes infrastructure</w:t>
      </w:r>
      <w:sdt>
        <w:sdtPr>
          <w:id w:val="1007482819"/>
          <w:citation/>
        </w:sdtPr>
        <w:sdtEndPr/>
        <w:sdtContent>
          <w:r w:rsidR="001A1DC9">
            <w:fldChar w:fldCharType="begin"/>
          </w:r>
          <w:r w:rsidR="001A1DC9">
            <w:instrText xml:space="preserve"> CITATION unknown2023m \l 1033 </w:instrText>
          </w:r>
          <w:r w:rsidR="001A1DC9">
            <w:fldChar w:fldCharType="separate"/>
          </w:r>
          <w:r w:rsidR="00D34F43">
            <w:rPr>
              <w:noProof/>
            </w:rPr>
            <w:t xml:space="preserve"> </w:t>
          </w:r>
          <w:r w:rsidR="00D34F43" w:rsidRPr="00D34F43">
            <w:rPr>
              <w:noProof/>
            </w:rPr>
            <w:t>[77]</w:t>
          </w:r>
          <w:r w:rsidR="001A1DC9">
            <w:fldChar w:fldCharType="end"/>
          </w:r>
        </w:sdtContent>
      </w:sdt>
      <w:r w:rsidRPr="00506522">
        <w:t>.</w:t>
      </w:r>
    </w:p>
    <w:p w14:paraId="6D9E7D3A" w14:textId="4AD2094F" w:rsidR="00506522" w:rsidRPr="00CD3D3F" w:rsidRDefault="00CD3D3F" w:rsidP="00CD3D3F">
      <w:pPr>
        <w:keepNext/>
        <w:keepLines/>
        <w:spacing w:before="40" w:after="0"/>
        <w:outlineLvl w:val="1"/>
        <w:rPr>
          <w:rFonts w:eastAsiaTheme="majorEastAsia" w:cstheme="majorBidi"/>
          <w:sz w:val="36"/>
          <w:szCs w:val="26"/>
        </w:rPr>
      </w:pPr>
      <w:r w:rsidRPr="00FD1E85">
        <w:rPr>
          <w:rFonts w:eastAsiaTheme="majorEastAsia" w:cstheme="majorBidi"/>
          <w:sz w:val="36"/>
          <w:szCs w:val="26"/>
        </w:rPr>
        <w:t>Building intelligent robots</w:t>
      </w:r>
      <w:r w:rsidRPr="00CD3D3F" w:rsidDel="00CD3D3F">
        <w:rPr>
          <w:rFonts w:eastAsiaTheme="majorEastAsia" w:cstheme="majorBidi"/>
          <w:sz w:val="36"/>
          <w:szCs w:val="26"/>
        </w:rPr>
        <w:t xml:space="preserve"> </w:t>
      </w:r>
      <w:r w:rsidR="00506522" w:rsidRPr="00CD3D3F">
        <w:rPr>
          <w:rFonts w:eastAsiaTheme="majorEastAsia" w:cstheme="majorBidi"/>
          <w:sz w:val="36"/>
          <w:szCs w:val="26"/>
        </w:rPr>
        <w:t xml:space="preserve">with AWS RoboMaker: </w:t>
      </w:r>
    </w:p>
    <w:p w14:paraId="40B3F709" w14:textId="721222BB"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AWS RoboMaker</w:t>
      </w:r>
      <w:r w:rsidRPr="00506522">
        <w:t xml:space="preserve">, a service designed for building, testing, and deploying intelligent robotic applications at </w:t>
      </w:r>
      <w:r w:rsidR="00B70C59" w:rsidRPr="00506522">
        <w:t>a scale</w:t>
      </w:r>
      <w:r w:rsidRPr="00506522">
        <w:t>. RoboMaker simplifies the complex process of developing robotic systems, offering a comprehensive set of tools for simulation, development, and fleet management</w:t>
      </w:r>
      <w:sdt>
        <w:sdtPr>
          <w:id w:val="-1275705512"/>
          <w:citation/>
        </w:sdtPr>
        <w:sdtEndPr/>
        <w:sdtContent>
          <w:r w:rsidR="004A4D20">
            <w:fldChar w:fldCharType="begin"/>
          </w:r>
          <w:r w:rsidR="00B42D8F">
            <w:instrText xml:space="preserve">CITATION unknown2023n \l 1033 </w:instrText>
          </w:r>
          <w:r w:rsidR="004A4D20">
            <w:fldChar w:fldCharType="separate"/>
          </w:r>
          <w:r w:rsidR="00D34F43">
            <w:rPr>
              <w:noProof/>
            </w:rPr>
            <w:t xml:space="preserve"> </w:t>
          </w:r>
          <w:r w:rsidR="00D34F43" w:rsidRPr="00D34F43">
            <w:rPr>
              <w:noProof/>
            </w:rPr>
            <w:t>[87]</w:t>
          </w:r>
          <w:r w:rsidR="004A4D20">
            <w:fldChar w:fldCharType="end"/>
          </w:r>
        </w:sdtContent>
      </w:sdt>
      <w:r w:rsidRPr="00506522">
        <w:t>.</w:t>
      </w:r>
    </w:p>
    <w:p w14:paraId="00D82287" w14:textId="02EF7224"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Unleashing the </w:t>
      </w:r>
      <w:r w:rsidR="00E172D5" w:rsidRPr="00CD3D3F">
        <w:rPr>
          <w:rFonts w:eastAsiaTheme="majorEastAsia" w:cstheme="majorBidi"/>
          <w:sz w:val="36"/>
          <w:szCs w:val="26"/>
        </w:rPr>
        <w:t>power of quantum comput</w:t>
      </w:r>
      <w:r w:rsidRPr="00CD3D3F">
        <w:rPr>
          <w:rFonts w:eastAsiaTheme="majorEastAsia" w:cstheme="majorBidi"/>
          <w:sz w:val="36"/>
          <w:szCs w:val="26"/>
        </w:rPr>
        <w:t>ing</w:t>
      </w:r>
    </w:p>
    <w:p w14:paraId="0356BA10" w14:textId="0F49D8F3" w:rsidR="00E10768"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Amazon Braket</w:t>
      </w:r>
      <w:r w:rsidRPr="00506522">
        <w:t>, AWS's quantum computing service. Braket provides users with access to diverse quantum processors, facilitating quantum algorithm development and exploration</w:t>
      </w:r>
      <w:sdt>
        <w:sdtPr>
          <w:id w:val="2139841816"/>
          <w:citation/>
        </w:sdtPr>
        <w:sdtEndPr/>
        <w:sdtContent>
          <w:r w:rsidR="009E6846">
            <w:fldChar w:fldCharType="begin"/>
          </w:r>
          <w:r w:rsidR="009E6846">
            <w:instrText xml:space="preserve"> CITATION unknown2023o \l 1033 </w:instrText>
          </w:r>
          <w:r w:rsidR="009E6846">
            <w:fldChar w:fldCharType="separate"/>
          </w:r>
          <w:r w:rsidR="00D34F43">
            <w:rPr>
              <w:noProof/>
            </w:rPr>
            <w:t xml:space="preserve"> </w:t>
          </w:r>
          <w:r w:rsidR="00D34F43" w:rsidRPr="00D34F43">
            <w:rPr>
              <w:noProof/>
            </w:rPr>
            <w:t>[88]</w:t>
          </w:r>
          <w:r w:rsidR="009E6846">
            <w:fldChar w:fldCharType="end"/>
          </w:r>
        </w:sdtContent>
      </w:sdt>
      <w:r w:rsidRPr="00506522">
        <w:t>.</w:t>
      </w:r>
    </w:p>
    <w:p w14:paraId="7334DC9B" w14:textId="7DF73986" w:rsidR="00506522" w:rsidRPr="00CD3D3F" w:rsidRDefault="00506522" w:rsidP="00CD3D3F">
      <w:pPr>
        <w:keepNext/>
        <w:keepLines/>
        <w:spacing w:before="40" w:after="0"/>
        <w:outlineLvl w:val="1"/>
        <w:rPr>
          <w:rFonts w:eastAsiaTheme="majorEastAsia" w:cstheme="majorBidi"/>
          <w:sz w:val="36"/>
          <w:szCs w:val="26"/>
        </w:rPr>
      </w:pPr>
      <w:r w:rsidRPr="00CD3D3F">
        <w:rPr>
          <w:rFonts w:eastAsiaTheme="majorEastAsia" w:cstheme="majorBidi"/>
          <w:sz w:val="36"/>
          <w:szCs w:val="26"/>
        </w:rPr>
        <w:t xml:space="preserve">Conclusion: Enabling the </w:t>
      </w:r>
      <w:r w:rsidR="00E172D5" w:rsidRPr="00CD3D3F">
        <w:rPr>
          <w:rFonts w:eastAsiaTheme="majorEastAsia" w:cstheme="majorBidi"/>
          <w:sz w:val="36"/>
          <w:szCs w:val="26"/>
        </w:rPr>
        <w:t>future of cloud development and ope</w:t>
      </w:r>
      <w:r w:rsidRPr="00CD3D3F">
        <w:rPr>
          <w:rFonts w:eastAsiaTheme="majorEastAsia" w:cstheme="majorBidi"/>
          <w:sz w:val="36"/>
          <w:szCs w:val="26"/>
        </w:rPr>
        <w:t>rations</w:t>
      </w:r>
    </w:p>
    <w:p w14:paraId="656F8305"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In conclusion, this chapter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02025261"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2E1EF482" w14:textId="77777777" w:rsidR="00EE71D3" w:rsidRPr="00EE71D3" w:rsidRDefault="00EE71D3" w:rsidP="00EE71D3">
      <w:pPr>
        <w:keepNext/>
        <w:keepLines/>
        <w:spacing w:before="40" w:after="0"/>
        <w:outlineLvl w:val="1"/>
        <w:rPr>
          <w:rFonts w:eastAsia="Palatino Linotype" w:cs="Palatino Linotype"/>
        </w:rPr>
      </w:pPr>
      <w:r w:rsidRPr="00EE71D3">
        <w:rPr>
          <w:rFonts w:eastAsia="Palatino Linotype" w:cs="Palatino Linotype"/>
        </w:rPr>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7496EB94" w14:textId="77777777" w:rsidR="00EE71D3" w:rsidRPr="00EE71D3" w:rsidRDefault="00EE71D3" w:rsidP="00EE71D3">
      <w:pPr>
        <w:keepNext/>
        <w:keepLines/>
        <w:spacing w:before="40" w:after="0"/>
        <w:outlineLvl w:val="1"/>
        <w:rPr>
          <w:rFonts w:eastAsia="Palatino Linotype" w:cs="Palatino Linotype"/>
          <w:b/>
          <w:bCs/>
        </w:rPr>
      </w:pPr>
      <w:r w:rsidRPr="00EE71D3">
        <w:rPr>
          <w:rFonts w:eastAsia="Palatino Linotype" w:cs="Palatino Linotype"/>
          <w:b/>
          <w:bCs/>
        </w:rPr>
        <w:t>What’s Next: Exploring Advanced Data Analytics and Machine Learning</w:t>
      </w:r>
    </w:p>
    <w:p w14:paraId="09CC4452" w14:textId="7392471D" w:rsidR="00F62AFD" w:rsidRDefault="00EE71D3" w:rsidP="00CD3D3F">
      <w:pPr>
        <w:pStyle w:val="NormalBPBHEB"/>
      </w:pPr>
      <w:r w:rsidRPr="00EE71D3">
        <w:t>In the next chapter, we will delve into the realm of advanced data analytics and machine learning on AWS. Readers will learn about the powerful analytics tools and services that AWS offers, such as Amazon Redshift, Amazon Athena, and AWS Glue. Additionally, we will explore the various machine learning services, including Amazon SageMaker, and how they can be leveraged to build, train, and deploy machine learning models at scale. This chapter will equip you with the knowledge and skills to harness the power of data and machine learning, driving innovation and insights in your applications.</w:t>
      </w:r>
    </w:p>
    <w:sdt>
      <w:sdtPr>
        <w:rPr>
          <w:rFonts w:eastAsia="Palatino Linotype" w:cs="Palatino Linotype"/>
          <w:b/>
          <w:color w:val="auto"/>
          <w:sz w:val="40"/>
          <w:szCs w:val="40"/>
        </w:rPr>
        <w:id w:val="1462608571"/>
        <w:docPartObj>
          <w:docPartGallery w:val="Bibliographies"/>
          <w:docPartUnique/>
        </w:docPartObj>
      </w:sdtPr>
      <w:sdtEndPr>
        <w:rPr>
          <w:rFonts w:eastAsiaTheme="minorHAnsi" w:cstheme="minorBidi"/>
          <w:b w:val="0"/>
          <w:color w:val="000000" w:themeColor="text1"/>
          <w:sz w:val="22"/>
          <w:szCs w:val="22"/>
        </w:rPr>
      </w:sdtEndPr>
      <w:sdtContent>
        <w:p w14:paraId="7A0CBC0F" w14:textId="77777777" w:rsidR="005A4C96" w:rsidRDefault="00870152">
          <w:pPr>
            <w:rPr>
              <w:rFonts w:eastAsia="Palatino Linotype" w:cs="Palatino Linotype"/>
              <w:b/>
              <w:color w:val="auto"/>
              <w:sz w:val="40"/>
              <w:szCs w:val="40"/>
            </w:rPr>
          </w:pPr>
          <w:r w:rsidRPr="00CD3D3F">
            <w:rPr>
              <w:rFonts w:eastAsia="Palatino Linotype" w:cs="Palatino Linotype"/>
              <w:b/>
              <w:color w:val="auto"/>
              <w:sz w:val="40"/>
              <w:szCs w:val="40"/>
            </w:rPr>
            <w:t>References</w:t>
          </w:r>
        </w:p>
        <w:sdt>
          <w:sdtPr>
            <w:id w:val="-573587230"/>
            <w:bibliography/>
          </w:sdtPr>
          <w:sdtEndPr/>
          <w:sdtContent>
            <w:p w14:paraId="5ABA7E9E" w14:textId="25B3B3FD" w:rsidR="00D34F43" w:rsidRDefault="00870152">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D34F43" w14:paraId="31A93121" w14:textId="77777777" w:rsidTr="005A4C96">
                <w:trPr>
                  <w:divId w:val="452674210"/>
                  <w:tblCellSpacing w:w="15" w:type="dxa"/>
                </w:trPr>
                <w:tc>
                  <w:tcPr>
                    <w:tcW w:w="274" w:type="pct"/>
                    <w:hideMark/>
                  </w:tcPr>
                  <w:p w14:paraId="5C5C8687" w14:textId="016A0124" w:rsidR="00D34F43" w:rsidRDefault="00D34F43">
                    <w:pPr>
                      <w:pStyle w:val="Bibliography"/>
                      <w:rPr>
                        <w:noProof/>
                        <w:sz w:val="24"/>
                        <w:szCs w:val="24"/>
                      </w:rPr>
                    </w:pPr>
                    <w:r>
                      <w:rPr>
                        <w:noProof/>
                      </w:rPr>
                      <w:t xml:space="preserve">[1] </w:t>
                    </w:r>
                  </w:p>
                </w:tc>
                <w:tc>
                  <w:tcPr>
                    <w:tcW w:w="4676" w:type="pct"/>
                    <w:hideMark/>
                  </w:tcPr>
                  <w:p w14:paraId="64A1E3B3" w14:textId="77777777" w:rsidR="00D34F43" w:rsidRDefault="00D34F43">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D34F43" w14:paraId="323DD2D4" w14:textId="77777777" w:rsidTr="005A4C96">
                <w:trPr>
                  <w:divId w:val="452674210"/>
                  <w:tblCellSpacing w:w="15" w:type="dxa"/>
                </w:trPr>
                <w:tc>
                  <w:tcPr>
                    <w:tcW w:w="274" w:type="pct"/>
                    <w:hideMark/>
                  </w:tcPr>
                  <w:p w14:paraId="42CE966E" w14:textId="77777777" w:rsidR="00D34F43" w:rsidRDefault="00D34F43">
                    <w:pPr>
                      <w:pStyle w:val="Bibliography"/>
                      <w:rPr>
                        <w:noProof/>
                      </w:rPr>
                    </w:pPr>
                    <w:r>
                      <w:rPr>
                        <w:noProof/>
                      </w:rPr>
                      <w:t xml:space="preserve">[2] </w:t>
                    </w:r>
                  </w:p>
                </w:tc>
                <w:tc>
                  <w:tcPr>
                    <w:tcW w:w="4676" w:type="pct"/>
                    <w:hideMark/>
                  </w:tcPr>
                  <w:p w14:paraId="0A6DD2D4" w14:textId="77777777" w:rsidR="00D34F43" w:rsidRDefault="00D34F43">
                    <w:pPr>
                      <w:pStyle w:val="Bibliography"/>
                      <w:rPr>
                        <w:noProof/>
                      </w:rPr>
                    </w:pPr>
                    <w:r>
                      <w:rPr>
                        <w:noProof/>
                      </w:rPr>
                      <w:t>AWS, "Amazon CodeCatalyst Overview," 2023. [Online]. Available: https://aws.amazon.com/code/catalyst/.</w:t>
                    </w:r>
                  </w:p>
                </w:tc>
              </w:tr>
              <w:tr w:rsidR="00D34F43" w14:paraId="162AC444" w14:textId="77777777" w:rsidTr="005A4C96">
                <w:trPr>
                  <w:divId w:val="452674210"/>
                  <w:tblCellSpacing w:w="15" w:type="dxa"/>
                </w:trPr>
                <w:tc>
                  <w:tcPr>
                    <w:tcW w:w="274" w:type="pct"/>
                    <w:hideMark/>
                  </w:tcPr>
                  <w:p w14:paraId="08CDD142" w14:textId="77777777" w:rsidR="00D34F43" w:rsidRDefault="00D34F43">
                    <w:pPr>
                      <w:pStyle w:val="Bibliography"/>
                      <w:rPr>
                        <w:noProof/>
                      </w:rPr>
                    </w:pPr>
                    <w:r>
                      <w:rPr>
                        <w:noProof/>
                      </w:rPr>
                      <w:t xml:space="preserve">[3] </w:t>
                    </w:r>
                  </w:p>
                </w:tc>
                <w:tc>
                  <w:tcPr>
                    <w:tcW w:w="4676" w:type="pct"/>
                    <w:hideMark/>
                  </w:tcPr>
                  <w:p w14:paraId="5AE173F7" w14:textId="77777777" w:rsidR="00D34F43" w:rsidRDefault="00D34F43">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D34F43" w14:paraId="0503083A" w14:textId="77777777" w:rsidTr="005A4C96">
                <w:trPr>
                  <w:divId w:val="452674210"/>
                  <w:tblCellSpacing w:w="15" w:type="dxa"/>
                </w:trPr>
                <w:tc>
                  <w:tcPr>
                    <w:tcW w:w="274" w:type="pct"/>
                    <w:hideMark/>
                  </w:tcPr>
                  <w:p w14:paraId="01B83003" w14:textId="77777777" w:rsidR="00D34F43" w:rsidRDefault="00D34F43">
                    <w:pPr>
                      <w:pStyle w:val="Bibliography"/>
                      <w:rPr>
                        <w:noProof/>
                      </w:rPr>
                    </w:pPr>
                    <w:r>
                      <w:rPr>
                        <w:noProof/>
                      </w:rPr>
                      <w:t xml:space="preserve">[4] </w:t>
                    </w:r>
                  </w:p>
                </w:tc>
                <w:tc>
                  <w:tcPr>
                    <w:tcW w:w="4676" w:type="pct"/>
                    <w:hideMark/>
                  </w:tcPr>
                  <w:p w14:paraId="12168543" w14:textId="77777777" w:rsidR="00D34F43" w:rsidRDefault="00D34F43">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D34F43" w14:paraId="71483845" w14:textId="77777777" w:rsidTr="005A4C96">
                <w:trPr>
                  <w:divId w:val="452674210"/>
                  <w:tblCellSpacing w:w="15" w:type="dxa"/>
                </w:trPr>
                <w:tc>
                  <w:tcPr>
                    <w:tcW w:w="274" w:type="pct"/>
                    <w:hideMark/>
                  </w:tcPr>
                  <w:p w14:paraId="605F5BFB" w14:textId="77777777" w:rsidR="00D34F43" w:rsidRDefault="00D34F43">
                    <w:pPr>
                      <w:pStyle w:val="Bibliography"/>
                      <w:rPr>
                        <w:noProof/>
                      </w:rPr>
                    </w:pPr>
                    <w:r>
                      <w:rPr>
                        <w:noProof/>
                      </w:rPr>
                      <w:t xml:space="preserve">[5] </w:t>
                    </w:r>
                  </w:p>
                </w:tc>
                <w:tc>
                  <w:tcPr>
                    <w:tcW w:w="4676" w:type="pct"/>
                    <w:hideMark/>
                  </w:tcPr>
                  <w:p w14:paraId="45588DE4" w14:textId="77777777" w:rsidR="00D34F43" w:rsidRDefault="00D34F43">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D34F43" w14:paraId="67443928" w14:textId="77777777" w:rsidTr="005A4C96">
                <w:trPr>
                  <w:divId w:val="452674210"/>
                  <w:tblCellSpacing w:w="15" w:type="dxa"/>
                </w:trPr>
                <w:tc>
                  <w:tcPr>
                    <w:tcW w:w="274" w:type="pct"/>
                    <w:hideMark/>
                  </w:tcPr>
                  <w:p w14:paraId="7AA3A41A" w14:textId="77777777" w:rsidR="00D34F43" w:rsidRDefault="00D34F43">
                    <w:pPr>
                      <w:pStyle w:val="Bibliography"/>
                      <w:rPr>
                        <w:noProof/>
                      </w:rPr>
                    </w:pPr>
                    <w:r>
                      <w:rPr>
                        <w:noProof/>
                      </w:rPr>
                      <w:t xml:space="preserve">[6] </w:t>
                    </w:r>
                  </w:p>
                </w:tc>
                <w:tc>
                  <w:tcPr>
                    <w:tcW w:w="4676" w:type="pct"/>
                    <w:hideMark/>
                  </w:tcPr>
                  <w:p w14:paraId="72DB6F28" w14:textId="77777777" w:rsidR="00D34F43" w:rsidRDefault="00D34F43">
                    <w:pPr>
                      <w:pStyle w:val="Bibliography"/>
                      <w:rPr>
                        <w:noProof/>
                      </w:rPr>
                    </w:pPr>
                    <w:r>
                      <w:rPr>
                        <w:noProof/>
                      </w:rPr>
                      <w:t xml:space="preserve">AWS, "Best Practices for Automated Code Reviews with Machine Learning," 2022. [Online]. </w:t>
                    </w:r>
                  </w:p>
                </w:tc>
              </w:tr>
              <w:tr w:rsidR="00D34F43" w14:paraId="1CD15BA8" w14:textId="77777777" w:rsidTr="005A4C96">
                <w:trPr>
                  <w:divId w:val="452674210"/>
                  <w:tblCellSpacing w:w="15" w:type="dxa"/>
                </w:trPr>
                <w:tc>
                  <w:tcPr>
                    <w:tcW w:w="274" w:type="pct"/>
                    <w:hideMark/>
                  </w:tcPr>
                  <w:p w14:paraId="3F519577" w14:textId="77777777" w:rsidR="00D34F43" w:rsidRDefault="00D34F43">
                    <w:pPr>
                      <w:pStyle w:val="Bibliography"/>
                      <w:rPr>
                        <w:noProof/>
                      </w:rPr>
                    </w:pPr>
                    <w:r>
                      <w:rPr>
                        <w:noProof/>
                      </w:rPr>
                      <w:t xml:space="preserve">[7] </w:t>
                    </w:r>
                  </w:p>
                </w:tc>
                <w:tc>
                  <w:tcPr>
                    <w:tcW w:w="4676" w:type="pct"/>
                    <w:hideMark/>
                  </w:tcPr>
                  <w:p w14:paraId="37DFB938" w14:textId="77777777" w:rsidR="00D34F43" w:rsidRDefault="00D34F43">
                    <w:pPr>
                      <w:pStyle w:val="Bibliography"/>
                      <w:rPr>
                        <w:noProof/>
                      </w:rPr>
                    </w:pPr>
                    <w:r>
                      <w:rPr>
                        <w:noProof/>
                      </w:rPr>
                      <w:t xml:space="preserve">AWS, </w:t>
                    </w:r>
                    <w:r>
                      <w:rPr>
                        <w:i/>
                        <w:iCs/>
                        <w:noProof/>
                      </w:rPr>
                      <w:t xml:space="preserve">Amazon CodeGuru, </w:t>
                    </w:r>
                    <w:r>
                      <w:rPr>
                        <w:noProof/>
                      </w:rPr>
                      <w:t xml:space="preserve">2023. </w:t>
                    </w:r>
                  </w:p>
                </w:tc>
              </w:tr>
              <w:tr w:rsidR="00D34F43" w14:paraId="2063D3DA" w14:textId="77777777" w:rsidTr="005A4C96">
                <w:trPr>
                  <w:divId w:val="452674210"/>
                  <w:tblCellSpacing w:w="15" w:type="dxa"/>
                </w:trPr>
                <w:tc>
                  <w:tcPr>
                    <w:tcW w:w="274" w:type="pct"/>
                    <w:hideMark/>
                  </w:tcPr>
                  <w:p w14:paraId="26B60C5B" w14:textId="77777777" w:rsidR="00D34F43" w:rsidRDefault="00D34F43">
                    <w:pPr>
                      <w:pStyle w:val="Bibliography"/>
                      <w:rPr>
                        <w:noProof/>
                      </w:rPr>
                    </w:pPr>
                    <w:r>
                      <w:rPr>
                        <w:noProof/>
                      </w:rPr>
                      <w:t xml:space="preserve">[8] </w:t>
                    </w:r>
                  </w:p>
                </w:tc>
                <w:tc>
                  <w:tcPr>
                    <w:tcW w:w="4676" w:type="pct"/>
                    <w:hideMark/>
                  </w:tcPr>
                  <w:p w14:paraId="3104CE1C" w14:textId="77777777" w:rsidR="00D34F43" w:rsidRDefault="00D34F43">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D34F43" w14:paraId="7DD4C755" w14:textId="77777777" w:rsidTr="005A4C96">
                <w:trPr>
                  <w:divId w:val="452674210"/>
                  <w:tblCellSpacing w:w="15" w:type="dxa"/>
                </w:trPr>
                <w:tc>
                  <w:tcPr>
                    <w:tcW w:w="274" w:type="pct"/>
                    <w:hideMark/>
                  </w:tcPr>
                  <w:p w14:paraId="30C31735" w14:textId="77777777" w:rsidR="00D34F43" w:rsidRDefault="00D34F43">
                    <w:pPr>
                      <w:pStyle w:val="Bibliography"/>
                      <w:rPr>
                        <w:noProof/>
                      </w:rPr>
                    </w:pPr>
                    <w:r>
                      <w:rPr>
                        <w:noProof/>
                      </w:rPr>
                      <w:t xml:space="preserve">[9] </w:t>
                    </w:r>
                  </w:p>
                </w:tc>
                <w:tc>
                  <w:tcPr>
                    <w:tcW w:w="4676" w:type="pct"/>
                    <w:hideMark/>
                  </w:tcPr>
                  <w:p w14:paraId="475E0AE5" w14:textId="77777777" w:rsidR="00D34F43" w:rsidRDefault="00D34F43">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D34F43" w14:paraId="6E796D16" w14:textId="77777777" w:rsidTr="005A4C96">
                <w:trPr>
                  <w:divId w:val="452674210"/>
                  <w:tblCellSpacing w:w="15" w:type="dxa"/>
                </w:trPr>
                <w:tc>
                  <w:tcPr>
                    <w:tcW w:w="274" w:type="pct"/>
                    <w:hideMark/>
                  </w:tcPr>
                  <w:p w14:paraId="66F00768" w14:textId="77777777" w:rsidR="00D34F43" w:rsidRDefault="00D34F43">
                    <w:pPr>
                      <w:pStyle w:val="Bibliography"/>
                      <w:rPr>
                        <w:noProof/>
                      </w:rPr>
                    </w:pPr>
                    <w:r>
                      <w:rPr>
                        <w:noProof/>
                      </w:rPr>
                      <w:t xml:space="preserve">[10] </w:t>
                    </w:r>
                  </w:p>
                </w:tc>
                <w:tc>
                  <w:tcPr>
                    <w:tcW w:w="4676" w:type="pct"/>
                    <w:hideMark/>
                  </w:tcPr>
                  <w:p w14:paraId="2159009E" w14:textId="77777777" w:rsidR="00D34F43" w:rsidRDefault="00D34F43">
                    <w:pPr>
                      <w:pStyle w:val="Bibliography"/>
                      <w:rPr>
                        <w:noProof/>
                      </w:rPr>
                    </w:pPr>
                    <w:r>
                      <w:rPr>
                        <w:noProof/>
                      </w:rPr>
                      <w:t>AWS, "Amazon Corretto - Developer Guide," 2023. [Online]. Available: https://aws.amazon.com/corretto/.</w:t>
                    </w:r>
                  </w:p>
                </w:tc>
              </w:tr>
              <w:tr w:rsidR="00D34F43" w14:paraId="447510E6" w14:textId="77777777" w:rsidTr="005A4C96">
                <w:trPr>
                  <w:divId w:val="452674210"/>
                  <w:tblCellSpacing w:w="15" w:type="dxa"/>
                </w:trPr>
                <w:tc>
                  <w:tcPr>
                    <w:tcW w:w="274" w:type="pct"/>
                    <w:hideMark/>
                  </w:tcPr>
                  <w:p w14:paraId="435ACDF8" w14:textId="77777777" w:rsidR="00D34F43" w:rsidRDefault="00D34F43">
                    <w:pPr>
                      <w:pStyle w:val="Bibliography"/>
                      <w:rPr>
                        <w:noProof/>
                      </w:rPr>
                    </w:pPr>
                    <w:r>
                      <w:rPr>
                        <w:noProof/>
                      </w:rPr>
                      <w:t xml:space="preserve">[11] </w:t>
                    </w:r>
                  </w:p>
                </w:tc>
                <w:tc>
                  <w:tcPr>
                    <w:tcW w:w="4676" w:type="pct"/>
                    <w:hideMark/>
                  </w:tcPr>
                  <w:p w14:paraId="0D9C6901" w14:textId="77777777" w:rsidR="00D34F43" w:rsidRDefault="00D34F43">
                    <w:pPr>
                      <w:pStyle w:val="Bibliography"/>
                      <w:rPr>
                        <w:noProof/>
                      </w:rPr>
                    </w:pPr>
                    <w:r>
                      <w:rPr>
                        <w:noProof/>
                      </w:rPr>
                      <w:t xml:space="preserve">A. S. Tanenbaum and M. V. Steen, Distributed Systems: Principles and Paradigms, Pearson Education, 2014. </w:t>
                    </w:r>
                  </w:p>
                </w:tc>
              </w:tr>
              <w:tr w:rsidR="00D34F43" w14:paraId="4D9AAEAA" w14:textId="77777777" w:rsidTr="005A4C96">
                <w:trPr>
                  <w:divId w:val="452674210"/>
                  <w:tblCellSpacing w:w="15" w:type="dxa"/>
                </w:trPr>
                <w:tc>
                  <w:tcPr>
                    <w:tcW w:w="274" w:type="pct"/>
                    <w:hideMark/>
                  </w:tcPr>
                  <w:p w14:paraId="5A16109C" w14:textId="77777777" w:rsidR="00D34F43" w:rsidRDefault="00D34F43">
                    <w:pPr>
                      <w:pStyle w:val="Bibliography"/>
                      <w:rPr>
                        <w:noProof/>
                      </w:rPr>
                    </w:pPr>
                    <w:r>
                      <w:rPr>
                        <w:noProof/>
                      </w:rPr>
                      <w:t xml:space="preserve">[12] </w:t>
                    </w:r>
                  </w:p>
                </w:tc>
                <w:tc>
                  <w:tcPr>
                    <w:tcW w:w="4676" w:type="pct"/>
                    <w:hideMark/>
                  </w:tcPr>
                  <w:p w14:paraId="1B880E56" w14:textId="77777777" w:rsidR="00D34F43" w:rsidRDefault="00D34F43">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D34F43" w14:paraId="028A8078" w14:textId="77777777" w:rsidTr="005A4C96">
                <w:trPr>
                  <w:divId w:val="452674210"/>
                  <w:tblCellSpacing w:w="15" w:type="dxa"/>
                </w:trPr>
                <w:tc>
                  <w:tcPr>
                    <w:tcW w:w="274" w:type="pct"/>
                    <w:hideMark/>
                  </w:tcPr>
                  <w:p w14:paraId="422B9D27" w14:textId="77777777" w:rsidR="00D34F43" w:rsidRDefault="00D34F43">
                    <w:pPr>
                      <w:pStyle w:val="Bibliography"/>
                      <w:rPr>
                        <w:noProof/>
                      </w:rPr>
                    </w:pPr>
                    <w:r>
                      <w:rPr>
                        <w:noProof/>
                      </w:rPr>
                      <w:t xml:space="preserve">[13] </w:t>
                    </w:r>
                  </w:p>
                </w:tc>
                <w:tc>
                  <w:tcPr>
                    <w:tcW w:w="4676" w:type="pct"/>
                    <w:hideMark/>
                  </w:tcPr>
                  <w:p w14:paraId="1E38C281" w14:textId="77777777" w:rsidR="00D34F43" w:rsidRDefault="00D34F43">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D34F43" w14:paraId="47F7013C" w14:textId="77777777" w:rsidTr="005A4C96">
                <w:trPr>
                  <w:divId w:val="452674210"/>
                  <w:tblCellSpacing w:w="15" w:type="dxa"/>
                </w:trPr>
                <w:tc>
                  <w:tcPr>
                    <w:tcW w:w="274" w:type="pct"/>
                    <w:hideMark/>
                  </w:tcPr>
                  <w:p w14:paraId="166F3883" w14:textId="77777777" w:rsidR="00D34F43" w:rsidRDefault="00D34F43">
                    <w:pPr>
                      <w:pStyle w:val="Bibliography"/>
                      <w:rPr>
                        <w:noProof/>
                      </w:rPr>
                    </w:pPr>
                    <w:r>
                      <w:rPr>
                        <w:noProof/>
                      </w:rPr>
                      <w:t xml:space="preserve">[14] </w:t>
                    </w:r>
                  </w:p>
                </w:tc>
                <w:tc>
                  <w:tcPr>
                    <w:tcW w:w="4676" w:type="pct"/>
                    <w:hideMark/>
                  </w:tcPr>
                  <w:p w14:paraId="43D7C6EB" w14:textId="77777777" w:rsidR="00D34F43" w:rsidRDefault="00D34F43">
                    <w:pPr>
                      <w:pStyle w:val="Bibliography"/>
                      <w:rPr>
                        <w:noProof/>
                      </w:rPr>
                    </w:pPr>
                    <w:r>
                      <w:rPr>
                        <w:noProof/>
                      </w:rPr>
                      <w:t>AWS, "AWS Cloud Control API - User Guide," 2023. [Online]. Available: https://docs.aws.amazon.com/cloudcontrolapi/latest/userguide/what-is-cloudcontrolapi.html.</w:t>
                    </w:r>
                  </w:p>
                </w:tc>
              </w:tr>
              <w:tr w:rsidR="00D34F43" w14:paraId="6FF0DD20" w14:textId="77777777" w:rsidTr="005A4C96">
                <w:trPr>
                  <w:divId w:val="452674210"/>
                  <w:tblCellSpacing w:w="15" w:type="dxa"/>
                </w:trPr>
                <w:tc>
                  <w:tcPr>
                    <w:tcW w:w="274" w:type="pct"/>
                    <w:hideMark/>
                  </w:tcPr>
                  <w:p w14:paraId="69F728CC" w14:textId="77777777" w:rsidR="00D34F43" w:rsidRDefault="00D34F43">
                    <w:pPr>
                      <w:pStyle w:val="Bibliography"/>
                      <w:rPr>
                        <w:noProof/>
                      </w:rPr>
                    </w:pPr>
                    <w:r>
                      <w:rPr>
                        <w:noProof/>
                      </w:rPr>
                      <w:t xml:space="preserve">[15] </w:t>
                    </w:r>
                  </w:p>
                </w:tc>
                <w:tc>
                  <w:tcPr>
                    <w:tcW w:w="4676" w:type="pct"/>
                    <w:hideMark/>
                  </w:tcPr>
                  <w:p w14:paraId="49E4F752" w14:textId="77777777" w:rsidR="00D34F43" w:rsidRDefault="00D34F43">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D34F43" w14:paraId="7C91D86D" w14:textId="77777777" w:rsidTr="005A4C96">
                <w:trPr>
                  <w:divId w:val="452674210"/>
                  <w:tblCellSpacing w:w="15" w:type="dxa"/>
                </w:trPr>
                <w:tc>
                  <w:tcPr>
                    <w:tcW w:w="274" w:type="pct"/>
                    <w:hideMark/>
                  </w:tcPr>
                  <w:p w14:paraId="06601AC0" w14:textId="77777777" w:rsidR="00D34F43" w:rsidRDefault="00D34F43">
                    <w:pPr>
                      <w:pStyle w:val="Bibliography"/>
                      <w:rPr>
                        <w:noProof/>
                      </w:rPr>
                    </w:pPr>
                    <w:r>
                      <w:rPr>
                        <w:noProof/>
                      </w:rPr>
                      <w:t xml:space="preserve">[16] </w:t>
                    </w:r>
                  </w:p>
                </w:tc>
                <w:tc>
                  <w:tcPr>
                    <w:tcW w:w="4676" w:type="pct"/>
                    <w:hideMark/>
                  </w:tcPr>
                  <w:p w14:paraId="2FEEF09F" w14:textId="77777777" w:rsidR="00D34F43" w:rsidRDefault="00D34F43">
                    <w:pPr>
                      <w:pStyle w:val="Bibliography"/>
                      <w:rPr>
                        <w:noProof/>
                      </w:rPr>
                    </w:pPr>
                    <w:r>
                      <w:rPr>
                        <w:noProof/>
                      </w:rPr>
                      <w:t>AWS, "AWS Cloud9 - User Guide," 2023. [Online]. Available: https://docs.aws.amazon.com/cloud9/latest/user-guide/welcome.html.</w:t>
                    </w:r>
                  </w:p>
                </w:tc>
              </w:tr>
              <w:tr w:rsidR="00D34F43" w14:paraId="3486217E" w14:textId="77777777" w:rsidTr="005A4C96">
                <w:trPr>
                  <w:divId w:val="452674210"/>
                  <w:tblCellSpacing w:w="15" w:type="dxa"/>
                </w:trPr>
                <w:tc>
                  <w:tcPr>
                    <w:tcW w:w="274" w:type="pct"/>
                    <w:hideMark/>
                  </w:tcPr>
                  <w:p w14:paraId="0228D78B" w14:textId="77777777" w:rsidR="00D34F43" w:rsidRDefault="00D34F43">
                    <w:pPr>
                      <w:pStyle w:val="Bibliography"/>
                      <w:rPr>
                        <w:noProof/>
                      </w:rPr>
                    </w:pPr>
                    <w:r>
                      <w:rPr>
                        <w:noProof/>
                      </w:rPr>
                      <w:t xml:space="preserve">[17] </w:t>
                    </w:r>
                  </w:p>
                </w:tc>
                <w:tc>
                  <w:tcPr>
                    <w:tcW w:w="4676" w:type="pct"/>
                    <w:hideMark/>
                  </w:tcPr>
                  <w:p w14:paraId="73E1B267" w14:textId="77777777" w:rsidR="00D34F43" w:rsidRDefault="00D34F43">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D34F43" w14:paraId="39E13F52" w14:textId="77777777" w:rsidTr="005A4C96">
                <w:trPr>
                  <w:divId w:val="452674210"/>
                  <w:tblCellSpacing w:w="15" w:type="dxa"/>
                </w:trPr>
                <w:tc>
                  <w:tcPr>
                    <w:tcW w:w="274" w:type="pct"/>
                    <w:hideMark/>
                  </w:tcPr>
                  <w:p w14:paraId="18BFA3EF" w14:textId="77777777" w:rsidR="00D34F43" w:rsidRDefault="00D34F43">
                    <w:pPr>
                      <w:pStyle w:val="Bibliography"/>
                      <w:rPr>
                        <w:noProof/>
                      </w:rPr>
                    </w:pPr>
                    <w:r>
                      <w:rPr>
                        <w:noProof/>
                      </w:rPr>
                      <w:t xml:space="preserve">[18] </w:t>
                    </w:r>
                  </w:p>
                </w:tc>
                <w:tc>
                  <w:tcPr>
                    <w:tcW w:w="4676" w:type="pct"/>
                    <w:hideMark/>
                  </w:tcPr>
                  <w:p w14:paraId="0B00D468" w14:textId="77777777" w:rsidR="00D34F43" w:rsidRDefault="00D34F43">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D34F43" w14:paraId="5BE3082C" w14:textId="77777777" w:rsidTr="005A4C96">
                <w:trPr>
                  <w:divId w:val="452674210"/>
                  <w:tblCellSpacing w:w="15" w:type="dxa"/>
                </w:trPr>
                <w:tc>
                  <w:tcPr>
                    <w:tcW w:w="274" w:type="pct"/>
                    <w:hideMark/>
                  </w:tcPr>
                  <w:p w14:paraId="114706B5" w14:textId="77777777" w:rsidR="00D34F43" w:rsidRDefault="00D34F43">
                    <w:pPr>
                      <w:pStyle w:val="Bibliography"/>
                      <w:rPr>
                        <w:noProof/>
                      </w:rPr>
                    </w:pPr>
                    <w:r>
                      <w:rPr>
                        <w:noProof/>
                      </w:rPr>
                      <w:t xml:space="preserve">[19] </w:t>
                    </w:r>
                  </w:p>
                </w:tc>
                <w:tc>
                  <w:tcPr>
                    <w:tcW w:w="4676" w:type="pct"/>
                    <w:hideMark/>
                  </w:tcPr>
                  <w:p w14:paraId="6CD90007" w14:textId="77777777" w:rsidR="00D34F43" w:rsidRDefault="00D34F43">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D34F43" w14:paraId="0C5C6ABF" w14:textId="77777777" w:rsidTr="005A4C96">
                <w:trPr>
                  <w:divId w:val="452674210"/>
                  <w:tblCellSpacing w:w="15" w:type="dxa"/>
                </w:trPr>
                <w:tc>
                  <w:tcPr>
                    <w:tcW w:w="274" w:type="pct"/>
                    <w:hideMark/>
                  </w:tcPr>
                  <w:p w14:paraId="2FBD7519" w14:textId="77777777" w:rsidR="00D34F43" w:rsidRDefault="00D34F43">
                    <w:pPr>
                      <w:pStyle w:val="Bibliography"/>
                      <w:rPr>
                        <w:noProof/>
                      </w:rPr>
                    </w:pPr>
                    <w:r>
                      <w:rPr>
                        <w:noProof/>
                      </w:rPr>
                      <w:t xml:space="preserve">[20] </w:t>
                    </w:r>
                  </w:p>
                </w:tc>
                <w:tc>
                  <w:tcPr>
                    <w:tcW w:w="4676" w:type="pct"/>
                    <w:hideMark/>
                  </w:tcPr>
                  <w:p w14:paraId="12421641" w14:textId="77777777" w:rsidR="00D34F43" w:rsidRDefault="00D34F43">
                    <w:pPr>
                      <w:pStyle w:val="Bibliography"/>
                      <w:rPr>
                        <w:noProof/>
                      </w:rPr>
                    </w:pPr>
                    <w:r>
                      <w:rPr>
                        <w:noProof/>
                      </w:rPr>
                      <w:t>AWS, "AWS CodeArtifact - Developer Guide," 2023. [Online]. Available: https://docs.aws.amazon.com/codeartifact/latest/ug/welcome.html.</w:t>
                    </w:r>
                  </w:p>
                </w:tc>
              </w:tr>
              <w:tr w:rsidR="00D34F43" w14:paraId="2F70334A" w14:textId="77777777" w:rsidTr="005A4C96">
                <w:trPr>
                  <w:divId w:val="452674210"/>
                  <w:tblCellSpacing w:w="15" w:type="dxa"/>
                </w:trPr>
                <w:tc>
                  <w:tcPr>
                    <w:tcW w:w="274" w:type="pct"/>
                    <w:hideMark/>
                  </w:tcPr>
                  <w:p w14:paraId="5077DE87" w14:textId="77777777" w:rsidR="00D34F43" w:rsidRDefault="00D34F43">
                    <w:pPr>
                      <w:pStyle w:val="Bibliography"/>
                      <w:rPr>
                        <w:noProof/>
                      </w:rPr>
                    </w:pPr>
                    <w:r>
                      <w:rPr>
                        <w:noProof/>
                      </w:rPr>
                      <w:t xml:space="preserve">[21] </w:t>
                    </w:r>
                  </w:p>
                </w:tc>
                <w:tc>
                  <w:tcPr>
                    <w:tcW w:w="4676" w:type="pct"/>
                    <w:hideMark/>
                  </w:tcPr>
                  <w:p w14:paraId="21A0C347" w14:textId="77777777" w:rsidR="00D34F43" w:rsidRDefault="00D34F43">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D34F43" w14:paraId="235C0889" w14:textId="77777777" w:rsidTr="005A4C96">
                <w:trPr>
                  <w:divId w:val="452674210"/>
                  <w:tblCellSpacing w:w="15" w:type="dxa"/>
                </w:trPr>
                <w:tc>
                  <w:tcPr>
                    <w:tcW w:w="274" w:type="pct"/>
                    <w:hideMark/>
                  </w:tcPr>
                  <w:p w14:paraId="7E6C7612" w14:textId="77777777" w:rsidR="00D34F43" w:rsidRDefault="00D34F43">
                    <w:pPr>
                      <w:pStyle w:val="Bibliography"/>
                      <w:rPr>
                        <w:noProof/>
                      </w:rPr>
                    </w:pPr>
                    <w:r>
                      <w:rPr>
                        <w:noProof/>
                      </w:rPr>
                      <w:t xml:space="preserve">[22] </w:t>
                    </w:r>
                  </w:p>
                </w:tc>
                <w:tc>
                  <w:tcPr>
                    <w:tcW w:w="4676" w:type="pct"/>
                    <w:hideMark/>
                  </w:tcPr>
                  <w:p w14:paraId="21FA88BA" w14:textId="77777777" w:rsidR="00D34F43" w:rsidRDefault="00D34F43">
                    <w:pPr>
                      <w:pStyle w:val="Bibliography"/>
                      <w:rPr>
                        <w:noProof/>
                      </w:rPr>
                    </w:pPr>
                    <w:r>
                      <w:rPr>
                        <w:noProof/>
                      </w:rPr>
                      <w:t>AWS, "AWS CodeBuild - User Guide," 2023. [Online]. Available: https://docs.aws.amazon.com/codebuild/latest/userguide/welcome.html.</w:t>
                    </w:r>
                  </w:p>
                </w:tc>
              </w:tr>
              <w:tr w:rsidR="00D34F43" w14:paraId="2FA6E755" w14:textId="77777777" w:rsidTr="005A4C96">
                <w:trPr>
                  <w:divId w:val="452674210"/>
                  <w:tblCellSpacing w:w="15" w:type="dxa"/>
                </w:trPr>
                <w:tc>
                  <w:tcPr>
                    <w:tcW w:w="274" w:type="pct"/>
                    <w:hideMark/>
                  </w:tcPr>
                  <w:p w14:paraId="1CC035C1" w14:textId="77777777" w:rsidR="00D34F43" w:rsidRDefault="00D34F43">
                    <w:pPr>
                      <w:pStyle w:val="Bibliography"/>
                      <w:rPr>
                        <w:noProof/>
                      </w:rPr>
                    </w:pPr>
                    <w:r>
                      <w:rPr>
                        <w:noProof/>
                      </w:rPr>
                      <w:t xml:space="preserve">[23] </w:t>
                    </w:r>
                  </w:p>
                </w:tc>
                <w:tc>
                  <w:tcPr>
                    <w:tcW w:w="4676" w:type="pct"/>
                    <w:hideMark/>
                  </w:tcPr>
                  <w:p w14:paraId="14DAF99E" w14:textId="77777777" w:rsidR="00D34F43" w:rsidRDefault="00D34F43">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D34F43" w14:paraId="639B6838" w14:textId="77777777" w:rsidTr="005A4C96">
                <w:trPr>
                  <w:divId w:val="452674210"/>
                  <w:tblCellSpacing w:w="15" w:type="dxa"/>
                </w:trPr>
                <w:tc>
                  <w:tcPr>
                    <w:tcW w:w="274" w:type="pct"/>
                    <w:hideMark/>
                  </w:tcPr>
                  <w:p w14:paraId="310585EA" w14:textId="77777777" w:rsidR="00D34F43" w:rsidRDefault="00D34F43">
                    <w:pPr>
                      <w:pStyle w:val="Bibliography"/>
                      <w:rPr>
                        <w:noProof/>
                      </w:rPr>
                    </w:pPr>
                    <w:r>
                      <w:rPr>
                        <w:noProof/>
                      </w:rPr>
                      <w:t xml:space="preserve">[24] </w:t>
                    </w:r>
                  </w:p>
                </w:tc>
                <w:tc>
                  <w:tcPr>
                    <w:tcW w:w="4676" w:type="pct"/>
                    <w:hideMark/>
                  </w:tcPr>
                  <w:p w14:paraId="3BEF3A46" w14:textId="77777777" w:rsidR="00D34F43" w:rsidRDefault="00D34F43">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D34F43" w14:paraId="0426CF1D" w14:textId="77777777" w:rsidTr="005A4C96">
                <w:trPr>
                  <w:divId w:val="452674210"/>
                  <w:tblCellSpacing w:w="15" w:type="dxa"/>
                </w:trPr>
                <w:tc>
                  <w:tcPr>
                    <w:tcW w:w="274" w:type="pct"/>
                    <w:hideMark/>
                  </w:tcPr>
                  <w:p w14:paraId="5BFA0F8C" w14:textId="77777777" w:rsidR="00D34F43" w:rsidRDefault="00D34F43">
                    <w:pPr>
                      <w:pStyle w:val="Bibliography"/>
                      <w:rPr>
                        <w:noProof/>
                      </w:rPr>
                    </w:pPr>
                    <w:r>
                      <w:rPr>
                        <w:noProof/>
                      </w:rPr>
                      <w:t xml:space="preserve">[25] </w:t>
                    </w:r>
                  </w:p>
                </w:tc>
                <w:tc>
                  <w:tcPr>
                    <w:tcW w:w="4676" w:type="pct"/>
                    <w:hideMark/>
                  </w:tcPr>
                  <w:p w14:paraId="23335A95" w14:textId="77777777" w:rsidR="00D34F43" w:rsidRDefault="00D34F43">
                    <w:pPr>
                      <w:pStyle w:val="Bibliography"/>
                      <w:rPr>
                        <w:noProof/>
                      </w:rPr>
                    </w:pPr>
                    <w:r>
                      <w:rPr>
                        <w:noProof/>
                      </w:rPr>
                      <w:t>AWS, "AWS CodeCommit," 2023. [Online]. Available: https://aws.amazon.com/codecommit/.</w:t>
                    </w:r>
                  </w:p>
                </w:tc>
              </w:tr>
              <w:tr w:rsidR="00D34F43" w14:paraId="1D3EDDD3" w14:textId="77777777" w:rsidTr="005A4C96">
                <w:trPr>
                  <w:divId w:val="452674210"/>
                  <w:tblCellSpacing w:w="15" w:type="dxa"/>
                </w:trPr>
                <w:tc>
                  <w:tcPr>
                    <w:tcW w:w="274" w:type="pct"/>
                    <w:hideMark/>
                  </w:tcPr>
                  <w:p w14:paraId="5FE43BDD" w14:textId="77777777" w:rsidR="00D34F43" w:rsidRDefault="00D34F43">
                    <w:pPr>
                      <w:pStyle w:val="Bibliography"/>
                      <w:rPr>
                        <w:noProof/>
                      </w:rPr>
                    </w:pPr>
                    <w:r>
                      <w:rPr>
                        <w:noProof/>
                      </w:rPr>
                      <w:t xml:space="preserve">[26] </w:t>
                    </w:r>
                  </w:p>
                </w:tc>
                <w:tc>
                  <w:tcPr>
                    <w:tcW w:w="4676" w:type="pct"/>
                    <w:hideMark/>
                  </w:tcPr>
                  <w:p w14:paraId="51D96D31" w14:textId="77777777" w:rsidR="00D34F43" w:rsidRDefault="00D34F43">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D34F43" w14:paraId="783384B5" w14:textId="77777777" w:rsidTr="005A4C96">
                <w:trPr>
                  <w:divId w:val="452674210"/>
                  <w:tblCellSpacing w:w="15" w:type="dxa"/>
                </w:trPr>
                <w:tc>
                  <w:tcPr>
                    <w:tcW w:w="274" w:type="pct"/>
                    <w:hideMark/>
                  </w:tcPr>
                  <w:p w14:paraId="0FD0A625" w14:textId="77777777" w:rsidR="00D34F43" w:rsidRDefault="00D34F43">
                    <w:pPr>
                      <w:pStyle w:val="Bibliography"/>
                      <w:rPr>
                        <w:noProof/>
                      </w:rPr>
                    </w:pPr>
                    <w:r>
                      <w:rPr>
                        <w:noProof/>
                      </w:rPr>
                      <w:t xml:space="preserve">[27] </w:t>
                    </w:r>
                  </w:p>
                </w:tc>
                <w:tc>
                  <w:tcPr>
                    <w:tcW w:w="4676" w:type="pct"/>
                    <w:hideMark/>
                  </w:tcPr>
                  <w:p w14:paraId="52829FA6" w14:textId="77777777" w:rsidR="00D34F43" w:rsidRDefault="00D34F43">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D34F43" w14:paraId="179119C0" w14:textId="77777777" w:rsidTr="005A4C96">
                <w:trPr>
                  <w:divId w:val="452674210"/>
                  <w:tblCellSpacing w:w="15" w:type="dxa"/>
                </w:trPr>
                <w:tc>
                  <w:tcPr>
                    <w:tcW w:w="274" w:type="pct"/>
                    <w:hideMark/>
                  </w:tcPr>
                  <w:p w14:paraId="6B77190D" w14:textId="77777777" w:rsidR="00D34F43" w:rsidRDefault="00D34F43">
                    <w:pPr>
                      <w:pStyle w:val="Bibliography"/>
                      <w:rPr>
                        <w:noProof/>
                      </w:rPr>
                    </w:pPr>
                    <w:r>
                      <w:rPr>
                        <w:noProof/>
                      </w:rPr>
                      <w:t xml:space="preserve">[28] </w:t>
                    </w:r>
                  </w:p>
                </w:tc>
                <w:tc>
                  <w:tcPr>
                    <w:tcW w:w="4676" w:type="pct"/>
                    <w:hideMark/>
                  </w:tcPr>
                  <w:p w14:paraId="5308E6F5" w14:textId="77777777" w:rsidR="00D34F43" w:rsidRDefault="00D34F43">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D34F43" w14:paraId="57DE4808" w14:textId="77777777" w:rsidTr="005A4C96">
                <w:trPr>
                  <w:divId w:val="452674210"/>
                  <w:tblCellSpacing w:w="15" w:type="dxa"/>
                </w:trPr>
                <w:tc>
                  <w:tcPr>
                    <w:tcW w:w="274" w:type="pct"/>
                    <w:hideMark/>
                  </w:tcPr>
                  <w:p w14:paraId="34959EF0" w14:textId="77777777" w:rsidR="00D34F43" w:rsidRDefault="00D34F43">
                    <w:pPr>
                      <w:pStyle w:val="Bibliography"/>
                      <w:rPr>
                        <w:noProof/>
                      </w:rPr>
                    </w:pPr>
                    <w:r>
                      <w:rPr>
                        <w:noProof/>
                      </w:rPr>
                      <w:t xml:space="preserve">[29] </w:t>
                    </w:r>
                  </w:p>
                </w:tc>
                <w:tc>
                  <w:tcPr>
                    <w:tcW w:w="4676" w:type="pct"/>
                    <w:hideMark/>
                  </w:tcPr>
                  <w:p w14:paraId="6AFF1BE6" w14:textId="77777777" w:rsidR="00D34F43" w:rsidRDefault="00D34F43">
                    <w:pPr>
                      <w:pStyle w:val="Bibliography"/>
                      <w:rPr>
                        <w:noProof/>
                      </w:rPr>
                    </w:pPr>
                    <w:r>
                      <w:rPr>
                        <w:noProof/>
                      </w:rPr>
                      <w:t>AWS, "AWS CodeDeploy," 2023. [Online]. Available: https://aws.amazon.com/codedeploy/..</w:t>
                    </w:r>
                  </w:p>
                </w:tc>
              </w:tr>
              <w:tr w:rsidR="00D34F43" w14:paraId="56C380D6" w14:textId="77777777" w:rsidTr="005A4C96">
                <w:trPr>
                  <w:divId w:val="452674210"/>
                  <w:tblCellSpacing w:w="15" w:type="dxa"/>
                </w:trPr>
                <w:tc>
                  <w:tcPr>
                    <w:tcW w:w="274" w:type="pct"/>
                    <w:hideMark/>
                  </w:tcPr>
                  <w:p w14:paraId="057E2FF4" w14:textId="77777777" w:rsidR="00D34F43" w:rsidRDefault="00D34F43">
                    <w:pPr>
                      <w:pStyle w:val="Bibliography"/>
                      <w:rPr>
                        <w:noProof/>
                      </w:rPr>
                    </w:pPr>
                    <w:r>
                      <w:rPr>
                        <w:noProof/>
                      </w:rPr>
                      <w:t xml:space="preserve">[30] </w:t>
                    </w:r>
                  </w:p>
                </w:tc>
                <w:tc>
                  <w:tcPr>
                    <w:tcW w:w="4676" w:type="pct"/>
                    <w:hideMark/>
                  </w:tcPr>
                  <w:p w14:paraId="55025D56" w14:textId="77777777" w:rsidR="00D34F43" w:rsidRDefault="00D34F43">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D34F43" w14:paraId="613053D1" w14:textId="77777777" w:rsidTr="005A4C96">
                <w:trPr>
                  <w:divId w:val="452674210"/>
                  <w:tblCellSpacing w:w="15" w:type="dxa"/>
                </w:trPr>
                <w:tc>
                  <w:tcPr>
                    <w:tcW w:w="274" w:type="pct"/>
                    <w:hideMark/>
                  </w:tcPr>
                  <w:p w14:paraId="25326E5B" w14:textId="77777777" w:rsidR="00D34F43" w:rsidRDefault="00D34F43">
                    <w:pPr>
                      <w:pStyle w:val="Bibliography"/>
                      <w:rPr>
                        <w:noProof/>
                      </w:rPr>
                    </w:pPr>
                    <w:r>
                      <w:rPr>
                        <w:noProof/>
                      </w:rPr>
                      <w:t xml:space="preserve">[31] </w:t>
                    </w:r>
                  </w:p>
                </w:tc>
                <w:tc>
                  <w:tcPr>
                    <w:tcW w:w="4676" w:type="pct"/>
                    <w:hideMark/>
                  </w:tcPr>
                  <w:p w14:paraId="1AC06005" w14:textId="77777777" w:rsidR="00D34F43" w:rsidRDefault="00D34F43">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D34F43" w14:paraId="3F18A57C" w14:textId="77777777" w:rsidTr="005A4C96">
                <w:trPr>
                  <w:divId w:val="452674210"/>
                  <w:tblCellSpacing w:w="15" w:type="dxa"/>
                </w:trPr>
                <w:tc>
                  <w:tcPr>
                    <w:tcW w:w="274" w:type="pct"/>
                    <w:hideMark/>
                  </w:tcPr>
                  <w:p w14:paraId="160C5504" w14:textId="77777777" w:rsidR="00D34F43" w:rsidRDefault="00D34F43">
                    <w:pPr>
                      <w:pStyle w:val="Bibliography"/>
                      <w:rPr>
                        <w:noProof/>
                      </w:rPr>
                    </w:pPr>
                    <w:r>
                      <w:rPr>
                        <w:noProof/>
                      </w:rPr>
                      <w:t xml:space="preserve">[32] </w:t>
                    </w:r>
                  </w:p>
                </w:tc>
                <w:tc>
                  <w:tcPr>
                    <w:tcW w:w="4676" w:type="pct"/>
                    <w:hideMark/>
                  </w:tcPr>
                  <w:p w14:paraId="722636FE" w14:textId="77777777" w:rsidR="00D34F43" w:rsidRDefault="00D34F43">
                    <w:pPr>
                      <w:pStyle w:val="Bibliography"/>
                      <w:rPr>
                        <w:noProof/>
                      </w:rPr>
                    </w:pPr>
                    <w:r>
                      <w:rPr>
                        <w:noProof/>
                      </w:rPr>
                      <w:t>AWS, "AWS CodePipeline," 2023. [Online]. Available: https://aws.amazon.com/codepipeline/..</w:t>
                    </w:r>
                  </w:p>
                </w:tc>
              </w:tr>
              <w:tr w:rsidR="00D34F43" w14:paraId="4306C58B" w14:textId="77777777" w:rsidTr="005A4C96">
                <w:trPr>
                  <w:divId w:val="452674210"/>
                  <w:tblCellSpacing w:w="15" w:type="dxa"/>
                </w:trPr>
                <w:tc>
                  <w:tcPr>
                    <w:tcW w:w="274" w:type="pct"/>
                    <w:hideMark/>
                  </w:tcPr>
                  <w:p w14:paraId="2F915F96" w14:textId="77777777" w:rsidR="00D34F43" w:rsidRDefault="00D34F43">
                    <w:pPr>
                      <w:pStyle w:val="Bibliography"/>
                      <w:rPr>
                        <w:noProof/>
                      </w:rPr>
                    </w:pPr>
                    <w:r>
                      <w:rPr>
                        <w:noProof/>
                      </w:rPr>
                      <w:t xml:space="preserve">[33] </w:t>
                    </w:r>
                  </w:p>
                </w:tc>
                <w:tc>
                  <w:tcPr>
                    <w:tcW w:w="4676" w:type="pct"/>
                    <w:hideMark/>
                  </w:tcPr>
                  <w:p w14:paraId="770CD9A7" w14:textId="77777777" w:rsidR="00D34F43" w:rsidRDefault="00D34F43">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D34F43" w14:paraId="4553CC6C" w14:textId="77777777" w:rsidTr="005A4C96">
                <w:trPr>
                  <w:divId w:val="452674210"/>
                  <w:tblCellSpacing w:w="15" w:type="dxa"/>
                </w:trPr>
                <w:tc>
                  <w:tcPr>
                    <w:tcW w:w="274" w:type="pct"/>
                    <w:hideMark/>
                  </w:tcPr>
                  <w:p w14:paraId="75D5324B" w14:textId="77777777" w:rsidR="00D34F43" w:rsidRDefault="00D34F43">
                    <w:pPr>
                      <w:pStyle w:val="Bibliography"/>
                      <w:rPr>
                        <w:noProof/>
                      </w:rPr>
                    </w:pPr>
                    <w:r>
                      <w:rPr>
                        <w:noProof/>
                      </w:rPr>
                      <w:t xml:space="preserve">[34] </w:t>
                    </w:r>
                  </w:p>
                </w:tc>
                <w:tc>
                  <w:tcPr>
                    <w:tcW w:w="4676" w:type="pct"/>
                    <w:hideMark/>
                  </w:tcPr>
                  <w:p w14:paraId="0EF76E6C" w14:textId="77777777" w:rsidR="00D34F43" w:rsidRDefault="00D34F43">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D34F43" w14:paraId="3B3D45E7" w14:textId="77777777" w:rsidTr="005A4C96">
                <w:trPr>
                  <w:divId w:val="452674210"/>
                  <w:tblCellSpacing w:w="15" w:type="dxa"/>
                </w:trPr>
                <w:tc>
                  <w:tcPr>
                    <w:tcW w:w="274" w:type="pct"/>
                    <w:hideMark/>
                  </w:tcPr>
                  <w:p w14:paraId="3AD62500" w14:textId="77777777" w:rsidR="00D34F43" w:rsidRDefault="00D34F43">
                    <w:pPr>
                      <w:pStyle w:val="Bibliography"/>
                      <w:rPr>
                        <w:noProof/>
                      </w:rPr>
                    </w:pPr>
                    <w:r>
                      <w:rPr>
                        <w:noProof/>
                      </w:rPr>
                      <w:t xml:space="preserve">[35] </w:t>
                    </w:r>
                  </w:p>
                </w:tc>
                <w:tc>
                  <w:tcPr>
                    <w:tcW w:w="4676" w:type="pct"/>
                    <w:hideMark/>
                  </w:tcPr>
                  <w:p w14:paraId="44563BB4" w14:textId="77777777" w:rsidR="00D34F43" w:rsidRDefault="00D34F43">
                    <w:pPr>
                      <w:pStyle w:val="Bibliography"/>
                      <w:rPr>
                        <w:noProof/>
                      </w:rPr>
                    </w:pPr>
                    <w:r>
                      <w:rPr>
                        <w:noProof/>
                      </w:rPr>
                      <w:t>AWS, "AWS CodeStar," 2023. [Online]. Available: https://aws.amazon.com/codestar/.</w:t>
                    </w:r>
                  </w:p>
                </w:tc>
              </w:tr>
              <w:tr w:rsidR="00D34F43" w14:paraId="5659F8B0" w14:textId="77777777" w:rsidTr="005A4C96">
                <w:trPr>
                  <w:divId w:val="452674210"/>
                  <w:tblCellSpacing w:w="15" w:type="dxa"/>
                </w:trPr>
                <w:tc>
                  <w:tcPr>
                    <w:tcW w:w="274" w:type="pct"/>
                    <w:hideMark/>
                  </w:tcPr>
                  <w:p w14:paraId="38AF7CC5" w14:textId="77777777" w:rsidR="00D34F43" w:rsidRDefault="00D34F43">
                    <w:pPr>
                      <w:pStyle w:val="Bibliography"/>
                      <w:rPr>
                        <w:noProof/>
                      </w:rPr>
                    </w:pPr>
                    <w:r>
                      <w:rPr>
                        <w:noProof/>
                      </w:rPr>
                      <w:t xml:space="preserve">[36] </w:t>
                    </w:r>
                  </w:p>
                </w:tc>
                <w:tc>
                  <w:tcPr>
                    <w:tcW w:w="4676" w:type="pct"/>
                    <w:hideMark/>
                  </w:tcPr>
                  <w:p w14:paraId="3F5260D7" w14:textId="77777777" w:rsidR="00D34F43" w:rsidRDefault="00D34F43">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D34F43" w14:paraId="363E3794" w14:textId="77777777" w:rsidTr="005A4C96">
                <w:trPr>
                  <w:divId w:val="452674210"/>
                  <w:tblCellSpacing w:w="15" w:type="dxa"/>
                </w:trPr>
                <w:tc>
                  <w:tcPr>
                    <w:tcW w:w="274" w:type="pct"/>
                    <w:hideMark/>
                  </w:tcPr>
                  <w:p w14:paraId="54A656F2" w14:textId="77777777" w:rsidR="00D34F43" w:rsidRDefault="00D34F43">
                    <w:pPr>
                      <w:pStyle w:val="Bibliography"/>
                      <w:rPr>
                        <w:noProof/>
                      </w:rPr>
                    </w:pPr>
                    <w:r>
                      <w:rPr>
                        <w:noProof/>
                      </w:rPr>
                      <w:t xml:space="preserve">[37] </w:t>
                    </w:r>
                  </w:p>
                </w:tc>
                <w:tc>
                  <w:tcPr>
                    <w:tcW w:w="4676" w:type="pct"/>
                    <w:hideMark/>
                  </w:tcPr>
                  <w:p w14:paraId="0C62680B" w14:textId="77777777" w:rsidR="00D34F43" w:rsidRDefault="00D34F43">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D34F43" w14:paraId="7F35D6C7" w14:textId="77777777" w:rsidTr="005A4C96">
                <w:trPr>
                  <w:divId w:val="452674210"/>
                  <w:tblCellSpacing w:w="15" w:type="dxa"/>
                </w:trPr>
                <w:tc>
                  <w:tcPr>
                    <w:tcW w:w="274" w:type="pct"/>
                    <w:hideMark/>
                  </w:tcPr>
                  <w:p w14:paraId="0BE6EA7B" w14:textId="77777777" w:rsidR="00D34F43" w:rsidRDefault="00D34F43">
                    <w:pPr>
                      <w:pStyle w:val="Bibliography"/>
                      <w:rPr>
                        <w:noProof/>
                      </w:rPr>
                    </w:pPr>
                    <w:r>
                      <w:rPr>
                        <w:noProof/>
                      </w:rPr>
                      <w:t xml:space="preserve">[38] </w:t>
                    </w:r>
                  </w:p>
                </w:tc>
                <w:tc>
                  <w:tcPr>
                    <w:tcW w:w="4676" w:type="pct"/>
                    <w:hideMark/>
                  </w:tcPr>
                  <w:p w14:paraId="34BE2FA0" w14:textId="77777777" w:rsidR="00D34F43" w:rsidRDefault="00D34F43">
                    <w:pPr>
                      <w:pStyle w:val="Bibliography"/>
                      <w:rPr>
                        <w:noProof/>
                      </w:rPr>
                    </w:pPr>
                    <w:r>
                      <w:rPr>
                        <w:noProof/>
                      </w:rPr>
                      <w:t>AWS, "AWS Command Line Interface," 2023. [Online]. Available: https://aws.amazon.com/cli/..</w:t>
                    </w:r>
                  </w:p>
                </w:tc>
              </w:tr>
              <w:tr w:rsidR="00D34F43" w14:paraId="17E2CA5F" w14:textId="77777777" w:rsidTr="005A4C96">
                <w:trPr>
                  <w:divId w:val="452674210"/>
                  <w:tblCellSpacing w:w="15" w:type="dxa"/>
                </w:trPr>
                <w:tc>
                  <w:tcPr>
                    <w:tcW w:w="274" w:type="pct"/>
                    <w:hideMark/>
                  </w:tcPr>
                  <w:p w14:paraId="4F7D7F56" w14:textId="77777777" w:rsidR="00D34F43" w:rsidRDefault="00D34F43">
                    <w:pPr>
                      <w:pStyle w:val="Bibliography"/>
                      <w:rPr>
                        <w:noProof/>
                      </w:rPr>
                    </w:pPr>
                    <w:r>
                      <w:rPr>
                        <w:noProof/>
                      </w:rPr>
                      <w:t xml:space="preserve">[39] </w:t>
                    </w:r>
                  </w:p>
                </w:tc>
                <w:tc>
                  <w:tcPr>
                    <w:tcW w:w="4676" w:type="pct"/>
                    <w:hideMark/>
                  </w:tcPr>
                  <w:p w14:paraId="1C8AE794" w14:textId="77777777" w:rsidR="00D34F43" w:rsidRDefault="00D34F43">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D34F43" w14:paraId="69D1D3BD" w14:textId="77777777" w:rsidTr="005A4C96">
                <w:trPr>
                  <w:divId w:val="452674210"/>
                  <w:tblCellSpacing w:w="15" w:type="dxa"/>
                </w:trPr>
                <w:tc>
                  <w:tcPr>
                    <w:tcW w:w="274" w:type="pct"/>
                    <w:hideMark/>
                  </w:tcPr>
                  <w:p w14:paraId="727A5B6D" w14:textId="77777777" w:rsidR="00D34F43" w:rsidRDefault="00D34F43">
                    <w:pPr>
                      <w:pStyle w:val="Bibliography"/>
                      <w:rPr>
                        <w:noProof/>
                      </w:rPr>
                    </w:pPr>
                    <w:r>
                      <w:rPr>
                        <w:noProof/>
                      </w:rPr>
                      <w:t xml:space="preserve">[40] </w:t>
                    </w:r>
                  </w:p>
                </w:tc>
                <w:tc>
                  <w:tcPr>
                    <w:tcW w:w="4676" w:type="pct"/>
                    <w:hideMark/>
                  </w:tcPr>
                  <w:p w14:paraId="5B125849" w14:textId="77777777" w:rsidR="00D34F43" w:rsidRDefault="00D34F43">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D34F43" w14:paraId="461A9670" w14:textId="77777777" w:rsidTr="005A4C96">
                <w:trPr>
                  <w:divId w:val="452674210"/>
                  <w:tblCellSpacing w:w="15" w:type="dxa"/>
                </w:trPr>
                <w:tc>
                  <w:tcPr>
                    <w:tcW w:w="274" w:type="pct"/>
                    <w:hideMark/>
                  </w:tcPr>
                  <w:p w14:paraId="31B4F717" w14:textId="77777777" w:rsidR="00D34F43" w:rsidRDefault="00D34F43">
                    <w:pPr>
                      <w:pStyle w:val="Bibliography"/>
                      <w:rPr>
                        <w:noProof/>
                      </w:rPr>
                    </w:pPr>
                    <w:r>
                      <w:rPr>
                        <w:noProof/>
                      </w:rPr>
                      <w:t xml:space="preserve">[41] </w:t>
                    </w:r>
                  </w:p>
                </w:tc>
                <w:tc>
                  <w:tcPr>
                    <w:tcW w:w="4676" w:type="pct"/>
                    <w:hideMark/>
                  </w:tcPr>
                  <w:p w14:paraId="067809BF" w14:textId="77777777" w:rsidR="00D34F43" w:rsidRDefault="00D34F43">
                    <w:pPr>
                      <w:pStyle w:val="Bibliography"/>
                      <w:rPr>
                        <w:noProof/>
                      </w:rPr>
                    </w:pPr>
                    <w:r>
                      <w:rPr>
                        <w:noProof/>
                      </w:rPr>
                      <w:t>AWS, "AWS Device Farm," 2023. [Online]. Available: https://aws.amazon.com/device-farm/..</w:t>
                    </w:r>
                  </w:p>
                </w:tc>
              </w:tr>
              <w:tr w:rsidR="00D34F43" w14:paraId="43D3E710" w14:textId="77777777" w:rsidTr="005A4C96">
                <w:trPr>
                  <w:divId w:val="452674210"/>
                  <w:tblCellSpacing w:w="15" w:type="dxa"/>
                </w:trPr>
                <w:tc>
                  <w:tcPr>
                    <w:tcW w:w="274" w:type="pct"/>
                    <w:hideMark/>
                  </w:tcPr>
                  <w:p w14:paraId="050A2D6B" w14:textId="77777777" w:rsidR="00D34F43" w:rsidRDefault="00D34F43">
                    <w:pPr>
                      <w:pStyle w:val="Bibliography"/>
                      <w:rPr>
                        <w:noProof/>
                      </w:rPr>
                    </w:pPr>
                    <w:r>
                      <w:rPr>
                        <w:noProof/>
                      </w:rPr>
                      <w:t xml:space="preserve">[42] </w:t>
                    </w:r>
                  </w:p>
                </w:tc>
                <w:tc>
                  <w:tcPr>
                    <w:tcW w:w="4676" w:type="pct"/>
                    <w:hideMark/>
                  </w:tcPr>
                  <w:p w14:paraId="727D1678" w14:textId="77777777" w:rsidR="00D34F43" w:rsidRDefault="00D34F43">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D34F43" w14:paraId="6D5C93C8" w14:textId="77777777" w:rsidTr="005A4C96">
                <w:trPr>
                  <w:divId w:val="452674210"/>
                  <w:tblCellSpacing w:w="15" w:type="dxa"/>
                </w:trPr>
                <w:tc>
                  <w:tcPr>
                    <w:tcW w:w="274" w:type="pct"/>
                    <w:hideMark/>
                  </w:tcPr>
                  <w:p w14:paraId="33543930" w14:textId="77777777" w:rsidR="00D34F43" w:rsidRDefault="00D34F43">
                    <w:pPr>
                      <w:pStyle w:val="Bibliography"/>
                      <w:rPr>
                        <w:noProof/>
                      </w:rPr>
                    </w:pPr>
                    <w:r>
                      <w:rPr>
                        <w:noProof/>
                      </w:rPr>
                      <w:t xml:space="preserve">[43] </w:t>
                    </w:r>
                  </w:p>
                </w:tc>
                <w:tc>
                  <w:tcPr>
                    <w:tcW w:w="4676" w:type="pct"/>
                    <w:hideMark/>
                  </w:tcPr>
                  <w:p w14:paraId="4122C140" w14:textId="77777777" w:rsidR="00D34F43" w:rsidRDefault="00D34F43">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D34F43" w14:paraId="73A08933" w14:textId="77777777" w:rsidTr="005A4C96">
                <w:trPr>
                  <w:divId w:val="452674210"/>
                  <w:tblCellSpacing w:w="15" w:type="dxa"/>
                </w:trPr>
                <w:tc>
                  <w:tcPr>
                    <w:tcW w:w="274" w:type="pct"/>
                    <w:hideMark/>
                  </w:tcPr>
                  <w:p w14:paraId="139E5034" w14:textId="77777777" w:rsidR="00D34F43" w:rsidRDefault="00D34F43">
                    <w:pPr>
                      <w:pStyle w:val="Bibliography"/>
                      <w:rPr>
                        <w:noProof/>
                      </w:rPr>
                    </w:pPr>
                    <w:r>
                      <w:rPr>
                        <w:noProof/>
                      </w:rPr>
                      <w:t xml:space="preserve">[44] </w:t>
                    </w:r>
                  </w:p>
                </w:tc>
                <w:tc>
                  <w:tcPr>
                    <w:tcW w:w="4676" w:type="pct"/>
                    <w:hideMark/>
                  </w:tcPr>
                  <w:p w14:paraId="3B7787C6" w14:textId="77777777" w:rsidR="00D34F43" w:rsidRDefault="00D34F43">
                    <w:pPr>
                      <w:pStyle w:val="Bibliography"/>
                      <w:rPr>
                        <w:noProof/>
                      </w:rPr>
                    </w:pPr>
                    <w:r>
                      <w:rPr>
                        <w:noProof/>
                      </w:rPr>
                      <w:t>AWS, "AWS Fault Injection Simulator," 2023. [Online]. Available: https://aws.amazon.com/fault-injection-simulator/..</w:t>
                    </w:r>
                  </w:p>
                </w:tc>
              </w:tr>
              <w:tr w:rsidR="00D34F43" w14:paraId="4AB032EA" w14:textId="77777777" w:rsidTr="005A4C96">
                <w:trPr>
                  <w:divId w:val="452674210"/>
                  <w:tblCellSpacing w:w="15" w:type="dxa"/>
                </w:trPr>
                <w:tc>
                  <w:tcPr>
                    <w:tcW w:w="274" w:type="pct"/>
                    <w:hideMark/>
                  </w:tcPr>
                  <w:p w14:paraId="70BC544C" w14:textId="77777777" w:rsidR="00D34F43" w:rsidRDefault="00D34F43">
                    <w:pPr>
                      <w:pStyle w:val="Bibliography"/>
                      <w:rPr>
                        <w:noProof/>
                      </w:rPr>
                    </w:pPr>
                    <w:r>
                      <w:rPr>
                        <w:noProof/>
                      </w:rPr>
                      <w:t xml:space="preserve">[45] </w:t>
                    </w:r>
                  </w:p>
                </w:tc>
                <w:tc>
                  <w:tcPr>
                    <w:tcW w:w="4676" w:type="pct"/>
                    <w:hideMark/>
                  </w:tcPr>
                  <w:p w14:paraId="03FAE1AC" w14:textId="77777777" w:rsidR="00D34F43" w:rsidRDefault="00D34F43">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D34F43" w14:paraId="19379375" w14:textId="77777777" w:rsidTr="005A4C96">
                <w:trPr>
                  <w:divId w:val="452674210"/>
                  <w:tblCellSpacing w:w="15" w:type="dxa"/>
                </w:trPr>
                <w:tc>
                  <w:tcPr>
                    <w:tcW w:w="274" w:type="pct"/>
                    <w:hideMark/>
                  </w:tcPr>
                  <w:p w14:paraId="649E1405" w14:textId="77777777" w:rsidR="00D34F43" w:rsidRDefault="00D34F43">
                    <w:pPr>
                      <w:pStyle w:val="Bibliography"/>
                      <w:rPr>
                        <w:noProof/>
                      </w:rPr>
                    </w:pPr>
                    <w:r>
                      <w:rPr>
                        <w:noProof/>
                      </w:rPr>
                      <w:t xml:space="preserve">[46] </w:t>
                    </w:r>
                  </w:p>
                </w:tc>
                <w:tc>
                  <w:tcPr>
                    <w:tcW w:w="4676" w:type="pct"/>
                    <w:hideMark/>
                  </w:tcPr>
                  <w:p w14:paraId="1F72FBEE" w14:textId="77777777" w:rsidR="00D34F43" w:rsidRDefault="00D34F43">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D34F43" w14:paraId="431DBDEE" w14:textId="77777777" w:rsidTr="005A4C96">
                <w:trPr>
                  <w:divId w:val="452674210"/>
                  <w:tblCellSpacing w:w="15" w:type="dxa"/>
                </w:trPr>
                <w:tc>
                  <w:tcPr>
                    <w:tcW w:w="274" w:type="pct"/>
                    <w:hideMark/>
                  </w:tcPr>
                  <w:p w14:paraId="0420B99D" w14:textId="77777777" w:rsidR="00D34F43" w:rsidRDefault="00D34F43">
                    <w:pPr>
                      <w:pStyle w:val="Bibliography"/>
                      <w:rPr>
                        <w:noProof/>
                      </w:rPr>
                    </w:pPr>
                    <w:r>
                      <w:rPr>
                        <w:noProof/>
                      </w:rPr>
                      <w:t xml:space="preserve">[47] </w:t>
                    </w:r>
                  </w:p>
                </w:tc>
                <w:tc>
                  <w:tcPr>
                    <w:tcW w:w="4676" w:type="pct"/>
                    <w:hideMark/>
                  </w:tcPr>
                  <w:p w14:paraId="767D61CC" w14:textId="77777777" w:rsidR="00D34F43" w:rsidRDefault="00D34F43">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D34F43" w14:paraId="7FC68302" w14:textId="77777777" w:rsidTr="005A4C96">
                <w:trPr>
                  <w:divId w:val="452674210"/>
                  <w:tblCellSpacing w:w="15" w:type="dxa"/>
                </w:trPr>
                <w:tc>
                  <w:tcPr>
                    <w:tcW w:w="274" w:type="pct"/>
                    <w:hideMark/>
                  </w:tcPr>
                  <w:p w14:paraId="670C1FD0" w14:textId="77777777" w:rsidR="00D34F43" w:rsidRDefault="00D34F43">
                    <w:pPr>
                      <w:pStyle w:val="Bibliography"/>
                      <w:rPr>
                        <w:noProof/>
                      </w:rPr>
                    </w:pPr>
                    <w:r>
                      <w:rPr>
                        <w:noProof/>
                      </w:rPr>
                      <w:t xml:space="preserve">[48] </w:t>
                    </w:r>
                  </w:p>
                </w:tc>
                <w:tc>
                  <w:tcPr>
                    <w:tcW w:w="4676" w:type="pct"/>
                    <w:hideMark/>
                  </w:tcPr>
                  <w:p w14:paraId="572D4BEC" w14:textId="77777777" w:rsidR="00D34F43" w:rsidRDefault="00D34F43">
                    <w:pPr>
                      <w:pStyle w:val="Bibliography"/>
                      <w:rPr>
                        <w:noProof/>
                      </w:rPr>
                    </w:pPr>
                    <w:r>
                      <w:rPr>
                        <w:noProof/>
                      </w:rPr>
                      <w:t>AWS, "AWS Tools and SDKs," 2023. [Online]. Available: https://aws.amazon.com/tools/..</w:t>
                    </w:r>
                  </w:p>
                </w:tc>
              </w:tr>
              <w:tr w:rsidR="00D34F43" w14:paraId="24556635" w14:textId="77777777" w:rsidTr="005A4C96">
                <w:trPr>
                  <w:divId w:val="452674210"/>
                  <w:tblCellSpacing w:w="15" w:type="dxa"/>
                </w:trPr>
                <w:tc>
                  <w:tcPr>
                    <w:tcW w:w="274" w:type="pct"/>
                    <w:hideMark/>
                  </w:tcPr>
                  <w:p w14:paraId="7D9CE19A" w14:textId="77777777" w:rsidR="00D34F43" w:rsidRDefault="00D34F43">
                    <w:pPr>
                      <w:pStyle w:val="Bibliography"/>
                      <w:rPr>
                        <w:noProof/>
                      </w:rPr>
                    </w:pPr>
                    <w:r>
                      <w:rPr>
                        <w:noProof/>
                      </w:rPr>
                      <w:t xml:space="preserve">[49] </w:t>
                    </w:r>
                  </w:p>
                </w:tc>
                <w:tc>
                  <w:tcPr>
                    <w:tcW w:w="4676" w:type="pct"/>
                    <w:hideMark/>
                  </w:tcPr>
                  <w:p w14:paraId="0687D725" w14:textId="77777777" w:rsidR="00D34F43" w:rsidRDefault="00D34F43">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D34F43" w14:paraId="77ABF684" w14:textId="77777777" w:rsidTr="005A4C96">
                <w:trPr>
                  <w:divId w:val="452674210"/>
                  <w:tblCellSpacing w:w="15" w:type="dxa"/>
                </w:trPr>
                <w:tc>
                  <w:tcPr>
                    <w:tcW w:w="274" w:type="pct"/>
                    <w:hideMark/>
                  </w:tcPr>
                  <w:p w14:paraId="7B3EC8D5" w14:textId="77777777" w:rsidR="00D34F43" w:rsidRDefault="00D34F43">
                    <w:pPr>
                      <w:pStyle w:val="Bibliography"/>
                      <w:rPr>
                        <w:noProof/>
                      </w:rPr>
                    </w:pPr>
                    <w:r>
                      <w:rPr>
                        <w:noProof/>
                      </w:rPr>
                      <w:t xml:space="preserve">[50] </w:t>
                    </w:r>
                  </w:p>
                </w:tc>
                <w:tc>
                  <w:tcPr>
                    <w:tcW w:w="4676" w:type="pct"/>
                    <w:hideMark/>
                  </w:tcPr>
                  <w:p w14:paraId="32AB7B75" w14:textId="77777777" w:rsidR="00D34F43" w:rsidRDefault="00D34F43">
                    <w:pPr>
                      <w:pStyle w:val="Bibliography"/>
                      <w:rPr>
                        <w:noProof/>
                      </w:rPr>
                    </w:pPr>
                    <w:r>
                      <w:rPr>
                        <w:noProof/>
                      </w:rPr>
                      <w:t>AWS, "AWS X-Ray," 2023. [Online]. Available: https://aws.amazon.com/xray/..</w:t>
                    </w:r>
                  </w:p>
                </w:tc>
              </w:tr>
              <w:tr w:rsidR="00D34F43" w14:paraId="68E629BA" w14:textId="77777777" w:rsidTr="005A4C96">
                <w:trPr>
                  <w:divId w:val="452674210"/>
                  <w:tblCellSpacing w:w="15" w:type="dxa"/>
                </w:trPr>
                <w:tc>
                  <w:tcPr>
                    <w:tcW w:w="274" w:type="pct"/>
                    <w:hideMark/>
                  </w:tcPr>
                  <w:p w14:paraId="1B1D1CF1" w14:textId="77777777" w:rsidR="00D34F43" w:rsidRDefault="00D34F43">
                    <w:pPr>
                      <w:pStyle w:val="Bibliography"/>
                      <w:rPr>
                        <w:noProof/>
                      </w:rPr>
                    </w:pPr>
                    <w:r>
                      <w:rPr>
                        <w:noProof/>
                      </w:rPr>
                      <w:t xml:space="preserve">[51] </w:t>
                    </w:r>
                  </w:p>
                </w:tc>
                <w:tc>
                  <w:tcPr>
                    <w:tcW w:w="4676" w:type="pct"/>
                    <w:hideMark/>
                  </w:tcPr>
                  <w:p w14:paraId="46EC0E1C" w14:textId="77777777" w:rsidR="00D34F43" w:rsidRDefault="00D34F43">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D34F43" w14:paraId="2D6B828C" w14:textId="77777777" w:rsidTr="005A4C96">
                <w:trPr>
                  <w:divId w:val="452674210"/>
                  <w:tblCellSpacing w:w="15" w:type="dxa"/>
                </w:trPr>
                <w:tc>
                  <w:tcPr>
                    <w:tcW w:w="274" w:type="pct"/>
                    <w:hideMark/>
                  </w:tcPr>
                  <w:p w14:paraId="60DBB170" w14:textId="77777777" w:rsidR="00D34F43" w:rsidRDefault="00D34F43">
                    <w:pPr>
                      <w:pStyle w:val="Bibliography"/>
                      <w:rPr>
                        <w:noProof/>
                      </w:rPr>
                    </w:pPr>
                    <w:r>
                      <w:rPr>
                        <w:noProof/>
                      </w:rPr>
                      <w:t xml:space="preserve">[52] </w:t>
                    </w:r>
                  </w:p>
                </w:tc>
                <w:tc>
                  <w:tcPr>
                    <w:tcW w:w="4676" w:type="pct"/>
                    <w:hideMark/>
                  </w:tcPr>
                  <w:p w14:paraId="673312F7" w14:textId="77777777" w:rsidR="00D34F43" w:rsidRDefault="00D34F43">
                    <w:pPr>
                      <w:pStyle w:val="Bibliography"/>
                      <w:rPr>
                        <w:noProof/>
                      </w:rPr>
                    </w:pPr>
                    <w:r>
                      <w:rPr>
                        <w:noProof/>
                      </w:rPr>
                      <w:t>AWS, "Amazon CodeWhisperer," 2023. [Online]. Available: https://aws.amazon.com/codewhisperer/.</w:t>
                    </w:r>
                  </w:p>
                </w:tc>
              </w:tr>
              <w:tr w:rsidR="00D34F43" w14:paraId="7AD71A72" w14:textId="77777777" w:rsidTr="005A4C96">
                <w:trPr>
                  <w:divId w:val="452674210"/>
                  <w:tblCellSpacing w:w="15" w:type="dxa"/>
                </w:trPr>
                <w:tc>
                  <w:tcPr>
                    <w:tcW w:w="274" w:type="pct"/>
                    <w:hideMark/>
                  </w:tcPr>
                  <w:p w14:paraId="107BEF28" w14:textId="77777777" w:rsidR="00D34F43" w:rsidRDefault="00D34F43">
                    <w:pPr>
                      <w:pStyle w:val="Bibliography"/>
                      <w:rPr>
                        <w:noProof/>
                      </w:rPr>
                    </w:pPr>
                    <w:r>
                      <w:rPr>
                        <w:noProof/>
                      </w:rPr>
                      <w:t xml:space="preserve">[53] </w:t>
                    </w:r>
                  </w:p>
                </w:tc>
                <w:tc>
                  <w:tcPr>
                    <w:tcW w:w="4676" w:type="pct"/>
                    <w:hideMark/>
                  </w:tcPr>
                  <w:p w14:paraId="7D929124" w14:textId="77777777" w:rsidR="00D34F43" w:rsidRDefault="00D34F43">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D34F43" w14:paraId="1B81DCFB" w14:textId="77777777" w:rsidTr="005A4C96">
                <w:trPr>
                  <w:divId w:val="452674210"/>
                  <w:tblCellSpacing w:w="15" w:type="dxa"/>
                </w:trPr>
                <w:tc>
                  <w:tcPr>
                    <w:tcW w:w="274" w:type="pct"/>
                    <w:hideMark/>
                  </w:tcPr>
                  <w:p w14:paraId="291E77BC" w14:textId="77777777" w:rsidR="00D34F43" w:rsidRDefault="00D34F43">
                    <w:pPr>
                      <w:pStyle w:val="Bibliography"/>
                      <w:rPr>
                        <w:noProof/>
                      </w:rPr>
                    </w:pPr>
                    <w:r>
                      <w:rPr>
                        <w:noProof/>
                      </w:rPr>
                      <w:t xml:space="preserve">[54] </w:t>
                    </w:r>
                  </w:p>
                </w:tc>
                <w:tc>
                  <w:tcPr>
                    <w:tcW w:w="4676" w:type="pct"/>
                    <w:hideMark/>
                  </w:tcPr>
                  <w:p w14:paraId="10E42591" w14:textId="77777777" w:rsidR="00D34F43" w:rsidRDefault="00D34F43">
                    <w:pPr>
                      <w:pStyle w:val="Bibliography"/>
                      <w:rPr>
                        <w:noProof/>
                      </w:rPr>
                    </w:pPr>
                    <w:r>
                      <w:rPr>
                        <w:noProof/>
                      </w:rPr>
                      <w:t>AWS, "Amazon Simple Queue Service (SQS) - Amazon S3," 2023. [Online]. Available: https://docs.aws.amazon.com/AWSSimpleQueueService/latest/SQSDeveloperGuide/sqs-s3.html.</w:t>
                    </w:r>
                  </w:p>
                </w:tc>
              </w:tr>
              <w:tr w:rsidR="00D34F43" w14:paraId="378CF97C" w14:textId="77777777" w:rsidTr="005A4C96">
                <w:trPr>
                  <w:divId w:val="452674210"/>
                  <w:tblCellSpacing w:w="15" w:type="dxa"/>
                </w:trPr>
                <w:tc>
                  <w:tcPr>
                    <w:tcW w:w="274" w:type="pct"/>
                    <w:hideMark/>
                  </w:tcPr>
                  <w:p w14:paraId="60075097" w14:textId="77777777" w:rsidR="00D34F43" w:rsidRDefault="00D34F43">
                    <w:pPr>
                      <w:pStyle w:val="Bibliography"/>
                      <w:rPr>
                        <w:noProof/>
                      </w:rPr>
                    </w:pPr>
                    <w:r>
                      <w:rPr>
                        <w:noProof/>
                      </w:rPr>
                      <w:t xml:space="preserve">[55] </w:t>
                    </w:r>
                  </w:p>
                </w:tc>
                <w:tc>
                  <w:tcPr>
                    <w:tcW w:w="4676" w:type="pct"/>
                    <w:hideMark/>
                  </w:tcPr>
                  <w:p w14:paraId="13AB8EAB" w14:textId="77777777" w:rsidR="00D34F43" w:rsidRDefault="00D34F43">
                    <w:pPr>
                      <w:pStyle w:val="Bibliography"/>
                      <w:rPr>
                        <w:noProof/>
                      </w:rPr>
                    </w:pPr>
                    <w:r>
                      <w:rPr>
                        <w:noProof/>
                      </w:rPr>
                      <w:t>AWS, "Amazon Simple Notification Service (SNS)," 2023. [Online]. Available: https://aws.amazon.com/sns/..</w:t>
                    </w:r>
                  </w:p>
                </w:tc>
              </w:tr>
              <w:tr w:rsidR="00D34F43" w14:paraId="72BABE92" w14:textId="77777777" w:rsidTr="005A4C96">
                <w:trPr>
                  <w:divId w:val="452674210"/>
                  <w:tblCellSpacing w:w="15" w:type="dxa"/>
                </w:trPr>
                <w:tc>
                  <w:tcPr>
                    <w:tcW w:w="274" w:type="pct"/>
                    <w:hideMark/>
                  </w:tcPr>
                  <w:p w14:paraId="364BC8D6" w14:textId="77777777" w:rsidR="00D34F43" w:rsidRDefault="00D34F43">
                    <w:pPr>
                      <w:pStyle w:val="Bibliography"/>
                      <w:rPr>
                        <w:noProof/>
                      </w:rPr>
                    </w:pPr>
                    <w:r>
                      <w:rPr>
                        <w:noProof/>
                      </w:rPr>
                      <w:t xml:space="preserve">[56] </w:t>
                    </w:r>
                  </w:p>
                </w:tc>
                <w:tc>
                  <w:tcPr>
                    <w:tcW w:w="4676" w:type="pct"/>
                    <w:hideMark/>
                  </w:tcPr>
                  <w:p w14:paraId="14649BD4" w14:textId="77777777" w:rsidR="00D34F43" w:rsidRDefault="00D34F43">
                    <w:pPr>
                      <w:pStyle w:val="Bibliography"/>
                      <w:rPr>
                        <w:noProof/>
                      </w:rPr>
                    </w:pPr>
                    <w:r>
                      <w:rPr>
                        <w:noProof/>
                      </w:rPr>
                      <w:t>AWS, "Amazon AppFlow," 2023. [Online]. Available: https://aws.amazon.com/appflow/.</w:t>
                    </w:r>
                  </w:p>
                </w:tc>
              </w:tr>
              <w:tr w:rsidR="00D34F43" w14:paraId="4C1128CE" w14:textId="77777777" w:rsidTr="005A4C96">
                <w:trPr>
                  <w:divId w:val="452674210"/>
                  <w:tblCellSpacing w:w="15" w:type="dxa"/>
                </w:trPr>
                <w:tc>
                  <w:tcPr>
                    <w:tcW w:w="274" w:type="pct"/>
                    <w:hideMark/>
                  </w:tcPr>
                  <w:p w14:paraId="012DEDD7" w14:textId="77777777" w:rsidR="00D34F43" w:rsidRDefault="00D34F43">
                    <w:pPr>
                      <w:pStyle w:val="Bibliography"/>
                      <w:rPr>
                        <w:noProof/>
                      </w:rPr>
                    </w:pPr>
                    <w:r>
                      <w:rPr>
                        <w:noProof/>
                      </w:rPr>
                      <w:t xml:space="preserve">[57] </w:t>
                    </w:r>
                  </w:p>
                </w:tc>
                <w:tc>
                  <w:tcPr>
                    <w:tcW w:w="4676" w:type="pct"/>
                    <w:hideMark/>
                  </w:tcPr>
                  <w:p w14:paraId="5A09FBE3" w14:textId="77777777" w:rsidR="00D34F43" w:rsidRDefault="00D34F43">
                    <w:pPr>
                      <w:pStyle w:val="Bibliography"/>
                      <w:rPr>
                        <w:noProof/>
                      </w:rPr>
                    </w:pPr>
                    <w:r>
                      <w:rPr>
                        <w:noProof/>
                      </w:rPr>
                      <w:t>AWS, "Amazon EventBridge," 2023. [Online]. Available: https://aws.amazon.com/eventbridge/.</w:t>
                    </w:r>
                  </w:p>
                </w:tc>
              </w:tr>
              <w:tr w:rsidR="00D34F43" w14:paraId="66ADB1CF" w14:textId="77777777" w:rsidTr="005A4C96">
                <w:trPr>
                  <w:divId w:val="452674210"/>
                  <w:tblCellSpacing w:w="15" w:type="dxa"/>
                </w:trPr>
                <w:tc>
                  <w:tcPr>
                    <w:tcW w:w="274" w:type="pct"/>
                    <w:hideMark/>
                  </w:tcPr>
                  <w:p w14:paraId="49573702" w14:textId="77777777" w:rsidR="00D34F43" w:rsidRDefault="00D34F43">
                    <w:pPr>
                      <w:pStyle w:val="Bibliography"/>
                      <w:rPr>
                        <w:noProof/>
                      </w:rPr>
                    </w:pPr>
                    <w:r>
                      <w:rPr>
                        <w:noProof/>
                      </w:rPr>
                      <w:t xml:space="preserve">[58] </w:t>
                    </w:r>
                  </w:p>
                </w:tc>
                <w:tc>
                  <w:tcPr>
                    <w:tcW w:w="4676" w:type="pct"/>
                    <w:hideMark/>
                  </w:tcPr>
                  <w:p w14:paraId="31E62F34" w14:textId="77777777" w:rsidR="00D34F43" w:rsidRDefault="00D34F43">
                    <w:pPr>
                      <w:pStyle w:val="Bibliography"/>
                      <w:rPr>
                        <w:noProof/>
                      </w:rPr>
                    </w:pPr>
                    <w:r>
                      <w:rPr>
                        <w:noProof/>
                      </w:rPr>
                      <w:t xml:space="preserve">D. S. Linthicum, Cloud Computing and SOA Convergence in Your Enterprise: A Step-by-Step Guide, Addison-Wesley, 2009. </w:t>
                    </w:r>
                  </w:p>
                </w:tc>
              </w:tr>
              <w:tr w:rsidR="00D34F43" w14:paraId="3DB02A3C" w14:textId="77777777" w:rsidTr="005A4C96">
                <w:trPr>
                  <w:divId w:val="452674210"/>
                  <w:tblCellSpacing w:w="15" w:type="dxa"/>
                </w:trPr>
                <w:tc>
                  <w:tcPr>
                    <w:tcW w:w="274" w:type="pct"/>
                    <w:hideMark/>
                  </w:tcPr>
                  <w:p w14:paraId="308B3CD3" w14:textId="77777777" w:rsidR="00D34F43" w:rsidRDefault="00D34F43">
                    <w:pPr>
                      <w:pStyle w:val="Bibliography"/>
                      <w:rPr>
                        <w:noProof/>
                      </w:rPr>
                    </w:pPr>
                    <w:r>
                      <w:rPr>
                        <w:noProof/>
                      </w:rPr>
                      <w:t xml:space="preserve">[59] </w:t>
                    </w:r>
                  </w:p>
                </w:tc>
                <w:tc>
                  <w:tcPr>
                    <w:tcW w:w="4676" w:type="pct"/>
                    <w:hideMark/>
                  </w:tcPr>
                  <w:p w14:paraId="68A93055" w14:textId="77777777" w:rsidR="00D34F43" w:rsidRDefault="00D34F43">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D34F43" w14:paraId="54D19D4E" w14:textId="77777777" w:rsidTr="005A4C96">
                <w:trPr>
                  <w:divId w:val="452674210"/>
                  <w:tblCellSpacing w:w="15" w:type="dxa"/>
                </w:trPr>
                <w:tc>
                  <w:tcPr>
                    <w:tcW w:w="274" w:type="pct"/>
                    <w:hideMark/>
                  </w:tcPr>
                  <w:p w14:paraId="2A511537" w14:textId="77777777" w:rsidR="00D34F43" w:rsidRDefault="00D34F43">
                    <w:pPr>
                      <w:pStyle w:val="Bibliography"/>
                      <w:rPr>
                        <w:noProof/>
                      </w:rPr>
                    </w:pPr>
                    <w:r>
                      <w:rPr>
                        <w:noProof/>
                      </w:rPr>
                      <w:t xml:space="preserve">[60] </w:t>
                    </w:r>
                  </w:p>
                </w:tc>
                <w:tc>
                  <w:tcPr>
                    <w:tcW w:w="4676" w:type="pct"/>
                    <w:hideMark/>
                  </w:tcPr>
                  <w:p w14:paraId="03A7BB85" w14:textId="77777777" w:rsidR="00D34F43" w:rsidRDefault="00D34F43">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D34F43" w14:paraId="397CF96D" w14:textId="77777777" w:rsidTr="005A4C96">
                <w:trPr>
                  <w:divId w:val="452674210"/>
                  <w:tblCellSpacing w:w="15" w:type="dxa"/>
                </w:trPr>
                <w:tc>
                  <w:tcPr>
                    <w:tcW w:w="274" w:type="pct"/>
                    <w:hideMark/>
                  </w:tcPr>
                  <w:p w14:paraId="088C97D3" w14:textId="77777777" w:rsidR="00D34F43" w:rsidRDefault="00D34F43">
                    <w:pPr>
                      <w:pStyle w:val="Bibliography"/>
                      <w:rPr>
                        <w:noProof/>
                      </w:rPr>
                    </w:pPr>
                    <w:r>
                      <w:rPr>
                        <w:noProof/>
                      </w:rPr>
                      <w:t xml:space="preserve">[61] </w:t>
                    </w:r>
                  </w:p>
                </w:tc>
                <w:tc>
                  <w:tcPr>
                    <w:tcW w:w="4676" w:type="pct"/>
                    <w:hideMark/>
                  </w:tcPr>
                  <w:p w14:paraId="14A92F01" w14:textId="77777777" w:rsidR="00D34F43" w:rsidRDefault="00D34F43">
                    <w:pPr>
                      <w:pStyle w:val="Bibliography"/>
                      <w:rPr>
                        <w:noProof/>
                      </w:rPr>
                    </w:pPr>
                    <w:r>
                      <w:rPr>
                        <w:noProof/>
                      </w:rPr>
                      <w:t xml:space="preserve">D. Chappell, Enterprise Service Bus, O'Reilly Media, 2004. </w:t>
                    </w:r>
                  </w:p>
                </w:tc>
              </w:tr>
              <w:tr w:rsidR="00D34F43" w14:paraId="01EF75DE" w14:textId="77777777" w:rsidTr="005A4C96">
                <w:trPr>
                  <w:divId w:val="452674210"/>
                  <w:tblCellSpacing w:w="15" w:type="dxa"/>
                </w:trPr>
                <w:tc>
                  <w:tcPr>
                    <w:tcW w:w="274" w:type="pct"/>
                    <w:hideMark/>
                  </w:tcPr>
                  <w:p w14:paraId="0A79B00E" w14:textId="77777777" w:rsidR="00D34F43" w:rsidRDefault="00D34F43">
                    <w:pPr>
                      <w:pStyle w:val="Bibliography"/>
                      <w:rPr>
                        <w:noProof/>
                      </w:rPr>
                    </w:pPr>
                    <w:r>
                      <w:rPr>
                        <w:noProof/>
                      </w:rPr>
                      <w:t xml:space="preserve">[62] </w:t>
                    </w:r>
                  </w:p>
                </w:tc>
                <w:tc>
                  <w:tcPr>
                    <w:tcW w:w="4676" w:type="pct"/>
                    <w:hideMark/>
                  </w:tcPr>
                  <w:p w14:paraId="7963BA50" w14:textId="77777777" w:rsidR="00D34F43" w:rsidRDefault="00D34F43">
                    <w:pPr>
                      <w:pStyle w:val="Bibliography"/>
                      <w:rPr>
                        <w:noProof/>
                      </w:rPr>
                    </w:pPr>
                    <w:r>
                      <w:rPr>
                        <w:noProof/>
                      </w:rPr>
                      <w:t xml:space="preserve">G. Hohpe and B. Woolf, Enterprise Integration Patterns: Designing, Building, and Deploying Messaging Solutions, Addison-Wesley, 2004. </w:t>
                    </w:r>
                  </w:p>
                </w:tc>
              </w:tr>
              <w:tr w:rsidR="00D34F43" w14:paraId="6EC60A31" w14:textId="77777777" w:rsidTr="005A4C96">
                <w:trPr>
                  <w:divId w:val="452674210"/>
                  <w:tblCellSpacing w:w="15" w:type="dxa"/>
                </w:trPr>
                <w:tc>
                  <w:tcPr>
                    <w:tcW w:w="274" w:type="pct"/>
                    <w:hideMark/>
                  </w:tcPr>
                  <w:p w14:paraId="5A898137" w14:textId="77777777" w:rsidR="00D34F43" w:rsidRDefault="00D34F43">
                    <w:pPr>
                      <w:pStyle w:val="Bibliography"/>
                      <w:rPr>
                        <w:noProof/>
                      </w:rPr>
                    </w:pPr>
                    <w:r>
                      <w:rPr>
                        <w:noProof/>
                      </w:rPr>
                      <w:t xml:space="preserve">[63] </w:t>
                    </w:r>
                  </w:p>
                </w:tc>
                <w:tc>
                  <w:tcPr>
                    <w:tcW w:w="4676" w:type="pct"/>
                    <w:hideMark/>
                  </w:tcPr>
                  <w:p w14:paraId="682F0454" w14:textId="77777777" w:rsidR="00D34F43" w:rsidRDefault="00D34F43">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D34F43" w14:paraId="16FFDFA6" w14:textId="77777777" w:rsidTr="005A4C96">
                <w:trPr>
                  <w:divId w:val="452674210"/>
                  <w:tblCellSpacing w:w="15" w:type="dxa"/>
                </w:trPr>
                <w:tc>
                  <w:tcPr>
                    <w:tcW w:w="274" w:type="pct"/>
                    <w:hideMark/>
                  </w:tcPr>
                  <w:p w14:paraId="3E81E76C" w14:textId="77777777" w:rsidR="00D34F43" w:rsidRDefault="00D34F43">
                    <w:pPr>
                      <w:pStyle w:val="Bibliography"/>
                      <w:rPr>
                        <w:noProof/>
                      </w:rPr>
                    </w:pPr>
                    <w:r>
                      <w:rPr>
                        <w:noProof/>
                      </w:rPr>
                      <w:t xml:space="preserve">[64] </w:t>
                    </w:r>
                  </w:p>
                </w:tc>
                <w:tc>
                  <w:tcPr>
                    <w:tcW w:w="4676" w:type="pct"/>
                    <w:hideMark/>
                  </w:tcPr>
                  <w:p w14:paraId="1897EA30" w14:textId="77777777" w:rsidR="00D34F43" w:rsidRDefault="00D34F43">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D34F43" w14:paraId="40872A81" w14:textId="77777777" w:rsidTr="005A4C96">
                <w:trPr>
                  <w:divId w:val="452674210"/>
                  <w:tblCellSpacing w:w="15" w:type="dxa"/>
                </w:trPr>
                <w:tc>
                  <w:tcPr>
                    <w:tcW w:w="274" w:type="pct"/>
                    <w:hideMark/>
                  </w:tcPr>
                  <w:p w14:paraId="71339D39" w14:textId="77777777" w:rsidR="00D34F43" w:rsidRDefault="00D34F43">
                    <w:pPr>
                      <w:pStyle w:val="Bibliography"/>
                      <w:rPr>
                        <w:noProof/>
                      </w:rPr>
                    </w:pPr>
                    <w:r>
                      <w:rPr>
                        <w:noProof/>
                      </w:rPr>
                      <w:t xml:space="preserve">[65] </w:t>
                    </w:r>
                  </w:p>
                </w:tc>
                <w:tc>
                  <w:tcPr>
                    <w:tcW w:w="4676" w:type="pct"/>
                    <w:hideMark/>
                  </w:tcPr>
                  <w:p w14:paraId="64237D34" w14:textId="77777777" w:rsidR="00D34F43" w:rsidRDefault="00D34F43">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D34F43" w14:paraId="2323E61E" w14:textId="77777777" w:rsidTr="005A4C96">
                <w:trPr>
                  <w:divId w:val="452674210"/>
                  <w:tblCellSpacing w:w="15" w:type="dxa"/>
                </w:trPr>
                <w:tc>
                  <w:tcPr>
                    <w:tcW w:w="274" w:type="pct"/>
                    <w:hideMark/>
                  </w:tcPr>
                  <w:p w14:paraId="1C765EF2" w14:textId="77777777" w:rsidR="00D34F43" w:rsidRDefault="00D34F43">
                    <w:pPr>
                      <w:pStyle w:val="Bibliography"/>
                      <w:rPr>
                        <w:noProof/>
                      </w:rPr>
                    </w:pPr>
                    <w:r>
                      <w:rPr>
                        <w:noProof/>
                      </w:rPr>
                      <w:t xml:space="preserve">[66] </w:t>
                    </w:r>
                  </w:p>
                </w:tc>
                <w:tc>
                  <w:tcPr>
                    <w:tcW w:w="4676" w:type="pct"/>
                    <w:hideMark/>
                  </w:tcPr>
                  <w:p w14:paraId="042539B7" w14:textId="77777777" w:rsidR="00D34F43" w:rsidRDefault="00D34F43">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D34F43" w14:paraId="79728AD1" w14:textId="77777777" w:rsidTr="005A4C96">
                <w:trPr>
                  <w:divId w:val="452674210"/>
                  <w:tblCellSpacing w:w="15" w:type="dxa"/>
                </w:trPr>
                <w:tc>
                  <w:tcPr>
                    <w:tcW w:w="274" w:type="pct"/>
                    <w:hideMark/>
                  </w:tcPr>
                  <w:p w14:paraId="333FCF10" w14:textId="77777777" w:rsidR="00D34F43" w:rsidRDefault="00D34F43">
                    <w:pPr>
                      <w:pStyle w:val="Bibliography"/>
                      <w:rPr>
                        <w:noProof/>
                      </w:rPr>
                    </w:pPr>
                    <w:r>
                      <w:rPr>
                        <w:noProof/>
                      </w:rPr>
                      <w:t xml:space="preserve">[67] </w:t>
                    </w:r>
                  </w:p>
                </w:tc>
                <w:tc>
                  <w:tcPr>
                    <w:tcW w:w="4676" w:type="pct"/>
                    <w:hideMark/>
                  </w:tcPr>
                  <w:p w14:paraId="31F75B33" w14:textId="77777777" w:rsidR="00D34F43" w:rsidRDefault="00D34F43">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D34F43" w14:paraId="3032C78B" w14:textId="77777777" w:rsidTr="005A4C96">
                <w:trPr>
                  <w:divId w:val="452674210"/>
                  <w:tblCellSpacing w:w="15" w:type="dxa"/>
                </w:trPr>
                <w:tc>
                  <w:tcPr>
                    <w:tcW w:w="274" w:type="pct"/>
                    <w:hideMark/>
                  </w:tcPr>
                  <w:p w14:paraId="3A446538" w14:textId="77777777" w:rsidR="00D34F43" w:rsidRDefault="00D34F43">
                    <w:pPr>
                      <w:pStyle w:val="Bibliography"/>
                      <w:rPr>
                        <w:noProof/>
                      </w:rPr>
                    </w:pPr>
                    <w:r>
                      <w:rPr>
                        <w:noProof/>
                      </w:rPr>
                      <w:t xml:space="preserve">[68] </w:t>
                    </w:r>
                  </w:p>
                </w:tc>
                <w:tc>
                  <w:tcPr>
                    <w:tcW w:w="4676" w:type="pct"/>
                    <w:hideMark/>
                  </w:tcPr>
                  <w:p w14:paraId="6CEBE165" w14:textId="77777777" w:rsidR="00D34F43" w:rsidRDefault="00D34F43">
                    <w:pPr>
                      <w:pStyle w:val="Bibliography"/>
                      <w:rPr>
                        <w:noProof/>
                      </w:rPr>
                    </w:pPr>
                    <w:r>
                      <w:rPr>
                        <w:noProof/>
                      </w:rPr>
                      <w:t>AWS, "Amazon Managed Workflows for Apache Airflow (MWAA," 2023. [Online]. Available: https://aws.amazon.com/mwaa/.</w:t>
                    </w:r>
                  </w:p>
                </w:tc>
              </w:tr>
              <w:tr w:rsidR="00D34F43" w14:paraId="788084F4" w14:textId="77777777" w:rsidTr="005A4C96">
                <w:trPr>
                  <w:divId w:val="452674210"/>
                  <w:tblCellSpacing w:w="15" w:type="dxa"/>
                </w:trPr>
                <w:tc>
                  <w:tcPr>
                    <w:tcW w:w="274" w:type="pct"/>
                    <w:hideMark/>
                  </w:tcPr>
                  <w:p w14:paraId="271DF00C" w14:textId="77777777" w:rsidR="00D34F43" w:rsidRDefault="00D34F43">
                    <w:pPr>
                      <w:pStyle w:val="Bibliography"/>
                      <w:rPr>
                        <w:noProof/>
                      </w:rPr>
                    </w:pPr>
                    <w:r>
                      <w:rPr>
                        <w:noProof/>
                      </w:rPr>
                      <w:t xml:space="preserve">[69] </w:t>
                    </w:r>
                  </w:p>
                </w:tc>
                <w:tc>
                  <w:tcPr>
                    <w:tcW w:w="4676" w:type="pct"/>
                    <w:hideMark/>
                  </w:tcPr>
                  <w:p w14:paraId="428EB9F3" w14:textId="77777777" w:rsidR="00D34F43" w:rsidRDefault="00D34F43">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D34F43" w14:paraId="5422894C" w14:textId="77777777" w:rsidTr="005A4C96">
                <w:trPr>
                  <w:divId w:val="452674210"/>
                  <w:tblCellSpacing w:w="15" w:type="dxa"/>
                </w:trPr>
                <w:tc>
                  <w:tcPr>
                    <w:tcW w:w="274" w:type="pct"/>
                    <w:hideMark/>
                  </w:tcPr>
                  <w:p w14:paraId="75797122" w14:textId="77777777" w:rsidR="00D34F43" w:rsidRDefault="00D34F43">
                    <w:pPr>
                      <w:pStyle w:val="Bibliography"/>
                      <w:rPr>
                        <w:noProof/>
                      </w:rPr>
                    </w:pPr>
                    <w:r>
                      <w:rPr>
                        <w:noProof/>
                      </w:rPr>
                      <w:t xml:space="preserve">[70] </w:t>
                    </w:r>
                  </w:p>
                </w:tc>
                <w:tc>
                  <w:tcPr>
                    <w:tcW w:w="4676" w:type="pct"/>
                    <w:hideMark/>
                  </w:tcPr>
                  <w:p w14:paraId="4EF62627" w14:textId="77777777" w:rsidR="00D34F43" w:rsidRDefault="00D34F43">
                    <w:pPr>
                      <w:pStyle w:val="Bibliography"/>
                      <w:rPr>
                        <w:noProof/>
                      </w:rPr>
                    </w:pPr>
                    <w:r>
                      <w:rPr>
                        <w:noProof/>
                      </w:rPr>
                      <w:t>AWS, "Amazon MQ," 2023. [Online]. Available: https://aws.amazon.com/amazon-mq/.</w:t>
                    </w:r>
                  </w:p>
                </w:tc>
              </w:tr>
              <w:tr w:rsidR="00D34F43" w14:paraId="217824C9" w14:textId="77777777" w:rsidTr="005A4C96">
                <w:trPr>
                  <w:divId w:val="452674210"/>
                  <w:tblCellSpacing w:w="15" w:type="dxa"/>
                </w:trPr>
                <w:tc>
                  <w:tcPr>
                    <w:tcW w:w="274" w:type="pct"/>
                    <w:hideMark/>
                  </w:tcPr>
                  <w:p w14:paraId="4BFA0E5D" w14:textId="77777777" w:rsidR="00D34F43" w:rsidRDefault="00D34F43">
                    <w:pPr>
                      <w:pStyle w:val="Bibliography"/>
                      <w:rPr>
                        <w:noProof/>
                      </w:rPr>
                    </w:pPr>
                    <w:r>
                      <w:rPr>
                        <w:noProof/>
                      </w:rPr>
                      <w:t xml:space="preserve">[71] </w:t>
                    </w:r>
                  </w:p>
                </w:tc>
                <w:tc>
                  <w:tcPr>
                    <w:tcW w:w="4676" w:type="pct"/>
                    <w:hideMark/>
                  </w:tcPr>
                  <w:p w14:paraId="5305D2E3" w14:textId="77777777" w:rsidR="00D34F43" w:rsidRDefault="00D34F43">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D34F43" w14:paraId="224A3B98" w14:textId="77777777" w:rsidTr="005A4C96">
                <w:trPr>
                  <w:divId w:val="452674210"/>
                  <w:tblCellSpacing w:w="15" w:type="dxa"/>
                </w:trPr>
                <w:tc>
                  <w:tcPr>
                    <w:tcW w:w="274" w:type="pct"/>
                    <w:hideMark/>
                  </w:tcPr>
                  <w:p w14:paraId="1927F017" w14:textId="77777777" w:rsidR="00D34F43" w:rsidRDefault="00D34F43">
                    <w:pPr>
                      <w:pStyle w:val="Bibliography"/>
                      <w:rPr>
                        <w:noProof/>
                      </w:rPr>
                    </w:pPr>
                    <w:r>
                      <w:rPr>
                        <w:noProof/>
                      </w:rPr>
                      <w:t xml:space="preserve">[72] </w:t>
                    </w:r>
                  </w:p>
                </w:tc>
                <w:tc>
                  <w:tcPr>
                    <w:tcW w:w="4676" w:type="pct"/>
                    <w:hideMark/>
                  </w:tcPr>
                  <w:p w14:paraId="2C325742" w14:textId="77777777" w:rsidR="00D34F43" w:rsidRDefault="00D34F43">
                    <w:pPr>
                      <w:pStyle w:val="Bibliography"/>
                      <w:rPr>
                        <w:noProof/>
                      </w:rPr>
                    </w:pPr>
                    <w:r>
                      <w:rPr>
                        <w:noProof/>
                      </w:rPr>
                      <w:t>AWS, "Using AWS Lambda with Amazon SQS," 2023. [Online]. Available: https://docs.aws.amazon.com/lambda/latest/dg/with-sqs.html.</w:t>
                    </w:r>
                  </w:p>
                </w:tc>
              </w:tr>
              <w:tr w:rsidR="00D34F43" w14:paraId="1105109B" w14:textId="77777777" w:rsidTr="005A4C96">
                <w:trPr>
                  <w:divId w:val="452674210"/>
                  <w:tblCellSpacing w:w="15" w:type="dxa"/>
                </w:trPr>
                <w:tc>
                  <w:tcPr>
                    <w:tcW w:w="274" w:type="pct"/>
                    <w:hideMark/>
                  </w:tcPr>
                  <w:p w14:paraId="14DD0E0A" w14:textId="77777777" w:rsidR="00D34F43" w:rsidRDefault="00D34F43">
                    <w:pPr>
                      <w:pStyle w:val="Bibliography"/>
                      <w:rPr>
                        <w:noProof/>
                      </w:rPr>
                    </w:pPr>
                    <w:r>
                      <w:rPr>
                        <w:noProof/>
                      </w:rPr>
                      <w:t xml:space="preserve">[73] </w:t>
                    </w:r>
                  </w:p>
                </w:tc>
                <w:tc>
                  <w:tcPr>
                    <w:tcW w:w="4676" w:type="pct"/>
                    <w:hideMark/>
                  </w:tcPr>
                  <w:p w14:paraId="7F70449C" w14:textId="77777777" w:rsidR="00D34F43" w:rsidRDefault="00D34F43">
                    <w:pPr>
                      <w:pStyle w:val="Bibliography"/>
                      <w:rPr>
                        <w:noProof/>
                      </w:rPr>
                    </w:pPr>
                    <w:r>
                      <w:rPr>
                        <w:noProof/>
                      </w:rPr>
                      <w:t>AWS, "AWS Step Functions," 2023. [Online]. Available: https://aws.amazon.com/step-functions/.</w:t>
                    </w:r>
                  </w:p>
                </w:tc>
              </w:tr>
              <w:tr w:rsidR="00D34F43" w14:paraId="78C49C32" w14:textId="77777777" w:rsidTr="005A4C96">
                <w:trPr>
                  <w:divId w:val="452674210"/>
                  <w:tblCellSpacing w:w="15" w:type="dxa"/>
                </w:trPr>
                <w:tc>
                  <w:tcPr>
                    <w:tcW w:w="274" w:type="pct"/>
                    <w:hideMark/>
                  </w:tcPr>
                  <w:p w14:paraId="0A5ACE92" w14:textId="77777777" w:rsidR="00D34F43" w:rsidRDefault="00D34F43">
                    <w:pPr>
                      <w:pStyle w:val="Bibliography"/>
                      <w:rPr>
                        <w:noProof/>
                      </w:rPr>
                    </w:pPr>
                    <w:r>
                      <w:rPr>
                        <w:noProof/>
                      </w:rPr>
                      <w:t xml:space="preserve">[74] </w:t>
                    </w:r>
                  </w:p>
                </w:tc>
                <w:tc>
                  <w:tcPr>
                    <w:tcW w:w="4676" w:type="pct"/>
                    <w:hideMark/>
                  </w:tcPr>
                  <w:p w14:paraId="58B37CB9" w14:textId="77777777" w:rsidR="00D34F43" w:rsidRDefault="00D34F43">
                    <w:pPr>
                      <w:pStyle w:val="Bibliography"/>
                      <w:rPr>
                        <w:noProof/>
                      </w:rPr>
                    </w:pPr>
                    <w:r>
                      <w:rPr>
                        <w:noProof/>
                      </w:rPr>
                      <w:t xml:space="preserve">A. Gupta, Building Scalable Microservices with Amazon SQS, AWS Whitepaper, 2019. </w:t>
                    </w:r>
                  </w:p>
                </w:tc>
              </w:tr>
              <w:tr w:rsidR="00D34F43" w14:paraId="77D5CF20" w14:textId="77777777" w:rsidTr="005A4C96">
                <w:trPr>
                  <w:divId w:val="452674210"/>
                  <w:tblCellSpacing w:w="15" w:type="dxa"/>
                </w:trPr>
                <w:tc>
                  <w:tcPr>
                    <w:tcW w:w="274" w:type="pct"/>
                    <w:hideMark/>
                  </w:tcPr>
                  <w:p w14:paraId="29A925F3" w14:textId="77777777" w:rsidR="00D34F43" w:rsidRDefault="00D34F43">
                    <w:pPr>
                      <w:pStyle w:val="Bibliography"/>
                      <w:rPr>
                        <w:noProof/>
                      </w:rPr>
                    </w:pPr>
                    <w:r>
                      <w:rPr>
                        <w:noProof/>
                      </w:rPr>
                      <w:t xml:space="preserve">[75] </w:t>
                    </w:r>
                  </w:p>
                </w:tc>
                <w:tc>
                  <w:tcPr>
                    <w:tcW w:w="4676" w:type="pct"/>
                    <w:hideMark/>
                  </w:tcPr>
                  <w:p w14:paraId="59219173" w14:textId="77777777" w:rsidR="00D34F43" w:rsidRDefault="00D34F43">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D34F43" w14:paraId="246AAA6C" w14:textId="77777777" w:rsidTr="005A4C96">
                <w:trPr>
                  <w:divId w:val="452674210"/>
                  <w:tblCellSpacing w:w="15" w:type="dxa"/>
                </w:trPr>
                <w:tc>
                  <w:tcPr>
                    <w:tcW w:w="274" w:type="pct"/>
                    <w:hideMark/>
                  </w:tcPr>
                  <w:p w14:paraId="60780379" w14:textId="77777777" w:rsidR="00D34F43" w:rsidRDefault="00D34F43">
                    <w:pPr>
                      <w:pStyle w:val="Bibliography"/>
                      <w:rPr>
                        <w:noProof/>
                      </w:rPr>
                    </w:pPr>
                    <w:r>
                      <w:rPr>
                        <w:noProof/>
                      </w:rPr>
                      <w:t xml:space="preserve">[76] </w:t>
                    </w:r>
                  </w:p>
                </w:tc>
                <w:tc>
                  <w:tcPr>
                    <w:tcW w:w="4676" w:type="pct"/>
                    <w:hideMark/>
                  </w:tcPr>
                  <w:p w14:paraId="772A14BE" w14:textId="77777777" w:rsidR="00D34F43" w:rsidRDefault="00D34F43">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D34F43" w14:paraId="63139AD6" w14:textId="77777777" w:rsidTr="005A4C96">
                <w:trPr>
                  <w:divId w:val="452674210"/>
                  <w:tblCellSpacing w:w="15" w:type="dxa"/>
                </w:trPr>
                <w:tc>
                  <w:tcPr>
                    <w:tcW w:w="274" w:type="pct"/>
                    <w:hideMark/>
                  </w:tcPr>
                  <w:p w14:paraId="2B18AC34" w14:textId="77777777" w:rsidR="00D34F43" w:rsidRDefault="00D34F43">
                    <w:pPr>
                      <w:pStyle w:val="Bibliography"/>
                      <w:rPr>
                        <w:noProof/>
                      </w:rPr>
                    </w:pPr>
                    <w:r>
                      <w:rPr>
                        <w:noProof/>
                      </w:rPr>
                      <w:t xml:space="preserve">[77] </w:t>
                    </w:r>
                  </w:p>
                </w:tc>
                <w:tc>
                  <w:tcPr>
                    <w:tcW w:w="4676" w:type="pct"/>
                    <w:hideMark/>
                  </w:tcPr>
                  <w:p w14:paraId="6C931EDB" w14:textId="77777777" w:rsidR="00D34F43" w:rsidRDefault="00D34F43">
                    <w:pPr>
                      <w:pStyle w:val="Bibliography"/>
                      <w:rPr>
                        <w:noProof/>
                      </w:rPr>
                    </w:pPr>
                    <w:r>
                      <w:rPr>
                        <w:noProof/>
                      </w:rPr>
                      <w:t>AWS, "Managed OpenShift," 2023. [Online]. Available: https://aws.amazon.com/openshift/.</w:t>
                    </w:r>
                  </w:p>
                </w:tc>
              </w:tr>
              <w:tr w:rsidR="00D34F43" w14:paraId="3C0EA609" w14:textId="77777777" w:rsidTr="005A4C96">
                <w:trPr>
                  <w:divId w:val="452674210"/>
                  <w:tblCellSpacing w:w="15" w:type="dxa"/>
                </w:trPr>
                <w:tc>
                  <w:tcPr>
                    <w:tcW w:w="274" w:type="pct"/>
                    <w:hideMark/>
                  </w:tcPr>
                  <w:p w14:paraId="0227F783" w14:textId="77777777" w:rsidR="00D34F43" w:rsidRDefault="00D34F43">
                    <w:pPr>
                      <w:pStyle w:val="Bibliography"/>
                      <w:rPr>
                        <w:noProof/>
                      </w:rPr>
                    </w:pPr>
                    <w:r>
                      <w:rPr>
                        <w:noProof/>
                      </w:rPr>
                      <w:t xml:space="preserve">[78] </w:t>
                    </w:r>
                  </w:p>
                </w:tc>
                <w:tc>
                  <w:tcPr>
                    <w:tcW w:w="4676" w:type="pct"/>
                    <w:hideMark/>
                  </w:tcPr>
                  <w:p w14:paraId="524F020E" w14:textId="77777777" w:rsidR="00D34F43" w:rsidRDefault="00D34F43">
                    <w:pPr>
                      <w:pStyle w:val="Bibliography"/>
                      <w:rPr>
                        <w:noProof/>
                      </w:rPr>
                    </w:pPr>
                    <w:r>
                      <w:rPr>
                        <w:noProof/>
                      </w:rPr>
                      <w:t>AWS, "Amazon Elastic Container Registry (ECR)," 2023. [Online]. Available: https://aws.amazon.com/ecr/.</w:t>
                    </w:r>
                  </w:p>
                </w:tc>
              </w:tr>
              <w:tr w:rsidR="00D34F43" w14:paraId="2BEAEE02" w14:textId="77777777" w:rsidTr="005A4C96">
                <w:trPr>
                  <w:divId w:val="452674210"/>
                  <w:tblCellSpacing w:w="15" w:type="dxa"/>
                </w:trPr>
                <w:tc>
                  <w:tcPr>
                    <w:tcW w:w="274" w:type="pct"/>
                    <w:hideMark/>
                  </w:tcPr>
                  <w:p w14:paraId="190474AC" w14:textId="77777777" w:rsidR="00D34F43" w:rsidRDefault="00D34F43">
                    <w:pPr>
                      <w:pStyle w:val="Bibliography"/>
                      <w:rPr>
                        <w:noProof/>
                      </w:rPr>
                    </w:pPr>
                    <w:r>
                      <w:rPr>
                        <w:noProof/>
                      </w:rPr>
                      <w:t xml:space="preserve">[79] </w:t>
                    </w:r>
                  </w:p>
                </w:tc>
                <w:tc>
                  <w:tcPr>
                    <w:tcW w:w="4676" w:type="pct"/>
                    <w:hideMark/>
                  </w:tcPr>
                  <w:p w14:paraId="5AFCB64F" w14:textId="77777777" w:rsidR="00D34F43" w:rsidRDefault="00D34F43">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D34F43" w14:paraId="4010A988" w14:textId="77777777" w:rsidTr="005A4C96">
                <w:trPr>
                  <w:divId w:val="452674210"/>
                  <w:tblCellSpacing w:w="15" w:type="dxa"/>
                </w:trPr>
                <w:tc>
                  <w:tcPr>
                    <w:tcW w:w="274" w:type="pct"/>
                    <w:hideMark/>
                  </w:tcPr>
                  <w:p w14:paraId="6EB99F7C" w14:textId="77777777" w:rsidR="00D34F43" w:rsidRDefault="00D34F43">
                    <w:pPr>
                      <w:pStyle w:val="Bibliography"/>
                      <w:rPr>
                        <w:noProof/>
                      </w:rPr>
                    </w:pPr>
                    <w:r>
                      <w:rPr>
                        <w:noProof/>
                      </w:rPr>
                      <w:t xml:space="preserve">[80] </w:t>
                    </w:r>
                  </w:p>
                </w:tc>
                <w:tc>
                  <w:tcPr>
                    <w:tcW w:w="4676" w:type="pct"/>
                    <w:hideMark/>
                  </w:tcPr>
                  <w:p w14:paraId="6228534D" w14:textId="77777777" w:rsidR="00D34F43" w:rsidRDefault="00D34F43">
                    <w:pPr>
                      <w:pStyle w:val="Bibliography"/>
                      <w:rPr>
                        <w:noProof/>
                      </w:rPr>
                    </w:pPr>
                    <w:r>
                      <w:rPr>
                        <w:noProof/>
                      </w:rPr>
                      <w:t>AWS, "Amazon Elastic Container Service (ECS)," 2023. [Online]. Available: https://aws.amazon.com/ecs/.</w:t>
                    </w:r>
                  </w:p>
                </w:tc>
              </w:tr>
              <w:tr w:rsidR="00D34F43" w14:paraId="749AE4CB" w14:textId="77777777" w:rsidTr="005A4C96">
                <w:trPr>
                  <w:divId w:val="452674210"/>
                  <w:tblCellSpacing w:w="15" w:type="dxa"/>
                </w:trPr>
                <w:tc>
                  <w:tcPr>
                    <w:tcW w:w="274" w:type="pct"/>
                    <w:hideMark/>
                  </w:tcPr>
                  <w:p w14:paraId="5A44AA36" w14:textId="77777777" w:rsidR="00D34F43" w:rsidRDefault="00D34F43">
                    <w:pPr>
                      <w:pStyle w:val="Bibliography"/>
                      <w:rPr>
                        <w:noProof/>
                      </w:rPr>
                    </w:pPr>
                    <w:r>
                      <w:rPr>
                        <w:noProof/>
                      </w:rPr>
                      <w:t xml:space="preserve">[81] </w:t>
                    </w:r>
                  </w:p>
                </w:tc>
                <w:tc>
                  <w:tcPr>
                    <w:tcW w:w="4676" w:type="pct"/>
                    <w:hideMark/>
                  </w:tcPr>
                  <w:p w14:paraId="1742B15C" w14:textId="77777777" w:rsidR="00D34F43" w:rsidRDefault="00D34F43">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D34F43" w14:paraId="5B8835D4" w14:textId="77777777" w:rsidTr="005A4C96">
                <w:trPr>
                  <w:divId w:val="452674210"/>
                  <w:tblCellSpacing w:w="15" w:type="dxa"/>
                </w:trPr>
                <w:tc>
                  <w:tcPr>
                    <w:tcW w:w="274" w:type="pct"/>
                    <w:hideMark/>
                  </w:tcPr>
                  <w:p w14:paraId="75483FCC" w14:textId="77777777" w:rsidR="00D34F43" w:rsidRDefault="00D34F43">
                    <w:pPr>
                      <w:pStyle w:val="Bibliography"/>
                      <w:rPr>
                        <w:noProof/>
                      </w:rPr>
                    </w:pPr>
                    <w:r>
                      <w:rPr>
                        <w:noProof/>
                      </w:rPr>
                      <w:t xml:space="preserve">[82] </w:t>
                    </w:r>
                  </w:p>
                </w:tc>
                <w:tc>
                  <w:tcPr>
                    <w:tcW w:w="4676" w:type="pct"/>
                    <w:hideMark/>
                  </w:tcPr>
                  <w:p w14:paraId="6FC45F48" w14:textId="77777777" w:rsidR="00D34F43" w:rsidRDefault="00D34F43">
                    <w:pPr>
                      <w:pStyle w:val="Bibliography"/>
                      <w:rPr>
                        <w:noProof/>
                      </w:rPr>
                    </w:pPr>
                    <w:r>
                      <w:rPr>
                        <w:noProof/>
                      </w:rPr>
                      <w:t>AWS, "Amazon Elastic Kubernetes Service (EKS)," 2023. [Online]. Available: https://aws.amazon.com/eks/.</w:t>
                    </w:r>
                  </w:p>
                </w:tc>
              </w:tr>
              <w:tr w:rsidR="00D34F43" w14:paraId="11C6A89F" w14:textId="77777777" w:rsidTr="005A4C96">
                <w:trPr>
                  <w:divId w:val="452674210"/>
                  <w:tblCellSpacing w:w="15" w:type="dxa"/>
                </w:trPr>
                <w:tc>
                  <w:tcPr>
                    <w:tcW w:w="274" w:type="pct"/>
                    <w:hideMark/>
                  </w:tcPr>
                  <w:p w14:paraId="1385FCC8" w14:textId="77777777" w:rsidR="00D34F43" w:rsidRDefault="00D34F43">
                    <w:pPr>
                      <w:pStyle w:val="Bibliography"/>
                      <w:rPr>
                        <w:noProof/>
                      </w:rPr>
                    </w:pPr>
                    <w:r>
                      <w:rPr>
                        <w:noProof/>
                      </w:rPr>
                      <w:t xml:space="preserve">[83] </w:t>
                    </w:r>
                  </w:p>
                </w:tc>
                <w:tc>
                  <w:tcPr>
                    <w:tcW w:w="4676" w:type="pct"/>
                    <w:hideMark/>
                  </w:tcPr>
                  <w:p w14:paraId="163F3450" w14:textId="77777777" w:rsidR="00D34F43" w:rsidRDefault="00D34F43">
                    <w:pPr>
                      <w:pStyle w:val="Bibliography"/>
                      <w:rPr>
                        <w:noProof/>
                      </w:rPr>
                    </w:pPr>
                    <w:r>
                      <w:rPr>
                        <w:noProof/>
                      </w:rPr>
                      <w:t>AWS, "AWS App2Container," 2023. [Online]. Available: https://aws.amazon.com/app2container/.</w:t>
                    </w:r>
                  </w:p>
                </w:tc>
              </w:tr>
              <w:tr w:rsidR="00D34F43" w14:paraId="2CBBE8A3" w14:textId="77777777" w:rsidTr="005A4C96">
                <w:trPr>
                  <w:divId w:val="452674210"/>
                  <w:tblCellSpacing w:w="15" w:type="dxa"/>
                </w:trPr>
                <w:tc>
                  <w:tcPr>
                    <w:tcW w:w="274" w:type="pct"/>
                    <w:hideMark/>
                  </w:tcPr>
                  <w:p w14:paraId="0D3FA126" w14:textId="77777777" w:rsidR="00D34F43" w:rsidRDefault="00D34F43">
                    <w:pPr>
                      <w:pStyle w:val="Bibliography"/>
                      <w:rPr>
                        <w:noProof/>
                      </w:rPr>
                    </w:pPr>
                    <w:r>
                      <w:rPr>
                        <w:noProof/>
                      </w:rPr>
                      <w:t xml:space="preserve">[84] </w:t>
                    </w:r>
                  </w:p>
                </w:tc>
                <w:tc>
                  <w:tcPr>
                    <w:tcW w:w="4676" w:type="pct"/>
                    <w:hideMark/>
                  </w:tcPr>
                  <w:p w14:paraId="5D15E9EC" w14:textId="77777777" w:rsidR="00D34F43" w:rsidRDefault="00D34F43">
                    <w:pPr>
                      <w:pStyle w:val="Bibliography"/>
                      <w:rPr>
                        <w:noProof/>
                      </w:rPr>
                    </w:pPr>
                    <w:r>
                      <w:rPr>
                        <w:noProof/>
                      </w:rPr>
                      <w:t>AWS, "AWS Copilot," 2023. [Online]. Available: https://aws.amazon.com/copilot/.</w:t>
                    </w:r>
                  </w:p>
                </w:tc>
              </w:tr>
              <w:tr w:rsidR="00D34F43" w14:paraId="3E52D31E" w14:textId="77777777" w:rsidTr="005A4C96">
                <w:trPr>
                  <w:divId w:val="452674210"/>
                  <w:tblCellSpacing w:w="15" w:type="dxa"/>
                </w:trPr>
                <w:tc>
                  <w:tcPr>
                    <w:tcW w:w="274" w:type="pct"/>
                    <w:hideMark/>
                  </w:tcPr>
                  <w:p w14:paraId="3FD89041" w14:textId="77777777" w:rsidR="00D34F43" w:rsidRDefault="00D34F43">
                    <w:pPr>
                      <w:pStyle w:val="Bibliography"/>
                      <w:rPr>
                        <w:noProof/>
                      </w:rPr>
                    </w:pPr>
                    <w:r>
                      <w:rPr>
                        <w:noProof/>
                      </w:rPr>
                      <w:t xml:space="preserve">[85] </w:t>
                    </w:r>
                  </w:p>
                </w:tc>
                <w:tc>
                  <w:tcPr>
                    <w:tcW w:w="4676" w:type="pct"/>
                    <w:hideMark/>
                  </w:tcPr>
                  <w:p w14:paraId="7222DBB0" w14:textId="77777777" w:rsidR="00D34F43" w:rsidRDefault="00D34F43">
                    <w:pPr>
                      <w:pStyle w:val="Bibliography"/>
                      <w:rPr>
                        <w:noProof/>
                      </w:rPr>
                    </w:pPr>
                    <w:r>
                      <w:rPr>
                        <w:noProof/>
                      </w:rPr>
                      <w:t>AWS, "AWS Fargate," 2023. [Online]. Available: https://aws.amazon.com/fargate/.</w:t>
                    </w:r>
                  </w:p>
                </w:tc>
              </w:tr>
              <w:tr w:rsidR="00D34F43" w14:paraId="4015455C" w14:textId="77777777" w:rsidTr="005A4C96">
                <w:trPr>
                  <w:divId w:val="452674210"/>
                  <w:tblCellSpacing w:w="15" w:type="dxa"/>
                </w:trPr>
                <w:tc>
                  <w:tcPr>
                    <w:tcW w:w="274" w:type="pct"/>
                    <w:hideMark/>
                  </w:tcPr>
                  <w:p w14:paraId="0A79FA32" w14:textId="77777777" w:rsidR="00D34F43" w:rsidRDefault="00D34F43">
                    <w:pPr>
                      <w:pStyle w:val="Bibliography"/>
                      <w:rPr>
                        <w:noProof/>
                      </w:rPr>
                    </w:pPr>
                    <w:r>
                      <w:rPr>
                        <w:noProof/>
                      </w:rPr>
                      <w:t xml:space="preserve">[86] </w:t>
                    </w:r>
                  </w:p>
                </w:tc>
                <w:tc>
                  <w:tcPr>
                    <w:tcW w:w="4676" w:type="pct"/>
                    <w:hideMark/>
                  </w:tcPr>
                  <w:p w14:paraId="048010E8" w14:textId="77777777" w:rsidR="00D34F43" w:rsidRDefault="00D34F43">
                    <w:pPr>
                      <w:pStyle w:val="Bibliography"/>
                      <w:rPr>
                        <w:noProof/>
                      </w:rPr>
                    </w:pPr>
                    <w:r>
                      <w:rPr>
                        <w:noProof/>
                      </w:rPr>
                      <w:t>Red Hat, "Red Hat OpenShift Service on AWS," 2023. [Online]. Available: https://www.openshift.com/products/amazon-openshift.</w:t>
                    </w:r>
                  </w:p>
                </w:tc>
              </w:tr>
              <w:tr w:rsidR="00D34F43" w14:paraId="0A032BE7" w14:textId="77777777" w:rsidTr="005A4C96">
                <w:trPr>
                  <w:divId w:val="452674210"/>
                  <w:tblCellSpacing w:w="15" w:type="dxa"/>
                </w:trPr>
                <w:tc>
                  <w:tcPr>
                    <w:tcW w:w="274" w:type="pct"/>
                    <w:hideMark/>
                  </w:tcPr>
                  <w:p w14:paraId="0B12B34A" w14:textId="77777777" w:rsidR="00D34F43" w:rsidRDefault="00D34F43">
                    <w:pPr>
                      <w:pStyle w:val="Bibliography"/>
                      <w:rPr>
                        <w:noProof/>
                      </w:rPr>
                    </w:pPr>
                    <w:r>
                      <w:rPr>
                        <w:noProof/>
                      </w:rPr>
                      <w:t xml:space="preserve">[87] </w:t>
                    </w:r>
                  </w:p>
                </w:tc>
                <w:tc>
                  <w:tcPr>
                    <w:tcW w:w="4676" w:type="pct"/>
                    <w:hideMark/>
                  </w:tcPr>
                  <w:p w14:paraId="6774E1B1" w14:textId="77777777" w:rsidR="00D34F43" w:rsidRDefault="00D34F43">
                    <w:pPr>
                      <w:pStyle w:val="Bibliography"/>
                      <w:rPr>
                        <w:noProof/>
                      </w:rPr>
                    </w:pPr>
                    <w:r>
                      <w:rPr>
                        <w:noProof/>
                      </w:rPr>
                      <w:t>AWS, "AWS RoboMaker," 2023. [Online]. Available: https://aws.amazon.com/robomaker/.</w:t>
                    </w:r>
                  </w:p>
                </w:tc>
              </w:tr>
              <w:tr w:rsidR="00D34F43" w14:paraId="3566A540" w14:textId="77777777" w:rsidTr="005A4C96">
                <w:trPr>
                  <w:divId w:val="452674210"/>
                  <w:tblCellSpacing w:w="15" w:type="dxa"/>
                </w:trPr>
                <w:tc>
                  <w:tcPr>
                    <w:tcW w:w="274" w:type="pct"/>
                    <w:hideMark/>
                  </w:tcPr>
                  <w:p w14:paraId="36B80646" w14:textId="77777777" w:rsidR="00D34F43" w:rsidRDefault="00D34F43">
                    <w:pPr>
                      <w:pStyle w:val="Bibliography"/>
                      <w:rPr>
                        <w:noProof/>
                      </w:rPr>
                    </w:pPr>
                    <w:r>
                      <w:rPr>
                        <w:noProof/>
                      </w:rPr>
                      <w:t xml:space="preserve">[88] </w:t>
                    </w:r>
                  </w:p>
                </w:tc>
                <w:tc>
                  <w:tcPr>
                    <w:tcW w:w="4676" w:type="pct"/>
                    <w:hideMark/>
                  </w:tcPr>
                  <w:p w14:paraId="4CD57E9A" w14:textId="77777777" w:rsidR="00D34F43" w:rsidRDefault="00D34F43">
                    <w:pPr>
                      <w:pStyle w:val="Bibliography"/>
                      <w:rPr>
                        <w:noProof/>
                      </w:rPr>
                    </w:pPr>
                    <w:r>
                      <w:rPr>
                        <w:noProof/>
                      </w:rPr>
                      <w:t>AWS, "Amazon Braket," 2023. [Online]. Available: https://aws.amazon.com/braket/.</w:t>
                    </w:r>
                  </w:p>
                </w:tc>
              </w:tr>
              <w:tr w:rsidR="00D34F43" w14:paraId="3879FF31" w14:textId="77777777" w:rsidTr="005A4C96">
                <w:trPr>
                  <w:divId w:val="452674210"/>
                  <w:tblCellSpacing w:w="15" w:type="dxa"/>
                </w:trPr>
                <w:tc>
                  <w:tcPr>
                    <w:tcW w:w="274" w:type="pct"/>
                    <w:hideMark/>
                  </w:tcPr>
                  <w:p w14:paraId="3DDE50C8" w14:textId="77777777" w:rsidR="00D34F43" w:rsidRDefault="00D34F43">
                    <w:pPr>
                      <w:pStyle w:val="Bibliography"/>
                      <w:rPr>
                        <w:noProof/>
                      </w:rPr>
                    </w:pPr>
                    <w:r>
                      <w:rPr>
                        <w:noProof/>
                      </w:rPr>
                      <w:t xml:space="preserve">[89] </w:t>
                    </w:r>
                  </w:p>
                </w:tc>
                <w:tc>
                  <w:tcPr>
                    <w:tcW w:w="4676" w:type="pct"/>
                    <w:hideMark/>
                  </w:tcPr>
                  <w:p w14:paraId="14CDDBE8" w14:textId="77777777" w:rsidR="00D34F43" w:rsidRDefault="00D34F43">
                    <w:pPr>
                      <w:pStyle w:val="Bibliography"/>
                      <w:rPr>
                        <w:noProof/>
                      </w:rPr>
                    </w:pPr>
                    <w:r>
                      <w:rPr>
                        <w:noProof/>
                      </w:rPr>
                      <w:t>AWS, "AWS Cloud Development Kit (CDK)," 2023. [Online]. Available: https://aws.amazon.com/cdk/.</w:t>
                    </w:r>
                  </w:p>
                </w:tc>
              </w:tr>
              <w:tr w:rsidR="00D34F43" w14:paraId="22A148E9" w14:textId="77777777" w:rsidTr="005A4C96">
                <w:trPr>
                  <w:divId w:val="452674210"/>
                  <w:tblCellSpacing w:w="15" w:type="dxa"/>
                </w:trPr>
                <w:tc>
                  <w:tcPr>
                    <w:tcW w:w="274" w:type="pct"/>
                    <w:hideMark/>
                  </w:tcPr>
                  <w:p w14:paraId="3B3FBF36" w14:textId="77777777" w:rsidR="00D34F43" w:rsidRDefault="00D34F43">
                    <w:pPr>
                      <w:pStyle w:val="Bibliography"/>
                      <w:rPr>
                        <w:noProof/>
                      </w:rPr>
                    </w:pPr>
                    <w:r>
                      <w:rPr>
                        <w:noProof/>
                      </w:rPr>
                      <w:t xml:space="preserve">[90] </w:t>
                    </w:r>
                  </w:p>
                </w:tc>
                <w:tc>
                  <w:tcPr>
                    <w:tcW w:w="4676" w:type="pct"/>
                    <w:hideMark/>
                  </w:tcPr>
                  <w:p w14:paraId="17974E3D" w14:textId="77777777" w:rsidR="00D34F43" w:rsidRDefault="00D34F43">
                    <w:pPr>
                      <w:pStyle w:val="Bibliography"/>
                      <w:rPr>
                        <w:noProof/>
                      </w:rPr>
                    </w:pPr>
                    <w:r>
                      <w:rPr>
                        <w:noProof/>
                      </w:rPr>
                      <w:t>AWS, "AWS CloudShell," 2023. [Online]. Available: https://aws.amazon.com/cloudshell/.</w:t>
                    </w:r>
                  </w:p>
                </w:tc>
              </w:tr>
              <w:tr w:rsidR="00D34F43" w14:paraId="60D58197" w14:textId="77777777" w:rsidTr="005A4C96">
                <w:trPr>
                  <w:divId w:val="452674210"/>
                  <w:tblCellSpacing w:w="15" w:type="dxa"/>
                </w:trPr>
                <w:tc>
                  <w:tcPr>
                    <w:tcW w:w="274" w:type="pct"/>
                    <w:hideMark/>
                  </w:tcPr>
                  <w:p w14:paraId="2076E8D0" w14:textId="77777777" w:rsidR="00D34F43" w:rsidRDefault="00D34F43">
                    <w:pPr>
                      <w:pStyle w:val="Bibliography"/>
                      <w:rPr>
                        <w:noProof/>
                      </w:rPr>
                    </w:pPr>
                    <w:r>
                      <w:rPr>
                        <w:noProof/>
                      </w:rPr>
                      <w:t xml:space="preserve">[91] </w:t>
                    </w:r>
                  </w:p>
                </w:tc>
                <w:tc>
                  <w:tcPr>
                    <w:tcW w:w="4676" w:type="pct"/>
                    <w:hideMark/>
                  </w:tcPr>
                  <w:p w14:paraId="0CCE490F" w14:textId="77777777" w:rsidR="00D34F43" w:rsidRDefault="00D34F43">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D34F43" w14:paraId="1DD5258A" w14:textId="77777777" w:rsidTr="005A4C96">
                <w:trPr>
                  <w:divId w:val="452674210"/>
                  <w:tblCellSpacing w:w="15" w:type="dxa"/>
                </w:trPr>
                <w:tc>
                  <w:tcPr>
                    <w:tcW w:w="274" w:type="pct"/>
                    <w:hideMark/>
                  </w:tcPr>
                  <w:p w14:paraId="79D96015" w14:textId="77777777" w:rsidR="00D34F43" w:rsidRDefault="00D34F43">
                    <w:pPr>
                      <w:pStyle w:val="Bibliography"/>
                      <w:rPr>
                        <w:noProof/>
                      </w:rPr>
                    </w:pPr>
                    <w:r>
                      <w:rPr>
                        <w:noProof/>
                      </w:rPr>
                      <w:t xml:space="preserve">[92] </w:t>
                    </w:r>
                  </w:p>
                </w:tc>
                <w:tc>
                  <w:tcPr>
                    <w:tcW w:w="4676" w:type="pct"/>
                    <w:hideMark/>
                  </w:tcPr>
                  <w:p w14:paraId="23480ADA" w14:textId="77777777" w:rsidR="00D34F43" w:rsidRDefault="00D34F43">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D34F43" w14:paraId="484AC2B8" w14:textId="77777777" w:rsidTr="005A4C96">
                <w:trPr>
                  <w:divId w:val="452674210"/>
                  <w:tblCellSpacing w:w="15" w:type="dxa"/>
                </w:trPr>
                <w:tc>
                  <w:tcPr>
                    <w:tcW w:w="274" w:type="pct"/>
                    <w:hideMark/>
                  </w:tcPr>
                  <w:p w14:paraId="150DD888" w14:textId="77777777" w:rsidR="00D34F43" w:rsidRDefault="00D34F43">
                    <w:pPr>
                      <w:pStyle w:val="Bibliography"/>
                      <w:rPr>
                        <w:noProof/>
                      </w:rPr>
                    </w:pPr>
                    <w:r>
                      <w:rPr>
                        <w:noProof/>
                      </w:rPr>
                      <w:t xml:space="preserve">[93] </w:t>
                    </w:r>
                  </w:p>
                </w:tc>
                <w:tc>
                  <w:tcPr>
                    <w:tcW w:w="4676" w:type="pct"/>
                    <w:hideMark/>
                  </w:tcPr>
                  <w:p w14:paraId="4F389220" w14:textId="77777777" w:rsidR="00D34F43" w:rsidRDefault="00D34F43">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D34F43" w14:paraId="1B692530" w14:textId="77777777" w:rsidTr="005A4C96">
                <w:trPr>
                  <w:divId w:val="452674210"/>
                  <w:tblCellSpacing w:w="15" w:type="dxa"/>
                </w:trPr>
                <w:tc>
                  <w:tcPr>
                    <w:tcW w:w="274" w:type="pct"/>
                    <w:hideMark/>
                  </w:tcPr>
                  <w:p w14:paraId="771CF8AA" w14:textId="77777777" w:rsidR="00D34F43" w:rsidRDefault="00D34F43">
                    <w:pPr>
                      <w:pStyle w:val="Bibliography"/>
                      <w:rPr>
                        <w:noProof/>
                      </w:rPr>
                    </w:pPr>
                    <w:r>
                      <w:rPr>
                        <w:noProof/>
                      </w:rPr>
                      <w:t xml:space="preserve">[94] </w:t>
                    </w:r>
                  </w:p>
                </w:tc>
                <w:tc>
                  <w:tcPr>
                    <w:tcW w:w="4676" w:type="pct"/>
                    <w:hideMark/>
                  </w:tcPr>
                  <w:p w14:paraId="2D7C7A36" w14:textId="77777777" w:rsidR="00D34F43" w:rsidRDefault="00D34F43">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D34F43" w14:paraId="7CEF62F7" w14:textId="77777777" w:rsidTr="005A4C96">
                <w:trPr>
                  <w:divId w:val="452674210"/>
                  <w:tblCellSpacing w:w="15" w:type="dxa"/>
                </w:trPr>
                <w:tc>
                  <w:tcPr>
                    <w:tcW w:w="274" w:type="pct"/>
                    <w:hideMark/>
                  </w:tcPr>
                  <w:p w14:paraId="2BC4656D" w14:textId="77777777" w:rsidR="00D34F43" w:rsidRDefault="00D34F43">
                    <w:pPr>
                      <w:pStyle w:val="Bibliography"/>
                      <w:rPr>
                        <w:noProof/>
                      </w:rPr>
                    </w:pPr>
                    <w:r>
                      <w:rPr>
                        <w:noProof/>
                      </w:rPr>
                      <w:t xml:space="preserve">[95] </w:t>
                    </w:r>
                  </w:p>
                </w:tc>
                <w:tc>
                  <w:tcPr>
                    <w:tcW w:w="4676" w:type="pct"/>
                    <w:hideMark/>
                  </w:tcPr>
                  <w:p w14:paraId="2873C8E9" w14:textId="77777777" w:rsidR="00D34F43" w:rsidRDefault="00D34F43">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D34F43" w14:paraId="6AF65024" w14:textId="77777777" w:rsidTr="005A4C96">
                <w:trPr>
                  <w:divId w:val="452674210"/>
                  <w:tblCellSpacing w:w="15" w:type="dxa"/>
                </w:trPr>
                <w:tc>
                  <w:tcPr>
                    <w:tcW w:w="274" w:type="pct"/>
                    <w:hideMark/>
                  </w:tcPr>
                  <w:p w14:paraId="06B49326" w14:textId="77777777" w:rsidR="00D34F43" w:rsidRDefault="00D34F43">
                    <w:pPr>
                      <w:pStyle w:val="Bibliography"/>
                      <w:rPr>
                        <w:noProof/>
                      </w:rPr>
                    </w:pPr>
                    <w:r>
                      <w:rPr>
                        <w:noProof/>
                      </w:rPr>
                      <w:t xml:space="preserve">[96] </w:t>
                    </w:r>
                  </w:p>
                </w:tc>
                <w:tc>
                  <w:tcPr>
                    <w:tcW w:w="4676" w:type="pct"/>
                    <w:hideMark/>
                  </w:tcPr>
                  <w:p w14:paraId="587DBE31" w14:textId="77777777" w:rsidR="00D34F43" w:rsidRDefault="00D34F43">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D34F43" w14:paraId="0B1DC3FB" w14:textId="77777777" w:rsidTr="005A4C96">
                <w:trPr>
                  <w:divId w:val="452674210"/>
                  <w:tblCellSpacing w:w="15" w:type="dxa"/>
                </w:trPr>
                <w:tc>
                  <w:tcPr>
                    <w:tcW w:w="274" w:type="pct"/>
                    <w:hideMark/>
                  </w:tcPr>
                  <w:p w14:paraId="066D55F7" w14:textId="77777777" w:rsidR="00D34F43" w:rsidRDefault="00D34F43">
                    <w:pPr>
                      <w:pStyle w:val="Bibliography"/>
                      <w:rPr>
                        <w:noProof/>
                      </w:rPr>
                    </w:pPr>
                    <w:r>
                      <w:rPr>
                        <w:noProof/>
                      </w:rPr>
                      <w:t xml:space="preserve">[97] </w:t>
                    </w:r>
                  </w:p>
                </w:tc>
                <w:tc>
                  <w:tcPr>
                    <w:tcW w:w="4676" w:type="pct"/>
                    <w:hideMark/>
                  </w:tcPr>
                  <w:p w14:paraId="2B8792F6" w14:textId="77777777" w:rsidR="00D34F43" w:rsidRDefault="00D34F43">
                    <w:pPr>
                      <w:pStyle w:val="Bibliography"/>
                      <w:rPr>
                        <w:noProof/>
                      </w:rPr>
                    </w:pPr>
                    <w:r>
                      <w:rPr>
                        <w:noProof/>
                      </w:rPr>
                      <w:t>AWS, "What is Amazon CodeGuru Reviewer?," n.d.. [Online]. Available: https://docs.aws.amazon.com/codeguru/latest/reviewer-ug/welcome.html.</w:t>
                    </w:r>
                  </w:p>
                </w:tc>
              </w:tr>
            </w:tbl>
            <w:p w14:paraId="0FF43B25" w14:textId="77777777" w:rsidR="00D34F43" w:rsidRDefault="00D34F43">
              <w:pPr>
                <w:divId w:val="452674210"/>
                <w:rPr>
                  <w:rFonts w:eastAsia="Times New Roman"/>
                  <w:noProof/>
                </w:rPr>
              </w:pPr>
            </w:p>
            <w:p w14:paraId="761EC662" w14:textId="519440C9" w:rsidR="00870152" w:rsidRDefault="00870152">
              <w:r>
                <w:rPr>
                  <w:b/>
                  <w:bCs/>
                  <w:noProof/>
                </w:rPr>
                <w:fldChar w:fldCharType="end"/>
              </w:r>
            </w:p>
          </w:sdtContent>
        </w:sdt>
      </w:sdtContent>
    </w:sdt>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1" w:author="Suman Deshwal" w:date="2024-05-07T17:01:00Z" w:initials="SD">
    <w:p w14:paraId="4492396F" w14:textId="2E2BD398" w:rsidR="00DC7D67" w:rsidRDefault="00DC7D67" w:rsidP="00DC7D67">
      <w:r>
        <w:rPr>
          <w:rStyle w:val="CommentReference"/>
        </w:rPr>
        <w:annotationRef/>
      </w:r>
      <w:r>
        <w:rPr>
          <w:color w:val="000000"/>
          <w:sz w:val="20"/>
          <w:szCs w:val="20"/>
        </w:rPr>
        <w:t>after mentioning the complete term, please mention just the acronyms.</w:t>
      </w:r>
    </w:p>
  </w:comment>
  <w:comment w:id="12"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3"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5"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6"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0"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1"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7"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8"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29"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0"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3"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4"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7"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8"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39"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0"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3"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4" w:author="ph@zinnia.holdings" w:date="2024-06-19T16:19:00Z" w:initials="p">
    <w:p w14:paraId="4430F5B0" w14:textId="77777777" w:rsidR="00263CA9" w:rsidRDefault="00263CA9" w:rsidP="00263CA9">
      <w:pPr>
        <w:pStyle w:val="CommentText"/>
      </w:pPr>
      <w:r>
        <w:rPr>
          <w:rStyle w:val="CommentReference"/>
        </w:rPr>
        <w:annotationRef/>
      </w:r>
      <w:r>
        <w:t>done</w:t>
      </w:r>
    </w:p>
  </w:comment>
  <w:comment w:id="49" w:author="Suman Deshwal" w:date="2024-05-09T12:00:00Z" w:initials="SD">
    <w:p w14:paraId="71B72029" w14:textId="2AFF1441" w:rsidR="00600D5E" w:rsidRDefault="00600D5E" w:rsidP="00600D5E">
      <w:r>
        <w:rPr>
          <w:rStyle w:val="CommentReference"/>
        </w:rPr>
        <w:annotationRef/>
      </w:r>
      <w:r>
        <w:rPr>
          <w:color w:val="000000"/>
          <w:sz w:val="20"/>
          <w:szCs w:val="20"/>
        </w:rPr>
        <w:t>please provide a different heading for this topic</w:t>
      </w:r>
    </w:p>
  </w:comment>
  <w:comment w:id="50" w:author="Paulo H. Leocadio" w:date="2024-06-18T17:34:00Z" w:initials="PHML">
    <w:p w14:paraId="7C276651" w14:textId="77777777" w:rsidR="005C0326" w:rsidRDefault="005C0326" w:rsidP="005C0326">
      <w:pPr>
        <w:pStyle w:val="CommentText"/>
      </w:pPr>
      <w:r>
        <w:rPr>
          <w:rStyle w:val="CommentReference"/>
        </w:rPr>
        <w:annotationRef/>
      </w:r>
      <w:r>
        <w:t>The modules were out of order. When I copied and pasted from draft I messed up.</w:t>
      </w:r>
    </w:p>
  </w:comment>
  <w:comment w:id="52" w:author="Suman Deshwal" w:date="2024-05-09T12:01:00Z" w:initials="SD">
    <w:p w14:paraId="63260A34" w14:textId="13754F81"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53" w:author="Paulo H. Leocadio" w:date="2024-06-18T17:35:00Z" w:initials="PHML">
    <w:p w14:paraId="66AE7520" w14:textId="77777777" w:rsidR="005C0326" w:rsidRDefault="005C0326" w:rsidP="005C0326">
      <w:pPr>
        <w:pStyle w:val="CommentText"/>
      </w:pPr>
      <w:r>
        <w:rPr>
          <w:rStyle w:val="CommentReference"/>
        </w:rPr>
        <w:annotationRef/>
      </w:r>
      <w:r>
        <w:t>O corrected the order of the modules</w:t>
      </w:r>
    </w:p>
  </w:comment>
  <w:comment w:id="56"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58"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60"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61"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63"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64" w:author="ph@zinnia.holdings" w:date="2024-06-19T16:31:00Z" w:initials="p">
    <w:p w14:paraId="0C5EF6BA" w14:textId="77777777" w:rsidR="0035436F" w:rsidRDefault="0035436F" w:rsidP="0035436F">
      <w:pPr>
        <w:pStyle w:val="CommentText"/>
      </w:pPr>
      <w:r>
        <w:rPr>
          <w:rStyle w:val="CommentReference"/>
        </w:rPr>
        <w:annotationRef/>
      </w:r>
      <w:r>
        <w:t>done</w:t>
      </w:r>
    </w:p>
  </w:comment>
  <w:comment w:id="65" w:author="Suman Deshwal" w:date="2024-05-09T12:52:00Z" w:initials="SD">
    <w:p w14:paraId="18B0D9A1" w14:textId="07FA8EFF" w:rsidR="0080773E" w:rsidRDefault="0080773E" w:rsidP="0080773E">
      <w:r>
        <w:rPr>
          <w:rStyle w:val="CommentReference"/>
        </w:rPr>
        <w:annotationRef/>
      </w:r>
      <w:r>
        <w:rPr>
          <w:color w:val="000000"/>
          <w:sz w:val="20"/>
          <w:szCs w:val="20"/>
        </w:rPr>
        <w:t>please mention the complete term</w:t>
      </w:r>
    </w:p>
  </w:comment>
  <w:comment w:id="66" w:author="ph@zinnia.holdings" w:date="2024-06-19T16:26:00Z" w:initials="p">
    <w:p w14:paraId="59F7AD92" w14:textId="77777777" w:rsidR="00BB1223" w:rsidRDefault="00BB1223" w:rsidP="00BB1223">
      <w:pPr>
        <w:pStyle w:val="CommentText"/>
      </w:pPr>
      <w:r>
        <w:rPr>
          <w:rStyle w:val="CommentReference"/>
        </w:rPr>
        <w:annotationRef/>
      </w:r>
      <w:r>
        <w:t>done</w:t>
      </w:r>
    </w:p>
  </w:comment>
  <w:comment w:id="68" w:author="Suman Deshwal" w:date="2024-05-09T13:02:00Z" w:initials="SD">
    <w:p w14:paraId="5DB9F60F" w14:textId="60E1929B"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69" w:author="ph@zinnia.holdings" w:date="2024-06-19T16:34:00Z" w:initials="p">
    <w:p w14:paraId="20E030AF" w14:textId="77777777" w:rsidR="00A56839" w:rsidRDefault="00A56839" w:rsidP="00A56839">
      <w:pPr>
        <w:pStyle w:val="CommentText"/>
      </w:pPr>
      <w:r>
        <w:rPr>
          <w:rStyle w:val="CommentReference"/>
        </w:rPr>
        <w:annotationRef/>
      </w:r>
      <w:r>
        <w:t>done</w:t>
      </w:r>
    </w:p>
  </w:comment>
  <w:comment w:id="70" w:author="Suman Deshwal" w:date="2024-05-09T13:25:00Z" w:initials="SD">
    <w:p w14:paraId="6A82F0DA" w14:textId="34B27C06" w:rsidR="00966E40" w:rsidRDefault="00966E40" w:rsidP="00966E40">
      <w:r>
        <w:rPr>
          <w:rStyle w:val="CommentReference"/>
        </w:rPr>
        <w:annotationRef/>
      </w:r>
      <w:r>
        <w:rPr>
          <w:color w:val="000000"/>
          <w:sz w:val="20"/>
          <w:szCs w:val="20"/>
        </w:rPr>
        <w:t>this heading is not required, please consider removing it</w:t>
      </w:r>
    </w:p>
  </w:comment>
  <w:comment w:id="71" w:author="ph@zinnia.holdings" w:date="2024-06-19T16:35:00Z" w:initials="p">
    <w:p w14:paraId="43F4B256" w14:textId="77777777" w:rsidR="00B476FE" w:rsidRDefault="00B476FE" w:rsidP="00B476FE">
      <w:pPr>
        <w:pStyle w:val="CommentText"/>
      </w:pPr>
      <w:r>
        <w:rPr>
          <w:rStyle w:val="CommentReference"/>
        </w:rPr>
        <w:annotationRef/>
      </w:r>
      <w:r>
        <w:t>Removed all of them</w:t>
      </w:r>
    </w:p>
  </w:comment>
  <w:comment w:id="74" w:author="Suman Deshwal" w:date="2024-05-09T14:12:00Z" w:initials="SD">
    <w:p w14:paraId="4A09A2A0" w14:textId="7410618F"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75" w:author="Paulo H. Leocadio" w:date="2024-06-13T20:22:00Z" w:initials="PHML">
    <w:p w14:paraId="212E7AD0" w14:textId="77777777" w:rsidR="00314055" w:rsidRDefault="00314055" w:rsidP="00314055">
      <w:pPr>
        <w:pStyle w:val="CommentText"/>
      </w:pPr>
      <w:r>
        <w:rPr>
          <w:rStyle w:val="CommentReference"/>
        </w:rPr>
        <w:annotationRef/>
      </w:r>
      <w:r>
        <w:t>Will learn from you</w:t>
      </w:r>
    </w:p>
  </w:comment>
  <w:comment w:id="80"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81" w:author="ph@zinnia.holdings" w:date="2024-06-19T16:38:00Z" w:initials="p">
    <w:p w14:paraId="5793A691" w14:textId="77777777" w:rsidR="002B1F8F" w:rsidRDefault="002B1F8F" w:rsidP="002B1F8F">
      <w:pPr>
        <w:pStyle w:val="CommentText"/>
      </w:pPr>
      <w:r>
        <w:rPr>
          <w:rStyle w:val="CommentReference"/>
        </w:rPr>
        <w:annotationRef/>
      </w:r>
      <w:r>
        <w:t>done</w:t>
      </w:r>
    </w:p>
  </w:comment>
  <w:comment w:id="82" w:author="Suman Deshwal" w:date="2024-05-09T14:27:00Z" w:initials="SD">
    <w:p w14:paraId="57AA3C7F" w14:textId="1DB6B89B" w:rsidR="00DD1DB0" w:rsidRDefault="00DD1DB0" w:rsidP="00DD1DB0">
      <w:r>
        <w:rPr>
          <w:rStyle w:val="CommentReference"/>
        </w:rPr>
        <w:annotationRef/>
      </w:r>
      <w:r>
        <w:rPr>
          <w:color w:val="000000"/>
          <w:sz w:val="20"/>
          <w:szCs w:val="20"/>
        </w:rPr>
        <w:t>please add some introductory content in this section</w:t>
      </w:r>
    </w:p>
  </w:comment>
  <w:comment w:id="83"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85" w:author="Suman Deshwal" w:date="2024-05-09T14:28:00Z" w:initials="SD">
    <w:p w14:paraId="1F16D5A4" w14:textId="090AD1C4" w:rsidR="008541CC" w:rsidRDefault="008541CC" w:rsidP="008541CC">
      <w:r>
        <w:rPr>
          <w:rStyle w:val="CommentReference"/>
        </w:rPr>
        <w:annotationRef/>
      </w:r>
      <w:r>
        <w:rPr>
          <w:color w:val="000000"/>
          <w:sz w:val="20"/>
          <w:szCs w:val="20"/>
        </w:rPr>
        <w:t>plese add a lead-in statement for the following points</w:t>
      </w:r>
    </w:p>
  </w:comment>
  <w:comment w:id="86" w:author="Paulo H. Leocadio" w:date="2024-06-13T20:00:00Z" w:initials="PHML">
    <w:p w14:paraId="4A0EC114" w14:textId="77777777" w:rsidR="008541CC" w:rsidRDefault="008541CC" w:rsidP="008541CC">
      <w:pPr>
        <w:pStyle w:val="CommentText"/>
      </w:pPr>
      <w:r>
        <w:rPr>
          <w:rStyle w:val="CommentReference"/>
        </w:rPr>
        <w:annotationRef/>
      </w:r>
      <w:r>
        <w:t>Will learn from you</w:t>
      </w:r>
    </w:p>
  </w:comment>
  <w:comment w:id="87" w:author="Suman Deshwal" w:date="2024-05-09T14:39:00Z" w:initials="SD">
    <w:p w14:paraId="68FB71D3" w14:textId="77777777" w:rsidR="00941622" w:rsidRDefault="00941622" w:rsidP="00941622">
      <w:r>
        <w:rPr>
          <w:rStyle w:val="CommentReference"/>
        </w:rPr>
        <w:annotationRef/>
      </w:r>
      <w:r>
        <w:rPr>
          <w:sz w:val="20"/>
          <w:szCs w:val="20"/>
        </w:rPr>
        <w:t>please provide some introductory content and a lead in statement for the following points</w:t>
      </w:r>
    </w:p>
  </w:comment>
  <w:comment w:id="88" w:author="Paulo H. Leocadio" w:date="2024-06-13T19:57:00Z" w:initials="PHML">
    <w:p w14:paraId="114A9B27" w14:textId="77777777" w:rsidR="00941622" w:rsidRDefault="00941622" w:rsidP="00941622">
      <w:pPr>
        <w:pStyle w:val="CommentText"/>
      </w:pPr>
      <w:r>
        <w:rPr>
          <w:rStyle w:val="CommentReference"/>
        </w:rPr>
        <w:annotationRef/>
      </w:r>
      <w:r>
        <w:t>Will learn from you</w:t>
      </w:r>
    </w:p>
  </w:comment>
  <w:comment w:id="89" w:author="Suman Deshwal" w:date="2024-05-09T15:35:00Z" w:initials="SD">
    <w:p w14:paraId="03A517E6" w14:textId="7C52FCAC" w:rsidR="00A45D56" w:rsidRDefault="00A45D56" w:rsidP="00A45D56">
      <w:r>
        <w:rPr>
          <w:rStyle w:val="CommentReference"/>
        </w:rPr>
        <w:annotationRef/>
      </w:r>
      <w:r>
        <w:rPr>
          <w:sz w:val="20"/>
          <w:szCs w:val="20"/>
        </w:rPr>
        <w:t>please provide some introductory content and a lead in statement for the following points</w:t>
      </w:r>
    </w:p>
  </w:comment>
  <w:comment w:id="90" w:author="Paulo H. Leocadio" w:date="2024-06-13T19:57:00Z" w:initials="PHML">
    <w:p w14:paraId="744DB7A5" w14:textId="77777777" w:rsidR="00140E3A" w:rsidRDefault="00140E3A" w:rsidP="00140E3A">
      <w:pPr>
        <w:pStyle w:val="CommentText"/>
      </w:pPr>
      <w:r>
        <w:rPr>
          <w:rStyle w:val="CommentReference"/>
        </w:rPr>
        <w:annotationRef/>
      </w:r>
      <w:r>
        <w:t>Will learn from you</w:t>
      </w:r>
    </w:p>
  </w:comment>
  <w:comment w:id="91" w:author="Suman Deshwal" w:date="2024-05-09T15:36:00Z" w:initials="SD">
    <w:p w14:paraId="2D048342" w14:textId="2D532329"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92" w:author="Paulo H. Leocadio" w:date="2024-06-13T19:57:00Z" w:initials="PHML">
    <w:p w14:paraId="5673B2E3" w14:textId="77777777" w:rsidR="00140E3A" w:rsidRDefault="00140E3A" w:rsidP="00140E3A">
      <w:pPr>
        <w:pStyle w:val="CommentText"/>
      </w:pPr>
      <w:r>
        <w:rPr>
          <w:rStyle w:val="CommentReference"/>
        </w:rPr>
        <w:annotationRef/>
      </w:r>
      <w:r>
        <w:t>Will learn from you</w:t>
      </w:r>
    </w:p>
  </w:comment>
  <w:comment w:id="94" w:author="Suman Deshwal" w:date="2024-05-09T15:50:00Z" w:initials="SD">
    <w:p w14:paraId="440EF190" w14:textId="24DBD9E9" w:rsidR="00C06AB1" w:rsidRDefault="00C06AB1" w:rsidP="00C06AB1">
      <w:r>
        <w:rPr>
          <w:rStyle w:val="CommentReference"/>
        </w:rPr>
        <w:annotationRef/>
      </w:r>
      <w:r>
        <w:rPr>
          <w:color w:val="000000"/>
          <w:sz w:val="20"/>
          <w:szCs w:val="20"/>
        </w:rPr>
        <w:t>please add more content in this section</w:t>
      </w:r>
    </w:p>
  </w:comment>
  <w:comment w:id="95" w:author="ph@zinnia.holdings" w:date="2024-06-19T17:11:00Z" w:initials="p">
    <w:p w14:paraId="304B8D3A" w14:textId="77777777" w:rsidR="005E0005" w:rsidRDefault="005E0005" w:rsidP="005E0005">
      <w:pPr>
        <w:pStyle w:val="CommentText"/>
      </w:pPr>
      <w:r>
        <w:rPr>
          <w:rStyle w:val="CommentReference"/>
        </w:rPr>
        <w:annotationRef/>
      </w:r>
      <w:r>
        <w:t>done</w:t>
      </w:r>
    </w:p>
  </w:comment>
  <w:comment w:id="98" w:author="Suman Deshwal" w:date="2024-05-09T16:20:00Z" w:initials="SD">
    <w:p w14:paraId="2A38BC79" w14:textId="52DC4192" w:rsidR="007B6BAB" w:rsidRDefault="007B6BAB" w:rsidP="007B6BAB">
      <w:r>
        <w:rPr>
          <w:rStyle w:val="CommentReference"/>
        </w:rPr>
        <w:annotationRef/>
      </w:r>
      <w:r>
        <w:rPr>
          <w:color w:val="000000"/>
          <w:sz w:val="20"/>
          <w:szCs w:val="20"/>
        </w:rPr>
        <w:t>we cannot have two headings together without some content in between.</w:t>
      </w:r>
    </w:p>
  </w:comment>
  <w:comment w:id="100" w:author="Suman Deshwal" w:date="2024-05-09T16:32:00Z" w:initials="SD">
    <w:p w14:paraId="4C96431B" w14:textId="4E64D219"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01" w:author="ph@zinnia.holdings" w:date="2024-06-13T19:47:00Z" w:initials="p">
    <w:p w14:paraId="2ECEE84E" w14:textId="77777777" w:rsidR="0022761D" w:rsidRDefault="0022761D" w:rsidP="0022761D">
      <w:pPr>
        <w:pStyle w:val="CommentText"/>
      </w:pPr>
      <w:r>
        <w:rPr>
          <w:rStyle w:val="CommentReference"/>
        </w:rPr>
        <w:annotationRef/>
      </w:r>
      <w:r>
        <w:t>Will learn from you</w:t>
      </w:r>
    </w:p>
  </w:comment>
  <w:comment w:id="104" w:author="Suman Deshwal" w:date="2024-05-09T16:40:00Z" w:initials="SD">
    <w:p w14:paraId="2957EE14" w14:textId="42AC90BE" w:rsidR="00A76281" w:rsidRDefault="00A76281" w:rsidP="00A76281">
      <w:r>
        <w:rPr>
          <w:rStyle w:val="CommentReference"/>
        </w:rPr>
        <w:annotationRef/>
      </w:r>
      <w:r>
        <w:rPr>
          <w:color w:val="000000"/>
          <w:sz w:val="20"/>
          <w:szCs w:val="20"/>
        </w:rPr>
        <w:t>please add a lead-in statement for the following points.</w:t>
      </w:r>
    </w:p>
  </w:comment>
  <w:comment w:id="105" w:author="ph@zinnia.holdings" w:date="2024-06-13T19:40:00Z" w:initials="p">
    <w:p w14:paraId="424DC479" w14:textId="77777777" w:rsidR="00812E4F" w:rsidRDefault="00812E4F" w:rsidP="00812E4F">
      <w:pPr>
        <w:pStyle w:val="CommentText"/>
      </w:pPr>
      <w:r>
        <w:rPr>
          <w:rStyle w:val="CommentReference"/>
        </w:rPr>
        <w:annotationRef/>
      </w:r>
      <w:r>
        <w:t>Will learn from you</w:t>
      </w:r>
    </w:p>
  </w:comment>
  <w:comment w:id="106" w:author="Suman Deshwal" w:date="2024-05-09T16:40:00Z" w:initials="SD">
    <w:p w14:paraId="7F082EF3" w14:textId="663D2271" w:rsidR="00A76281" w:rsidRDefault="00A76281" w:rsidP="00A76281">
      <w:r>
        <w:rPr>
          <w:rStyle w:val="CommentReference"/>
        </w:rPr>
        <w:annotationRef/>
      </w:r>
      <w:r>
        <w:rPr>
          <w:color w:val="000000"/>
          <w:sz w:val="20"/>
          <w:szCs w:val="20"/>
        </w:rPr>
        <w:t>please provide a lead-in statement for the following points</w:t>
      </w:r>
    </w:p>
  </w:comment>
  <w:comment w:id="107" w:author="ph@zinnia.holdings" w:date="2024-06-13T19:41:00Z" w:initials="p">
    <w:p w14:paraId="4AC5BBA6" w14:textId="77777777" w:rsidR="00812E4F" w:rsidRDefault="00812E4F" w:rsidP="00812E4F">
      <w:pPr>
        <w:pStyle w:val="CommentText"/>
      </w:pPr>
      <w:r>
        <w:rPr>
          <w:rStyle w:val="CommentReference"/>
        </w:rPr>
        <w:annotationRef/>
      </w:r>
      <w:r>
        <w:t>Will learn from you</w:t>
      </w:r>
    </w:p>
  </w:comment>
  <w:comment w:id="108" w:author="Suman Deshwal" w:date="2024-05-09T16:46:00Z" w:initials="SD">
    <w:p w14:paraId="1FFE5E37" w14:textId="1E841663"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09" w:author="ph@zinnia.holdings" w:date="2024-06-19T18:05:00Z" w:initials="p">
    <w:p w14:paraId="0E540043" w14:textId="77777777" w:rsidR="000E51AD" w:rsidRDefault="000E51AD" w:rsidP="000E51AD">
      <w:pPr>
        <w:pStyle w:val="CommentText"/>
      </w:pPr>
      <w:r>
        <w:rPr>
          <w:rStyle w:val="CommentReference"/>
        </w:rPr>
        <w:annotationRef/>
      </w:r>
      <w:r>
        <w:t>done</w:t>
      </w:r>
    </w:p>
  </w:comment>
  <w:comment w:id="110" w:author="Suman Deshwal" w:date="2024-05-09T16:47:00Z" w:initials="SD">
    <w:p w14:paraId="23B847F8" w14:textId="625A44DA"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11" w:author="ph@zinnia.holdings" w:date="2024-06-19T18:05:00Z" w:initials="p">
    <w:p w14:paraId="2053B4EB" w14:textId="77777777" w:rsidR="0085615E" w:rsidRDefault="0085615E" w:rsidP="0085615E">
      <w:pPr>
        <w:pStyle w:val="CommentText"/>
      </w:pPr>
      <w:r>
        <w:rPr>
          <w:rStyle w:val="CommentReference"/>
        </w:rPr>
        <w:annotationRef/>
      </w:r>
      <w:r>
        <w:t>done</w:t>
      </w:r>
    </w:p>
  </w:comment>
  <w:comment w:id="112" w:author="Suman Deshwal" w:date="2024-05-09T16:53:00Z" w:initials="SD">
    <w:p w14:paraId="2BC1A0E4" w14:textId="601030E2" w:rsidR="000723D6" w:rsidRDefault="000723D6" w:rsidP="000723D6">
      <w:r>
        <w:rPr>
          <w:rStyle w:val="CommentReference"/>
        </w:rPr>
        <w:annotationRef/>
      </w:r>
      <w:r>
        <w:rPr>
          <w:color w:val="000000"/>
          <w:sz w:val="20"/>
          <w:szCs w:val="20"/>
        </w:rPr>
        <w:t>please refrain from using colon and hyphen in heading</w:t>
      </w:r>
    </w:p>
  </w:comment>
  <w:comment w:id="113" w:author="ph@zinnia.holdings" w:date="2024-06-19T18:06:00Z" w:initials="p">
    <w:p w14:paraId="5A7D17C6" w14:textId="77777777" w:rsidR="000F143B" w:rsidRDefault="000F143B" w:rsidP="000F143B">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Ex w15:paraId="71B72029" w15:done="1"/>
  <w15:commentEx w15:paraId="7C276651" w15:paraIdParent="71B72029" w15:done="1"/>
  <w15:commentEx w15:paraId="63260A34" w15:done="1"/>
  <w15:commentEx w15:paraId="66AE7520" w15:paraIdParent="63260A34" w15:done="1"/>
  <w15:commentEx w15:paraId="17B6F1F6" w15:done="1"/>
  <w15:commentEx w15:paraId="35184E29" w15:done="0"/>
  <w15:commentEx w15:paraId="24C562F8" w15:done="0"/>
  <w15:commentEx w15:paraId="4480C82D" w15:done="1"/>
  <w15:commentEx w15:paraId="2CD838CB" w15:done="1"/>
  <w15:commentEx w15:paraId="0C5EF6BA" w15:paraIdParent="2CD838CB" w15:done="1"/>
  <w15:commentEx w15:paraId="18B0D9A1" w15:done="1"/>
  <w15:commentEx w15:paraId="59F7AD92" w15:paraIdParent="18B0D9A1" w15:done="1"/>
  <w15:commentEx w15:paraId="3D66B7F1" w15:done="1"/>
  <w15:commentEx w15:paraId="20E030AF" w15:paraIdParent="3D66B7F1" w15:done="1"/>
  <w15:commentEx w15:paraId="6A82F0DA" w15:done="1"/>
  <w15:commentEx w15:paraId="43F4B256" w15:paraIdParent="6A82F0DA" w15:done="1"/>
  <w15:commentEx w15:paraId="3B00A7CC" w15:done="1"/>
  <w15:commentEx w15:paraId="212E7AD0" w15:paraIdParent="3B00A7CC" w15:done="1"/>
  <w15:commentEx w15:paraId="1EB9921D" w15:done="1"/>
  <w15:commentEx w15:paraId="5793A691" w15:paraIdParent="1EB9921D" w15:done="1"/>
  <w15:commentEx w15:paraId="57AA3C7F" w15:done="1"/>
  <w15:commentEx w15:paraId="6B866F8F" w15:paraIdParent="57AA3C7F" w15:done="1"/>
  <w15:commentEx w15:paraId="1F16D5A4" w15:done="1"/>
  <w15:commentEx w15:paraId="4A0EC114" w15:paraIdParent="1F16D5A4" w15:done="1"/>
  <w15:commentEx w15:paraId="68FB71D3" w15:done="1"/>
  <w15:commentEx w15:paraId="114A9B27" w15:paraIdParent="68FB71D3" w15:done="1"/>
  <w15:commentEx w15:paraId="03A517E6" w15:done="1"/>
  <w15:commentEx w15:paraId="744DB7A5" w15:paraIdParent="03A517E6" w15:done="1"/>
  <w15:commentEx w15:paraId="11C4C955" w15:done="1"/>
  <w15:commentEx w15:paraId="5673B2E3" w15:paraIdParent="11C4C955" w15:done="1"/>
  <w15:commentEx w15:paraId="440EF190" w15:done="1"/>
  <w15:commentEx w15:paraId="304B8D3A" w15:paraIdParent="440EF190" w15:done="1"/>
  <w15:commentEx w15:paraId="2A38BC79" w15:done="1"/>
  <w15:commentEx w15:paraId="4FD14169" w15:done="1"/>
  <w15:commentEx w15:paraId="2ECEE84E" w15:paraIdParent="4FD14169" w15:done="1"/>
  <w15:commentEx w15:paraId="2957EE14" w15:done="1"/>
  <w15:commentEx w15:paraId="424DC479" w15:paraIdParent="2957EE14" w15:done="1"/>
  <w15:commentEx w15:paraId="7F082EF3" w15:done="1"/>
  <w15:commentEx w15:paraId="4AC5BBA6" w15:paraIdParent="7F082EF3" w15:done="1"/>
  <w15:commentEx w15:paraId="1FFE5E37" w15:done="1"/>
  <w15:commentEx w15:paraId="0E540043" w15:paraIdParent="1FFE5E37" w15:done="1"/>
  <w15:commentEx w15:paraId="138D4785" w15:done="1"/>
  <w15:commentEx w15:paraId="2053B4EB" w15:paraIdParent="138D4785" w15:done="1"/>
  <w15:commentEx w15:paraId="2BC1A0E4" w15:done="1"/>
  <w15:commentEx w15:paraId="5A7D17C6" w15:paraIdParent="2BC1A0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Extensible w16cex:durableId="5D9A6DA9" w16cex:dateUtc="2024-05-09T06:30:00Z"/>
  <w16cex:commentExtensible w16cex:durableId="57DE49A5" w16cex:dateUtc="2024-06-18T21:34:00Z"/>
  <w16cex:commentExtensible w16cex:durableId="12D01486" w16cex:dateUtc="2024-05-09T06:31:00Z"/>
  <w16cex:commentExtensible w16cex:durableId="6101A878" w16cex:dateUtc="2024-06-18T21:35: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7145BF20" w16cex:dateUtc="2024-06-19T20:31:00Z"/>
  <w16cex:commentExtensible w16cex:durableId="2CCD28C0" w16cex:dateUtc="2024-05-09T07:22:00Z"/>
  <w16cex:commentExtensible w16cex:durableId="3B4A5CB7" w16cex:dateUtc="2024-06-19T20:26:00Z"/>
  <w16cex:commentExtensible w16cex:durableId="3F129CA6" w16cex:dateUtc="2024-05-09T07:32:00Z"/>
  <w16cex:commentExtensible w16cex:durableId="25A579C0" w16cex:dateUtc="2024-06-19T20:34:00Z"/>
  <w16cex:commentExtensible w16cex:durableId="709159CD" w16cex:dateUtc="2024-05-09T07:55:00Z"/>
  <w16cex:commentExtensible w16cex:durableId="02D7A53B" w16cex:dateUtc="2024-06-19T20:35:00Z"/>
  <w16cex:commentExtensible w16cex:durableId="247B5A45" w16cex:dateUtc="2024-05-09T08:42:00Z"/>
  <w16cex:commentExtensible w16cex:durableId="174A0260" w16cex:dateUtc="2024-06-14T00:22:00Z"/>
  <w16cex:commentExtensible w16cex:durableId="4BA6198E" w16cex:dateUtc="2024-05-09T08:48:00Z"/>
  <w16cex:commentExtensible w16cex:durableId="03E9B9D5" w16cex:dateUtc="2024-06-19T20:38:00Z"/>
  <w16cex:commentExtensible w16cex:durableId="7DC653C7" w16cex:dateUtc="2024-05-09T08:57:00Z"/>
  <w16cex:commentExtensible w16cex:durableId="6841E670" w16cex:dateUtc="2024-06-19T20:45:00Z"/>
  <w16cex:commentExtensible w16cex:durableId="28E1144B" w16cex:dateUtc="2024-05-09T08:58:00Z"/>
  <w16cex:commentExtensible w16cex:durableId="71E02360" w16cex:dateUtc="2024-06-14T00:00:00Z"/>
  <w16cex:commentExtensible w16cex:durableId="7FB06ACD" w16cex:dateUtc="2024-05-09T09:09:00Z"/>
  <w16cex:commentExtensible w16cex:durableId="058300DF" w16cex:dateUtc="2024-06-13T23:57:00Z"/>
  <w16cex:commentExtensible w16cex:durableId="1F9935D1" w16cex:dateUtc="2024-05-09T10:05:00Z"/>
  <w16cex:commentExtensible w16cex:durableId="7593A709" w16cex:dateUtc="2024-06-13T23:57:00Z"/>
  <w16cex:commentExtensible w16cex:durableId="1D0B2DDF" w16cex:dateUtc="2024-05-09T10:06:00Z"/>
  <w16cex:commentExtensible w16cex:durableId="6196394F" w16cex:dateUtc="2024-06-13T23:57:00Z"/>
  <w16cex:commentExtensible w16cex:durableId="575B33B3" w16cex:dateUtc="2024-05-09T10:20:00Z"/>
  <w16cex:commentExtensible w16cex:durableId="77F7C434" w16cex:dateUtc="2024-06-19T21:11:00Z"/>
  <w16cex:commentExtensible w16cex:durableId="4266DB30" w16cex:dateUtc="2024-05-09T10:50:00Z"/>
  <w16cex:commentExtensible w16cex:durableId="1F19AE8D" w16cex:dateUtc="2024-05-09T11:02:00Z"/>
  <w16cex:commentExtensible w16cex:durableId="2939F922" w16cex:dateUtc="2024-06-13T23:47:00Z"/>
  <w16cex:commentExtensible w16cex:durableId="193EFF14" w16cex:dateUtc="2024-05-09T11:10:00Z"/>
  <w16cex:commentExtensible w16cex:durableId="53D57A6C" w16cex:dateUtc="2024-06-13T23:40:00Z"/>
  <w16cex:commentExtensible w16cex:durableId="5F0AF20C" w16cex:dateUtc="2024-05-09T11:10:00Z"/>
  <w16cex:commentExtensible w16cex:durableId="6E3D4112" w16cex:dateUtc="2024-06-13T23:41:00Z"/>
  <w16cex:commentExtensible w16cex:durableId="76C1F819" w16cex:dateUtc="2024-05-09T11:16:00Z"/>
  <w16cex:commentExtensible w16cex:durableId="3BF1777F" w16cex:dateUtc="2024-06-19T22:05:00Z"/>
  <w16cex:commentExtensible w16cex:durableId="6C7A58C7" w16cex:dateUtc="2024-05-09T11:17:00Z"/>
  <w16cex:commentExtensible w16cex:durableId="5700AE05" w16cex:dateUtc="2024-06-19T22:05:00Z"/>
  <w16cex:commentExtensible w16cex:durableId="6C6AF43F" w16cex:dateUtc="2024-05-09T11:23:00Z"/>
  <w16cex:commentExtensible w16cex:durableId="10BFB655" w16cex:dateUtc="2024-06-19T2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Id w16cid:paraId="71B72029" w16cid:durableId="5D9A6DA9"/>
  <w16cid:commentId w16cid:paraId="7C276651" w16cid:durableId="57DE49A5"/>
  <w16cid:commentId w16cid:paraId="63260A34" w16cid:durableId="12D01486"/>
  <w16cid:commentId w16cid:paraId="66AE7520" w16cid:durableId="6101A878"/>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0C5EF6BA" w16cid:durableId="7145BF20"/>
  <w16cid:commentId w16cid:paraId="18B0D9A1" w16cid:durableId="2CCD28C0"/>
  <w16cid:commentId w16cid:paraId="59F7AD92" w16cid:durableId="3B4A5CB7"/>
  <w16cid:commentId w16cid:paraId="3D66B7F1" w16cid:durableId="3F129CA6"/>
  <w16cid:commentId w16cid:paraId="20E030AF" w16cid:durableId="25A579C0"/>
  <w16cid:commentId w16cid:paraId="6A82F0DA" w16cid:durableId="709159CD"/>
  <w16cid:commentId w16cid:paraId="43F4B256" w16cid:durableId="02D7A53B"/>
  <w16cid:commentId w16cid:paraId="3B00A7CC" w16cid:durableId="247B5A45"/>
  <w16cid:commentId w16cid:paraId="212E7AD0" w16cid:durableId="174A0260"/>
  <w16cid:commentId w16cid:paraId="1EB9921D" w16cid:durableId="4BA6198E"/>
  <w16cid:commentId w16cid:paraId="5793A691" w16cid:durableId="03E9B9D5"/>
  <w16cid:commentId w16cid:paraId="57AA3C7F" w16cid:durableId="7DC653C7"/>
  <w16cid:commentId w16cid:paraId="6B866F8F" w16cid:durableId="6841E670"/>
  <w16cid:commentId w16cid:paraId="1F16D5A4" w16cid:durableId="28E1144B"/>
  <w16cid:commentId w16cid:paraId="4A0EC114" w16cid:durableId="71E02360"/>
  <w16cid:commentId w16cid:paraId="68FB71D3" w16cid:durableId="7FB06ACD"/>
  <w16cid:commentId w16cid:paraId="114A9B27" w16cid:durableId="058300DF"/>
  <w16cid:commentId w16cid:paraId="03A517E6" w16cid:durableId="1F9935D1"/>
  <w16cid:commentId w16cid:paraId="744DB7A5" w16cid:durableId="7593A709"/>
  <w16cid:commentId w16cid:paraId="11C4C955" w16cid:durableId="1D0B2DDF"/>
  <w16cid:commentId w16cid:paraId="5673B2E3" w16cid:durableId="6196394F"/>
  <w16cid:commentId w16cid:paraId="440EF190" w16cid:durableId="575B33B3"/>
  <w16cid:commentId w16cid:paraId="304B8D3A" w16cid:durableId="77F7C434"/>
  <w16cid:commentId w16cid:paraId="2A38BC79" w16cid:durableId="4266DB30"/>
  <w16cid:commentId w16cid:paraId="4FD14169" w16cid:durableId="1F19AE8D"/>
  <w16cid:commentId w16cid:paraId="2ECEE84E" w16cid:durableId="2939F922"/>
  <w16cid:commentId w16cid:paraId="2957EE14" w16cid:durableId="193EFF14"/>
  <w16cid:commentId w16cid:paraId="424DC479" w16cid:durableId="53D57A6C"/>
  <w16cid:commentId w16cid:paraId="7F082EF3" w16cid:durableId="5F0AF20C"/>
  <w16cid:commentId w16cid:paraId="4AC5BBA6" w16cid:durableId="6E3D4112"/>
  <w16cid:commentId w16cid:paraId="1FFE5E37" w16cid:durableId="76C1F819"/>
  <w16cid:commentId w16cid:paraId="0E540043" w16cid:durableId="3BF1777F"/>
  <w16cid:commentId w16cid:paraId="138D4785" w16cid:durableId="6C7A58C7"/>
  <w16cid:commentId w16cid:paraId="2053B4EB" w16cid:durableId="5700AE05"/>
  <w16cid:commentId w16cid:paraId="2BC1A0E4" w16cid:durableId="6C6AF43F"/>
  <w16cid:commentId w16cid:paraId="5A7D17C6" w16cid:durableId="10BFB6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561651" w14:textId="77777777" w:rsidR="00451B3D" w:rsidRDefault="00451B3D" w:rsidP="005935FF">
      <w:pPr>
        <w:spacing w:after="0" w:line="240" w:lineRule="auto"/>
      </w:pPr>
      <w:r>
        <w:separator/>
      </w:r>
    </w:p>
  </w:endnote>
  <w:endnote w:type="continuationSeparator" w:id="0">
    <w:p w14:paraId="7E201CE3" w14:textId="77777777" w:rsidR="00451B3D" w:rsidRDefault="00451B3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86091F" w14:textId="77777777" w:rsidR="00451B3D" w:rsidRDefault="00451B3D" w:rsidP="005935FF">
      <w:pPr>
        <w:spacing w:after="0" w:line="240" w:lineRule="auto"/>
      </w:pPr>
      <w:r>
        <w:separator/>
      </w:r>
    </w:p>
  </w:footnote>
  <w:footnote w:type="continuationSeparator" w:id="0">
    <w:p w14:paraId="5DF4AFF9" w14:textId="77777777" w:rsidR="00451B3D" w:rsidRDefault="00451B3D"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8"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9"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30"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31"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Props1.xml><?xml version="1.0" encoding="utf-8"?>
<ds:datastoreItem xmlns:ds="http://schemas.openxmlformats.org/officeDocument/2006/customXml" ds:itemID="{90BD3043-2FFF-414E-B2B9-B9072FD84A3E}"/>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4</TotalTime>
  <Pages>75</Pages>
  <Words>23351</Words>
  <Characters>133102</Characters>
  <Application>Microsoft Office Word</Application>
  <DocSecurity>0</DocSecurity>
  <Lines>1109</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68</cp:revision>
  <dcterms:created xsi:type="dcterms:W3CDTF">2024-05-07T11:17:00Z</dcterms:created>
  <dcterms:modified xsi:type="dcterms:W3CDTF">2024-08-0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24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